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r>
        <w:rPr>
          <w:rFonts w:eastAsiaTheme="minorEastAsia" w:hint="eastAsia"/>
          <w:sz w:val="20"/>
          <w:szCs w:val="28"/>
        </w:rPr>
        <w:t>Gildong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4C2F5D08" w14:textId="75599659" w:rsidR="002E2DE0" w:rsidRDefault="00E3234D" w:rsidP="00FA64F5">
      <w:pPr>
        <w:ind w:firstLine="320"/>
        <w:rPr>
          <w:rFonts w:eastAsiaTheme="minorEastAsia"/>
        </w:rPr>
      </w:pPr>
      <w:bookmarkStart w:id="4" w:name="_Hlk161234873"/>
      <w:r>
        <w:rPr>
          <w:rFonts w:eastAsiaTheme="minorEastAsia" w:hint="eastAsia"/>
        </w:rPr>
        <w:t>This is an abstract.</w:t>
      </w:r>
      <w:r w:rsidR="00C102B4">
        <w:rPr>
          <w:rFonts w:eastAsiaTheme="minorEastAsia"/>
        </w:rPr>
        <w:t xml:space="preserve"> </w:t>
      </w:r>
    </w:p>
    <w:p w14:paraId="536DE34B" w14:textId="1A73A7E9" w:rsidR="001D2EA2" w:rsidRDefault="001D2EA2" w:rsidP="00FA64F5">
      <w:pPr>
        <w:ind w:firstLine="320"/>
        <w:rPr>
          <w:rFonts w:eastAsiaTheme="minorEastAsia" w:hint="eastAsia"/>
        </w:rPr>
      </w:pPr>
      <w:r>
        <w:rPr>
          <w:rFonts w:eastAsiaTheme="minorEastAsia" w:hint="eastAsia"/>
        </w:rPr>
        <w:t>#</w:t>
      </w:r>
      <w:r>
        <w:rPr>
          <w:rFonts w:eastAsiaTheme="minorEastAsia" w:hint="eastAsia"/>
        </w:rPr>
        <w:t>용어정의</w:t>
      </w:r>
      <w:r>
        <w:rPr>
          <w:rFonts w:eastAsiaTheme="minorEastAsia" w:hint="eastAsia"/>
        </w:rPr>
        <w:t>: PV potential, solar potential, generation potential, capacity potential?</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r w:rsidRPr="00C3192B">
        <w:t>Introduction</w:t>
      </w:r>
      <w:bookmarkEnd w:id="1"/>
      <w:bookmarkEnd w:id="2"/>
      <w:bookmarkEnd w:id="3"/>
    </w:p>
    <w:p w14:paraId="38904DB5" w14:textId="134637CE" w:rsidR="001D7657" w:rsidRPr="001D7657" w:rsidRDefault="003849B7" w:rsidP="00770DB6">
      <w:pPr>
        <w:ind w:firstLine="320"/>
        <w:rPr>
          <w:rFonts w:eastAsia="맑은 고딕"/>
          <w:color w:val="000000"/>
        </w:rPr>
      </w:pPr>
      <w:commentRangeStart w:id="5"/>
      <w:r>
        <w:rPr>
          <w:rFonts w:eastAsia="맑은 고딕" w:hint="eastAsia"/>
        </w:rPr>
        <w:t>As</w:t>
      </w:r>
      <w:commentRangeEnd w:id="5"/>
      <w:r w:rsidR="0000192B">
        <w:rPr>
          <w:rStyle w:val="af2"/>
        </w:rPr>
        <w:commentReference w:id="5"/>
      </w:r>
      <w:r>
        <w:rPr>
          <w:rFonts w:eastAsia="맑은 고딕" w:hint="eastAsia"/>
        </w:rPr>
        <w:t xml:space="preserve">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the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1D2EA2" w:rsidRPr="001D2EA2">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1D2EA2" w:rsidRPr="001D2EA2">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Globally, renewable energy represented 27.8% of the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1D2EA2" w:rsidRPr="001D2EA2">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Even if the renewable </w:t>
      </w:r>
      <w:r w:rsidR="001D7657">
        <w:rPr>
          <w:rFonts w:eastAsia="맑은 고딕"/>
          <w:color w:val="000000"/>
        </w:rPr>
        <w:t>energy</w:t>
      </w:r>
      <w:r w:rsidR="001D7657">
        <w:rPr>
          <w:rFonts w:eastAsia="맑은 고딕" w:hint="eastAsia"/>
          <w:color w:val="000000"/>
        </w:rPr>
        <w:t xml:space="preserve"> generation share is lower than other countries, South Korea </w:t>
      </w:r>
      <w:r w:rsidR="001D7657">
        <w:rPr>
          <w:rFonts w:eastAsia="맑은 고딕"/>
          <w:color w:val="000000"/>
        </w:rPr>
        <w:t>decided</w:t>
      </w:r>
      <w:r w:rsidR="001D7657">
        <w:rPr>
          <w:rFonts w:eastAsia="맑은 고딕" w:hint="eastAsia"/>
          <w:color w:val="000000"/>
        </w:rPr>
        <w:t xml:space="preserve"> to lower the renewable energy target for 2030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1D2EA2" w:rsidRPr="001D2EA2">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01F5CE08" w14:textId="6CF8A862" w:rsidR="009B534B" w:rsidRDefault="00AF143E" w:rsidP="00D1031B">
      <w:pPr>
        <w:ind w:firstLine="320"/>
        <w:rPr>
          <w:rFonts w:eastAsia="맑은 고딕"/>
          <w:color w:val="000000"/>
        </w:rPr>
      </w:pPr>
      <w:commentRangeStart w:id="6"/>
      <w:r>
        <w:rPr>
          <w:rFonts w:eastAsia="맑은 고딕" w:hint="eastAsia"/>
          <w:color w:val="000000"/>
        </w:rPr>
        <w:t>In</w:t>
      </w:r>
      <w:commentRangeEnd w:id="6"/>
      <w:r w:rsidR="0000192B">
        <w:rPr>
          <w:rStyle w:val="af2"/>
        </w:rPr>
        <w:commentReference w:id="6"/>
      </w:r>
      <w:r>
        <w:rPr>
          <w:rFonts w:eastAsia="맑은 고딕" w:hint="eastAsia"/>
          <w:color w:val="000000"/>
        </w:rPr>
        <w:t xml:space="preserve">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D1031B" w:rsidRPr="00D1031B">
        <w:rPr>
          <w:rFonts w:eastAsia="맑은 고딕"/>
          <w:color w:val="000000"/>
        </w:rPr>
        <w:t>In terms of South Korea's renewable energy generation, the country produced a total of 43.7 TWh, distributed as follows: 24.7 TWh (56.6%) from solar energy, 11.8 TWh (27.0%) from bioenergy, 3.2 TWh (7.3%) from wind energy, 3.1 TWh (7.0%) from hydro energy, and 0.93 TWh (2.1%) from other sources</w:t>
      </w:r>
      <w:r w:rsidR="00D1031B">
        <w:rPr>
          <w:rFonts w:eastAsia="맑은 고딕" w:hint="eastAsia"/>
          <w:color w:val="000000"/>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1D2EA2" w:rsidRPr="001D2EA2">
            <w:rPr>
              <w:rFonts w:eastAsia="맑은 고딕"/>
              <w:color w:val="000000"/>
            </w:rPr>
            <w:t>[6]</w:t>
          </w:r>
        </w:sdtContent>
      </w:sdt>
      <w:r w:rsidR="00D1031B">
        <w:rPr>
          <w:rFonts w:eastAsia="맑은 고딕" w:hint="eastAsia"/>
          <w:color w:val="000000"/>
        </w:rPr>
        <w:t xml:space="preserve">. </w:t>
      </w:r>
      <w:r w:rsidR="001D7657" w:rsidRPr="001D7657">
        <w:rPr>
          <w:rFonts w:eastAsia="맑은 고딕"/>
          <w:color w:val="000000"/>
        </w:rPr>
        <w:t xml:space="preserve">When comparing South Korea and the global landscape in terms of renewable energy, there are significant differences in the types of renewable resources predominantly utilized. </w:t>
      </w:r>
      <w:r w:rsidR="001D7657" w:rsidRPr="00BE100F">
        <w:rPr>
          <w:rFonts w:eastAsia="맑은 고딕"/>
          <w:color w:val="000000"/>
          <w:highlight w:val="yellow"/>
        </w:rPr>
        <w:t>Globally, hydro energy is the largest contributor, making up 56% of total renewable generation.</w:t>
      </w:r>
      <w:r w:rsidR="001D7657" w:rsidRPr="001D7657">
        <w:rPr>
          <w:rFonts w:eastAsia="맑은 고딕"/>
          <w:color w:val="000000"/>
        </w:rPr>
        <w:t xml:space="preserve"> In contrast, South Korea heavily relies on solar energy, which accounts for 56.6% of its renewable energy production, far exceeding the global average of 13%. This highlights a stark contrast in renewable energy strategies, with South Korea placing a much greater emphasis on solar energy compared to the global</w:t>
      </w:r>
      <w:r w:rsidR="00BE100F">
        <w:rPr>
          <w:rFonts w:eastAsia="맑은 고딕" w:hint="eastAsia"/>
          <w:color w:val="000000"/>
        </w:rPr>
        <w:t xml:space="preserve"> status</w:t>
      </w:r>
      <w:r w:rsidR="001D7657" w:rsidRPr="001D7657">
        <w:rPr>
          <w:rFonts w:eastAsia="맑은 고딕"/>
          <w:color w:val="000000"/>
        </w:rPr>
        <w:t>, where hydro and wind energy dominate.</w:t>
      </w:r>
    </w:p>
    <w:p w14:paraId="7BB9AA31" w14:textId="78B244F9" w:rsidR="00C86B84" w:rsidRPr="000F1452" w:rsidRDefault="00C25AD0" w:rsidP="00C86B84">
      <w:pPr>
        <w:ind w:firstLine="320"/>
        <w:rPr>
          <w:rFonts w:eastAsia="맑은 고딕"/>
          <w:color w:val="000000"/>
        </w:rPr>
      </w:pPr>
      <w:commentRangeStart w:id="7"/>
      <w:r>
        <w:rPr>
          <w:rFonts w:eastAsia="맑은 고딕" w:hint="eastAsia"/>
          <w:color w:val="000000"/>
        </w:rPr>
        <w:t>The</w:t>
      </w:r>
      <w:commentRangeEnd w:id="7"/>
      <w:r w:rsidR="0000192B">
        <w:rPr>
          <w:rStyle w:val="af2"/>
        </w:rPr>
        <w:commentReference w:id="7"/>
      </w:r>
      <w:r>
        <w:rPr>
          <w:rFonts w:eastAsia="맑은 고딕" w:hint="eastAsia"/>
          <w:color w:val="000000"/>
        </w:rPr>
        <w:t xml:space="preserve"> shapes of </w:t>
      </w:r>
      <w:r w:rsidR="00770E0F">
        <w:rPr>
          <w:rFonts w:eastAsia="맑은 고딕" w:hint="eastAsia"/>
          <w:color w:val="000000"/>
        </w:rPr>
        <w:t>the</w:t>
      </w:r>
      <w:r>
        <w:rPr>
          <w:rFonts w:eastAsia="맑은 고딕" w:hint="eastAsia"/>
          <w:color w:val="000000"/>
        </w:rPr>
        <w:t xml:space="preserve"> renewable portfolio </w:t>
      </w:r>
      <w:r w:rsidR="00770E0F">
        <w:rPr>
          <w:rFonts w:eastAsia="맑은 고딕" w:hint="eastAsia"/>
          <w:color w:val="000000"/>
        </w:rPr>
        <w:t>and energy mix</w:t>
      </w:r>
      <w:r>
        <w:rPr>
          <w:rFonts w:eastAsia="맑은 고딕" w:hint="eastAsia"/>
          <w:color w:val="000000"/>
        </w:rPr>
        <w:t xml:space="preserve"> </w:t>
      </w:r>
      <w:r w:rsidR="00770DB6">
        <w:rPr>
          <w:rFonts w:eastAsia="맑은 고딕" w:hint="eastAsia"/>
          <w:color w:val="000000"/>
        </w:rPr>
        <w:t xml:space="preserve">are </w:t>
      </w:r>
      <w:r>
        <w:rPr>
          <w:rFonts w:eastAsia="맑은 고딕" w:hint="eastAsia"/>
          <w:color w:val="000000"/>
        </w:rPr>
        <w:t>determined by m</w:t>
      </w:r>
      <w:r w:rsidR="00D128F6">
        <w:rPr>
          <w:rFonts w:eastAsia="맑은 고딕" w:hint="eastAsia"/>
          <w:color w:val="000000"/>
        </w:rPr>
        <w:t xml:space="preserve">any factors such as natural </w:t>
      </w:r>
      <w:r w:rsidR="00D128F6">
        <w:rPr>
          <w:rFonts w:eastAsia="맑은 고딕"/>
          <w:color w:val="000000"/>
        </w:rPr>
        <w:t>environment</w:t>
      </w:r>
      <w:r w:rsidR="00D128F6">
        <w:rPr>
          <w:rFonts w:eastAsia="맑은 고딕" w:hint="eastAsia"/>
          <w:color w:val="000000"/>
        </w:rPr>
        <w:t xml:space="preserve">, </w:t>
      </w:r>
      <w:r>
        <w:rPr>
          <w:rFonts w:eastAsia="맑은 고딕" w:hint="eastAsia"/>
          <w:color w:val="000000"/>
        </w:rPr>
        <w:t xml:space="preserve">energy security, </w:t>
      </w:r>
      <w:r w:rsidR="00D128F6">
        <w:rPr>
          <w:rFonts w:eastAsia="맑은 고딕" w:hint="eastAsia"/>
          <w:color w:val="000000"/>
        </w:rPr>
        <w:t>economy, politics</w:t>
      </w:r>
      <w:r>
        <w:rPr>
          <w:rFonts w:eastAsia="맑은 고딕" w:hint="eastAsia"/>
          <w:color w:val="000000"/>
        </w:rPr>
        <w:t xml:space="preserve"> and others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DefaultPlaceholder_-1854013440"/>
          </w:placeholder>
        </w:sdtPr>
        <w:sdtContent>
          <w:r w:rsidR="001D2EA2" w:rsidRPr="001D2EA2">
            <w:rPr>
              <w:rFonts w:eastAsia="맑은 고딕"/>
              <w:color w:val="000000"/>
            </w:rPr>
            <w:t>[7]</w:t>
          </w:r>
        </w:sdtContent>
      </w:sdt>
      <w:r>
        <w:rPr>
          <w:rFonts w:eastAsia="맑은 고딕" w:hint="eastAsia"/>
          <w:color w:val="000000"/>
        </w:rPr>
        <w:t>.</w:t>
      </w:r>
      <w:r w:rsidR="00A92C8E">
        <w:rPr>
          <w:rFonts w:eastAsia="맑은 고딕" w:hint="eastAsia"/>
          <w:color w:val="000000"/>
        </w:rPr>
        <w:t xml:space="preserve"> </w:t>
      </w:r>
      <w:r w:rsidR="00A4471C">
        <w:rPr>
          <w:rFonts w:eastAsia="맑은 고딕" w:hint="eastAsia"/>
          <w:color w:val="000000"/>
        </w:rPr>
        <w:t xml:space="preserve">Energy policies could </w:t>
      </w:r>
      <w:r w:rsidR="00953315">
        <w:rPr>
          <w:rFonts w:eastAsia="맑은 고딕"/>
          <w:color w:val="000000"/>
        </w:rPr>
        <w:t>facilitate</w:t>
      </w:r>
      <w:r w:rsidR="00A4471C">
        <w:rPr>
          <w:rFonts w:eastAsia="맑은 고딕" w:hint="eastAsia"/>
          <w:color w:val="000000"/>
        </w:rPr>
        <w:t xml:space="preserve"> the expansion of the renewable energy internalizing </w:t>
      </w:r>
      <w:r w:rsidR="00A4471C">
        <w:rPr>
          <w:rFonts w:eastAsia="맑은 고딕"/>
          <w:color w:val="000000"/>
        </w:rPr>
        <w:t>positive</w:t>
      </w:r>
      <w:r w:rsidR="00A4471C">
        <w:rPr>
          <w:rFonts w:eastAsia="맑은 고딕" w:hint="eastAsia"/>
          <w:color w:val="000000"/>
        </w:rPr>
        <w:t xml:space="preserve"> externalities from renewable energy</w:t>
      </w:r>
      <w:r w:rsidR="00CB181C">
        <w:rPr>
          <w:rFonts w:eastAsia="맑은 고딕" w:hint="eastAsia"/>
          <w:color w:val="000000"/>
        </w:rPr>
        <w:t xml:space="preserve">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
          <w:id w:val="1151950961"/>
          <w:placeholder>
            <w:docPart w:val="DefaultPlaceholder_-1854013440"/>
          </w:placeholder>
        </w:sdtPr>
        <w:sdtContent>
          <w:r w:rsidR="001D2EA2" w:rsidRPr="001D2EA2">
            <w:rPr>
              <w:rFonts w:eastAsia="맑은 고딕"/>
              <w:color w:val="000000"/>
            </w:rPr>
            <w:t>[8,9]</w:t>
          </w:r>
        </w:sdtContent>
      </w:sdt>
      <w:r w:rsidR="00CB181C">
        <w:rPr>
          <w:rFonts w:eastAsia="맑은 고딕" w:hint="eastAsia"/>
          <w:color w:val="000000"/>
        </w:rPr>
        <w:t>.</w:t>
      </w:r>
      <w:r w:rsidR="00953315">
        <w:rPr>
          <w:rFonts w:eastAsia="맑은 고딕" w:hint="eastAsia"/>
          <w:color w:val="000000"/>
        </w:rPr>
        <w:t xml:space="preserve"> </w:t>
      </w:r>
      <w:r w:rsidR="00D6052F">
        <w:rPr>
          <w:rFonts w:eastAsia="맑은 고딕" w:hint="eastAsia"/>
          <w:color w:val="000000"/>
        </w:rPr>
        <w:t>On the other hand,</w:t>
      </w:r>
      <w:r w:rsidR="00953315">
        <w:rPr>
          <w:rFonts w:eastAsia="맑은 고딕" w:hint="eastAsia"/>
          <w:color w:val="000000"/>
        </w:rPr>
        <w:t xml:space="preserve"> </w:t>
      </w:r>
      <w:r w:rsidR="00D6052F">
        <w:rPr>
          <w:rFonts w:eastAsia="맑은 고딕" w:hint="eastAsia"/>
          <w:color w:val="000000"/>
        </w:rPr>
        <w:t xml:space="preserve">some regulations could be barriers for promotion of </w:t>
      </w:r>
      <w:r w:rsidR="00D6052F">
        <w:rPr>
          <w:rFonts w:eastAsia="맑은 고딕" w:hint="eastAsia"/>
          <w:color w:val="000000"/>
        </w:rPr>
        <w:t xml:space="preserve">renewable energy, even if the regulations have </w:t>
      </w:r>
      <w:r w:rsidR="00500833">
        <w:rPr>
          <w:rFonts w:eastAsia="맑은 고딕"/>
          <w:color w:val="000000"/>
        </w:rPr>
        <w:t>other</w:t>
      </w:r>
      <w:r w:rsidR="00D6052F">
        <w:rPr>
          <w:rFonts w:eastAsia="맑은 고딕" w:hint="eastAsia"/>
          <w:color w:val="000000"/>
        </w:rPr>
        <w:t xml:space="preserve"> purposes in the afraid of drastic and thoughtless expansion of renewable energy. </w:t>
      </w:r>
      <w:r w:rsidR="00500833">
        <w:rPr>
          <w:rFonts w:eastAsia="맑은 고딕" w:hint="eastAsia"/>
          <w:color w:val="000000"/>
        </w:rPr>
        <w:t xml:space="preserve">In many countries environmental licensing are said to be a cause of delays in the completion of renewable energy farms, </w:t>
      </w:r>
      <w:r w:rsidR="00500833">
        <w:rPr>
          <w:rFonts w:eastAsia="맑은 고딕"/>
          <w:color w:val="000000"/>
        </w:rPr>
        <w:t>especially</w:t>
      </w:r>
      <w:r w:rsidR="00500833">
        <w:rPr>
          <w:rFonts w:eastAsia="맑은 고딕" w:hint="eastAsia"/>
          <w:color w:val="000000"/>
        </w:rPr>
        <w:t xml:space="preserve"> </w:t>
      </w:r>
      <w:r w:rsidR="00F10C43">
        <w:rPr>
          <w:rFonts w:eastAsia="맑은 고딕"/>
          <w:color w:val="000000"/>
        </w:rPr>
        <w:t>offshore</w:t>
      </w:r>
      <w:r w:rsidR="00500833">
        <w:rPr>
          <w:rFonts w:eastAsia="맑은 고딕" w:hint="eastAsia"/>
          <w:color w:val="000000"/>
        </w:rPr>
        <w:t xml:space="preserve"> wind farms</w:t>
      </w:r>
      <w:r w:rsidR="00F10C43">
        <w:rPr>
          <w:rFonts w:eastAsia="맑은 고딕" w:hint="eastAsia"/>
          <w:color w:val="000000"/>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1D2EA2" w:rsidRPr="001D2EA2">
            <w:rPr>
              <w:rFonts w:eastAsia="맑은 고딕"/>
              <w:color w:val="000000"/>
            </w:rPr>
            <w:t>[10–14]</w:t>
          </w:r>
        </w:sdtContent>
      </w:sdt>
      <w:r w:rsidR="00F10C43">
        <w:rPr>
          <w:rFonts w:eastAsia="맑은 고딕" w:hint="eastAsia"/>
          <w:color w:val="000000"/>
        </w:rPr>
        <w:t xml:space="preserve">. </w:t>
      </w:r>
      <w:r w:rsidR="00F4047F">
        <w:rPr>
          <w:rFonts w:eastAsia="맑은 고딕" w:hint="eastAsia"/>
          <w:color w:val="000000"/>
        </w:rPr>
        <w:t>In South Korea,</w:t>
      </w:r>
      <w:r w:rsidR="00F10C43">
        <w:rPr>
          <w:rFonts w:eastAsia="맑은 고딕" w:hint="eastAsia"/>
          <w:color w:val="000000"/>
        </w:rPr>
        <w:t xml:space="preserve"> </w:t>
      </w:r>
      <w:r w:rsidR="00F4047F">
        <w:rPr>
          <w:rFonts w:eastAsia="맑은 고딕" w:hint="eastAsia"/>
          <w:color w:val="000000"/>
        </w:rPr>
        <w:t xml:space="preserve">setback regulation is controversial. </w:t>
      </w:r>
      <w:r w:rsidR="003040FE">
        <w:rPr>
          <w:rFonts w:eastAsia="맑은 고딕" w:hint="eastAsia"/>
          <w:color w:val="000000"/>
        </w:rPr>
        <w:t>Setback regulation means that PV</w:t>
      </w:r>
      <w:r w:rsidR="003040FE" w:rsidRPr="003040FE">
        <w:rPr>
          <w:rFonts w:eastAsia="맑은 고딕"/>
          <w:color w:val="000000"/>
        </w:rPr>
        <w:t xml:space="preserve"> facilities must maintain a designated minimum setback distance from </w:t>
      </w:r>
      <w:r w:rsidR="003040FE">
        <w:rPr>
          <w:rFonts w:eastAsia="맑은 고딕" w:hint="eastAsia"/>
          <w:color w:val="000000"/>
        </w:rPr>
        <w:t xml:space="preserve">designated sites (ex. </w:t>
      </w:r>
      <w:r w:rsidR="003040FE" w:rsidRPr="003040FE">
        <w:rPr>
          <w:rFonts w:eastAsia="맑은 고딕"/>
          <w:color w:val="000000"/>
        </w:rPr>
        <w:t>residential areas, roads, parks, and cultural heritage</w:t>
      </w:r>
      <w:r w:rsidR="003040FE">
        <w:rPr>
          <w:rFonts w:eastAsia="맑은 고딕" w:hint="eastAsia"/>
          <w:color w:val="000000"/>
        </w:rPr>
        <w:t>)</w:t>
      </w:r>
      <w:r w:rsidR="003040FE" w:rsidRPr="003040FE">
        <w:rPr>
          <w:rFonts w:eastAsia="맑은 고딕"/>
          <w:color w:val="000000"/>
        </w:rPr>
        <w:t xml:space="preserve"> to be eligible for installation.</w:t>
      </w:r>
      <w:r w:rsidR="00DA7C10">
        <w:rPr>
          <w:rFonts w:eastAsia="맑은 고딕" w:hint="eastAsia"/>
          <w:color w:val="000000"/>
        </w:rPr>
        <w:t xml:space="preserve"> </w:t>
      </w:r>
      <w:r w:rsidR="00003134">
        <w:rPr>
          <w:rFonts w:eastAsia="맑은 고딕" w:hint="eastAsia"/>
          <w:color w:val="000000"/>
        </w:rPr>
        <w:t>As a result of</w:t>
      </w:r>
      <w:r w:rsidR="00003134" w:rsidRPr="000F1452">
        <w:rPr>
          <w:rFonts w:eastAsia="맑은 고딕"/>
          <w:color w:val="000000"/>
        </w:rPr>
        <w:t xml:space="preserve"> opposition from local </w:t>
      </w:r>
      <w:r w:rsidR="00C32F1F" w:rsidRPr="000F1452">
        <w:rPr>
          <w:rFonts w:eastAsia="맑은 고딕"/>
          <w:color w:val="000000"/>
        </w:rPr>
        <w:t>residents</w:t>
      </w:r>
      <w:r w:rsidR="00C32F1F">
        <w:rPr>
          <w:rFonts w:eastAsia="맑은 고딕" w:hint="eastAsia"/>
          <w:color w:val="000000"/>
        </w:rPr>
        <w:t xml:space="preserve">, </w:t>
      </w:r>
      <w:r w:rsidR="00144AAA">
        <w:rPr>
          <w:rFonts w:eastAsia="맑은 고딕" w:hint="eastAsia"/>
          <w:color w:val="000000"/>
        </w:rPr>
        <w:t>l</w:t>
      </w:r>
      <w:r w:rsidR="00DA7C10" w:rsidRPr="000F1452">
        <w:rPr>
          <w:rFonts w:eastAsia="맑은 고딕"/>
          <w:color w:val="000000"/>
        </w:rPr>
        <w:t xml:space="preserve">ocal governments are introducing </w:t>
      </w:r>
      <w:r w:rsidR="00144AAA">
        <w:rPr>
          <w:rFonts w:eastAsia="맑은 고딕" w:hint="eastAsia"/>
          <w:color w:val="000000"/>
        </w:rPr>
        <w:t xml:space="preserve">the </w:t>
      </w:r>
      <w:r w:rsidR="00DA7C10" w:rsidRPr="000F1452">
        <w:rPr>
          <w:rFonts w:eastAsia="맑은 고딕"/>
          <w:color w:val="000000"/>
        </w:rPr>
        <w:t xml:space="preserve">setback regulations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9F2A994A0C25455B8B363B6306FB5A9E"/>
          </w:placeholder>
        </w:sdtPr>
        <w:sdtContent>
          <w:r w:rsidR="001D2EA2" w:rsidRPr="001D2EA2">
            <w:rPr>
              <w:rFonts w:eastAsia="맑은 고딕"/>
              <w:color w:val="000000"/>
            </w:rPr>
            <w:t>[15]</w:t>
          </w:r>
        </w:sdtContent>
      </w:sdt>
      <w:r w:rsidR="00DA7C10" w:rsidRPr="000F1452">
        <w:rPr>
          <w:rFonts w:eastAsia="맑은 고딕"/>
          <w:color w:val="000000"/>
        </w:rPr>
        <w:t>.</w:t>
      </w:r>
      <w:r w:rsidR="00C32F1F">
        <w:rPr>
          <w:rFonts w:eastAsia="맑은 고딕" w:hint="eastAsia"/>
          <w:color w:val="000000"/>
        </w:rPr>
        <w:t xml:space="preserve"> </w:t>
      </w:r>
      <w:r w:rsidR="00C32F1F">
        <w:rPr>
          <w:rFonts w:eastAsia="맑은 고딕"/>
          <w:color w:val="000000"/>
        </w:rPr>
        <w:t>L</w:t>
      </w:r>
      <w:r w:rsidR="00C32F1F">
        <w:rPr>
          <w:rFonts w:eastAsia="맑은 고딕" w:hint="eastAsia"/>
          <w:color w:val="000000"/>
        </w:rPr>
        <w:t xml:space="preserve">ocal residents oppose the installation of PV facilities due to concerns over environmental and visual impacts </w:t>
      </w:r>
      <w:sdt>
        <w:sdtPr>
          <w:rPr>
            <w:rFonts w:eastAsia="맑은 고딕" w:hint="eastAsia"/>
            <w:color w:val="000000"/>
          </w:rPr>
          <w:tag w:val="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03499333"/>
          <w:placeholder>
            <w:docPart w:val="22A00ADD3DF942C6B4BD33A41B89407A"/>
          </w:placeholder>
        </w:sdtPr>
        <w:sdtContent>
          <w:r w:rsidR="001D2EA2" w:rsidRPr="001D2EA2">
            <w:rPr>
              <w:rFonts w:eastAsia="맑은 고딕"/>
              <w:color w:val="000000"/>
            </w:rPr>
            <w:t>[16–19]</w:t>
          </w:r>
        </w:sdtContent>
      </w:sdt>
      <w:r w:rsidR="00C32F1F">
        <w:rPr>
          <w:rFonts w:eastAsia="맑은 고딕" w:hint="eastAsia"/>
          <w:color w:val="000000"/>
        </w:rPr>
        <w:t>.</w:t>
      </w:r>
      <w:r w:rsidR="00634766">
        <w:rPr>
          <w:rFonts w:eastAsia="맑은 고딕" w:hint="eastAsia"/>
          <w:color w:val="000000"/>
        </w:rPr>
        <w:t xml:space="preserve"> </w:t>
      </w:r>
      <w:r w:rsidR="00DA7C10">
        <w:rPr>
          <w:rFonts w:eastAsia="맑은 고딕" w:hint="eastAsia"/>
          <w:color w:val="000000"/>
        </w:rPr>
        <w:t>Even if</w:t>
      </w:r>
      <w:r w:rsidR="00DA7C10" w:rsidRPr="000F1452">
        <w:rPr>
          <w:rFonts w:eastAsia="맑은 고딕"/>
          <w:color w:val="000000"/>
        </w:rPr>
        <w:t xml:space="preserve"> efforts</w:t>
      </w:r>
      <w:r w:rsidR="00F81650">
        <w:rPr>
          <w:rFonts w:eastAsia="맑은 고딕" w:hint="eastAsia"/>
          <w:color w:val="000000"/>
        </w:rPr>
        <w:t xml:space="preserve">, for example sharing </w:t>
      </w:r>
      <w:r w:rsidR="00F81650" w:rsidRPr="000F1452">
        <w:rPr>
          <w:rFonts w:eastAsia="맑은 고딕"/>
          <w:color w:val="000000"/>
        </w:rPr>
        <w:t xml:space="preserve">economic benefits from </w:t>
      </w:r>
      <w:r w:rsidR="003925C2">
        <w:rPr>
          <w:rFonts w:eastAsia="맑은 고딕" w:hint="eastAsia"/>
          <w:color w:val="000000"/>
        </w:rPr>
        <w:t xml:space="preserve">PV facilities </w:t>
      </w:r>
      <w:sdt>
        <w:sdtPr>
          <w:rPr>
            <w:rFonts w:eastAsia="맑은 고딕" w:hint="eastAsia"/>
            <w:color w:val="000000"/>
          </w:rPr>
          <w:tag w:val="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594677891"/>
          <w:placeholder>
            <w:docPart w:val="C0927E3B97174184A45F52067B7A69B6"/>
          </w:placeholder>
        </w:sdtPr>
        <w:sdtContent>
          <w:r w:rsidR="001D2EA2" w:rsidRPr="001D2EA2">
            <w:rPr>
              <w:rFonts w:eastAsia="맑은 고딕"/>
              <w:color w:val="000000"/>
            </w:rPr>
            <w:t>[20–23]</w:t>
          </w:r>
        </w:sdtContent>
      </w:sdt>
      <w:r w:rsidR="00F81650">
        <w:rPr>
          <w:rFonts w:eastAsia="맑은 고딕" w:hint="eastAsia"/>
          <w:color w:val="000000"/>
        </w:rPr>
        <w:t>,</w:t>
      </w:r>
      <w:r w:rsidR="00F81650" w:rsidRPr="000F1452">
        <w:rPr>
          <w:rFonts w:eastAsia="맑은 고딕"/>
          <w:color w:val="000000"/>
        </w:rPr>
        <w:t xml:space="preserve"> the </w:t>
      </w:r>
      <w:r w:rsidR="00F81650">
        <w:rPr>
          <w:rFonts w:eastAsia="맑은 고딕" w:hint="eastAsia"/>
          <w:color w:val="000000"/>
        </w:rPr>
        <w:t>participation</w:t>
      </w:r>
      <w:r w:rsidR="00F81650" w:rsidRPr="000F1452">
        <w:rPr>
          <w:rFonts w:eastAsia="맑은 고딕"/>
          <w:color w:val="000000"/>
        </w:rPr>
        <w:t xml:space="preserve"> of residents in the</w:t>
      </w:r>
      <w:r w:rsidR="00F81650">
        <w:rPr>
          <w:rFonts w:eastAsia="맑은 고딕" w:hint="eastAsia"/>
          <w:color w:val="000000"/>
        </w:rPr>
        <w:t xml:space="preserve"> PV</w:t>
      </w:r>
      <w:r w:rsidR="00F81650" w:rsidRPr="000F1452">
        <w:rPr>
          <w:rFonts w:eastAsia="맑은 고딕"/>
          <w:color w:val="000000"/>
        </w:rPr>
        <w:t xml:space="preserve"> development process</w:t>
      </w:r>
      <w:r w:rsidR="003925C2">
        <w:rPr>
          <w:rFonts w:eastAsia="맑은 고딕" w:hint="eastAsia"/>
          <w:color w:val="000000"/>
        </w:rPr>
        <w:t xml:space="preserve"> </w:t>
      </w:r>
      <w:sdt>
        <w:sdtPr>
          <w:rPr>
            <w:rFonts w:eastAsia="맑은 고딕" w:hint="eastAsia"/>
            <w:color w:val="000000"/>
          </w:rPr>
          <w:tag w:val="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369270310"/>
          <w:placeholder>
            <w:docPart w:val="DefaultPlaceholder_-1854013440"/>
          </w:placeholder>
        </w:sdtPr>
        <w:sdtContent>
          <w:r w:rsidR="001D2EA2" w:rsidRPr="001D2EA2">
            <w:rPr>
              <w:rFonts w:eastAsia="맑은 고딕"/>
              <w:color w:val="000000"/>
            </w:rPr>
            <w:t>[24]</w:t>
          </w:r>
        </w:sdtContent>
      </w:sdt>
      <w:r w:rsidR="00F81650">
        <w:rPr>
          <w:rFonts w:eastAsia="맑은 고딕" w:hint="eastAsia"/>
          <w:color w:val="000000"/>
        </w:rPr>
        <w:t xml:space="preserve">, increase of perceived trust of PV </w:t>
      </w:r>
      <w:sdt>
        <w:sdtPr>
          <w:rPr>
            <w:rFonts w:eastAsia="맑은 고딕" w:hint="eastAsia"/>
            <w:color w:val="000000"/>
          </w:rPr>
          <w:tag w:val="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2124371866"/>
          <w:placeholder>
            <w:docPart w:val="DefaultPlaceholder_-1854013440"/>
          </w:placeholder>
        </w:sdtPr>
        <w:sdtContent>
          <w:r w:rsidR="001D2EA2" w:rsidRPr="001D2EA2">
            <w:rPr>
              <w:rFonts w:eastAsia="맑은 고딕"/>
              <w:color w:val="000000"/>
            </w:rPr>
            <w:t>[25]</w:t>
          </w:r>
        </w:sdtContent>
      </w:sdt>
      <w:r w:rsidR="002C21EB">
        <w:rPr>
          <w:rFonts w:eastAsia="맑은 고딕" w:hint="eastAsia"/>
          <w:color w:val="000000"/>
        </w:rPr>
        <w:t xml:space="preserve"> </w:t>
      </w:r>
      <w:r w:rsidR="00F81650">
        <w:rPr>
          <w:rFonts w:eastAsia="맑은 고딕" w:hint="eastAsia"/>
          <w:color w:val="000000"/>
        </w:rPr>
        <w:t xml:space="preserve">and others, </w:t>
      </w:r>
      <w:r w:rsidR="00DA7C10" w:rsidRPr="000F1452">
        <w:rPr>
          <w:rFonts w:eastAsia="맑은 고딕"/>
          <w:color w:val="000000"/>
        </w:rPr>
        <w:t xml:space="preserve">are being made </w:t>
      </w:r>
      <w:r w:rsidR="00DA7C10">
        <w:rPr>
          <w:rFonts w:eastAsia="맑은 고딕" w:hint="eastAsia"/>
          <w:color w:val="000000"/>
        </w:rPr>
        <w:t>t</w:t>
      </w:r>
      <w:r w:rsidR="00DA7C10" w:rsidRPr="000F1452">
        <w:rPr>
          <w:rFonts w:eastAsia="맑은 고딕"/>
          <w:color w:val="000000"/>
        </w:rPr>
        <w:t xml:space="preserve">o increase residents' acceptance of </w:t>
      </w:r>
      <w:r w:rsidR="00DA7C10">
        <w:rPr>
          <w:rFonts w:eastAsia="맑은 고딕" w:hint="eastAsia"/>
          <w:color w:val="000000"/>
        </w:rPr>
        <w:t>PV facilities</w:t>
      </w:r>
      <w:r w:rsidR="00634766">
        <w:rPr>
          <w:rFonts w:eastAsia="맑은 고딕" w:hint="eastAsia"/>
          <w:color w:val="000000"/>
        </w:rPr>
        <w:t>, the opposition by residents is a major obstacle to the expansion of PV facilities.</w:t>
      </w:r>
      <w:r w:rsidR="00100A6D">
        <w:rPr>
          <w:rFonts w:eastAsia="맑은 고딕" w:hint="eastAsia"/>
          <w:color w:val="000000"/>
        </w:rPr>
        <w:t xml:space="preserve"> E</w:t>
      </w:r>
      <w:r w:rsidR="00100A6D" w:rsidRPr="000F1452">
        <w:rPr>
          <w:rFonts w:eastAsia="맑은 고딕"/>
          <w:color w:val="000000"/>
        </w:rPr>
        <w:t xml:space="preserve">specially </w:t>
      </w:r>
      <w:r w:rsidR="00100A6D">
        <w:rPr>
          <w:rFonts w:eastAsia="맑은 고딕" w:hint="eastAsia"/>
          <w:color w:val="000000"/>
        </w:rPr>
        <w:t>i</w:t>
      </w:r>
      <w:r w:rsidR="000F1452" w:rsidRPr="000F1452">
        <w:rPr>
          <w:rFonts w:eastAsia="맑은 고딕"/>
          <w:color w:val="000000"/>
        </w:rPr>
        <w:t>n South Korea, setback regulations are detrimental due to i) the country's heavy reliance on photovoltaic (PV) energy and ii) the country's limited land area. As previously mentioned, 56.6% of South Korea's renewable energy generation comes from solar power, and because of the country’s small size, there are limited locations that can meet all the necessary conditions for siting solar power plants.</w:t>
      </w:r>
      <w:r w:rsidR="00EF1852">
        <w:rPr>
          <w:rFonts w:eastAsia="맑은 고딕" w:hint="eastAsia"/>
          <w:color w:val="000000"/>
        </w:rPr>
        <w:t xml:space="preserve"> </w:t>
      </w:r>
    </w:p>
    <w:p w14:paraId="137B063E" w14:textId="24367BF1" w:rsidR="008E4242" w:rsidRDefault="008E4242" w:rsidP="00B03FDD">
      <w:pPr>
        <w:ind w:firstLineChars="125"/>
        <w:rPr>
          <w:rFonts w:eastAsia="맑은 고딕"/>
          <w:color w:val="000000"/>
        </w:rPr>
      </w:pPr>
      <w:commentRangeStart w:id="8"/>
      <w:r w:rsidRPr="008E4242">
        <w:rPr>
          <w:rFonts w:eastAsia="맑은 고딕"/>
          <w:color w:val="000000"/>
        </w:rPr>
        <w:t>The</w:t>
      </w:r>
      <w:commentRangeEnd w:id="8"/>
      <w:r w:rsidR="0012425A">
        <w:rPr>
          <w:rStyle w:val="af2"/>
        </w:rPr>
        <w:commentReference w:id="8"/>
      </w:r>
      <w:r w:rsidRPr="008E4242">
        <w:rPr>
          <w:rFonts w:eastAsia="맑은 고딕"/>
          <w:color w:val="000000"/>
        </w:rPr>
        <w:t xml:space="preserve"> theoretical, technical, and economic PV potential of South Korea in 2020 was estimated to be 137,347 TWh/year, 3,117 TWh/year, and 495 TWh/year, respectively</w:t>
      </w:r>
      <w:r w:rsidR="0022521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I2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
          <w:id w:val="591206087"/>
          <w:placeholder>
            <w:docPart w:val="78986FC573AD4C288C9C57E58B4A7CBA"/>
          </w:placeholder>
        </w:sdtPr>
        <w:sdtContent>
          <w:r w:rsidR="001D2EA2" w:rsidRPr="001D2EA2">
            <w:rPr>
              <w:rFonts w:eastAsia="맑은 고딕"/>
              <w:color w:val="000000"/>
            </w:rPr>
            <w:t>[26]</w:t>
          </w:r>
        </w:sdtContent>
      </w:sdt>
      <w:r w:rsidRPr="008E4242">
        <w:rPr>
          <w:rFonts w:eastAsia="맑은 고딕"/>
          <w:color w:val="000000"/>
        </w:rPr>
        <w:t xml:space="preserve">. This indicates that, as of 2021, South Korea possesses a technical PV potential approximately </w:t>
      </w:r>
      <w:r w:rsidR="00242AFB">
        <w:rPr>
          <w:rFonts w:eastAsia="맑은 고딕" w:hint="eastAsia"/>
          <w:color w:val="000000"/>
        </w:rPr>
        <w:t>5.8</w:t>
      </w:r>
      <w:r w:rsidRPr="008E4242">
        <w:rPr>
          <w:rFonts w:eastAsia="맑은 고딕"/>
          <w:color w:val="000000"/>
        </w:rPr>
        <w:t xml:space="preserve"> times the nation's annual electricity consumption (533 TWh) </w:t>
      </w:r>
      <w:sdt>
        <w:sdtPr>
          <w:rPr>
            <w:rFonts w:eastAsia="맑은 고딕"/>
            <w:color w:val="000000"/>
          </w:rPr>
          <w:tag w:val="MENDELEY_CITATION_v3_eyJjaXRhdGlvbklEIjoiTUVOREVMRVlfQ0lUQVRJT05fZjhjMDUwN2YtMTFlYi00MjdmLWI0NjQtNjliMjJjMDIxZjlmIiwicHJvcGVydGllcyI6eyJub3RlSW5kZXgiOjB9LCJpc0VkaXRlZCI6ZmFsc2UsIm1hbnVhbE92ZXJyaWRlIjp7ImlzTWFudWFsbHlPdmVycmlkZGVuIjpmYWxzZSwiY2l0ZXByb2NUZXh0IjoiWzI3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074282491"/>
          <w:placeholder>
            <w:docPart w:val="DefaultPlaceholder_-1854013440"/>
          </w:placeholder>
        </w:sdtPr>
        <w:sdtContent>
          <w:r w:rsidR="001D2EA2" w:rsidRPr="001D2EA2">
            <w:rPr>
              <w:rFonts w:eastAsia="맑은 고딕"/>
              <w:color w:val="000000"/>
            </w:rPr>
            <w:t>[27]</w:t>
          </w:r>
        </w:sdtContent>
      </w:sdt>
      <w:r w:rsidRPr="008E4242">
        <w:rPr>
          <w:rFonts w:eastAsia="맑은 고딕"/>
          <w:color w:val="000000"/>
        </w:rPr>
        <w:t xml:space="preserve">. Simultaneously, it highlights that only about </w:t>
      </w:r>
      <w:r w:rsidR="00242AFB">
        <w:rPr>
          <w:rFonts w:eastAsia="맑은 고딕" w:hint="eastAsia"/>
          <w:color w:val="000000"/>
        </w:rPr>
        <w:t>0.4</w:t>
      </w:r>
      <w:r w:rsidRPr="008E4242">
        <w:rPr>
          <w:rFonts w:eastAsia="맑은 고딕"/>
          <w:color w:val="000000"/>
        </w:rPr>
        <w:t xml:space="preserve">% of this technical </w:t>
      </w:r>
      <w:r w:rsidR="00242AFB">
        <w:rPr>
          <w:rFonts w:eastAsia="맑은 고딕"/>
          <w:color w:val="000000"/>
        </w:rPr>
        <w:t>potential</w:t>
      </w:r>
      <w:r w:rsidR="00242AFB">
        <w:rPr>
          <w:rFonts w:eastAsia="맑은 고딕" w:hint="eastAsia"/>
          <w:color w:val="000000"/>
        </w:rPr>
        <w:t xml:space="preserve"> has been</w:t>
      </w:r>
      <w:r w:rsidRPr="008E4242">
        <w:rPr>
          <w:rFonts w:eastAsia="맑은 고딕"/>
          <w:color w:val="000000"/>
        </w:rPr>
        <w:t xml:space="preserve"> utilized</w:t>
      </w:r>
      <w:r w:rsidR="002F1EFA">
        <w:rPr>
          <w:rFonts w:eastAsia="맑은 고딕" w:hint="eastAsia"/>
          <w:color w:val="000000"/>
        </w:rPr>
        <w:t xml:space="preserve"> </w:t>
      </w:r>
      <w:sdt>
        <w:sdtPr>
          <w:rPr>
            <w:rFonts w:eastAsia="맑은 고딕"/>
            <w:color w:val="000000"/>
          </w:rPr>
          <w:tag w:val="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998919950"/>
          <w:placeholder>
            <w:docPart w:val="DefaultPlaceholder_-1854013440"/>
          </w:placeholder>
        </w:sdtPr>
        <w:sdtContent>
          <w:r w:rsidR="001D2EA2" w:rsidRPr="001D2EA2">
            <w:rPr>
              <w:rFonts w:eastAsia="맑은 고딕"/>
              <w:color w:val="000000"/>
            </w:rPr>
            <w:t>[4]</w:t>
          </w:r>
        </w:sdtContent>
      </w:sdt>
      <w:r w:rsidR="002F1EFA">
        <w:rPr>
          <w:rFonts w:eastAsia="맑은 고딕" w:hint="eastAsia"/>
          <w:color w:val="000000"/>
        </w:rPr>
        <w:t xml:space="preserve">. </w:t>
      </w:r>
      <w:r w:rsidRPr="008E4242">
        <w:rPr>
          <w:rFonts w:eastAsia="맑은 고딕"/>
          <w:color w:val="000000"/>
        </w:rPr>
        <w:t>There are several reasons for this underutilization of PV potential, one of which is the setback regulation. When setback regulations are applied nationwide, only 23% of the potential</w:t>
      </w:r>
      <w:r w:rsidR="002F1EFA">
        <w:rPr>
          <w:rFonts w:eastAsia="맑은 고딕" w:hint="eastAsia"/>
          <w:color w:val="000000"/>
        </w:rPr>
        <w:t xml:space="preserve"> </w:t>
      </w:r>
      <w:r w:rsidR="002F1EFA">
        <w:rPr>
          <w:rFonts w:eastAsia="맑은 고딕"/>
          <w:color w:val="000000"/>
        </w:rPr>
        <w:t>generation</w:t>
      </w:r>
      <w:r w:rsidR="002F1EFA">
        <w:rPr>
          <w:rFonts w:eastAsia="맑은 고딕" w:hint="eastAsia"/>
          <w:color w:val="000000"/>
        </w:rPr>
        <w:t xml:space="preserve"> of</w:t>
      </w:r>
      <w:r w:rsidRPr="008E4242">
        <w:rPr>
          <w:rFonts w:eastAsia="맑은 고딕"/>
          <w:color w:val="000000"/>
        </w:rPr>
        <w:t xml:space="preserve"> PV can be utilized. In contrast, if these regulations were relaxed to </w:t>
      </w:r>
      <w:r w:rsidR="00037085">
        <w:rPr>
          <w:rFonts w:eastAsia="맑은 고딕" w:hint="eastAsia"/>
          <w:color w:val="000000"/>
        </w:rPr>
        <w:t>3</w:t>
      </w:r>
      <w:r w:rsidRPr="008E4242">
        <w:rPr>
          <w:rFonts w:eastAsia="맑은 고딕"/>
          <w:color w:val="000000"/>
        </w:rPr>
        <w:t xml:space="preserve">00 meters and </w:t>
      </w:r>
      <w:r w:rsidR="00037085">
        <w:rPr>
          <w:rFonts w:eastAsia="맑은 고딕" w:hint="eastAsia"/>
          <w:color w:val="000000"/>
        </w:rPr>
        <w:t>1</w:t>
      </w:r>
      <w:r w:rsidRPr="008E4242">
        <w:rPr>
          <w:rFonts w:eastAsia="맑은 고딕"/>
          <w:color w:val="000000"/>
        </w:rPr>
        <w:t>00 meters, the utilization</w:t>
      </w:r>
      <w:r w:rsidR="002F1EFA">
        <w:rPr>
          <w:rFonts w:eastAsia="맑은 고딕" w:hint="eastAsia"/>
          <w:color w:val="000000"/>
        </w:rPr>
        <w:t xml:space="preserve"> rate</w:t>
      </w:r>
      <w:r w:rsidRPr="008E4242">
        <w:rPr>
          <w:rFonts w:eastAsia="맑은 고딕"/>
          <w:color w:val="000000"/>
        </w:rPr>
        <w:t xml:space="preserve"> of the potential would increase to </w:t>
      </w:r>
      <w:r w:rsidR="00037085">
        <w:rPr>
          <w:rFonts w:eastAsia="맑은 고딕" w:hint="eastAsia"/>
          <w:color w:val="000000"/>
        </w:rPr>
        <w:t>25</w:t>
      </w:r>
      <w:r w:rsidRPr="008E4242">
        <w:rPr>
          <w:rFonts w:eastAsia="맑은 고딕"/>
          <w:color w:val="000000"/>
        </w:rPr>
        <w:t>% and 5</w:t>
      </w:r>
      <w:r w:rsidR="00037085">
        <w:rPr>
          <w:rFonts w:eastAsia="맑은 고딕" w:hint="eastAsia"/>
          <w:color w:val="000000"/>
        </w:rPr>
        <w:t>4</w:t>
      </w:r>
      <w:r w:rsidRPr="008E4242">
        <w:rPr>
          <w:rFonts w:eastAsia="맑은 고딕"/>
          <w:color w:val="000000"/>
        </w:rPr>
        <w:t xml:space="preserve">%, respectively </w:t>
      </w:r>
      <w:sdt>
        <w:sdtPr>
          <w:rPr>
            <w:rFonts w:eastAsia="맑은 고딕"/>
            <w:color w:val="000000"/>
          </w:rPr>
          <w:tag w:val="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630363299"/>
          <w:placeholder>
            <w:docPart w:val="DefaultPlaceholder_-1854013440"/>
          </w:placeholder>
        </w:sdtPr>
        <w:sdtContent>
          <w:r w:rsidR="001D2EA2" w:rsidRPr="001D2EA2">
            <w:rPr>
              <w:rFonts w:eastAsia="맑은 고딕"/>
              <w:color w:val="000000"/>
            </w:rPr>
            <w:t>[28]</w:t>
          </w:r>
        </w:sdtContent>
      </w:sdt>
      <w:r w:rsidRPr="008E4242">
        <w:rPr>
          <w:rFonts w:eastAsia="맑은 고딕"/>
          <w:color w:val="000000"/>
        </w:rPr>
        <w:t xml:space="preserve">. </w:t>
      </w:r>
      <w:r w:rsidR="005E7FB9" w:rsidRPr="005E7FB9">
        <w:rPr>
          <w:rFonts w:eastAsia="맑은 고딕"/>
          <w:color w:val="000000"/>
        </w:rPr>
        <w:t xml:space="preserve">An analysis of the 17 provinces showed that some regions had no setback regulations, while others were subject to such regulations. In Incheon, which faced the least setback regulations, only 68% of the potential site area was usable </w:t>
      </w:r>
      <w:r w:rsidR="005E7FB9" w:rsidRPr="005E7FB9">
        <w:rPr>
          <w:rFonts w:eastAsia="맑은 고딕"/>
          <w:color w:val="000000"/>
        </w:rPr>
        <w:lastRenderedPageBreak/>
        <w:t>due to these restrictions. On the other hand, in Chungbuk and Chungnam, the regions most affected by setback regulations, only 22% of the potential site area could be utilized</w:t>
      </w:r>
      <w:r w:rsidR="005E7FB9">
        <w:rPr>
          <w:rFonts w:eastAsia="맑은 고딕" w:hint="eastAsia"/>
          <w:color w:val="000000"/>
        </w:rPr>
        <w:t xml:space="preserve"> </w:t>
      </w:r>
      <w:sdt>
        <w:sdtPr>
          <w:rPr>
            <w:rFonts w:eastAsia="맑은 고딕" w:hint="eastAsia"/>
            <w:color w:val="000000"/>
          </w:rPr>
          <w:tag w:val="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565559567"/>
          <w:placeholder>
            <w:docPart w:val="E2180BD1117942AEB883BB73D0965D1C"/>
          </w:placeholder>
        </w:sdtPr>
        <w:sdtContent>
          <w:r w:rsidR="001D2EA2" w:rsidRPr="001D2EA2">
            <w:rPr>
              <w:rFonts w:eastAsia="맑은 고딕"/>
              <w:color w:val="000000"/>
            </w:rPr>
            <w:t>[29]</w:t>
          </w:r>
        </w:sdtContent>
      </w:sdt>
      <w:r w:rsidR="005E7FB9">
        <w:rPr>
          <w:rFonts w:eastAsia="맑은 고딕" w:hint="eastAsia"/>
          <w:color w:val="000000"/>
        </w:rPr>
        <w:t xml:space="preserve">. </w:t>
      </w:r>
      <w:r w:rsidRPr="008E4242">
        <w:rPr>
          <w:rFonts w:eastAsia="맑은 고딕"/>
          <w:color w:val="000000"/>
        </w:rPr>
        <w:t>In three counties—Hampyeong in Jeollanam-do, Hamyang in Gyeongsangnam-do, and Gumi in Gyeongsangbuk-do—</w:t>
      </w:r>
      <w:r w:rsidR="002F0C82">
        <w:rPr>
          <w:rFonts w:eastAsia="맑은 고딕" w:hint="eastAsia"/>
          <w:color w:val="000000"/>
        </w:rPr>
        <w:t xml:space="preserve">due to </w:t>
      </w:r>
      <w:r w:rsidRPr="008E4242">
        <w:rPr>
          <w:rFonts w:eastAsia="맑은 고딕"/>
          <w:color w:val="000000"/>
        </w:rPr>
        <w:t>setback regulations</w:t>
      </w:r>
      <w:r w:rsidR="002F0C82">
        <w:rPr>
          <w:rFonts w:eastAsia="맑은 고딕" w:hint="eastAsia"/>
          <w:color w:val="000000"/>
        </w:rPr>
        <w:t xml:space="preserve">, </w:t>
      </w:r>
      <w:r w:rsidR="002F0C82" w:rsidRPr="002F0C82">
        <w:rPr>
          <w:rFonts w:eastAsia="맑은 고딕"/>
          <w:color w:val="000000"/>
        </w:rPr>
        <w:t>54%, 53%,</w:t>
      </w:r>
      <w:r w:rsidR="002F0C82">
        <w:rPr>
          <w:rFonts w:eastAsia="맑은 고딕" w:hint="eastAsia"/>
          <w:color w:val="000000"/>
        </w:rPr>
        <w:t xml:space="preserve"> and</w:t>
      </w:r>
      <w:r w:rsidR="002F0C82" w:rsidRPr="002F0C82">
        <w:rPr>
          <w:rFonts w:eastAsia="맑은 고딕"/>
          <w:color w:val="000000"/>
        </w:rPr>
        <w:t xml:space="preserve"> 32% of the respective potential PV installation area are available</w:t>
      </w:r>
      <w:r w:rsidR="002F1EFA">
        <w:rPr>
          <w:rFonts w:eastAsia="맑은 고딕" w:hint="eastAsia"/>
          <w:color w:val="000000"/>
        </w:rPr>
        <w:t xml:space="preserve"> </w:t>
      </w:r>
      <w:sdt>
        <w:sdtPr>
          <w:rPr>
            <w:rFonts w:eastAsia="맑은 고딕" w:hint="eastAsia"/>
            <w:color w:val="000000"/>
          </w:rPr>
          <w:tag w:val="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993006444"/>
          <w:placeholder>
            <w:docPart w:val="DefaultPlaceholder_-1854013440"/>
          </w:placeholder>
        </w:sdtPr>
        <w:sdtContent>
          <w:r w:rsidR="001D2EA2" w:rsidRPr="001D2EA2">
            <w:rPr>
              <w:rFonts w:eastAsia="맑은 고딕"/>
              <w:color w:val="000000"/>
            </w:rPr>
            <w:t>[30]</w:t>
          </w:r>
        </w:sdtContent>
      </w:sdt>
      <w:r w:rsidRPr="008E4242">
        <w:rPr>
          <w:rFonts w:eastAsia="맑은 고딕"/>
          <w:color w:val="000000"/>
        </w:rPr>
        <w:t>.</w:t>
      </w:r>
    </w:p>
    <w:p w14:paraId="19B46C8B" w14:textId="60608307" w:rsidR="000F1452" w:rsidRDefault="000F1452" w:rsidP="000F1452">
      <w:pPr>
        <w:ind w:firstLine="320"/>
        <w:rPr>
          <w:rFonts w:eastAsia="맑은 고딕"/>
          <w:color w:val="000000"/>
        </w:rPr>
      </w:pPr>
      <w:commentRangeStart w:id="9"/>
      <w:r w:rsidRPr="000F1452">
        <w:rPr>
          <w:rFonts w:eastAsia="맑은 고딕"/>
          <w:color w:val="000000"/>
        </w:rPr>
        <w:t>This</w:t>
      </w:r>
      <w:commentRangeEnd w:id="9"/>
      <w:r w:rsidR="005E6D19">
        <w:rPr>
          <w:rStyle w:val="af2"/>
        </w:rPr>
        <w:commentReference w:id="9"/>
      </w:r>
      <w:r w:rsidRPr="000F1452">
        <w:rPr>
          <w:rFonts w:eastAsia="맑은 고딕"/>
          <w:color w:val="000000"/>
        </w:rPr>
        <w:t xml:space="preserve"> study aims to examine the impact of setback regulations on </w:t>
      </w:r>
      <w:r w:rsidR="001D2EA2">
        <w:rPr>
          <w:rFonts w:eastAsia="맑은 고딕" w:hint="eastAsia"/>
          <w:color w:val="000000"/>
        </w:rPr>
        <w:t>PV</w:t>
      </w:r>
      <w:r w:rsidRPr="000F1452">
        <w:rPr>
          <w:rFonts w:eastAsia="맑은 고딕"/>
          <w:color w:val="000000"/>
        </w:rPr>
        <w:t xml:space="preserve"> potential in Gyeonggi Province, a region in South Korea. Gyeonggi Province accounts for X% of South Korea's land area and X% of its population. It is also the region where the introduction of renewable energy is most urgently needed among the 17 provinces in South Korea.</w:t>
      </w:r>
      <w:r w:rsidR="003969AA">
        <w:rPr>
          <w:rFonts w:eastAsia="맑은 고딕" w:hint="eastAsia"/>
          <w:color w:val="000000"/>
        </w:rPr>
        <w:t xml:space="preserve"> </w:t>
      </w:r>
      <w:r w:rsidRPr="000F1452">
        <w:rPr>
          <w:rFonts w:eastAsia="맑은 고딕"/>
          <w:color w:val="000000"/>
        </w:rPr>
        <w:t>First, a regional differential electricity pricing system is currently being discussed in South Korea, and it is expected that a region's electricity self-sufficiency rate will determine retail electricity prices.</w:t>
      </w:r>
      <w:r w:rsidR="00BE093C">
        <w:rPr>
          <w:rFonts w:eastAsia="맑은 고딕" w:hint="eastAsia"/>
          <w:color w:val="000000"/>
        </w:rPr>
        <w:t xml:space="preserve"> </w:t>
      </w:r>
      <w:r w:rsidR="00BE093C" w:rsidRPr="00BE093C">
        <w:rPr>
          <w:rFonts w:eastAsia="맑은 고딕" w:hint="eastAsia"/>
          <w:color w:val="000000"/>
          <w:highlight w:val="yellow"/>
        </w:rPr>
        <w:t>Gyeonggi Self Sufficiency</w:t>
      </w:r>
      <w:r w:rsidRPr="000F1452">
        <w:rPr>
          <w:rFonts w:eastAsia="맑은 고딕"/>
          <w:color w:val="000000"/>
        </w:rPr>
        <w:t xml:space="preserve"> Therefore, Gyeonggi Province needs to increase its power supply to avoid economic losses caused by rising electricity prices.</w:t>
      </w:r>
      <w:r w:rsidR="003969AA">
        <w:rPr>
          <w:rFonts w:eastAsia="맑은 고딕" w:hint="eastAsia"/>
          <w:color w:val="000000"/>
        </w:rPr>
        <w:t xml:space="preserve"> </w:t>
      </w:r>
      <w:r w:rsidRPr="000F1452">
        <w:rPr>
          <w:rFonts w:eastAsia="맑은 고딕"/>
          <w:color w:val="000000"/>
        </w:rPr>
        <w:t>Second, South Korea has XX RE100 companies, and XX of them are headquartered in Gyeonggi Province. Supplying these companies with locally produced renewable energy (e.g., through PPAs) will help them achieve their RE100 goals, preventing economic losses.</w:t>
      </w:r>
      <w:r w:rsidR="003969AA">
        <w:rPr>
          <w:rFonts w:eastAsia="맑은 고딕" w:hint="eastAsia"/>
          <w:color w:val="000000"/>
        </w:rPr>
        <w:t xml:space="preserve"> </w:t>
      </w:r>
      <w:r w:rsidRPr="000F1452">
        <w:rPr>
          <w:rFonts w:eastAsia="맑은 고딕"/>
          <w:color w:val="000000"/>
        </w:rPr>
        <w:t xml:space="preserve">Third, the governor of Gyeonggi Province is strongly committed to expanding </w:t>
      </w:r>
      <w:r w:rsidR="000C061B">
        <w:rPr>
          <w:rFonts w:eastAsia="맑은 고딕" w:hint="eastAsia"/>
          <w:color w:val="000000"/>
        </w:rPr>
        <w:t>solar</w:t>
      </w:r>
      <w:r w:rsidR="00BE093C">
        <w:rPr>
          <w:rFonts w:eastAsia="맑은 고딕" w:hint="eastAsia"/>
          <w:color w:val="000000"/>
        </w:rPr>
        <w:t xml:space="preserve"> </w:t>
      </w:r>
      <w:r w:rsidR="000C061B">
        <w:rPr>
          <w:rFonts w:eastAsia="맑은 고딕" w:hint="eastAsia"/>
          <w:color w:val="000000"/>
        </w:rPr>
        <w:t>power</w:t>
      </w:r>
      <w:r w:rsidR="00BF6300">
        <w:rPr>
          <w:rFonts w:eastAsia="맑은 고딕" w:hint="eastAsia"/>
          <w:color w:val="000000"/>
        </w:rPr>
        <w:t xml:space="preserve"> </w:t>
      </w:r>
      <w:sdt>
        <w:sdtPr>
          <w:rPr>
            <w:rFonts w:eastAsia="맑은 고딕" w:hint="eastAsia"/>
            <w:color w:val="000000"/>
          </w:rPr>
          <w:tag w:val="MENDELEY_CITATION_v3_eyJjaXRhdGlvbklEIjoiTUVOREVMRVlfQ0lUQVRJT05fN2Y2MDg1YzQtOTVjNC00M2Q2LWI3MzctYzlkZmE2ZjQ2NmY5IiwicHJvcGVydGllcyI6eyJub3RlSW5kZXgiOjB9LCJpc0VkaXRlZCI6ZmFsc2UsIm1hbnVhbE92ZXJyaWRlIjp7ImlzTWFudWFsbHlPdmVycmlkZGVuIjpmYWxzZSwiY2l0ZXByb2NUZXh0IjoiWzM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1240605719"/>
          <w:placeholder>
            <w:docPart w:val="DefaultPlaceholder_-1854013440"/>
          </w:placeholder>
        </w:sdtPr>
        <w:sdtContent>
          <w:r w:rsidR="001D2EA2" w:rsidRPr="001D2EA2">
            <w:rPr>
              <w:rFonts w:eastAsia="맑은 고딕"/>
              <w:color w:val="000000"/>
            </w:rPr>
            <w:t>[31]</w:t>
          </w:r>
        </w:sdtContent>
      </w:sdt>
      <w:r w:rsidRPr="000F1452">
        <w:rPr>
          <w:rFonts w:eastAsia="맑은 고딕"/>
          <w:color w:val="000000"/>
        </w:rPr>
        <w:t>. Despite the national renewable energy supply target being lowered in the 10th Basic Plan for Electricity Supply and Demand, the governor has declared a goal to install 9 GW of solar power during their term. In this context, the expansion of solar power in Gyeonggi Province is crucial.</w:t>
      </w:r>
    </w:p>
    <w:p w14:paraId="03FBCDF6" w14:textId="77777777" w:rsidR="005E6D19" w:rsidRDefault="005E6D19" w:rsidP="005E6D19">
      <w:pPr>
        <w:ind w:firstLineChars="125"/>
        <w:rPr>
          <w:rFonts w:eastAsia="맑은 고딕" w:hint="eastAsia"/>
          <w:color w:val="000000"/>
        </w:rPr>
      </w:pPr>
      <w:commentRangeStart w:id="10"/>
      <w:r w:rsidRPr="005E6D19">
        <w:rPr>
          <w:rFonts w:eastAsia="맑은 고딕"/>
          <w:color w:val="000000"/>
        </w:rPr>
        <w:t>Gyeonggi</w:t>
      </w:r>
      <w:commentRangeEnd w:id="10"/>
      <w:r>
        <w:rPr>
          <w:rStyle w:val="af2"/>
        </w:rPr>
        <w:commentReference w:id="10"/>
      </w:r>
      <w:r w:rsidRPr="005E6D19">
        <w:rPr>
          <w:rFonts w:eastAsia="맑은 고딕"/>
          <w:color w:val="000000"/>
        </w:rPr>
        <w:t xml:space="preserve"> Province is composed of 28 cities and 3 counties (hereafter referred to as "cities" without distinguishing between cities and counties). Out of the 31 cities, 12 have implemented setback regulations. These regulations mostly pertain to distances from residential areas and roads, with setback distances ranging from a minimum of 100 meters to a maximum of 500 meters (see Appendix for details).</w:t>
      </w:r>
    </w:p>
    <w:p w14:paraId="36F02AC8" w14:textId="77777777" w:rsidR="00861A5C" w:rsidRPr="005E6D19" w:rsidRDefault="00861A5C" w:rsidP="00C253C3">
      <w:pPr>
        <w:ind w:firstLine="320"/>
        <w:rPr>
          <w:rFonts w:eastAsia="맑은 고딕"/>
          <w:color w:val="000000"/>
        </w:rPr>
      </w:pPr>
    </w:p>
    <w:p w14:paraId="1CDCAD6D" w14:textId="48DE3722" w:rsidR="003B7548" w:rsidRDefault="005E6D19" w:rsidP="00C253C3">
      <w:pPr>
        <w:ind w:firstLine="320"/>
        <w:rPr>
          <w:rFonts w:eastAsia="맑은 고딕" w:hint="eastAsia"/>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다양하게</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장점</w:t>
      </w:r>
      <w:r>
        <w:rPr>
          <w:rFonts w:eastAsia="맑은 고딕" w:hint="eastAsia"/>
          <w:color w:val="000000"/>
        </w:rPr>
        <w:t>,</w:t>
      </w:r>
    </w:p>
    <w:p w14:paraId="6DAC5087" w14:textId="294EDBF2" w:rsidR="003B7548" w:rsidRDefault="005E6D19" w:rsidP="00C253C3">
      <w:pPr>
        <w:ind w:firstLine="320"/>
        <w:rPr>
          <w:rFonts w:eastAsia="맑은 고딕" w:hint="eastAsia"/>
          <w:color w:val="000000"/>
        </w:rPr>
      </w:pPr>
      <w:commentRangeStart w:id="11"/>
      <w:r>
        <w:rPr>
          <w:rFonts w:eastAsia="맑은 고딕" w:hint="eastAsia"/>
          <w:color w:val="000000"/>
        </w:rPr>
        <w:t>Novelty</w:t>
      </w:r>
      <w:commentRangeEnd w:id="11"/>
      <w:r>
        <w:rPr>
          <w:rStyle w:val="af2"/>
        </w:rPr>
        <w:commentReference w:id="11"/>
      </w:r>
      <w:r>
        <w:rPr>
          <w:rFonts w:eastAsia="맑은 고딕" w:hint="eastAsia"/>
          <w:color w:val="000000"/>
        </w:rPr>
        <w:t xml:space="preserve"> of this paper</w:t>
      </w:r>
    </w:p>
    <w:p w14:paraId="64770D66" w14:textId="77777777" w:rsidR="003B7548" w:rsidRDefault="003B7548" w:rsidP="00C253C3">
      <w:pPr>
        <w:ind w:firstLine="320"/>
        <w:rPr>
          <w:rFonts w:eastAsia="맑은 고딕"/>
          <w:color w:val="000000"/>
        </w:rPr>
      </w:pPr>
    </w:p>
    <w:p w14:paraId="1CD8B718" w14:textId="6E5C66BC" w:rsidR="003B7548" w:rsidRDefault="000B2FA3" w:rsidP="00C253C3">
      <w:pPr>
        <w:ind w:firstLine="320"/>
        <w:rPr>
          <w:rFonts w:eastAsia="맑은 고딕"/>
          <w:color w:val="000000"/>
        </w:rPr>
      </w:pPr>
      <w:r>
        <w:rPr>
          <w:rFonts w:eastAsia="맑은 고딕" w:hint="eastAsia"/>
          <w:color w:val="000000"/>
        </w:rPr>
        <w:t>토지분류를</w:t>
      </w:r>
      <w:r>
        <w:rPr>
          <w:rFonts w:eastAsia="맑은 고딕" w:hint="eastAsia"/>
          <w:color w:val="000000"/>
        </w:rPr>
        <w:t xml:space="preserve"> </w:t>
      </w:r>
      <w:r>
        <w:rPr>
          <w:rFonts w:eastAsia="맑은 고딕" w:hint="eastAsia"/>
          <w:color w:val="000000"/>
        </w:rPr>
        <w:t>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528ECDA4" w14:textId="0D7EB16B" w:rsidR="003B7548" w:rsidRDefault="000B2FA3" w:rsidP="00C253C3">
      <w:pPr>
        <w:ind w:firstLine="320"/>
        <w:rPr>
          <w:rFonts w:eastAsia="맑은 고딕" w:hint="eastAsia"/>
          <w:color w:val="000000"/>
        </w:rPr>
      </w:pPr>
      <w:r>
        <w:rPr>
          <w:rFonts w:eastAsia="맑은 고딕" w:hint="eastAsia"/>
          <w:color w:val="000000"/>
        </w:rPr>
        <w:t>setback</w:t>
      </w:r>
      <w:r>
        <w:rPr>
          <w:rFonts w:eastAsia="맑은 고딕" w:hint="eastAsia"/>
          <w:color w:val="000000"/>
        </w:rPr>
        <w:t>영향을</w:t>
      </w:r>
      <w:r>
        <w:rPr>
          <w:rFonts w:eastAsia="맑은 고딕" w:hint="eastAsia"/>
          <w:color w:val="000000"/>
        </w:rPr>
        <w:t xml:space="preserve"> </w:t>
      </w:r>
      <w:r>
        <w:rPr>
          <w:rFonts w:eastAsia="맑은 고딕" w:hint="eastAsia"/>
          <w:color w:val="000000"/>
        </w:rPr>
        <w:t>경제적으로</w:t>
      </w:r>
      <w:r>
        <w:rPr>
          <w:rFonts w:eastAsia="맑은 고딕" w:hint="eastAsia"/>
          <w:color w:val="000000"/>
        </w:rPr>
        <w:t xml:space="preserve"> </w:t>
      </w:r>
      <w:r>
        <w:rPr>
          <w:rFonts w:eastAsia="맑은 고딕" w:hint="eastAsia"/>
          <w:color w:val="000000"/>
        </w:rPr>
        <w:t>파악했다는</w:t>
      </w:r>
      <w:r>
        <w:rPr>
          <w:rFonts w:eastAsia="맑은 고딕" w:hint="eastAsia"/>
          <w:color w:val="000000"/>
        </w:rPr>
        <w:t xml:space="preserve"> </w:t>
      </w:r>
      <w:r>
        <w:rPr>
          <w:rFonts w:eastAsia="맑은 고딕" w:hint="eastAsia"/>
          <w:color w:val="000000"/>
        </w:rPr>
        <w:t>점</w:t>
      </w:r>
      <w:r>
        <w:rPr>
          <w:rFonts w:eastAsia="맑은 고딕" w:hint="eastAsia"/>
          <w:color w:val="000000"/>
        </w:rPr>
        <w:t>.</w:t>
      </w:r>
    </w:p>
    <w:p w14:paraId="3E3470AB" w14:textId="77777777" w:rsidR="003969AA" w:rsidRDefault="003969AA" w:rsidP="00105D3C">
      <w:pPr>
        <w:ind w:firstLine="320"/>
        <w:rPr>
          <w:rFonts w:eastAsia="맑은 고딕"/>
        </w:rPr>
      </w:pPr>
    </w:p>
    <w:p w14:paraId="4E285B14" w14:textId="77777777" w:rsidR="003969AA" w:rsidRDefault="003969AA" w:rsidP="00105D3C">
      <w:pPr>
        <w:ind w:firstLine="320"/>
        <w:rPr>
          <w:rFonts w:eastAsia="맑은 고딕"/>
        </w:rPr>
      </w:pPr>
    </w:p>
    <w:p w14:paraId="299B7F93" w14:textId="7CD3386B" w:rsidR="00105D3C" w:rsidRDefault="003969AA" w:rsidP="00105D3C">
      <w:pPr>
        <w:ind w:firstLine="320"/>
        <w:rPr>
          <w:rFonts w:eastAsia="맑은 고딕" w:hint="eastAsia"/>
        </w:rPr>
      </w:pPr>
      <w:r>
        <w:rPr>
          <w:rFonts w:eastAsia="맑은 고딕" w:hint="eastAsia"/>
        </w:rPr>
        <w:t>#### Administrative Definition ####</w:t>
      </w:r>
    </w:p>
    <w:p w14:paraId="604631FE" w14:textId="1EFB4B35" w:rsidR="007577B1" w:rsidRDefault="000F1452" w:rsidP="00036D41">
      <w:pPr>
        <w:ind w:firstLine="320"/>
        <w:rPr>
          <w:rFonts w:eastAsia="맑은 고딕"/>
        </w:rPr>
      </w:pPr>
      <w:r w:rsidRPr="000F1452">
        <w:rPr>
          <w:rFonts w:eastAsia="맑은 고딕"/>
        </w:rPr>
        <w:t>Ko (2023) Rural opposition</w:t>
      </w:r>
      <w:r>
        <w:rPr>
          <w:rFonts w:eastAsia="맑은 고딕" w:hint="eastAsia"/>
        </w:rPr>
        <w:t>에서</w:t>
      </w:r>
      <w:r>
        <w:rPr>
          <w:rFonts w:eastAsia="맑은 고딕" w:hint="eastAsia"/>
        </w:rPr>
        <w:t xml:space="preserve"> </w:t>
      </w:r>
      <w:r>
        <w:rPr>
          <w:rFonts w:eastAsia="맑은 고딕" w:hint="eastAsia"/>
        </w:rPr>
        <w:t>아래</w:t>
      </w:r>
      <w:r>
        <w:rPr>
          <w:rFonts w:eastAsia="맑은 고딕" w:hint="eastAsia"/>
        </w:rPr>
        <w:t xml:space="preserve"> </w:t>
      </w:r>
      <w:r>
        <w:rPr>
          <w:rFonts w:eastAsia="맑은 고딕" w:hint="eastAsia"/>
        </w:rPr>
        <w:t>문구</w:t>
      </w:r>
      <w:r>
        <w:rPr>
          <w:rFonts w:eastAsia="맑은 고딕" w:hint="eastAsia"/>
        </w:rPr>
        <w:t xml:space="preserve"> </w:t>
      </w:r>
      <w:r>
        <w:rPr>
          <w:rFonts w:eastAsia="맑은 고딕" w:hint="eastAsia"/>
        </w:rPr>
        <w:t>인용</w:t>
      </w:r>
      <w:r>
        <w:rPr>
          <w:rFonts w:eastAsia="맑은 고딕" w:hint="eastAsia"/>
        </w:rPr>
        <w:t>.</w:t>
      </w:r>
    </w:p>
    <w:p w14:paraId="3CD460BE" w14:textId="456D90E5" w:rsidR="00B81D47" w:rsidRDefault="00AD6C1A" w:rsidP="00AD6C1A">
      <w:pPr>
        <w:ind w:firstLine="320"/>
        <w:rPr>
          <w:rFonts w:eastAsia="맑은 고딕"/>
        </w:rPr>
      </w:pPr>
      <w:r w:rsidRPr="00AD6C1A">
        <w:rPr>
          <w:rFonts w:eastAsia="맑은 고딕"/>
        </w:rPr>
        <w:t>South Korea has three-tier local governance systems: Tier 1 (province-level or state-level) includes 8 provinces and 7 metropolitan cities, including Seoul. Tier 2 (county-level) includes 226 counties and cities affiliated with the Tier 1 governments, and 2 autonomous jurisdictions (Sejong city and Jeju Island) excluded from the analysis. Lastly, Tier 3 (town-level) governments are affiliated with the Tier 2 governments. The unit of analysis of this study is a county-level (Tier 2) government. I will generally refer to these tier 2 governments as “counties,” even though some county-level governments are titled “cities.” Ulleung county is also excluded in the event history analysis to follow since it is an island and therefore cannot account for spatial frailties (N = 225).</w:t>
      </w:r>
    </w:p>
    <w:p w14:paraId="47F3A5DB" w14:textId="77777777" w:rsidR="00B81D47" w:rsidRDefault="00B81D47" w:rsidP="004653A0">
      <w:pPr>
        <w:ind w:firstLine="320"/>
        <w:rPr>
          <w:rFonts w:eastAsia="맑은 고딕"/>
        </w:rPr>
      </w:pPr>
    </w:p>
    <w:p w14:paraId="66648EB2" w14:textId="77777777" w:rsidR="00B45C4C" w:rsidRDefault="00B45C4C" w:rsidP="004653A0">
      <w:pPr>
        <w:ind w:firstLine="320"/>
        <w:rPr>
          <w:rFonts w:eastAsia="맑은 고딕"/>
        </w:rPr>
      </w:pPr>
    </w:p>
    <w:p w14:paraId="7214812E" w14:textId="7C83C68A" w:rsidR="00BD1AAD" w:rsidRDefault="00BD1AAD" w:rsidP="004653A0">
      <w:pPr>
        <w:ind w:firstLine="320"/>
        <w:rPr>
          <w:rFonts w:eastAsia="맑은 고딕"/>
        </w:rPr>
      </w:pPr>
      <w:r>
        <w:rPr>
          <w:rFonts w:eastAsia="맑은 고딕" w:hint="eastAsia"/>
        </w:rPr>
        <w:t>Objective:</w:t>
      </w:r>
    </w:p>
    <w:p w14:paraId="4E79FA5E" w14:textId="6A052BC3" w:rsidR="00BD1AAD" w:rsidRDefault="00BD1AAD" w:rsidP="004653A0">
      <w:pPr>
        <w:ind w:firstLine="320"/>
        <w:rPr>
          <w:rFonts w:eastAsia="맑은 고딕"/>
        </w:rPr>
      </w:pPr>
      <w:r>
        <w:rPr>
          <w:rFonts w:eastAsia="맑은 고딕" w:hint="eastAsia"/>
        </w:rPr>
        <w:t xml:space="preserve">1) explore suitable sites for PV </w:t>
      </w:r>
      <w:r w:rsidR="00CD0119">
        <w:rPr>
          <w:rFonts w:eastAsia="맑은 고딕" w:hint="eastAsia"/>
        </w:rPr>
        <w:t>deployment</w:t>
      </w:r>
      <w:r>
        <w:rPr>
          <w:rFonts w:eastAsia="맑은 고딕" w:hint="eastAsia"/>
        </w:rPr>
        <w:t>. (GIS-based approach)</w:t>
      </w:r>
    </w:p>
    <w:p w14:paraId="2BF65B11" w14:textId="4B3A6B5D" w:rsidR="00BD1AAD" w:rsidRDefault="00BD1AAD" w:rsidP="00BD1AAD">
      <w:pPr>
        <w:ind w:firstLine="320"/>
        <w:rPr>
          <w:rFonts w:eastAsia="맑은 고딕"/>
        </w:rPr>
      </w:pPr>
      <w:r>
        <w:rPr>
          <w:rFonts w:eastAsia="맑은 고딕" w:hint="eastAsia"/>
        </w:rPr>
        <w:t>2) scenario analysis (No Setback vs. Setback)</w:t>
      </w:r>
    </w:p>
    <w:p w14:paraId="6CCF3042" w14:textId="5EA84FF7" w:rsidR="00BD1AAD" w:rsidRDefault="00BD1AAD" w:rsidP="00BD1AAD">
      <w:pPr>
        <w:ind w:firstLine="320"/>
        <w:rPr>
          <w:rFonts w:eastAsia="맑은 고딕"/>
        </w:rPr>
      </w:pPr>
      <w:r>
        <w:rPr>
          <w:rFonts w:eastAsia="맑은 고딕" w:hint="eastAsia"/>
        </w:rPr>
        <w:t>3) Supply curve</w:t>
      </w:r>
    </w:p>
    <w:p w14:paraId="77C60EF0" w14:textId="42EF2E47" w:rsidR="00BD1AAD" w:rsidRPr="00BD1AAD" w:rsidRDefault="00BD1AAD" w:rsidP="00BD1AAD">
      <w:pPr>
        <w:ind w:firstLine="320"/>
        <w:rPr>
          <w:rFonts w:eastAsia="맑은 고딕"/>
        </w:rPr>
      </w:pPr>
      <w:r>
        <w:rPr>
          <w:rFonts w:eastAsia="맑은 고딕" w:hint="eastAsia"/>
        </w:rPr>
        <w:t>Comparison of PV energy potential</w:t>
      </w:r>
    </w:p>
    <w:p w14:paraId="3712091E" w14:textId="7881948A" w:rsidR="00BD1AAD" w:rsidRDefault="00BD1AAD" w:rsidP="004653A0">
      <w:pPr>
        <w:ind w:firstLine="320"/>
        <w:rPr>
          <w:rFonts w:eastAsia="맑은 고딕"/>
        </w:rPr>
      </w:pPr>
      <w:r>
        <w:rPr>
          <w:rFonts w:eastAsia="맑은 고딕" w:hint="eastAsia"/>
        </w:rPr>
        <w:t>4) Compare supply curve of PV</w:t>
      </w:r>
      <w:r w:rsidR="005A20DD">
        <w:rPr>
          <w:rFonts w:eastAsia="맑은 고딕" w:hint="eastAsia"/>
        </w:rPr>
        <w:t xml:space="preserve"> </w:t>
      </w:r>
      <w:r>
        <w:rPr>
          <w:rFonts w:eastAsia="맑은 고딕" w:hint="eastAsia"/>
        </w:rPr>
        <w:t>(LCOE assumption)</w:t>
      </w:r>
    </w:p>
    <w:p w14:paraId="09741B76" w14:textId="4149FB42" w:rsidR="00BD1AAD" w:rsidRPr="004653A0" w:rsidRDefault="00BD1AAD" w:rsidP="004653A0">
      <w:pPr>
        <w:ind w:firstLine="320"/>
        <w:rPr>
          <w:rFonts w:eastAsia="맑은 고딕"/>
        </w:rPr>
      </w:pPr>
      <w:r>
        <w:rPr>
          <w:rFonts w:eastAsia="맑은 고딕" w:hint="eastAsia"/>
        </w:rPr>
        <w:t xml:space="preserve">4) </w:t>
      </w:r>
    </w:p>
    <w:p w14:paraId="73BD9025" w14:textId="77777777" w:rsidR="003C3449" w:rsidRDefault="003C3449" w:rsidP="00A35690">
      <w:pPr>
        <w:ind w:firstLineChars="125"/>
        <w:rPr>
          <w:rFonts w:eastAsia="맑은 고딕"/>
        </w:rPr>
      </w:pPr>
    </w:p>
    <w:p w14:paraId="6E4CC99A" w14:textId="77777777" w:rsidR="005816F1" w:rsidRDefault="005816F1" w:rsidP="00A35690">
      <w:pPr>
        <w:ind w:firstLineChars="125"/>
        <w:rPr>
          <w:rFonts w:eastAsia="맑은 고딕"/>
        </w:rPr>
      </w:pPr>
    </w:p>
    <w:p w14:paraId="0F624BC5" w14:textId="77777777" w:rsidR="005816F1" w:rsidRDefault="005816F1" w:rsidP="00A35690">
      <w:pPr>
        <w:ind w:firstLineChars="125"/>
        <w:rPr>
          <w:rFonts w:eastAsia="맑은 고딕"/>
        </w:rPr>
      </w:pPr>
    </w:p>
    <w:p w14:paraId="56BAC2F0" w14:textId="77777777" w:rsidR="005816F1" w:rsidRDefault="005816F1" w:rsidP="00A35690">
      <w:pPr>
        <w:ind w:firstLineChars="125"/>
        <w:rPr>
          <w:rFonts w:eastAsia="맑은 고딕"/>
        </w:rPr>
      </w:pPr>
    </w:p>
    <w:p w14:paraId="72A37D9A" w14:textId="77777777" w:rsidR="005816F1" w:rsidRDefault="005816F1" w:rsidP="00A35690">
      <w:pPr>
        <w:ind w:firstLineChars="125"/>
        <w:rPr>
          <w:rFonts w:eastAsia="맑은 고딕"/>
        </w:rPr>
      </w:pPr>
    </w:p>
    <w:p w14:paraId="46D53A47" w14:textId="77777777"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6CC88A2C" w14:textId="403701B4" w:rsidR="00E62D91" w:rsidRPr="00E62D91" w:rsidRDefault="00E62D91" w:rsidP="00E62D91">
      <w:pPr>
        <w:pStyle w:val="Figitself"/>
        <w:spacing w:before="240"/>
        <w:jc w:val="both"/>
        <w:rPr>
          <w:rFonts w:eastAsiaTheme="minorEastAsia"/>
        </w:rPr>
      </w:pPr>
      <w:r>
        <w:rPr>
          <w:rFonts w:eastAsiaTheme="minorEastAsia" w:hint="eastAsia"/>
        </w:rPr>
        <w:t>sssssssssssssssssssssssssssssssssssssssssssssssssssssssssssssssssssssssssssssssssssssssssssssssssssssssssssssssssssssssssssssssssssssssssssssssss</w:t>
      </w:r>
    </w:p>
    <w:p w14:paraId="63D10968" w14:textId="77777777" w:rsidR="00C34466" w:rsidRDefault="00C34466" w:rsidP="00B87749">
      <w:pPr>
        <w:ind w:firstLine="320"/>
        <w:rPr>
          <w:rFonts w:eastAsiaTheme="minorEastAsia"/>
          <w:u w:val="single"/>
        </w:rPr>
      </w:pPr>
    </w:p>
    <w:p w14:paraId="347E94EF" w14:textId="77777777" w:rsidR="00C90241" w:rsidRDefault="00C90241" w:rsidP="00C90241">
      <w:pPr>
        <w:pStyle w:val="Figitself"/>
        <w:spacing w:before="240"/>
      </w:pPr>
      <w:r w:rsidRPr="00C90241">
        <w:lastRenderedPageBreak/>
        <w:drawing>
          <wp:inline distT="0" distB="0" distL="0" distR="0" wp14:anchorId="07DAC769" wp14:editId="6ECB0E69">
            <wp:extent cx="3617089" cy="4613331"/>
            <wp:effectExtent l="0" t="0" r="2540" b="0"/>
            <wp:docPr id="449323437" name="그림 1" descr="텍스트, 전자제품, 스크린샷, 웹사이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323437" name="그림 1" descr="텍스트, 전자제품, 스크린샷, 웹사이트이(가) 표시된 사진&#10;&#10;자동 생성된 설명"/>
                    <pic:cNvPicPr/>
                  </pic:nvPicPr>
                  <pic:blipFill>
                    <a:blip r:embed="rId21"/>
                    <a:stretch>
                      <a:fillRect/>
                    </a:stretch>
                  </pic:blipFill>
                  <pic:spPr>
                    <a:xfrm>
                      <a:off x="0" y="0"/>
                      <a:ext cx="3619451" cy="4616344"/>
                    </a:xfrm>
                    <a:prstGeom prst="rect">
                      <a:avLst/>
                    </a:prstGeom>
                  </pic:spPr>
                </pic:pic>
              </a:graphicData>
            </a:graphic>
          </wp:inline>
        </w:drawing>
      </w:r>
    </w:p>
    <w:p w14:paraId="5832AB47" w14:textId="5846804B" w:rsidR="00164579" w:rsidRPr="00C90241" w:rsidRDefault="00C90241" w:rsidP="00C90241">
      <w:pPr>
        <w:pStyle w:val="TabFigcaption"/>
        <w:rPr>
          <w:rFonts w:eastAsiaTheme="minorEastAsia"/>
        </w:rPr>
      </w:pPr>
      <w:r>
        <w:t xml:space="preserve">Fig. </w:t>
      </w:r>
      <w:fldSimple w:instr=" SEQ Fig. \* ARABIC ">
        <w:r w:rsidR="009E56B5">
          <w:rPr>
            <w:noProof/>
          </w:rPr>
          <w:t>1</w:t>
        </w:r>
      </w:fldSimple>
      <w:r>
        <w:rPr>
          <w:rFonts w:eastAsiaTheme="minorEastAsia" w:hint="eastAsia"/>
        </w:rPr>
        <w:t>. Study Design</w:t>
      </w:r>
    </w:p>
    <w:p w14:paraId="2BAA6B61" w14:textId="77777777" w:rsidR="00C90241" w:rsidRDefault="00C90241" w:rsidP="00B87749">
      <w:pPr>
        <w:ind w:firstLine="32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3C94A01A" w14:textId="7D6BA9A8" w:rsidR="00453EA6" w:rsidRDefault="00314A52" w:rsidP="00453EA6">
      <w:pPr>
        <w:ind w:firstLine="320"/>
        <w:rPr>
          <w:rFonts w:eastAsiaTheme="minorEastAsia"/>
        </w:rPr>
      </w:pPr>
      <w:r>
        <w:rPr>
          <w:rFonts w:eastAsiaTheme="minorEastAsia" w:hint="eastAsia"/>
        </w:rPr>
        <w:t>L</w:t>
      </w:r>
      <w:r w:rsidR="00426260">
        <w:rPr>
          <w:rFonts w:eastAsiaTheme="minorEastAsia" w:hint="eastAsia"/>
        </w:rPr>
        <w:t>and-use types are categorized</w:t>
      </w:r>
      <w:r>
        <w:rPr>
          <w:rFonts w:eastAsiaTheme="minorEastAsia" w:hint="eastAsia"/>
        </w:rPr>
        <w:t>.</w:t>
      </w:r>
      <w:r w:rsidR="007C3E61" w:rsidRPr="000E4AAF">
        <w:rPr>
          <w:rFonts w:eastAsiaTheme="minorEastAsia"/>
        </w:rPr>
        <w:t xml:space="preserve"> </w:t>
      </w:r>
    </w:p>
    <w:p w14:paraId="0D8BF633" w14:textId="77777777" w:rsidR="00B103CC" w:rsidRDefault="00B103CC" w:rsidP="00453EA6">
      <w:pPr>
        <w:ind w:firstLine="320"/>
        <w:rPr>
          <w:rFonts w:eastAsiaTheme="minorEastAsia"/>
        </w:rPr>
      </w:pPr>
    </w:p>
    <w:p w14:paraId="7A561B43" w14:textId="77777777" w:rsidR="00B103CC" w:rsidRDefault="00B103CC" w:rsidP="00453EA6">
      <w:pPr>
        <w:ind w:firstLine="320"/>
        <w:rPr>
          <w:rFonts w:eastAsiaTheme="minorEastAsia"/>
        </w:rPr>
      </w:pPr>
    </w:p>
    <w:p w14:paraId="21196B98" w14:textId="77777777" w:rsidR="00B103CC" w:rsidRDefault="00B103CC" w:rsidP="00453EA6">
      <w:pPr>
        <w:ind w:firstLine="320"/>
        <w:rPr>
          <w:rFonts w:eastAsiaTheme="minorEastAsia"/>
        </w:rPr>
      </w:pPr>
    </w:p>
    <w:p w14:paraId="1480CC91" w14:textId="77777777" w:rsidR="00B103CC" w:rsidRDefault="00B103CC" w:rsidP="00453EA6">
      <w:pPr>
        <w:ind w:firstLine="320"/>
        <w:rPr>
          <w:rFonts w:eastAsiaTheme="minorEastAsia"/>
        </w:rPr>
        <w:sectPr w:rsidR="00B103CC" w:rsidSect="00907126">
          <w:type w:val="continuous"/>
          <w:pgSz w:w="11906" w:h="16838" w:code="9"/>
          <w:pgMar w:top="1701" w:right="1440" w:bottom="1440" w:left="1440" w:header="289" w:footer="431" w:gutter="0"/>
          <w:cols w:num="2" w:space="425"/>
          <w:docGrid w:linePitch="360"/>
        </w:sectPr>
      </w:pPr>
    </w:p>
    <w:p w14:paraId="7D5E9D86" w14:textId="77777777" w:rsidR="00453EA6" w:rsidRDefault="00453EA6" w:rsidP="00453EA6">
      <w:pPr>
        <w:ind w:firstLine="320"/>
        <w:rPr>
          <w:rFonts w:eastAsiaTheme="minorEastAsia"/>
        </w:rPr>
      </w:pPr>
    </w:p>
    <w:p w14:paraId="71403EC4" w14:textId="248AC65E" w:rsidR="006E1863" w:rsidRDefault="006E1863" w:rsidP="006E1863">
      <w:pPr>
        <w:ind w:firstLine="320"/>
        <w:rPr>
          <w:rFonts w:eastAsiaTheme="minorEastAsia"/>
        </w:rPr>
      </w:pPr>
      <w:r>
        <w:rPr>
          <w:rFonts w:eastAsiaTheme="minorEastAsia" w:hint="eastAsia"/>
        </w:rPr>
        <w:t># 9</w:t>
      </w:r>
      <w:r>
        <w:rPr>
          <w:rFonts w:eastAsiaTheme="minorEastAsia" w:hint="eastAsia"/>
        </w:rPr>
        <w:t>가지</w:t>
      </w:r>
      <w:r>
        <w:rPr>
          <w:rFonts w:eastAsiaTheme="minorEastAsia" w:hint="eastAsia"/>
        </w:rPr>
        <w:t xml:space="preserve"> </w:t>
      </w:r>
      <w:r>
        <w:rPr>
          <w:rFonts w:eastAsiaTheme="minorEastAsia" w:hint="eastAsia"/>
        </w:rPr>
        <w:t>유형별</w:t>
      </w:r>
      <w:r>
        <w:rPr>
          <w:rFonts w:eastAsiaTheme="minorEastAsia" w:hint="eastAsia"/>
        </w:rPr>
        <w:t xml:space="preserve"> </w:t>
      </w:r>
      <w:r>
        <w:rPr>
          <w:rFonts w:eastAsiaTheme="minorEastAsia" w:hint="eastAsia"/>
        </w:rPr>
        <w:t>대표</w:t>
      </w:r>
      <w:r>
        <w:rPr>
          <w:rFonts w:eastAsiaTheme="minorEastAsia" w:hint="eastAsia"/>
        </w:rPr>
        <w:t xml:space="preserve"> </w:t>
      </w:r>
      <w:r>
        <w:rPr>
          <w:rFonts w:eastAsiaTheme="minorEastAsia" w:hint="eastAsia"/>
        </w:rPr>
        <w:t>사진</w:t>
      </w:r>
    </w:p>
    <w:p w14:paraId="76B8EAEE" w14:textId="7752655D" w:rsidR="00B103CC" w:rsidRDefault="00B103CC" w:rsidP="00453EA6">
      <w:pPr>
        <w:ind w:firstLine="320"/>
        <w:rPr>
          <w:rFonts w:eastAsiaTheme="minorEastAsia"/>
        </w:rPr>
      </w:pPr>
    </w:p>
    <w:tbl>
      <w:tblPr>
        <w:tblStyle w:val="a6"/>
        <w:tblW w:w="0" w:type="auto"/>
        <w:tblLook w:val="04A0" w:firstRow="1" w:lastRow="0" w:firstColumn="1" w:lastColumn="0" w:noHBand="0" w:noVBand="1"/>
      </w:tblPr>
      <w:tblGrid>
        <w:gridCol w:w="3006"/>
        <w:gridCol w:w="3005"/>
        <w:gridCol w:w="3005"/>
      </w:tblGrid>
      <w:tr w:rsidR="00B103CC" w14:paraId="2FCC0E96" w14:textId="77777777" w:rsidTr="00B103CC">
        <w:tc>
          <w:tcPr>
            <w:tcW w:w="3005" w:type="dxa"/>
          </w:tcPr>
          <w:p w14:paraId="555259FA" w14:textId="2F079021" w:rsidR="00B103CC" w:rsidRDefault="00B103CC" w:rsidP="00453EA6">
            <w:pPr>
              <w:ind w:firstLineChars="0" w:firstLine="0"/>
              <w:rPr>
                <w:rFonts w:eastAsiaTheme="minorEastAsia"/>
              </w:rPr>
            </w:pPr>
            <w:r w:rsidRPr="000D2835">
              <w:rPr>
                <w:rFonts w:eastAsiaTheme="minorEastAsia"/>
                <w:noProof/>
              </w:rPr>
              <w:drawing>
                <wp:inline distT="0" distB="0" distL="0" distR="0" wp14:anchorId="503118D4" wp14:editId="06926ADD">
                  <wp:extent cx="1937983" cy="430413"/>
                  <wp:effectExtent l="0" t="0" r="5715" b="8255"/>
                  <wp:docPr id="791488833"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5" w:type="dxa"/>
          </w:tcPr>
          <w:p w14:paraId="5352AFEC" w14:textId="64551326" w:rsidR="00B103CC" w:rsidRDefault="00B103CC" w:rsidP="00453EA6">
            <w:pPr>
              <w:ind w:firstLineChars="0" w:firstLine="0"/>
              <w:rPr>
                <w:rFonts w:eastAsiaTheme="minorEastAsia"/>
              </w:rPr>
            </w:pPr>
            <w:r w:rsidRPr="000D2835">
              <w:rPr>
                <w:rFonts w:eastAsiaTheme="minorEastAsia"/>
                <w:noProof/>
              </w:rPr>
              <w:drawing>
                <wp:inline distT="0" distB="0" distL="0" distR="0" wp14:anchorId="2ECC908B" wp14:editId="78D1E202">
                  <wp:extent cx="1937983" cy="430413"/>
                  <wp:effectExtent l="0" t="0" r="5715" b="8255"/>
                  <wp:docPr id="434735427"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6" w:type="dxa"/>
          </w:tcPr>
          <w:p w14:paraId="2633E45A" w14:textId="533C6B31" w:rsidR="00B103CC" w:rsidRDefault="00B103CC" w:rsidP="00453EA6">
            <w:pPr>
              <w:ind w:firstLineChars="0" w:firstLine="0"/>
              <w:rPr>
                <w:rFonts w:eastAsiaTheme="minorEastAsia"/>
              </w:rPr>
            </w:pPr>
            <w:r w:rsidRPr="000D2835">
              <w:rPr>
                <w:rFonts w:eastAsiaTheme="minorEastAsia"/>
                <w:noProof/>
              </w:rPr>
              <w:drawing>
                <wp:inline distT="0" distB="0" distL="0" distR="0" wp14:anchorId="4FE91ECD" wp14:editId="3D4F7CCF">
                  <wp:extent cx="1937983" cy="430413"/>
                  <wp:effectExtent l="0" t="0" r="5715" b="8255"/>
                  <wp:docPr id="116385676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r>
      <w:tr w:rsidR="00B103CC" w14:paraId="10665AEA" w14:textId="77777777" w:rsidTr="00B103CC">
        <w:tc>
          <w:tcPr>
            <w:tcW w:w="3005" w:type="dxa"/>
          </w:tcPr>
          <w:p w14:paraId="42586BAE" w14:textId="1E6F2354" w:rsidR="00B103CC" w:rsidRDefault="00B103CC" w:rsidP="00453EA6">
            <w:pPr>
              <w:ind w:firstLineChars="0" w:firstLine="0"/>
              <w:rPr>
                <w:rFonts w:eastAsiaTheme="minorEastAsia"/>
              </w:rPr>
            </w:pPr>
            <w:r w:rsidRPr="000D2835">
              <w:rPr>
                <w:rFonts w:eastAsiaTheme="minorEastAsia"/>
                <w:noProof/>
              </w:rPr>
              <w:drawing>
                <wp:inline distT="0" distB="0" distL="0" distR="0" wp14:anchorId="28AB03D7" wp14:editId="43BF1D08">
                  <wp:extent cx="1937983" cy="430413"/>
                  <wp:effectExtent l="0" t="0" r="5715" b="8255"/>
                  <wp:docPr id="813232721"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5" w:type="dxa"/>
          </w:tcPr>
          <w:p w14:paraId="5527CE39" w14:textId="36439676" w:rsidR="00B103CC" w:rsidRDefault="00B103CC" w:rsidP="00453EA6">
            <w:pPr>
              <w:ind w:firstLineChars="0" w:firstLine="0"/>
              <w:rPr>
                <w:rFonts w:eastAsiaTheme="minorEastAsia"/>
              </w:rPr>
            </w:pPr>
            <w:r w:rsidRPr="000D2835">
              <w:rPr>
                <w:rFonts w:eastAsiaTheme="minorEastAsia"/>
                <w:noProof/>
              </w:rPr>
              <w:drawing>
                <wp:inline distT="0" distB="0" distL="0" distR="0" wp14:anchorId="59EFF83E" wp14:editId="66135862">
                  <wp:extent cx="1937983" cy="430413"/>
                  <wp:effectExtent l="0" t="0" r="5715" b="8255"/>
                  <wp:docPr id="237232200"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6" w:type="dxa"/>
          </w:tcPr>
          <w:p w14:paraId="731F3CA4" w14:textId="23E7A761" w:rsidR="00B103CC" w:rsidRDefault="00B103CC" w:rsidP="00453EA6">
            <w:pPr>
              <w:ind w:firstLineChars="0" w:firstLine="0"/>
              <w:rPr>
                <w:rFonts w:eastAsiaTheme="minorEastAsia"/>
              </w:rPr>
            </w:pPr>
            <w:r w:rsidRPr="000D2835">
              <w:rPr>
                <w:rFonts w:eastAsiaTheme="minorEastAsia"/>
                <w:noProof/>
              </w:rPr>
              <w:drawing>
                <wp:inline distT="0" distB="0" distL="0" distR="0" wp14:anchorId="090CE8EB" wp14:editId="4F502715">
                  <wp:extent cx="1937983" cy="430413"/>
                  <wp:effectExtent l="0" t="0" r="5715" b="8255"/>
                  <wp:docPr id="1743166778"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r>
      <w:tr w:rsidR="00B103CC" w14:paraId="2933EA67" w14:textId="77777777" w:rsidTr="00B103CC">
        <w:tc>
          <w:tcPr>
            <w:tcW w:w="3005" w:type="dxa"/>
          </w:tcPr>
          <w:p w14:paraId="41BA75E2" w14:textId="09478034" w:rsidR="00B103CC" w:rsidRDefault="00B103CC" w:rsidP="00453EA6">
            <w:pPr>
              <w:ind w:firstLineChars="0" w:firstLine="0"/>
              <w:rPr>
                <w:rFonts w:eastAsiaTheme="minorEastAsia"/>
              </w:rPr>
            </w:pPr>
            <w:r w:rsidRPr="000D2835">
              <w:rPr>
                <w:rFonts w:eastAsiaTheme="minorEastAsia"/>
                <w:noProof/>
              </w:rPr>
              <w:drawing>
                <wp:inline distT="0" distB="0" distL="0" distR="0" wp14:anchorId="170E0184" wp14:editId="0F5CE864">
                  <wp:extent cx="1937983" cy="430413"/>
                  <wp:effectExtent l="0" t="0" r="5715" b="8255"/>
                  <wp:docPr id="264480296"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5" w:type="dxa"/>
          </w:tcPr>
          <w:p w14:paraId="294945C1" w14:textId="096FDF65" w:rsidR="00B103CC" w:rsidRDefault="00B103CC" w:rsidP="00453EA6">
            <w:pPr>
              <w:ind w:firstLineChars="0" w:firstLine="0"/>
              <w:rPr>
                <w:rFonts w:eastAsiaTheme="minorEastAsia"/>
              </w:rPr>
            </w:pPr>
            <w:r w:rsidRPr="000D2835">
              <w:rPr>
                <w:rFonts w:eastAsiaTheme="minorEastAsia"/>
                <w:noProof/>
              </w:rPr>
              <w:drawing>
                <wp:inline distT="0" distB="0" distL="0" distR="0" wp14:anchorId="23D9E083" wp14:editId="7886CB9E">
                  <wp:extent cx="1937983" cy="430413"/>
                  <wp:effectExtent l="0" t="0" r="5715" b="8255"/>
                  <wp:docPr id="2004127554"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c>
          <w:tcPr>
            <w:tcW w:w="3006" w:type="dxa"/>
          </w:tcPr>
          <w:p w14:paraId="7B05D11B" w14:textId="738C670C" w:rsidR="00B103CC" w:rsidRDefault="00B103CC" w:rsidP="00B103CC">
            <w:pPr>
              <w:keepNext/>
              <w:ind w:firstLineChars="0" w:firstLine="0"/>
              <w:rPr>
                <w:rFonts w:eastAsiaTheme="minorEastAsia"/>
              </w:rPr>
            </w:pPr>
            <w:r w:rsidRPr="000D2835">
              <w:rPr>
                <w:rFonts w:eastAsiaTheme="minorEastAsia"/>
                <w:noProof/>
              </w:rPr>
              <w:drawing>
                <wp:inline distT="0" distB="0" distL="0" distR="0" wp14:anchorId="6C5A323D" wp14:editId="5B464A2A">
                  <wp:extent cx="1937983" cy="430413"/>
                  <wp:effectExtent l="0" t="0" r="5715" b="8255"/>
                  <wp:docPr id="1113398882" name="그림 1" descr="스크린샷, 태양광 발전, 태양 에너지, 태양 전지 패널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1488833" name="그림 1" descr="스크린샷, 태양광 발전, 태양 에너지, 태양 전지 패널이(가) 표시된 사진&#10;&#10;자동 생성된 설명"/>
                          <pic:cNvPicPr/>
                        </pic:nvPicPr>
                        <pic:blipFill>
                          <a:blip r:embed="rId22"/>
                          <a:stretch>
                            <a:fillRect/>
                          </a:stretch>
                        </pic:blipFill>
                        <pic:spPr>
                          <a:xfrm>
                            <a:off x="0" y="0"/>
                            <a:ext cx="1941414" cy="431175"/>
                          </a:xfrm>
                          <a:prstGeom prst="rect">
                            <a:avLst/>
                          </a:prstGeom>
                        </pic:spPr>
                      </pic:pic>
                    </a:graphicData>
                  </a:graphic>
                </wp:inline>
              </w:drawing>
            </w:r>
          </w:p>
        </w:tc>
      </w:tr>
    </w:tbl>
    <w:p w14:paraId="65087722" w14:textId="2D13EE76" w:rsidR="00B103CC" w:rsidRPr="00EA0089" w:rsidRDefault="00B103CC" w:rsidP="00B103CC">
      <w:pPr>
        <w:pStyle w:val="a4"/>
        <w:ind w:firstLine="320"/>
        <w:rPr>
          <w:rFonts w:eastAsiaTheme="minorEastAsia"/>
          <w:b w:val="0"/>
          <w:bCs w:val="0"/>
        </w:rPr>
      </w:pPr>
      <w:r>
        <w:t xml:space="preserve">Fig. </w:t>
      </w:r>
      <w:fldSimple w:instr=" SEQ Fig. \* ARABIC ">
        <w:r w:rsidR="009E56B5">
          <w:rPr>
            <w:noProof/>
          </w:rPr>
          <w:t>2</w:t>
        </w:r>
      </w:fldSimple>
      <w:r>
        <w:rPr>
          <w:rFonts w:eastAsiaTheme="minorEastAsia" w:hint="eastAsia"/>
        </w:rPr>
        <w:t xml:space="preserve">. </w:t>
      </w:r>
      <w:r w:rsidRPr="00EA0089">
        <w:rPr>
          <w:rFonts w:eastAsiaTheme="minorEastAsia" w:hint="eastAsia"/>
          <w:b w:val="0"/>
          <w:bCs w:val="0"/>
        </w:rPr>
        <w:t>Representati</w:t>
      </w:r>
      <w:r w:rsidR="00CD73C4" w:rsidRPr="00EA0089">
        <w:rPr>
          <w:rFonts w:eastAsiaTheme="minorEastAsia" w:hint="eastAsia"/>
          <w:b w:val="0"/>
          <w:bCs w:val="0"/>
        </w:rPr>
        <w:t>v</w:t>
      </w:r>
      <w:r w:rsidRPr="00EA0089">
        <w:rPr>
          <w:rFonts w:eastAsiaTheme="minorEastAsia" w:hint="eastAsia"/>
          <w:b w:val="0"/>
          <w:bCs w:val="0"/>
        </w:rPr>
        <w:t xml:space="preserve">e </w:t>
      </w:r>
      <w:r w:rsidR="00CD73C4" w:rsidRPr="00EA0089">
        <w:rPr>
          <w:rFonts w:eastAsiaTheme="minorEastAsia" w:hint="eastAsia"/>
          <w:b w:val="0"/>
          <w:bCs w:val="0"/>
        </w:rPr>
        <w:t>examples of PV installation across nine land-use types.</w:t>
      </w:r>
    </w:p>
    <w:p w14:paraId="7ABFD788" w14:textId="77777777" w:rsidR="00B103CC" w:rsidRDefault="00B103CC" w:rsidP="00453EA6">
      <w:pPr>
        <w:ind w:firstLine="320"/>
        <w:rPr>
          <w:rFonts w:eastAsiaTheme="minorEastAsia"/>
        </w:rPr>
      </w:pPr>
    </w:p>
    <w:p w14:paraId="57E268F3" w14:textId="77777777" w:rsidR="00B103CC" w:rsidRDefault="00B103CC" w:rsidP="00453EA6">
      <w:pPr>
        <w:ind w:firstLine="320"/>
        <w:rPr>
          <w:rFonts w:eastAsiaTheme="minorEastAsia"/>
        </w:rPr>
      </w:pPr>
    </w:p>
    <w:p w14:paraId="0994AD20" w14:textId="77777777" w:rsidR="00B103CC" w:rsidRDefault="00B103CC" w:rsidP="00453EA6">
      <w:pPr>
        <w:ind w:firstLine="320"/>
        <w:rPr>
          <w:rFonts w:eastAsiaTheme="minorEastAsia"/>
        </w:rPr>
        <w:sectPr w:rsidR="00B103CC" w:rsidSect="00B103CC">
          <w:type w:val="continuous"/>
          <w:pgSz w:w="11906" w:h="16838" w:code="9"/>
          <w:pgMar w:top="1701" w:right="1440" w:bottom="1440" w:left="1440" w:header="289" w:footer="431" w:gutter="0"/>
          <w:cols w:space="425"/>
          <w:docGrid w:linePitch="360"/>
        </w:sectPr>
      </w:pPr>
    </w:p>
    <w:p w14:paraId="085D97C9" w14:textId="77777777" w:rsidR="00B103CC" w:rsidRDefault="00B103CC" w:rsidP="00453EA6">
      <w:pPr>
        <w:ind w:firstLine="320"/>
        <w:rPr>
          <w:rFonts w:eastAsiaTheme="minorEastAsia"/>
        </w:rPr>
      </w:pPr>
    </w:p>
    <w:p w14:paraId="4B6E7812" w14:textId="77777777" w:rsidR="00453EA6" w:rsidRDefault="00453EA6" w:rsidP="00453EA6">
      <w:pPr>
        <w:ind w:firstLine="320"/>
        <w:rPr>
          <w:rFonts w:eastAsiaTheme="minorEastAsia"/>
        </w:rPr>
      </w:pPr>
    </w:p>
    <w:p w14:paraId="2DCA7E81" w14:textId="53F4E334" w:rsidR="00453EA6" w:rsidRDefault="00453EA6" w:rsidP="00453EA6">
      <w:pPr>
        <w:ind w:firstLine="320"/>
        <w:rPr>
          <w:rFonts w:eastAsiaTheme="minorEastAsia"/>
        </w:rPr>
      </w:pPr>
    </w:p>
    <w:p w14:paraId="2AC8A0B9" w14:textId="77777777" w:rsidR="00EA0089" w:rsidRDefault="00EA0089" w:rsidP="00453EA6">
      <w:pPr>
        <w:ind w:firstLine="320"/>
        <w:rPr>
          <w:rFonts w:eastAsiaTheme="minorEastAsia"/>
        </w:rPr>
      </w:pPr>
    </w:p>
    <w:p w14:paraId="13340141" w14:textId="77777777" w:rsidR="00EA0089" w:rsidRDefault="00EA0089" w:rsidP="00453EA6">
      <w:pPr>
        <w:ind w:firstLine="320"/>
        <w:rPr>
          <w:rFonts w:eastAsiaTheme="minorEastAsia"/>
        </w:rPr>
      </w:pPr>
    </w:p>
    <w:p w14:paraId="023DEF9D" w14:textId="77777777" w:rsidR="00EA0089" w:rsidRDefault="00EA0089" w:rsidP="00453EA6">
      <w:pPr>
        <w:ind w:firstLine="320"/>
        <w:rPr>
          <w:rFonts w:eastAsiaTheme="minorEastAsia"/>
        </w:rPr>
      </w:pPr>
    </w:p>
    <w:p w14:paraId="238EFC90" w14:textId="77777777" w:rsidR="00EA0089" w:rsidRDefault="00EA0089" w:rsidP="00453EA6">
      <w:pPr>
        <w:ind w:firstLine="320"/>
        <w:rPr>
          <w:rFonts w:eastAsiaTheme="minorEastAsia"/>
        </w:rPr>
      </w:pPr>
    </w:p>
    <w:p w14:paraId="0D2DD5E9" w14:textId="77777777" w:rsidR="00EA0089" w:rsidRDefault="00EA0089" w:rsidP="00453EA6">
      <w:pPr>
        <w:ind w:firstLine="320"/>
        <w:rPr>
          <w:rFonts w:eastAsiaTheme="minorEastAsia"/>
        </w:rPr>
      </w:pPr>
    </w:p>
    <w:p w14:paraId="2853EB52" w14:textId="77777777" w:rsidR="00EA0089" w:rsidRDefault="00EA0089" w:rsidP="00453EA6">
      <w:pPr>
        <w:ind w:firstLine="320"/>
        <w:rPr>
          <w:rFonts w:eastAsiaTheme="minorEastAsia"/>
        </w:rPr>
      </w:pPr>
    </w:p>
    <w:p w14:paraId="20FDD61F" w14:textId="77777777" w:rsidR="00EA0089" w:rsidRDefault="00EA0089" w:rsidP="00453EA6">
      <w:pPr>
        <w:ind w:firstLine="320"/>
        <w:rPr>
          <w:rFonts w:eastAsiaTheme="minorEastAsia"/>
        </w:rPr>
      </w:pPr>
    </w:p>
    <w:p w14:paraId="7D4F7121" w14:textId="77777777" w:rsidR="00EA0089" w:rsidRDefault="00EA0089" w:rsidP="00453EA6">
      <w:pPr>
        <w:ind w:firstLine="320"/>
        <w:rPr>
          <w:rFonts w:eastAsiaTheme="minorEastAsia"/>
        </w:rPr>
      </w:pPr>
    </w:p>
    <w:p w14:paraId="719A0068" w14:textId="77777777" w:rsidR="00EA0089" w:rsidRDefault="00EA0089" w:rsidP="00453EA6">
      <w:pPr>
        <w:ind w:firstLine="320"/>
        <w:rPr>
          <w:rFonts w:eastAsiaTheme="minorEastAsia"/>
        </w:rPr>
      </w:pPr>
    </w:p>
    <w:p w14:paraId="15664444" w14:textId="77777777" w:rsidR="00EA0089" w:rsidRDefault="00EA0089" w:rsidP="00453EA6">
      <w:pPr>
        <w:ind w:firstLine="320"/>
        <w:rPr>
          <w:rFonts w:eastAsiaTheme="minorEastAsia"/>
        </w:rPr>
      </w:pPr>
    </w:p>
    <w:p w14:paraId="606B9D83" w14:textId="77777777" w:rsidR="00EA0089" w:rsidRDefault="00EA0089" w:rsidP="00453EA6">
      <w:pPr>
        <w:ind w:firstLine="320"/>
        <w:rPr>
          <w:rFonts w:eastAsiaTheme="minorEastAsia"/>
        </w:rPr>
      </w:pPr>
    </w:p>
    <w:p w14:paraId="15C67CC7" w14:textId="77777777" w:rsidR="00EA0089" w:rsidRPr="00453EA6" w:rsidRDefault="00EA0089" w:rsidP="00453EA6">
      <w:pPr>
        <w:ind w:firstLine="320"/>
        <w:rPr>
          <w:rFonts w:eastAsiaTheme="minorEastAsia"/>
        </w:rPr>
      </w:pPr>
    </w:p>
    <w:p w14:paraId="01472E8E" w14:textId="4F679B2F" w:rsidR="00ED68C3" w:rsidRDefault="00ED68C3" w:rsidP="00ED68C3">
      <w:pPr>
        <w:pStyle w:val="J-heading3"/>
        <w:spacing w:before="240" w:after="120"/>
        <w:ind w:left="72" w:hanging="80"/>
        <w:rPr>
          <w:rFonts w:eastAsiaTheme="minorEastAsia"/>
        </w:rPr>
      </w:pPr>
      <w:r>
        <w:rPr>
          <w:rFonts w:eastAsiaTheme="minorEastAsia" w:hint="eastAsia"/>
        </w:rPr>
        <w:lastRenderedPageBreak/>
        <w:t>Industrial complex</w:t>
      </w:r>
    </w:p>
    <w:p w14:paraId="697F7D29" w14:textId="67ED7579" w:rsidR="00ED68C3" w:rsidRDefault="000D2835" w:rsidP="00ED68C3">
      <w:pPr>
        <w:ind w:firstLine="320"/>
        <w:rPr>
          <w:rFonts w:eastAsiaTheme="minorEastAsia"/>
        </w:rPr>
      </w:pPr>
      <w:r>
        <w:rPr>
          <w:rFonts w:eastAsiaTheme="minorEastAsia" w:hint="eastAsia"/>
        </w:rPr>
        <w:t xml:space="preserve">- </w:t>
      </w:r>
      <w:r>
        <w:rPr>
          <w:rFonts w:eastAsiaTheme="minorEastAsia" w:hint="eastAsia"/>
        </w:rPr>
        <w:t>산업단지</w:t>
      </w:r>
      <w:r>
        <w:rPr>
          <w:rFonts w:eastAsiaTheme="minorEastAsia" w:hint="eastAsia"/>
        </w:rPr>
        <w:t xml:space="preserve"> </w:t>
      </w:r>
      <w:r>
        <w:rPr>
          <w:rFonts w:eastAsiaTheme="minorEastAsia" w:hint="eastAsia"/>
        </w:rPr>
        <w:t>정의</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유형</w:t>
      </w:r>
      <w:r>
        <w:rPr>
          <w:rFonts w:eastAsiaTheme="minorEastAsia" w:hint="eastAsia"/>
        </w:rPr>
        <w:t xml:space="preserve"> </w:t>
      </w:r>
      <w:r>
        <w:rPr>
          <w:rFonts w:eastAsiaTheme="minorEastAsia" w:hint="eastAsia"/>
        </w:rPr>
        <w:t>설명</w:t>
      </w:r>
      <w:r>
        <w:rPr>
          <w:rFonts w:eastAsiaTheme="minorEastAsia" w:hint="eastAsia"/>
        </w:rPr>
        <w:t>.</w:t>
      </w:r>
    </w:p>
    <w:p w14:paraId="09A6A2F7" w14:textId="1BC0A0B0" w:rsidR="000D2835" w:rsidRDefault="000D2835" w:rsidP="000D2835">
      <w:pPr>
        <w:ind w:firstLine="320"/>
        <w:rPr>
          <w:rFonts w:eastAsiaTheme="minorEastAsia"/>
        </w:rPr>
      </w:pPr>
      <w:r>
        <w:rPr>
          <w:rFonts w:eastAsiaTheme="minorEastAsia" w:hint="eastAsia"/>
        </w:rPr>
        <w:t xml:space="preserve">- </w:t>
      </w:r>
      <w:r>
        <w:rPr>
          <w:rFonts w:eastAsiaTheme="minorEastAsia" w:hint="eastAsia"/>
        </w:rPr>
        <w:t>산업단지를</w:t>
      </w:r>
      <w:r>
        <w:rPr>
          <w:rFonts w:eastAsiaTheme="minorEastAsia" w:hint="eastAsia"/>
        </w:rPr>
        <w:t xml:space="preserve"> </w:t>
      </w:r>
      <w:r>
        <w:rPr>
          <w:rFonts w:eastAsiaTheme="minorEastAsia" w:hint="eastAsia"/>
        </w:rPr>
        <w:t>골라낸</w:t>
      </w:r>
      <w:r>
        <w:rPr>
          <w:rFonts w:eastAsiaTheme="minorEastAsia" w:hint="eastAsia"/>
        </w:rPr>
        <w:t xml:space="preserve"> </w:t>
      </w:r>
      <w:r>
        <w:rPr>
          <w:rFonts w:eastAsiaTheme="minorEastAsia" w:hint="eastAsia"/>
        </w:rPr>
        <w:t>방법</w:t>
      </w:r>
    </w:p>
    <w:p w14:paraId="6090839A" w14:textId="58118E4B" w:rsidR="00ED68C3" w:rsidRDefault="00ED68C3" w:rsidP="00ED68C3">
      <w:pPr>
        <w:pStyle w:val="J-heading3"/>
        <w:spacing w:before="240" w:after="120"/>
        <w:ind w:left="72" w:hanging="80"/>
        <w:rPr>
          <w:rFonts w:eastAsiaTheme="minorEastAsia"/>
        </w:rPr>
      </w:pPr>
      <w:r>
        <w:rPr>
          <w:rFonts w:eastAsiaTheme="minorEastAsia" w:hint="eastAsia"/>
        </w:rPr>
        <w:t>Logistics complex</w:t>
      </w:r>
    </w:p>
    <w:p w14:paraId="69F0919B" w14:textId="0471C927" w:rsidR="00453EA6" w:rsidRPr="00453EA6" w:rsidRDefault="00453EA6" w:rsidP="00453EA6">
      <w:pPr>
        <w:ind w:firstLine="320"/>
        <w:rPr>
          <w:rFonts w:eastAsiaTheme="minorEastAsia"/>
        </w:rPr>
      </w:pPr>
      <w:r>
        <w:rPr>
          <w:rFonts w:eastAsiaTheme="minorEastAsia" w:hint="eastAsia"/>
        </w:rPr>
        <w:t xml:space="preserve">- </w:t>
      </w:r>
      <w:r>
        <w:rPr>
          <w:rFonts w:eastAsiaTheme="minorEastAsia" w:hint="eastAsia"/>
        </w:rPr>
        <w:t>물류</w:t>
      </w:r>
      <w:r w:rsidRPr="00453EA6">
        <w:rPr>
          <w:rFonts w:eastAsiaTheme="minorEastAsia" w:hint="eastAsia"/>
        </w:rPr>
        <w:t>단지</w:t>
      </w:r>
      <w:r w:rsidRPr="00453EA6">
        <w:rPr>
          <w:rFonts w:eastAsiaTheme="minorEastAsia"/>
        </w:rPr>
        <w:t xml:space="preserve"> </w:t>
      </w:r>
      <w:r w:rsidRPr="00453EA6">
        <w:rPr>
          <w:rFonts w:eastAsiaTheme="minorEastAsia" w:hint="eastAsia"/>
        </w:rPr>
        <w:t>정의</w:t>
      </w:r>
      <w:r w:rsidRPr="00453EA6">
        <w:rPr>
          <w:rFonts w:eastAsiaTheme="minorEastAsia"/>
        </w:rPr>
        <w:t xml:space="preserve"> </w:t>
      </w:r>
      <w:r w:rsidRPr="00453EA6">
        <w:rPr>
          <w:rFonts w:eastAsiaTheme="minorEastAsia" w:hint="eastAsia"/>
        </w:rPr>
        <w:t>및</w:t>
      </w:r>
      <w:r w:rsidRPr="00453EA6">
        <w:rPr>
          <w:rFonts w:eastAsiaTheme="minorEastAsia"/>
        </w:rPr>
        <w:t xml:space="preserve"> </w:t>
      </w:r>
      <w:r w:rsidRPr="00453EA6">
        <w:rPr>
          <w:rFonts w:eastAsiaTheme="minorEastAsia" w:hint="eastAsia"/>
        </w:rPr>
        <w:t>유형</w:t>
      </w:r>
      <w:r w:rsidRPr="00453EA6">
        <w:rPr>
          <w:rFonts w:eastAsiaTheme="minorEastAsia"/>
        </w:rPr>
        <w:t xml:space="preserve"> </w:t>
      </w:r>
      <w:r w:rsidRPr="00453EA6">
        <w:rPr>
          <w:rFonts w:eastAsiaTheme="minorEastAsia" w:hint="eastAsia"/>
        </w:rPr>
        <w:t>설명</w:t>
      </w:r>
      <w:r w:rsidRPr="00453EA6">
        <w:rPr>
          <w:rFonts w:eastAsiaTheme="minorEastAsia"/>
        </w:rPr>
        <w:t>.</w:t>
      </w:r>
    </w:p>
    <w:p w14:paraId="4D0EC5A5" w14:textId="5BEF68BC" w:rsidR="00453EA6" w:rsidRPr="00453EA6" w:rsidRDefault="00453EA6" w:rsidP="00453EA6">
      <w:pPr>
        <w:ind w:firstLine="320"/>
        <w:rPr>
          <w:rFonts w:eastAsiaTheme="minorEastAsia"/>
        </w:rPr>
      </w:pPr>
      <w:r w:rsidRPr="00453EA6">
        <w:rPr>
          <w:rFonts w:eastAsiaTheme="minorEastAsia"/>
        </w:rPr>
        <w:t xml:space="preserve">- </w:t>
      </w:r>
      <w:r>
        <w:rPr>
          <w:rFonts w:eastAsiaTheme="minorEastAsia" w:hint="eastAsia"/>
        </w:rPr>
        <w:t>물류</w:t>
      </w:r>
      <w:r w:rsidRPr="00453EA6">
        <w:rPr>
          <w:rFonts w:eastAsiaTheme="minorEastAsia" w:hint="eastAsia"/>
        </w:rPr>
        <w:t>단지를</w:t>
      </w:r>
      <w:r w:rsidRPr="00453EA6">
        <w:rPr>
          <w:rFonts w:eastAsiaTheme="minorEastAsia"/>
        </w:rPr>
        <w:t xml:space="preserve"> </w:t>
      </w:r>
      <w:r w:rsidRPr="00453EA6">
        <w:rPr>
          <w:rFonts w:eastAsiaTheme="minorEastAsia" w:hint="eastAsia"/>
        </w:rPr>
        <w:t>골라낸</w:t>
      </w:r>
      <w:r w:rsidRPr="00453EA6">
        <w:rPr>
          <w:rFonts w:eastAsiaTheme="minorEastAsia"/>
        </w:rPr>
        <w:t xml:space="preserve"> </w:t>
      </w:r>
      <w:r w:rsidRPr="00453EA6">
        <w:rPr>
          <w:rFonts w:eastAsiaTheme="minorEastAsia" w:hint="eastAsia"/>
        </w:rPr>
        <w:t>방법</w:t>
      </w:r>
    </w:p>
    <w:p w14:paraId="68C86DC8" w14:textId="14D20BF0" w:rsidR="00ED68C3" w:rsidRPr="00ED68C3" w:rsidRDefault="00ED68C3" w:rsidP="00ED68C3">
      <w:pPr>
        <w:pStyle w:val="J-heading3"/>
        <w:spacing w:before="240" w:after="120"/>
        <w:ind w:left="72" w:hanging="80"/>
        <w:rPr>
          <w:rFonts w:eastAsiaTheme="minorEastAsia"/>
        </w:rPr>
      </w:pPr>
      <w:r>
        <w:rPr>
          <w:rFonts w:eastAsiaTheme="minorEastAsia" w:hint="eastAsia"/>
        </w:rPr>
        <w:t>Residential complex</w:t>
      </w:r>
    </w:p>
    <w:p w14:paraId="08636939" w14:textId="77777777" w:rsidR="00ED68C3" w:rsidRDefault="00ED68C3" w:rsidP="00ED68C3">
      <w:pPr>
        <w:ind w:firstLine="320"/>
        <w:rPr>
          <w:rFonts w:eastAsiaTheme="minorEastAsia"/>
        </w:rPr>
      </w:pPr>
    </w:p>
    <w:p w14:paraId="000D0812" w14:textId="288E0768" w:rsidR="00ED68C3" w:rsidRDefault="00ED68C3" w:rsidP="00ED68C3">
      <w:pPr>
        <w:pStyle w:val="J-heading3"/>
        <w:spacing w:before="240" w:after="120"/>
        <w:ind w:left="72" w:hanging="80"/>
        <w:rPr>
          <w:rFonts w:eastAsiaTheme="minorEastAsia"/>
        </w:rPr>
      </w:pPr>
      <w:r>
        <w:rPr>
          <w:rFonts w:eastAsiaTheme="minorEastAsia" w:hint="eastAsia"/>
        </w:rPr>
        <w:t>Public buildings</w:t>
      </w:r>
    </w:p>
    <w:p w14:paraId="57C8B185" w14:textId="77777777" w:rsidR="00ED68C3" w:rsidRDefault="00ED68C3" w:rsidP="00ED68C3">
      <w:pPr>
        <w:ind w:firstLine="320"/>
        <w:rPr>
          <w:rFonts w:eastAsiaTheme="minorEastAsia"/>
        </w:rPr>
      </w:pPr>
    </w:p>
    <w:p w14:paraId="147CC728" w14:textId="6F386ED8" w:rsidR="00ED68C3" w:rsidRDefault="00ED68C3" w:rsidP="00ED68C3">
      <w:pPr>
        <w:pStyle w:val="J-heading3"/>
        <w:spacing w:before="240" w:after="120"/>
        <w:ind w:left="72" w:hanging="80"/>
        <w:rPr>
          <w:rFonts w:eastAsiaTheme="minorEastAsia"/>
        </w:rPr>
      </w:pPr>
      <w:r>
        <w:rPr>
          <w:rFonts w:eastAsiaTheme="minorEastAsia" w:hint="eastAsia"/>
        </w:rPr>
        <w:t>Mountainous area</w:t>
      </w:r>
    </w:p>
    <w:p w14:paraId="610C6C00" w14:textId="77777777" w:rsidR="00801B84" w:rsidRDefault="00801B84" w:rsidP="00ED68C3">
      <w:pPr>
        <w:ind w:firstLine="320"/>
        <w:rPr>
          <w:rFonts w:eastAsiaTheme="minorEastAsia"/>
        </w:rPr>
      </w:pPr>
    </w:p>
    <w:p w14:paraId="419F0453" w14:textId="6CA21714" w:rsidR="00ED68C3" w:rsidRDefault="00ED68C3" w:rsidP="00ED68C3">
      <w:pPr>
        <w:pStyle w:val="J-heading3"/>
        <w:spacing w:before="240" w:after="120"/>
        <w:ind w:left="72" w:hanging="80"/>
        <w:rPr>
          <w:rFonts w:eastAsiaTheme="minorEastAsia"/>
        </w:rPr>
      </w:pPr>
      <w:r>
        <w:rPr>
          <w:rFonts w:eastAsiaTheme="minorEastAsia" w:hint="eastAsia"/>
        </w:rPr>
        <w:t>Farmland</w:t>
      </w:r>
    </w:p>
    <w:p w14:paraId="2B10214F" w14:textId="77777777" w:rsidR="00ED68C3" w:rsidRDefault="00ED68C3" w:rsidP="00ED68C3">
      <w:pPr>
        <w:ind w:firstLine="320"/>
        <w:rPr>
          <w:rFonts w:eastAsiaTheme="minorEastAsia"/>
        </w:rPr>
      </w:pPr>
    </w:p>
    <w:p w14:paraId="6D2774DC" w14:textId="3201839F" w:rsidR="00ED68C3" w:rsidRDefault="00ED68C3" w:rsidP="00ED68C3">
      <w:pPr>
        <w:pStyle w:val="J-heading3"/>
        <w:spacing w:before="240" w:after="120"/>
        <w:ind w:left="72" w:hanging="80"/>
        <w:rPr>
          <w:rFonts w:eastAsiaTheme="minorEastAsia"/>
        </w:rPr>
      </w:pPr>
      <w:r>
        <w:rPr>
          <w:rFonts w:eastAsiaTheme="minorEastAsia" w:hint="eastAsia"/>
        </w:rPr>
        <w:t>Parking lot</w:t>
      </w:r>
    </w:p>
    <w:p w14:paraId="7971E00C" w14:textId="77777777" w:rsidR="00ED68C3" w:rsidRDefault="00ED68C3" w:rsidP="00ED68C3">
      <w:pPr>
        <w:ind w:firstLine="320"/>
        <w:rPr>
          <w:rFonts w:eastAsiaTheme="minorEastAsia"/>
        </w:rPr>
      </w:pPr>
    </w:p>
    <w:p w14:paraId="06BE141E" w14:textId="00D03B9C" w:rsidR="00ED68C3" w:rsidRDefault="00ED68C3" w:rsidP="00ED68C3">
      <w:pPr>
        <w:pStyle w:val="J-heading3"/>
        <w:spacing w:before="240" w:after="120"/>
        <w:ind w:left="72" w:hanging="80"/>
        <w:rPr>
          <w:rFonts w:eastAsiaTheme="minorEastAsia"/>
        </w:rPr>
      </w:pPr>
      <w:r>
        <w:rPr>
          <w:rFonts w:eastAsiaTheme="minorEastAsia" w:hint="eastAsia"/>
        </w:rPr>
        <w:t>Roadside land</w:t>
      </w:r>
    </w:p>
    <w:p w14:paraId="06EB10C2" w14:textId="77777777" w:rsidR="00801B84" w:rsidRDefault="00801B84" w:rsidP="00801B84">
      <w:pPr>
        <w:ind w:firstLine="320"/>
        <w:rPr>
          <w:rFonts w:eastAsiaTheme="minorEastAsia"/>
        </w:rPr>
      </w:pPr>
    </w:p>
    <w:p w14:paraId="26454A3B" w14:textId="0AB7BF17" w:rsidR="00ED68C3" w:rsidRDefault="00ED68C3" w:rsidP="00ED68C3">
      <w:pPr>
        <w:pStyle w:val="J-heading3"/>
        <w:spacing w:before="240" w:after="120"/>
        <w:ind w:left="72" w:hanging="80"/>
        <w:rPr>
          <w:rFonts w:eastAsiaTheme="minorEastAsia"/>
        </w:rPr>
      </w:pPr>
      <w:r>
        <w:rPr>
          <w:rFonts w:eastAsiaTheme="minorEastAsia" w:hint="eastAsia"/>
        </w:rPr>
        <w:t>Water</w:t>
      </w:r>
    </w:p>
    <w:p w14:paraId="5475FC5A" w14:textId="77777777" w:rsidR="00ED68C3" w:rsidRDefault="00ED68C3" w:rsidP="00801B84">
      <w:pPr>
        <w:ind w:firstLine="320"/>
        <w:rPr>
          <w:rFonts w:eastAsiaTheme="minorEastAsia"/>
        </w:rPr>
      </w:pPr>
    </w:p>
    <w:p w14:paraId="4E72B8EE" w14:textId="77777777" w:rsidR="00ED68C3" w:rsidRDefault="00ED68C3" w:rsidP="00805473">
      <w:pPr>
        <w:ind w:firstLine="320"/>
        <w:rPr>
          <w:rFonts w:eastAsiaTheme="minorEastAsia"/>
        </w:rPr>
      </w:pPr>
    </w:p>
    <w:p w14:paraId="4C310C42" w14:textId="77777777" w:rsidR="00801B84" w:rsidRDefault="00801B84" w:rsidP="00805473">
      <w:pPr>
        <w:ind w:firstLine="320"/>
        <w:rPr>
          <w:rFonts w:eastAsiaTheme="minorEastAsia"/>
        </w:rPr>
      </w:pPr>
    </w:p>
    <w:p w14:paraId="5D5D2649" w14:textId="77777777" w:rsidR="00ED68C3" w:rsidRDefault="00ED68C3" w:rsidP="00805473">
      <w:pPr>
        <w:ind w:firstLine="320"/>
        <w:rPr>
          <w:rFonts w:eastAsiaTheme="minorEastAsia"/>
        </w:rPr>
        <w:sectPr w:rsidR="00ED68C3" w:rsidSect="00907126">
          <w:type w:val="continuous"/>
          <w:pgSz w:w="11906" w:h="16838" w:code="9"/>
          <w:pgMar w:top="1701" w:right="1440" w:bottom="1440" w:left="1440" w:header="289" w:footer="431" w:gutter="0"/>
          <w:cols w:num="2" w:space="425"/>
          <w:docGrid w:linePitch="360"/>
        </w:sectPr>
      </w:pPr>
    </w:p>
    <w:p w14:paraId="4109E9D8" w14:textId="77777777" w:rsidR="00ED68C3" w:rsidRDefault="00ED68C3" w:rsidP="00805473">
      <w:pPr>
        <w:ind w:firstLine="320"/>
        <w:rPr>
          <w:rFonts w:eastAsiaTheme="minorEastAsia"/>
        </w:rPr>
      </w:pPr>
    </w:p>
    <w:p w14:paraId="2B7E8CFD" w14:textId="28AF963A" w:rsidR="00EA0089" w:rsidRPr="00EA0089" w:rsidRDefault="00EA0089" w:rsidP="00EA0089">
      <w:pPr>
        <w:pStyle w:val="TabFigcaption"/>
        <w:rPr>
          <w:rFonts w:eastAsiaTheme="minorEastAsia"/>
        </w:rPr>
      </w:pPr>
      <w:r>
        <w:t xml:space="preserve">Table. </w:t>
      </w:r>
      <w:fldSimple w:instr=" SEQ Table. \* ARABIC ">
        <w:r>
          <w:rPr>
            <w:noProof/>
          </w:rPr>
          <w:t>1</w:t>
        </w:r>
      </w:fldSimple>
      <w:r>
        <w:rPr>
          <w:rFonts w:eastAsiaTheme="minorEastAsia" w:hint="eastAsia"/>
        </w:rPr>
        <w:t>. Summary of land-use types</w:t>
      </w:r>
    </w:p>
    <w:tbl>
      <w:tblPr>
        <w:tblStyle w:val="a6"/>
        <w:tblW w:w="0" w:type="auto"/>
        <w:tblLook w:val="04A0" w:firstRow="1" w:lastRow="0" w:firstColumn="1" w:lastColumn="0" w:noHBand="0" w:noVBand="1"/>
      </w:tblPr>
      <w:tblGrid>
        <w:gridCol w:w="3005"/>
        <w:gridCol w:w="3005"/>
        <w:gridCol w:w="3006"/>
      </w:tblGrid>
      <w:tr w:rsidR="00ED68C3" w14:paraId="00CA982E" w14:textId="77777777" w:rsidTr="00ED68C3">
        <w:tc>
          <w:tcPr>
            <w:tcW w:w="3005" w:type="dxa"/>
          </w:tcPr>
          <w:p w14:paraId="12FC29DC" w14:textId="5F4EF5B4" w:rsidR="00ED68C3" w:rsidRDefault="00ED68C3" w:rsidP="00805473">
            <w:pPr>
              <w:ind w:firstLineChars="0" w:firstLine="0"/>
              <w:rPr>
                <w:rFonts w:eastAsiaTheme="minorEastAsia"/>
              </w:rPr>
            </w:pPr>
            <w:r>
              <w:rPr>
                <w:rFonts w:eastAsiaTheme="minorEastAsia" w:hint="eastAsia"/>
              </w:rPr>
              <w:t>Land-use type</w:t>
            </w:r>
          </w:p>
        </w:tc>
        <w:tc>
          <w:tcPr>
            <w:tcW w:w="3005" w:type="dxa"/>
          </w:tcPr>
          <w:p w14:paraId="6EDE97E3" w14:textId="192D21B9" w:rsidR="00ED68C3" w:rsidRDefault="00ED68C3" w:rsidP="00805473">
            <w:pPr>
              <w:ind w:firstLineChars="0" w:firstLine="0"/>
              <w:rPr>
                <w:rFonts w:eastAsiaTheme="minorEastAsia"/>
              </w:rPr>
            </w:pPr>
            <w:r>
              <w:rPr>
                <w:rFonts w:eastAsiaTheme="minorEastAsia" w:hint="eastAsia"/>
              </w:rPr>
              <w:t>Description</w:t>
            </w:r>
          </w:p>
        </w:tc>
        <w:tc>
          <w:tcPr>
            <w:tcW w:w="3006" w:type="dxa"/>
          </w:tcPr>
          <w:p w14:paraId="6C75DDCB" w14:textId="227355D3" w:rsidR="00ED68C3" w:rsidRDefault="00ED68C3" w:rsidP="00805473">
            <w:pPr>
              <w:ind w:firstLineChars="0" w:firstLine="0"/>
              <w:rPr>
                <w:rFonts w:eastAsiaTheme="minorEastAsia"/>
              </w:rPr>
            </w:pPr>
            <w:r>
              <w:rPr>
                <w:rFonts w:eastAsiaTheme="minorEastAsia" w:hint="eastAsia"/>
              </w:rPr>
              <w:t>Data source</w:t>
            </w:r>
          </w:p>
        </w:tc>
      </w:tr>
      <w:tr w:rsidR="00ED68C3" w14:paraId="68A139DB" w14:textId="77777777" w:rsidTr="00ED68C3">
        <w:tc>
          <w:tcPr>
            <w:tcW w:w="3005" w:type="dxa"/>
          </w:tcPr>
          <w:p w14:paraId="5941283A" w14:textId="357F224C" w:rsidR="00ED68C3" w:rsidRDefault="00ED68C3" w:rsidP="00805473">
            <w:pPr>
              <w:ind w:firstLineChars="0" w:firstLine="0"/>
              <w:rPr>
                <w:rFonts w:eastAsiaTheme="minorEastAsia"/>
              </w:rPr>
            </w:pPr>
            <w:r>
              <w:rPr>
                <w:rFonts w:eastAsiaTheme="minorEastAsia" w:hint="eastAsia"/>
              </w:rPr>
              <w:t>Industrial complex</w:t>
            </w:r>
          </w:p>
        </w:tc>
        <w:tc>
          <w:tcPr>
            <w:tcW w:w="3005" w:type="dxa"/>
          </w:tcPr>
          <w:p w14:paraId="33B12C3C" w14:textId="77777777" w:rsidR="00ED68C3" w:rsidRDefault="00ED68C3" w:rsidP="00805473">
            <w:pPr>
              <w:ind w:firstLineChars="0" w:firstLine="0"/>
              <w:rPr>
                <w:rFonts w:eastAsiaTheme="minorEastAsia"/>
              </w:rPr>
            </w:pPr>
          </w:p>
        </w:tc>
        <w:tc>
          <w:tcPr>
            <w:tcW w:w="3006" w:type="dxa"/>
          </w:tcPr>
          <w:p w14:paraId="2EFADA9B" w14:textId="77777777" w:rsidR="00ED68C3" w:rsidRDefault="00ED68C3" w:rsidP="00805473">
            <w:pPr>
              <w:ind w:firstLineChars="0" w:firstLine="0"/>
              <w:rPr>
                <w:rFonts w:eastAsiaTheme="minorEastAsia"/>
              </w:rPr>
            </w:pPr>
          </w:p>
        </w:tc>
      </w:tr>
      <w:tr w:rsidR="00ED68C3" w14:paraId="46C5E122" w14:textId="77777777" w:rsidTr="00ED68C3">
        <w:tc>
          <w:tcPr>
            <w:tcW w:w="3005" w:type="dxa"/>
          </w:tcPr>
          <w:p w14:paraId="17EDE535" w14:textId="256E429B" w:rsidR="00ED68C3" w:rsidRDefault="00ED68C3" w:rsidP="00805473">
            <w:pPr>
              <w:ind w:firstLineChars="0" w:firstLine="0"/>
              <w:rPr>
                <w:rFonts w:eastAsiaTheme="minorEastAsia"/>
              </w:rPr>
            </w:pPr>
            <w:r>
              <w:rPr>
                <w:rFonts w:eastAsiaTheme="minorEastAsia" w:hint="eastAsia"/>
              </w:rPr>
              <w:t>Logistics complex</w:t>
            </w:r>
          </w:p>
        </w:tc>
        <w:tc>
          <w:tcPr>
            <w:tcW w:w="3005" w:type="dxa"/>
          </w:tcPr>
          <w:p w14:paraId="1C7EF188" w14:textId="77777777" w:rsidR="00ED68C3" w:rsidRDefault="00ED68C3" w:rsidP="00805473">
            <w:pPr>
              <w:ind w:firstLineChars="0" w:firstLine="0"/>
              <w:rPr>
                <w:rFonts w:eastAsiaTheme="minorEastAsia"/>
              </w:rPr>
            </w:pPr>
          </w:p>
        </w:tc>
        <w:tc>
          <w:tcPr>
            <w:tcW w:w="3006" w:type="dxa"/>
          </w:tcPr>
          <w:p w14:paraId="4D04A8A0" w14:textId="77777777" w:rsidR="00ED68C3" w:rsidRDefault="00ED68C3" w:rsidP="00805473">
            <w:pPr>
              <w:ind w:firstLineChars="0" w:firstLine="0"/>
              <w:rPr>
                <w:rFonts w:eastAsiaTheme="minorEastAsia"/>
              </w:rPr>
            </w:pPr>
          </w:p>
        </w:tc>
      </w:tr>
      <w:tr w:rsidR="00ED68C3" w14:paraId="1AB19C00" w14:textId="77777777" w:rsidTr="00ED68C3">
        <w:tc>
          <w:tcPr>
            <w:tcW w:w="3005" w:type="dxa"/>
          </w:tcPr>
          <w:p w14:paraId="4344BC93" w14:textId="240240F3" w:rsidR="00ED68C3" w:rsidRDefault="00ED68C3" w:rsidP="00ED68C3">
            <w:pPr>
              <w:ind w:firstLineChars="0" w:firstLine="0"/>
              <w:rPr>
                <w:rFonts w:eastAsiaTheme="minorEastAsia"/>
              </w:rPr>
            </w:pPr>
            <w:r>
              <w:rPr>
                <w:rFonts w:eastAsiaTheme="minorEastAsia" w:hint="eastAsia"/>
              </w:rPr>
              <w:t>Residential complex</w:t>
            </w:r>
          </w:p>
        </w:tc>
        <w:tc>
          <w:tcPr>
            <w:tcW w:w="3005" w:type="dxa"/>
          </w:tcPr>
          <w:p w14:paraId="3F033B54" w14:textId="77777777" w:rsidR="00ED68C3" w:rsidRDefault="00ED68C3" w:rsidP="00ED68C3">
            <w:pPr>
              <w:ind w:firstLineChars="0" w:firstLine="0"/>
              <w:rPr>
                <w:rFonts w:eastAsiaTheme="minorEastAsia"/>
              </w:rPr>
            </w:pPr>
          </w:p>
        </w:tc>
        <w:tc>
          <w:tcPr>
            <w:tcW w:w="3006" w:type="dxa"/>
          </w:tcPr>
          <w:p w14:paraId="7A07DCE1" w14:textId="77777777" w:rsidR="00ED68C3" w:rsidRDefault="00ED68C3" w:rsidP="00ED68C3">
            <w:pPr>
              <w:ind w:firstLineChars="0" w:firstLine="0"/>
              <w:rPr>
                <w:rFonts w:eastAsiaTheme="minorEastAsia"/>
              </w:rPr>
            </w:pPr>
          </w:p>
        </w:tc>
      </w:tr>
      <w:tr w:rsidR="00ED68C3" w14:paraId="4843BCC0" w14:textId="77777777" w:rsidTr="00ED68C3">
        <w:tc>
          <w:tcPr>
            <w:tcW w:w="3005" w:type="dxa"/>
          </w:tcPr>
          <w:p w14:paraId="773CD1AF" w14:textId="6C566A94" w:rsidR="00ED68C3" w:rsidRDefault="00ED68C3" w:rsidP="00805473">
            <w:pPr>
              <w:ind w:firstLineChars="0" w:firstLine="0"/>
              <w:rPr>
                <w:rFonts w:eastAsiaTheme="minorEastAsia"/>
              </w:rPr>
            </w:pPr>
            <w:r>
              <w:rPr>
                <w:rFonts w:eastAsiaTheme="minorEastAsia" w:hint="eastAsia"/>
              </w:rPr>
              <w:t>Public buildings</w:t>
            </w:r>
          </w:p>
        </w:tc>
        <w:tc>
          <w:tcPr>
            <w:tcW w:w="3005" w:type="dxa"/>
          </w:tcPr>
          <w:p w14:paraId="73451085" w14:textId="77777777" w:rsidR="00ED68C3" w:rsidRDefault="00ED68C3" w:rsidP="00805473">
            <w:pPr>
              <w:ind w:firstLineChars="0" w:firstLine="0"/>
              <w:rPr>
                <w:rFonts w:eastAsiaTheme="minorEastAsia"/>
              </w:rPr>
            </w:pPr>
          </w:p>
        </w:tc>
        <w:tc>
          <w:tcPr>
            <w:tcW w:w="3006" w:type="dxa"/>
          </w:tcPr>
          <w:p w14:paraId="3B97C3EA" w14:textId="77777777" w:rsidR="00ED68C3" w:rsidRDefault="00ED68C3" w:rsidP="00805473">
            <w:pPr>
              <w:ind w:firstLineChars="0" w:firstLine="0"/>
              <w:rPr>
                <w:rFonts w:eastAsiaTheme="minorEastAsia"/>
              </w:rPr>
            </w:pPr>
          </w:p>
        </w:tc>
      </w:tr>
      <w:tr w:rsidR="00ED68C3" w14:paraId="1F8AAAC5" w14:textId="77777777" w:rsidTr="00ED68C3">
        <w:tc>
          <w:tcPr>
            <w:tcW w:w="3005" w:type="dxa"/>
          </w:tcPr>
          <w:p w14:paraId="69ACFC4C" w14:textId="7CE0C841" w:rsidR="00ED68C3" w:rsidRDefault="00ED68C3" w:rsidP="00ED68C3">
            <w:pPr>
              <w:ind w:firstLineChars="0" w:firstLine="0"/>
              <w:rPr>
                <w:rFonts w:eastAsiaTheme="minorEastAsia"/>
              </w:rPr>
            </w:pPr>
            <w:r>
              <w:rPr>
                <w:rFonts w:eastAsiaTheme="minorEastAsia" w:hint="eastAsia"/>
              </w:rPr>
              <w:t>Mountainous area</w:t>
            </w:r>
          </w:p>
        </w:tc>
        <w:tc>
          <w:tcPr>
            <w:tcW w:w="3005" w:type="dxa"/>
          </w:tcPr>
          <w:p w14:paraId="2C57D4B0" w14:textId="77777777" w:rsidR="00ED68C3" w:rsidRDefault="00ED68C3" w:rsidP="00ED68C3">
            <w:pPr>
              <w:ind w:firstLineChars="0" w:firstLine="0"/>
              <w:rPr>
                <w:rFonts w:eastAsiaTheme="minorEastAsia"/>
              </w:rPr>
            </w:pPr>
          </w:p>
        </w:tc>
        <w:tc>
          <w:tcPr>
            <w:tcW w:w="3006" w:type="dxa"/>
          </w:tcPr>
          <w:p w14:paraId="40873F0D" w14:textId="77777777" w:rsidR="00ED68C3" w:rsidRDefault="00ED68C3" w:rsidP="00ED68C3">
            <w:pPr>
              <w:ind w:firstLineChars="0" w:firstLine="0"/>
              <w:rPr>
                <w:rFonts w:eastAsiaTheme="minorEastAsia"/>
              </w:rPr>
            </w:pPr>
          </w:p>
        </w:tc>
      </w:tr>
      <w:tr w:rsidR="00ED68C3" w14:paraId="59675F6A" w14:textId="77777777" w:rsidTr="00ED68C3">
        <w:tc>
          <w:tcPr>
            <w:tcW w:w="3005" w:type="dxa"/>
          </w:tcPr>
          <w:p w14:paraId="490C098B" w14:textId="3BA4CB19" w:rsidR="00ED68C3" w:rsidRDefault="00ED68C3" w:rsidP="005F3109">
            <w:pPr>
              <w:ind w:firstLineChars="0" w:firstLine="0"/>
              <w:rPr>
                <w:rFonts w:eastAsiaTheme="minorEastAsia"/>
              </w:rPr>
            </w:pPr>
            <w:r>
              <w:rPr>
                <w:rFonts w:eastAsiaTheme="minorEastAsia" w:hint="eastAsia"/>
              </w:rPr>
              <w:t>Farmland</w:t>
            </w:r>
          </w:p>
        </w:tc>
        <w:tc>
          <w:tcPr>
            <w:tcW w:w="3005" w:type="dxa"/>
          </w:tcPr>
          <w:p w14:paraId="6DD6E459" w14:textId="77777777" w:rsidR="00ED68C3" w:rsidRDefault="00ED68C3" w:rsidP="005F3109">
            <w:pPr>
              <w:ind w:firstLineChars="0" w:firstLine="0"/>
              <w:rPr>
                <w:rFonts w:eastAsiaTheme="minorEastAsia"/>
              </w:rPr>
            </w:pPr>
          </w:p>
        </w:tc>
        <w:tc>
          <w:tcPr>
            <w:tcW w:w="3006" w:type="dxa"/>
          </w:tcPr>
          <w:p w14:paraId="680315C7" w14:textId="77777777" w:rsidR="00ED68C3" w:rsidRDefault="00ED68C3" w:rsidP="005F3109">
            <w:pPr>
              <w:ind w:firstLineChars="0" w:firstLine="0"/>
              <w:rPr>
                <w:rFonts w:eastAsiaTheme="minorEastAsia"/>
              </w:rPr>
            </w:pPr>
          </w:p>
        </w:tc>
      </w:tr>
      <w:tr w:rsidR="00ED68C3" w14:paraId="64431B5C" w14:textId="77777777" w:rsidTr="00ED68C3">
        <w:tc>
          <w:tcPr>
            <w:tcW w:w="3005" w:type="dxa"/>
          </w:tcPr>
          <w:p w14:paraId="6DC44377" w14:textId="4DC8550E" w:rsidR="00ED68C3" w:rsidRDefault="00ED68C3" w:rsidP="005F3109">
            <w:pPr>
              <w:ind w:firstLineChars="0" w:firstLine="0"/>
              <w:rPr>
                <w:rFonts w:eastAsiaTheme="minorEastAsia"/>
              </w:rPr>
            </w:pPr>
            <w:r>
              <w:rPr>
                <w:rFonts w:eastAsiaTheme="minorEastAsia" w:hint="eastAsia"/>
              </w:rPr>
              <w:t>Parking lot</w:t>
            </w:r>
          </w:p>
        </w:tc>
        <w:tc>
          <w:tcPr>
            <w:tcW w:w="3005" w:type="dxa"/>
          </w:tcPr>
          <w:p w14:paraId="1D5D23E5" w14:textId="77777777" w:rsidR="00ED68C3" w:rsidRDefault="00ED68C3" w:rsidP="005F3109">
            <w:pPr>
              <w:ind w:firstLineChars="0" w:firstLine="0"/>
              <w:rPr>
                <w:rFonts w:eastAsiaTheme="minorEastAsia"/>
              </w:rPr>
            </w:pPr>
          </w:p>
        </w:tc>
        <w:tc>
          <w:tcPr>
            <w:tcW w:w="3006" w:type="dxa"/>
          </w:tcPr>
          <w:p w14:paraId="1936BED1" w14:textId="77777777" w:rsidR="00ED68C3" w:rsidRDefault="00ED68C3" w:rsidP="005F3109">
            <w:pPr>
              <w:ind w:firstLineChars="0" w:firstLine="0"/>
              <w:rPr>
                <w:rFonts w:eastAsiaTheme="minorEastAsia"/>
              </w:rPr>
            </w:pPr>
          </w:p>
        </w:tc>
      </w:tr>
      <w:tr w:rsidR="00ED68C3" w14:paraId="40E00020" w14:textId="77777777" w:rsidTr="00ED68C3">
        <w:tc>
          <w:tcPr>
            <w:tcW w:w="3005" w:type="dxa"/>
          </w:tcPr>
          <w:p w14:paraId="7D7D848A" w14:textId="64ED89CA" w:rsidR="00ED68C3" w:rsidRDefault="00ED68C3" w:rsidP="005F3109">
            <w:pPr>
              <w:ind w:firstLineChars="0" w:firstLine="0"/>
              <w:rPr>
                <w:rFonts w:eastAsiaTheme="minorEastAsia"/>
              </w:rPr>
            </w:pPr>
            <w:r>
              <w:rPr>
                <w:rFonts w:eastAsiaTheme="minorEastAsia" w:hint="eastAsia"/>
              </w:rPr>
              <w:t>Roadside land</w:t>
            </w:r>
          </w:p>
        </w:tc>
        <w:tc>
          <w:tcPr>
            <w:tcW w:w="3005" w:type="dxa"/>
          </w:tcPr>
          <w:p w14:paraId="5352A675" w14:textId="77777777" w:rsidR="00ED68C3" w:rsidRDefault="00ED68C3" w:rsidP="005F3109">
            <w:pPr>
              <w:ind w:firstLineChars="0" w:firstLine="0"/>
              <w:rPr>
                <w:rFonts w:eastAsiaTheme="minorEastAsia"/>
              </w:rPr>
            </w:pPr>
          </w:p>
        </w:tc>
        <w:tc>
          <w:tcPr>
            <w:tcW w:w="3006" w:type="dxa"/>
          </w:tcPr>
          <w:p w14:paraId="24C8A7F4" w14:textId="77777777" w:rsidR="00ED68C3" w:rsidRDefault="00ED68C3" w:rsidP="005F3109">
            <w:pPr>
              <w:ind w:firstLineChars="0" w:firstLine="0"/>
              <w:rPr>
                <w:rFonts w:eastAsiaTheme="minorEastAsia"/>
              </w:rPr>
            </w:pPr>
          </w:p>
        </w:tc>
      </w:tr>
      <w:tr w:rsidR="00ED68C3" w14:paraId="2EC2EA3E" w14:textId="77777777" w:rsidTr="00ED68C3">
        <w:tc>
          <w:tcPr>
            <w:tcW w:w="3005" w:type="dxa"/>
          </w:tcPr>
          <w:p w14:paraId="19FBF38C" w14:textId="2A34373B" w:rsidR="00ED68C3" w:rsidRDefault="00ED68C3" w:rsidP="005F3109">
            <w:pPr>
              <w:ind w:firstLineChars="0" w:firstLine="0"/>
              <w:rPr>
                <w:rFonts w:eastAsiaTheme="minorEastAsia"/>
              </w:rPr>
            </w:pPr>
            <w:r>
              <w:rPr>
                <w:rFonts w:eastAsiaTheme="minorEastAsia" w:hint="eastAsia"/>
              </w:rPr>
              <w:t>Water</w:t>
            </w:r>
          </w:p>
        </w:tc>
        <w:tc>
          <w:tcPr>
            <w:tcW w:w="3005" w:type="dxa"/>
          </w:tcPr>
          <w:p w14:paraId="71BAF362" w14:textId="77777777" w:rsidR="00ED68C3" w:rsidRDefault="00ED68C3" w:rsidP="005F3109">
            <w:pPr>
              <w:ind w:firstLineChars="0" w:firstLine="0"/>
              <w:rPr>
                <w:rFonts w:eastAsiaTheme="minorEastAsia"/>
              </w:rPr>
            </w:pPr>
          </w:p>
        </w:tc>
        <w:tc>
          <w:tcPr>
            <w:tcW w:w="3006" w:type="dxa"/>
          </w:tcPr>
          <w:p w14:paraId="2C17F947" w14:textId="77777777" w:rsidR="00ED68C3" w:rsidRDefault="00ED68C3" w:rsidP="00EA0089">
            <w:pPr>
              <w:keepNext/>
              <w:ind w:firstLineChars="0" w:firstLine="0"/>
              <w:rPr>
                <w:rFonts w:eastAsiaTheme="minorEastAsia"/>
              </w:rPr>
            </w:pPr>
          </w:p>
        </w:tc>
      </w:tr>
    </w:tbl>
    <w:p w14:paraId="4BAE82E1" w14:textId="77777777" w:rsidR="00ED68C3" w:rsidRDefault="00ED68C3" w:rsidP="00EA0089">
      <w:pPr>
        <w:ind w:firstLineChars="125"/>
        <w:rPr>
          <w:rFonts w:eastAsiaTheme="minorEastAsia"/>
        </w:rPr>
      </w:pPr>
    </w:p>
    <w:p w14:paraId="269A0708" w14:textId="77777777" w:rsidR="00ED68C3" w:rsidRDefault="00ED68C3" w:rsidP="00805473">
      <w:pPr>
        <w:ind w:firstLine="320"/>
        <w:rPr>
          <w:rFonts w:eastAsiaTheme="minorEastAsia"/>
        </w:rPr>
      </w:pPr>
    </w:p>
    <w:p w14:paraId="418895B1" w14:textId="77777777" w:rsidR="00ED68C3" w:rsidRDefault="00ED68C3" w:rsidP="00805473">
      <w:pPr>
        <w:ind w:firstLine="320"/>
        <w:rPr>
          <w:rFonts w:eastAsiaTheme="minorEastAsia"/>
        </w:rPr>
      </w:pPr>
    </w:p>
    <w:p w14:paraId="482E391C" w14:textId="77777777" w:rsidR="00ED68C3" w:rsidRDefault="00ED68C3" w:rsidP="00805473">
      <w:pPr>
        <w:ind w:firstLine="320"/>
        <w:rPr>
          <w:rFonts w:eastAsiaTheme="minorEastAsia"/>
        </w:rPr>
      </w:pPr>
    </w:p>
    <w:p w14:paraId="4A976B13" w14:textId="77777777" w:rsidR="00ED68C3" w:rsidRDefault="00ED68C3" w:rsidP="00805473">
      <w:pPr>
        <w:ind w:firstLine="320"/>
        <w:rPr>
          <w:rFonts w:eastAsiaTheme="minorEastAsia"/>
        </w:rPr>
      </w:pPr>
    </w:p>
    <w:p w14:paraId="7292CA0F" w14:textId="77777777" w:rsidR="00ED68C3" w:rsidRDefault="00ED68C3" w:rsidP="00805473">
      <w:pPr>
        <w:ind w:firstLine="320"/>
        <w:rPr>
          <w:rFonts w:eastAsiaTheme="minorEastAsia"/>
        </w:rPr>
      </w:pPr>
    </w:p>
    <w:p w14:paraId="39110798" w14:textId="77777777" w:rsidR="00ED68C3" w:rsidRDefault="00ED68C3" w:rsidP="00805473">
      <w:pPr>
        <w:ind w:firstLine="320"/>
        <w:rPr>
          <w:rFonts w:eastAsiaTheme="minorEastAsia"/>
        </w:rPr>
      </w:pPr>
    </w:p>
    <w:p w14:paraId="42C62E72" w14:textId="22D076A5" w:rsidR="00ED68C3" w:rsidRDefault="00ED68C3" w:rsidP="00805473">
      <w:pPr>
        <w:ind w:firstLine="320"/>
        <w:rPr>
          <w:rFonts w:eastAsiaTheme="minorEastAsia"/>
        </w:rPr>
        <w:sectPr w:rsidR="00ED68C3" w:rsidSect="00ED68C3">
          <w:type w:val="continuous"/>
          <w:pgSz w:w="11906" w:h="16838" w:code="9"/>
          <w:pgMar w:top="1701" w:right="1440" w:bottom="1440" w:left="1440" w:header="289" w:footer="431" w:gutter="0"/>
          <w:cols w:space="425"/>
          <w:docGrid w:linePitch="360"/>
        </w:sectPr>
      </w:pPr>
    </w:p>
    <w:p w14:paraId="7373F366" w14:textId="4EEB38C4" w:rsidR="00876BB5" w:rsidRDefault="00876BB5" w:rsidP="00D665D6">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0DD6E8F" w14:textId="27158A55" w:rsidR="00801B84" w:rsidRDefault="00801B84" w:rsidP="00857AF3">
      <w:pPr>
        <w:ind w:firstLineChars="0" w:firstLine="0"/>
        <w:rPr>
          <w:rFonts w:eastAsiaTheme="minorEastAsia"/>
        </w:rPr>
      </w:pPr>
      <w:r>
        <w:rPr>
          <w:rFonts w:eastAsiaTheme="minorEastAsia" w:hint="eastAsia"/>
        </w:rPr>
        <w:t>법적</w:t>
      </w:r>
      <w:r w:rsidR="000804C8">
        <w:rPr>
          <w:rFonts w:eastAsiaTheme="minorEastAsia" w:hint="eastAsia"/>
        </w:rPr>
        <w:t xml:space="preserve">, </w:t>
      </w:r>
      <w:r w:rsidR="000804C8">
        <w:rPr>
          <w:rFonts w:eastAsiaTheme="minorEastAsia" w:hint="eastAsia"/>
        </w:rPr>
        <w:t>지형적</w:t>
      </w:r>
      <w:r w:rsidR="000804C8">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검토한</w:t>
      </w:r>
      <w:r>
        <w:rPr>
          <w:rFonts w:eastAsiaTheme="minorEastAsia" w:hint="eastAsia"/>
        </w:rPr>
        <w:t xml:space="preserve"> </w:t>
      </w:r>
      <w:r>
        <w:rPr>
          <w:rFonts w:eastAsiaTheme="minorEastAsia" w:hint="eastAsia"/>
        </w:rPr>
        <w:t>사항들</w:t>
      </w:r>
      <w:r w:rsidR="000804C8">
        <w:rPr>
          <w:rFonts w:eastAsiaTheme="minorEastAsia" w:hint="eastAsia"/>
        </w:rPr>
        <w:t>에</w:t>
      </w:r>
      <w:r w:rsidR="000804C8">
        <w:rPr>
          <w:rFonts w:eastAsiaTheme="minorEastAsia" w:hint="eastAsia"/>
        </w:rPr>
        <w:t xml:space="preserve"> </w:t>
      </w:r>
      <w:r w:rsidR="000804C8">
        <w:rPr>
          <w:rFonts w:eastAsiaTheme="minorEastAsia" w:hint="eastAsia"/>
        </w:rPr>
        <w:t>대한</w:t>
      </w:r>
      <w:r w:rsidR="000804C8">
        <w:rPr>
          <w:rFonts w:eastAsiaTheme="minorEastAsia" w:hint="eastAsia"/>
        </w:rPr>
        <w:t xml:space="preserve"> </w:t>
      </w:r>
      <w:r w:rsidR="000804C8">
        <w:rPr>
          <w:rFonts w:eastAsiaTheme="minorEastAsia" w:hint="eastAsia"/>
        </w:rPr>
        <w:t>설명</w:t>
      </w:r>
      <w:r w:rsidR="000804C8">
        <w:rPr>
          <w:rFonts w:eastAsiaTheme="minorEastAsia" w:hint="eastAsia"/>
        </w:rPr>
        <w:t>.</w:t>
      </w:r>
    </w:p>
    <w:p w14:paraId="0A6F87CA" w14:textId="37A68B48" w:rsidR="00801B84" w:rsidRDefault="00801B84" w:rsidP="00857AF3">
      <w:pPr>
        <w:ind w:firstLineChars="0" w:firstLine="0"/>
        <w:rPr>
          <w:rFonts w:eastAsiaTheme="minorEastAsia"/>
        </w:rPr>
      </w:pPr>
      <w:r>
        <w:rPr>
          <w:rFonts w:eastAsiaTheme="minorEastAsia" w:hint="eastAsia"/>
        </w:rPr>
        <w:t>- (</w:t>
      </w:r>
      <w:r>
        <w:rPr>
          <w:rFonts w:eastAsiaTheme="minorEastAsia" w:hint="eastAsia"/>
        </w:rPr>
        <w:t>농지</w:t>
      </w:r>
      <w:r>
        <w:rPr>
          <w:rFonts w:eastAsiaTheme="minorEastAsia" w:hint="eastAsia"/>
        </w:rPr>
        <w:t xml:space="preserve">) </w:t>
      </w:r>
      <w:r w:rsidR="00C13666">
        <w:rPr>
          <w:rFonts w:eastAsiaTheme="minorEastAsia" w:hint="eastAsia"/>
        </w:rPr>
        <w:t>농업보호구역</w:t>
      </w:r>
      <w:r>
        <w:rPr>
          <w:rFonts w:eastAsiaTheme="minorEastAsia" w:hint="eastAsia"/>
        </w:rPr>
        <w:t xml:space="preserve">, </w:t>
      </w:r>
      <w:r w:rsidR="00C13666">
        <w:rPr>
          <w:rFonts w:eastAsiaTheme="minorEastAsia" w:hint="eastAsia"/>
        </w:rPr>
        <w:t>농업진흥지역</w:t>
      </w:r>
    </w:p>
    <w:p w14:paraId="5B4E7F9E" w14:textId="63FAA899" w:rsidR="00E77C3C" w:rsidRDefault="00801B84" w:rsidP="00857AF3">
      <w:pPr>
        <w:ind w:firstLineChars="0" w:firstLine="0"/>
        <w:rPr>
          <w:rFonts w:eastAsiaTheme="minorEastAsia"/>
        </w:rPr>
      </w:pPr>
      <w:r>
        <w:rPr>
          <w:rFonts w:eastAsiaTheme="minorEastAsia" w:hint="eastAsia"/>
        </w:rPr>
        <w:t>- (</w:t>
      </w:r>
      <w:r>
        <w:rPr>
          <w:rFonts w:eastAsiaTheme="minorEastAsia" w:hint="eastAsia"/>
        </w:rPr>
        <w:t>산지</w:t>
      </w:r>
      <w:r>
        <w:rPr>
          <w:rFonts w:eastAsiaTheme="minorEastAsia" w:hint="eastAsia"/>
        </w:rPr>
        <w:t xml:space="preserve">) </w:t>
      </w:r>
      <w:r w:rsidR="00C13666">
        <w:rPr>
          <w:rFonts w:eastAsiaTheme="minorEastAsia" w:hint="eastAsia"/>
        </w:rPr>
        <w:t>보전산지</w:t>
      </w:r>
      <w:r w:rsidR="000F6C45">
        <w:rPr>
          <w:rFonts w:eastAsiaTheme="minorEastAsia" w:hint="eastAsia"/>
        </w:rPr>
        <w:t xml:space="preserve">, </w:t>
      </w:r>
      <w:r w:rsidR="000F6C45">
        <w:rPr>
          <w:rFonts w:eastAsiaTheme="minorEastAsia" w:hint="eastAsia"/>
        </w:rPr>
        <w:t>경사</w:t>
      </w:r>
      <w:r w:rsidR="000F6C45">
        <w:rPr>
          <w:rFonts w:eastAsiaTheme="minorEastAsia" w:hint="eastAsia"/>
        </w:rPr>
        <w:t xml:space="preserve"> 15</w:t>
      </w:r>
      <w:r w:rsidR="000F6C45">
        <w:rPr>
          <w:rFonts w:eastAsiaTheme="minorEastAsia" w:hint="eastAsia"/>
        </w:rPr>
        <w:t>도</w:t>
      </w:r>
      <w:r w:rsidR="000F6C45">
        <w:rPr>
          <w:rFonts w:eastAsiaTheme="minorEastAsia" w:hint="eastAsia"/>
        </w:rPr>
        <w:t>.</w:t>
      </w:r>
    </w:p>
    <w:p w14:paraId="76FE2243" w14:textId="2FE17CE8" w:rsidR="005A20DD" w:rsidRDefault="005A20DD" w:rsidP="00857AF3">
      <w:pPr>
        <w:ind w:firstLineChars="0" w:firstLine="0"/>
        <w:rPr>
          <w:rFonts w:eastAsiaTheme="minorEastAsia"/>
        </w:rPr>
      </w:pPr>
      <w:r>
        <w:rPr>
          <w:rFonts w:eastAsiaTheme="minorEastAsia" w:hint="eastAsia"/>
        </w:rPr>
        <w:t>- (</w:t>
      </w:r>
      <w:r>
        <w:rPr>
          <w:rFonts w:eastAsiaTheme="minorEastAsia" w:hint="eastAsia"/>
        </w:rPr>
        <w:t>전체</w:t>
      </w:r>
      <w:r>
        <w:rPr>
          <w:rFonts w:eastAsiaTheme="minorEastAsia" w:hint="eastAsia"/>
        </w:rPr>
        <w:t xml:space="preserve">) </w:t>
      </w:r>
      <w:r>
        <w:rPr>
          <w:rFonts w:eastAsiaTheme="minorEastAsia" w:hint="eastAsia"/>
        </w:rPr>
        <w:t>이격거리</w:t>
      </w: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5AA7B45D" w:rsidR="00946646" w:rsidRDefault="007E36A8" w:rsidP="003900DF">
      <w:pPr>
        <w:ind w:firstLine="320"/>
        <w:rPr>
          <w:rFonts w:eastAsia="맑은 고딕"/>
        </w:rPr>
      </w:pPr>
      <w:r>
        <w:rPr>
          <w:rFonts w:eastAsia="맑은 고딕" w:hint="eastAsia"/>
        </w:rPr>
        <w:t xml:space="preserve">Annual </w:t>
      </w:r>
      <w:r w:rsidR="00367664">
        <w:rPr>
          <w:rFonts w:eastAsia="맑은 고딕" w:hint="eastAsia"/>
        </w:rPr>
        <w:t xml:space="preserve">(8,760 hours) </w:t>
      </w:r>
      <w:r>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E93489">
        <w:rPr>
          <w:rFonts w:eastAsia="맑은 고딕" w:hint="eastAsia"/>
        </w:rPr>
        <w:t xml:space="preserve"> 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in the </w:t>
      </w:r>
      <w:r w:rsidR="00D844EC">
        <w:rPr>
          <w:rFonts w:eastAsia="맑은 고딕" w:hint="eastAsia"/>
        </w:rPr>
        <w:t>given</w:t>
      </w:r>
      <w:r w:rsidR="009B12B5">
        <w:rPr>
          <w:rFonts w:eastAsia="맑은 고딕" w:hint="eastAsia"/>
        </w:rPr>
        <w:t xml:space="preserve"> area (</w:t>
      </w:r>
      <m:oMath>
        <m:r>
          <w:rPr>
            <w:rFonts w:ascii="Cambria Math" w:eastAsia="맑은 고딕" w:hAnsi="Cambria Math"/>
          </w:rPr>
          <m:t>a</m:t>
        </m:r>
      </m:oMath>
      <w:r w:rsidR="00D844EC">
        <w:rPr>
          <w:rFonts w:eastAsia="맑은 고딕" w:hint="eastAsia"/>
        </w:rPr>
        <w:t xml:space="preserve"> </w:t>
      </w:r>
      <w:r>
        <w:rPr>
          <w:rFonts w:eastAsia="맑은 고딕" w:hint="eastAsia"/>
        </w:rPr>
        <w:t>in m</w:t>
      </w:r>
      <w:r w:rsidRPr="009B12B5">
        <w:rPr>
          <w:rFonts w:eastAsia="맑은 고딕" w:hint="eastAsia"/>
          <w:vertAlign w:val="superscript"/>
        </w:rPr>
        <w:t>2</w:t>
      </w:r>
      <w:r w:rsidR="009B12B5">
        <w:rPr>
          <w:rFonts w:eastAsia="맑은 고딕" w:hint="eastAsia"/>
        </w:rPr>
        <w:t>)</w:t>
      </w:r>
      <w:r w:rsidR="00686BD5">
        <w:rPr>
          <w:rFonts w:eastAsia="맑은 고딕" w:hint="eastAsia"/>
        </w:rPr>
        <w:t xml:space="preserve"> is calculated </w:t>
      </w:r>
      <w:r w:rsidR="00946646">
        <w:rPr>
          <w:rFonts w:eastAsia="맑은 고딕" w:hint="eastAsia"/>
        </w:rPr>
        <w:t xml:space="preserve">as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oMath>
      <w:r w:rsidR="009B12B5">
        <w:rPr>
          <w:rFonts w:eastAsia="맑은 고딕" w:hint="eastAsia"/>
        </w:rPr>
        <w:t xml:space="preserve"> in kW/m</w:t>
      </w:r>
      <w:r w:rsidR="009B12B5" w:rsidRPr="009B12B5">
        <w:rPr>
          <w:rFonts w:eastAsia="맑은 고딕" w:hint="eastAsia"/>
          <w:vertAlign w:val="superscript"/>
        </w:rPr>
        <w:t>2</w:t>
      </w:r>
      <w:r w:rsidR="009B12B5">
        <w:rPr>
          <w:rFonts w:eastAsia="맑은 고딕" w:hint="eastAsia"/>
        </w:rPr>
        <w:t>)</w:t>
      </w:r>
      <w:r>
        <w:rPr>
          <w:rFonts w:eastAsia="맑은 고딕" w:hint="eastAsia"/>
        </w:rPr>
        <w:t xml:space="preserve"> </w:t>
      </w:r>
      <w:r w:rsidR="003B0586">
        <w:rPr>
          <w:rFonts w:eastAsia="맑은 고딕" w:hint="eastAsia"/>
        </w:rPr>
        <w:t>as followings.</w:t>
      </w:r>
    </w:p>
    <w:p w14:paraId="39D34A4B" w14:textId="77777777" w:rsidR="00686BD5" w:rsidRPr="009B12B5" w:rsidRDefault="00686BD5" w:rsidP="003900DF">
      <w:pPr>
        <w:ind w:firstLine="320"/>
        <w:rPr>
          <w:rFonts w:eastAsia="맑은 고딕"/>
        </w:rPr>
      </w:pPr>
    </w:p>
    <w:p w14:paraId="204BB7F8" w14:textId="14E8E66C" w:rsidR="00686BD5" w:rsidRPr="00686BD5" w:rsidRDefault="00000000" w:rsidP="003900DF">
      <w:pPr>
        <w:ind w:firstLine="400"/>
        <w:rPr>
          <w:rFonts w:eastAsia="맑은 고딕"/>
          <w:color w:val="000000"/>
          <w:sz w:val="20"/>
          <w:szCs w:val="28"/>
        </w:rPr>
      </w:pPr>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T</m:t>
            </m:r>
          </m:sup>
        </m:sSup>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a×8760</m:t>
        </m:r>
      </m:oMath>
      <w:r w:rsidR="005F22A6">
        <w:rPr>
          <w:rFonts w:eastAsia="맑은 고딕" w:hint="eastAsia"/>
          <w:color w:val="000000"/>
          <w:sz w:val="20"/>
          <w:szCs w:val="28"/>
        </w:rPr>
        <w:t xml:space="preserve">  </w:t>
      </w:r>
    </w:p>
    <w:p w14:paraId="193F4F6A" w14:textId="77777777" w:rsidR="00686BD5" w:rsidRPr="00686BD5" w:rsidRDefault="00686BD5" w:rsidP="003900DF">
      <w:pPr>
        <w:ind w:firstLine="320"/>
        <w:rPr>
          <w:rFonts w:eastAsia="맑은 고딕"/>
        </w:rPr>
      </w:pPr>
    </w:p>
    <w:p w14:paraId="68ED4CDA" w14:textId="4D4D4027" w:rsidR="0050101E" w:rsidRDefault="003C6917" w:rsidP="003900DF">
      <w:pPr>
        <w:ind w:firstLine="320"/>
        <w:rPr>
          <w:rFonts w:eastAsia="맑은 고딕"/>
        </w:rPr>
      </w:pPr>
      <w:r>
        <w:rPr>
          <w:rFonts w:eastAsia="맑은 고딕" w:hint="eastAsia"/>
        </w:rPr>
        <w:t xml:space="preserve">The theoretical potential is limited to deliver meaningful information to policy makers. Geographical and technical constraints </w:t>
      </w:r>
      <w:r w:rsidR="001F0D6D">
        <w:rPr>
          <w:rFonts w:eastAsia="맑은 고딕" w:hint="eastAsia"/>
        </w:rPr>
        <w:t>would</w:t>
      </w:r>
      <w:r>
        <w:rPr>
          <w:rFonts w:eastAsia="맑은 고딕" w:hint="eastAsia"/>
        </w:rPr>
        <w:t xml:space="preserve"> be taken into account when we</w:t>
      </w:r>
      <w:r w:rsidR="001F0D6D">
        <w:rPr>
          <w:rFonts w:eastAsia="맑은 고딕" w:hint="eastAsia"/>
        </w:rPr>
        <w:t xml:space="preserve"> try to find more realistic</w:t>
      </w:r>
      <w:r>
        <w:rPr>
          <w:rFonts w:eastAsia="맑은 고딕" w:hint="eastAsia"/>
        </w:rPr>
        <w:t xml:space="preserve"> </w:t>
      </w:r>
      <w:r w:rsidR="001F0D6D">
        <w:rPr>
          <w:rFonts w:eastAsia="맑은 고딕" w:hint="eastAsia"/>
        </w:rPr>
        <w:t xml:space="preserve">estimation for the PV </w:t>
      </w:r>
      <w:r w:rsidR="001F0D6D">
        <w:rPr>
          <w:rFonts w:eastAsia="맑은 고딕"/>
        </w:rPr>
        <w:t>potential</w:t>
      </w:r>
      <w:r w:rsidR="001F0D6D">
        <w:rPr>
          <w:rFonts w:eastAsia="맑은 고딕" w:hint="eastAsia"/>
        </w:rPr>
        <w:t>.</w:t>
      </w:r>
      <w:r w:rsidR="00221D88">
        <w:rPr>
          <w:rFonts w:eastAsia="맑은 고딕" w:hint="eastAsia"/>
        </w:rPr>
        <w:t xml:space="preserve"> The geographical and technical potential would be calculated as followings.</w:t>
      </w:r>
      <w:r w:rsidR="00C84E5E">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My4oCTMzd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967964922"/>
          <w:placeholder>
            <w:docPart w:val="DefaultPlaceholder_-1854013440"/>
          </w:placeholder>
        </w:sdtPr>
        <w:sdtContent>
          <w:r w:rsidR="001D2EA2" w:rsidRPr="001D2EA2">
            <w:rPr>
              <w:rFonts w:eastAsia="맑은 고딕"/>
              <w:color w:val="000000"/>
            </w:rPr>
            <w:t>[32–37]</w:t>
          </w:r>
        </w:sdtContent>
      </w:sdt>
    </w:p>
    <w:p w14:paraId="6BBBA788" w14:textId="77777777" w:rsidR="00221D88" w:rsidRDefault="00221D88" w:rsidP="003900DF">
      <w:pPr>
        <w:ind w:firstLine="320"/>
        <w:rPr>
          <w:rFonts w:eastAsia="맑은 고딕"/>
        </w:rPr>
      </w:pPr>
    </w:p>
    <w:p w14:paraId="222C46F0" w14:textId="305FD75B" w:rsidR="00221D88" w:rsidRPr="00AA24C9" w:rsidRDefault="00000000" w:rsidP="003900DF">
      <w:pPr>
        <w:ind w:firstLine="400"/>
        <w:rPr>
          <w:rFonts w:eastAsia="맑은 고딕"/>
          <w:color w:val="000000"/>
          <w:sz w:val="20"/>
          <w:szCs w:val="28"/>
        </w:rPr>
      </w:pPr>
      <m:oMathPara>
        <m:oMath>
          <m:sSup>
            <m:sSupPr>
              <m:ctrlPr>
                <w:rPr>
                  <w:rFonts w:ascii="Cambria Math" w:eastAsia="맑은 고딕" w:hAnsi="Cambria Math"/>
                  <w:i/>
                  <w:color w:val="000000"/>
                  <w:sz w:val="20"/>
                  <w:szCs w:val="28"/>
                </w:rPr>
              </m:ctrlPr>
            </m:sSupPr>
            <m:e>
              <m:r>
                <w:rPr>
                  <w:rFonts w:ascii="Cambria Math" w:eastAsia="맑은 고딕" w:hAnsi="Cambria Math"/>
                  <w:color w:val="000000"/>
                  <w:sz w:val="20"/>
                  <w:szCs w:val="28"/>
                </w:rPr>
                <m:t>g</m:t>
              </m:r>
            </m:e>
            <m:sup>
              <m:r>
                <w:rPr>
                  <w:rFonts w:ascii="Cambria Math" w:eastAsia="맑은 고딕" w:hAnsi="Cambria Math"/>
                  <w:color w:val="000000"/>
                  <w:sz w:val="20"/>
                  <w:szCs w:val="28"/>
                </w:rPr>
                <m:t>GT</m:t>
              </m:r>
            </m:sup>
          </m:s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I</m:t>
              </m:r>
            </m:e>
            <m:sub>
              <m:r>
                <w:rPr>
                  <w:rFonts w:ascii="Cambria Math" w:eastAsia="맑은 고딕" w:hAnsi="Cambria Math"/>
                  <w:color w:val="000000"/>
                  <w:sz w:val="20"/>
                  <w:szCs w:val="28"/>
                </w:rPr>
                <m:t>a</m:t>
              </m:r>
            </m:sub>
          </m:sSub>
          <m:r>
            <w:rPr>
              <w:rFonts w:ascii="Cambria Math" w:eastAsia="맑은 고딕" w:hAnsi="Cambria Math"/>
              <w:color w:val="000000"/>
              <w:sz w:val="20"/>
              <w:szCs w:val="28"/>
            </w:rPr>
            <m:t xml:space="preserve"> ×PF×GSR×PR×η×(1-</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F</m:t>
              </m:r>
            </m:e>
            <m:sub>
              <m:r>
                <w:rPr>
                  <w:rFonts w:ascii="Cambria Math" w:eastAsia="맑은 고딕" w:hAnsi="Cambria Math"/>
                  <w:color w:val="000000"/>
                  <w:sz w:val="20"/>
                  <w:szCs w:val="28"/>
                </w:rPr>
                <m:t>s</m:t>
              </m:r>
            </m:sub>
          </m:sSub>
          <m:r>
            <w:rPr>
              <w:rFonts w:ascii="Cambria Math" w:eastAsia="맑은 고딕" w:hAnsi="Cambria Math"/>
              <w:color w:val="000000"/>
              <w:sz w:val="20"/>
              <w:szCs w:val="28"/>
            </w:rPr>
            <m:t xml:space="preserve">) </m:t>
          </m:r>
        </m:oMath>
      </m:oMathPara>
    </w:p>
    <w:p w14:paraId="5BD4E670" w14:textId="77777777" w:rsidR="00AA24C9" w:rsidRPr="001F0D6D" w:rsidRDefault="00AA24C9" w:rsidP="003900DF">
      <w:pPr>
        <w:ind w:firstLine="320"/>
        <w:rPr>
          <w:rFonts w:eastAsia="맑은 고딕"/>
        </w:rPr>
      </w:pPr>
    </w:p>
    <w:p w14:paraId="042F6308" w14:textId="6A2C35CD" w:rsidR="0050101E" w:rsidRDefault="000802A9" w:rsidP="003900DF">
      <w:pPr>
        <w:ind w:firstLine="320"/>
        <w:rPr>
          <w:rFonts w:eastAsia="맑은 고딕"/>
          <w:color w:val="000000"/>
        </w:rPr>
      </w:pPr>
      <w:r>
        <w:rPr>
          <w:rFonts w:eastAsia="맑은 고딕" w:hint="eastAsia"/>
        </w:rPr>
        <w:t>Here,</w:t>
      </w:r>
      <w:r w:rsidR="003B0586">
        <w:rPr>
          <w:rFonts w:eastAsia="맑은 고딕" w:hint="eastAsia"/>
        </w:rPr>
        <w:t xml:space="preserv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h/m</w:t>
      </w:r>
      <w:r w:rsidR="00DA5F88" w:rsidRPr="00DA5F88">
        <w:rPr>
          <w:rFonts w:eastAsia="맑은 고딕" w:hint="eastAsia"/>
          <w:vertAlign w:val="superscript"/>
        </w:rPr>
        <w:t>2</w:t>
      </w:r>
      <w:r w:rsidR="00DA5F88">
        <w:rPr>
          <w:rFonts w:eastAsia="맑은 고딕" w:hint="eastAsia"/>
        </w:rPr>
        <w:t>)</w:t>
      </w:r>
      <w:r w:rsidR="003B0586">
        <w:rPr>
          <w:rFonts w:eastAsia="맑은 고딕" w:hint="eastAsia"/>
        </w:rPr>
        <w:t xml:space="preserve"> is geographical and technical </w:t>
      </w:r>
      <w:r w:rsidR="003B0586">
        <w:rPr>
          <w:rFonts w:eastAsia="맑은 고딕" w:hint="eastAsia"/>
        </w:rPr>
        <w:t xml:space="preserve">generation potential under </w:t>
      </w:r>
      <w:r w:rsidR="003B0586">
        <w:rPr>
          <w:rFonts w:eastAsia="맑은 고딕"/>
        </w:rPr>
        <w:t>geographical</w:t>
      </w:r>
      <w:r w:rsidR="003B0586">
        <w:rPr>
          <w:rFonts w:eastAsia="맑은 고딕" w:hint="eastAsia"/>
        </w:rPr>
        <w:t xml:space="preserve"> (ex. protected area) and technical constraints (ex. PV module efficienc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ratio of the area occupied by the PV generator (including PV arrays and the spaces between them) to the total suitable area available for the PV system. 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m:oMath>
        <m:r>
          <w:rPr>
            <w:rFonts w:ascii="Cambria Math" w:eastAsia="맑은 고딕" w:hAnsi="Cambria Math"/>
          </w:rPr>
          <m:t>PF</m:t>
        </m:r>
      </m:oMath>
      <w:r w:rsidR="00A75DC1">
        <w:rPr>
          <w:rFonts w:eastAsia="맑은 고딕" w:hint="eastAsia"/>
        </w:rPr>
        <w:t xml:space="preserve"> (unitless) is the packing factor, the ratio of </w:t>
      </w:r>
      <w:r w:rsidR="00ED18D2">
        <w:rPr>
          <w:rFonts w:eastAsia="맑은 고딕" w:hint="eastAsia"/>
        </w:rPr>
        <w:t xml:space="preserve">the total PV array area to the land area PV arrays occupy. 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6F7B36">
        <w:rPr>
          <w:rStyle w:val="af"/>
          <w:rFonts w:eastAsia="맑은 고딕"/>
        </w:rPr>
        <w:footnoteReference w:id="3"/>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p>
    <w:p w14:paraId="7E875397" w14:textId="71E977A3" w:rsidR="00A271EF" w:rsidRDefault="00A271EF" w:rsidP="003900DF">
      <w:pPr>
        <w:ind w:firstLine="320"/>
        <w:rPr>
          <w:rFonts w:eastAsia="맑은 고딕"/>
          <w:color w:val="000000"/>
        </w:rPr>
      </w:pPr>
      <w:r>
        <w:rPr>
          <w:rFonts w:eastAsia="맑은 고딕" w:hint="eastAsia"/>
          <w:color w:val="000000"/>
        </w:rPr>
        <w:t>In this study, instead, the reduced formula is applied as followings.</w:t>
      </w:r>
    </w:p>
    <w:p w14:paraId="5D5EF878" w14:textId="77777777" w:rsidR="0085767C" w:rsidRPr="00C84E5E" w:rsidRDefault="00A271EF" w:rsidP="00A271EF">
      <w:pPr>
        <w:ind w:firstLine="320"/>
        <w:rPr>
          <w:rFonts w:ascii="Cambria Math" w:eastAsia="맑은 고딕" w:hAnsi="Cambria Math"/>
          <w:i/>
          <w:color w:val="000000"/>
          <w:sz w:val="20"/>
          <w:szCs w:val="28"/>
        </w:rPr>
      </w:pPr>
      <w:r w:rsidRPr="00907126">
        <w:rPr>
          <w:rFonts w:ascii="Cambria Math" w:eastAsia="맑은 고딕" w:hAnsi="Cambria Math"/>
          <w:i/>
          <w:color w:val="000000"/>
        </w:rPr>
        <w:br/>
      </w:r>
      <m:oMathPara>
        <m:oMath>
          <m:r>
            <w:rPr>
              <w:rFonts w:ascii="Cambria Math" w:eastAsia="맑은 고딕" w:hAnsi="Cambria Math"/>
              <w:color w:val="000000"/>
              <w:sz w:val="20"/>
              <w:szCs w:val="28"/>
            </w:rPr>
            <m:t>G=</m:t>
          </m:r>
          <m:nary>
            <m:naryPr>
              <m:chr m:val="∑"/>
              <m:limLoc m:val="undOvr"/>
              <m:supHide m:val="1"/>
              <m:ctrlPr>
                <w:rPr>
                  <w:rFonts w:ascii="Cambria Math" w:eastAsia="맑은 고딕" w:hAnsi="Cambria Math"/>
                  <w:i/>
                  <w:color w:val="000000"/>
                  <w:sz w:val="20"/>
                  <w:szCs w:val="28"/>
                </w:rPr>
              </m:ctrlPr>
            </m:naryPr>
            <m:sub>
              <m:r>
                <w:rPr>
                  <w:rFonts w:ascii="Cambria Math" w:eastAsia="맑은 고딕" w:hAnsi="Cambria Math"/>
                  <w:color w:val="000000"/>
                  <w:sz w:val="20"/>
                  <w:szCs w:val="28"/>
                </w:rPr>
                <m:t>i</m:t>
              </m:r>
            </m:sub>
            <m:sup/>
            <m:e>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e>
          </m:nary>
        </m:oMath>
      </m:oMathPara>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7C6495F9" w:rsidR="00A271EF" w:rsidRPr="00907126" w:rsidRDefault="00000000" w:rsidP="0085767C">
      <w:pPr>
        <w:ind w:firstLineChars="100"/>
        <w:rPr>
          <w:rFonts w:ascii="Cambria Math" w:eastAsia="맑은 고딕" w:hAnsi="Cambria Math"/>
          <w:i/>
          <w:color w:val="000000"/>
        </w:rPr>
      </w:pPr>
      <m:oMathPara>
        <m:oMath>
          <m:sSubSup>
            <m:sSubSupPr>
              <m:ctrlPr>
                <w:rPr>
                  <w:rFonts w:ascii="Cambria Math" w:eastAsia="맑은 고딕" w:hAnsi="Cambria Math"/>
                  <w:i/>
                  <w:color w:val="000000"/>
                  <w:sz w:val="20"/>
                  <w:szCs w:val="28"/>
                </w:rPr>
              </m:ctrlPr>
            </m:sSubSupPr>
            <m:e>
              <m:r>
                <w:rPr>
                  <w:rFonts w:ascii="Cambria Math" w:eastAsia="맑은 고딕" w:hAnsi="Cambria Math"/>
                  <w:color w:val="000000"/>
                  <w:sz w:val="20"/>
                  <w:szCs w:val="28"/>
                </w:rPr>
                <m:t>g</m:t>
              </m:r>
            </m:e>
            <m:sub>
              <m:r>
                <w:rPr>
                  <w:rFonts w:ascii="Cambria Math" w:eastAsia="맑은 고딕" w:hAnsi="Cambria Math"/>
                  <w:color w:val="000000"/>
                  <w:sz w:val="20"/>
                  <w:szCs w:val="28"/>
                </w:rPr>
                <m:t>i,j,l,k</m:t>
              </m:r>
            </m:sub>
            <m:sup>
              <m:r>
                <w:rPr>
                  <w:rFonts w:ascii="Cambria Math" w:eastAsia="맑은 고딕" w:hAnsi="Cambria Math"/>
                  <w:color w:val="000000"/>
                  <w:sz w:val="20"/>
                  <w:szCs w:val="28"/>
                </w:rPr>
                <m:t>GT</m:t>
              </m:r>
            </m:sup>
          </m:sSubSup>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m:t>
              </m:r>
            </m:e>
            <m:sub>
              <m:r>
                <w:rPr>
                  <w:rFonts w:ascii="Cambria Math" w:eastAsia="맑은 고딕" w:hAnsi="Cambria Math"/>
                  <w:color w:val="000000"/>
                  <w:sz w:val="20"/>
                  <w:szCs w:val="28"/>
                </w:rPr>
                <m:t>i,j,l,k</m:t>
              </m:r>
            </m:sub>
          </m:sSub>
          <m:r>
            <w:rPr>
              <w:rFonts w:ascii="Cambria Math" w:eastAsia="맑은 고딕" w:hAnsi="Cambria Math"/>
              <w:color w:val="000000"/>
              <w:sz w:val="20"/>
              <w:szCs w:val="28"/>
            </w:rPr>
            <m:t xml:space="preserve"> ×</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AF</m:t>
              </m:r>
            </m:e>
            <m:sub>
              <m:r>
                <w:rPr>
                  <w:rFonts w:ascii="Cambria Math" w:eastAsia="맑은 고딕" w:hAnsi="Cambria Math"/>
                  <w:color w:val="000000"/>
                  <w:sz w:val="20"/>
                  <w:szCs w:val="28"/>
                </w:rPr>
                <m:t>l</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DF</m:t>
              </m:r>
            </m:e>
            <m:sub>
              <m:r>
                <w:rPr>
                  <w:rFonts w:ascii="Cambria Math" w:eastAsia="맑은 고딕" w:hAnsi="Cambria Math"/>
                  <w:color w:val="000000"/>
                  <w:sz w:val="20"/>
                  <w:szCs w:val="28"/>
                </w:rPr>
                <m:t>k</m:t>
              </m:r>
            </m:sub>
          </m:sSub>
          <m:r>
            <w:rPr>
              <w:rFonts w:ascii="Cambria Math" w:eastAsia="맑은 고딕" w:hAnsi="Cambria Math"/>
              <w:color w:val="000000"/>
              <w:sz w:val="20"/>
              <w:szCs w:val="28"/>
            </w:rPr>
            <m:t>×</m:t>
          </m:r>
          <m:sSub>
            <m:sSubPr>
              <m:ctrlPr>
                <w:rPr>
                  <w:rFonts w:ascii="Cambria Math" w:eastAsia="맑은 고딕" w:hAnsi="Cambria Math"/>
                  <w:i/>
                  <w:color w:val="000000"/>
                  <w:sz w:val="20"/>
                  <w:szCs w:val="28"/>
                </w:rPr>
              </m:ctrlPr>
            </m:sSubPr>
            <m:e>
              <m:r>
                <w:rPr>
                  <w:rFonts w:ascii="Cambria Math" w:eastAsia="맑은 고딕" w:hAnsi="Cambria Math"/>
                  <w:color w:val="000000"/>
                  <w:sz w:val="20"/>
                  <w:szCs w:val="28"/>
                </w:rPr>
                <m:t>CF</m:t>
              </m:r>
            </m:e>
            <m:sub>
              <m:r>
                <w:rPr>
                  <w:rFonts w:ascii="Cambria Math" w:eastAsia="맑은 고딕" w:hAnsi="Cambria Math"/>
                  <w:color w:val="000000"/>
                  <w:sz w:val="20"/>
                  <w:szCs w:val="28"/>
                </w:rPr>
                <m:t>j</m:t>
              </m:r>
            </m:sub>
          </m:sSub>
        </m:oMath>
      </m:oMathPara>
    </w:p>
    <w:p w14:paraId="485F10B8" w14:textId="77777777" w:rsidR="003C6917" w:rsidRDefault="003C6917" w:rsidP="00D41F62">
      <w:pPr>
        <w:ind w:firstLineChars="125"/>
        <w:rPr>
          <w:rFonts w:eastAsia="맑은 고딕"/>
        </w:rPr>
      </w:pPr>
    </w:p>
    <w:p w14:paraId="18FF8F27" w14:textId="637A5EEA" w:rsidR="005D47C2" w:rsidRDefault="00BE1E2E" w:rsidP="00B50B74">
      <w:pPr>
        <w:ind w:firstLine="320"/>
        <w:rPr>
          <w:rFonts w:eastAsia="맑은 고딕"/>
        </w:rPr>
      </w:pPr>
      <w:r>
        <w:rPr>
          <w:rFonts w:eastAsia="맑은 고딕" w:hint="eastAsia"/>
        </w:rPr>
        <w:t xml:space="preserve">Here, </w:t>
      </w:r>
      <m:oMath>
        <m:sSubSup>
          <m:sSubSupPr>
            <m:ctrlPr>
              <w:rPr>
                <w:rFonts w:ascii="Cambria Math" w:eastAsia="맑은 고딕" w:hAnsi="Cambria Math"/>
                <w:i/>
                <w:color w:val="000000"/>
              </w:rPr>
            </m:ctrlPr>
          </m:sSubSupPr>
          <m:e>
            <m:r>
              <w:rPr>
                <w:rFonts w:ascii="Cambria Math" w:eastAsia="맑은 고딕" w:hAnsi="Cambria Math"/>
                <w:color w:val="000000"/>
              </w:rPr>
              <m:t>g</m:t>
            </m:r>
          </m:e>
          <m:sub>
            <m:r>
              <w:rPr>
                <w:rFonts w:ascii="Cambria Math" w:eastAsia="맑은 고딕" w:hAnsi="Cambria Math"/>
                <w:color w:val="000000"/>
              </w:rPr>
              <m:t>i,j,k,l</m:t>
            </m:r>
          </m:sub>
          <m:sup>
            <m:r>
              <w:rPr>
                <w:rFonts w:ascii="Cambria Math" w:eastAsia="맑은 고딕" w:hAnsi="Cambria Math"/>
                <w:color w:val="000000"/>
              </w:rPr>
              <m:t>GT</m:t>
            </m:r>
          </m:sup>
        </m:sSubSup>
      </m:oMath>
      <w:r>
        <w:rPr>
          <w:rFonts w:eastAsia="맑은 고딕" w:hint="eastAsia"/>
          <w:color w:val="000000"/>
        </w:rPr>
        <w:t xml:space="preserve"> (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142AA0">
        <w:rPr>
          <w:rFonts w:eastAsia="맑은 고딕" w:hint="eastAsia"/>
          <w:color w:val="000000"/>
        </w:rPr>
        <w:t>at</w:t>
      </w:r>
      <w:r w:rsidR="00E220C5">
        <w:rPr>
          <w:rFonts w:eastAsia="맑은 고딕" w:hint="eastAsia"/>
          <w:color w:val="000000"/>
        </w:rPr>
        <w:t xml:space="preserve"> an individual site (</w:t>
      </w:r>
      <m:oMath>
        <m:r>
          <w:rPr>
            <w:rFonts w:ascii="Cambria Math" w:eastAsia="맑은 고딕" w:hAnsi="Cambria Math"/>
            <w:color w:val="000000"/>
          </w:rPr>
          <m:t>i</m:t>
        </m:r>
      </m:oMath>
      <w:r w:rsidR="00E220C5">
        <w:rPr>
          <w:rFonts w:eastAsia="맑은 고딕" w:hint="eastAsia"/>
          <w:color w:val="000000"/>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w:t>
      </w:r>
      <w:r w:rsidR="00142AA0">
        <w:rPr>
          <w:rFonts w:eastAsia="맑은 고딕" w:hint="eastAsia"/>
          <w:color w:val="000000"/>
        </w:rPr>
        <w:lastRenderedPageBreak/>
        <w:t xml:space="preserve">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222055" w:rsidRPr="00B50B74">
        <w:rPr>
          <w:rFonts w:eastAsia="맑은 고딕" w:hint="eastAsia"/>
        </w:rPr>
        <w:t>proportion</w:t>
      </w:r>
      <w:r w:rsidR="0085767C" w:rsidRPr="00B50B74">
        <w:rPr>
          <w:rFonts w:eastAsia="맑은 고딕" w:hint="eastAsia"/>
        </w:rPr>
        <w:t xml:space="preserve"> of the </w:t>
      </w:r>
      <w:r w:rsidR="00222055" w:rsidRPr="00B50B74">
        <w:rPr>
          <w:rFonts w:eastAsia="맑은 고딕" w:hint="eastAsia"/>
        </w:rPr>
        <w:t>area o</w:t>
      </w:r>
      <w:r w:rsidR="00222055">
        <w:rPr>
          <w:rFonts w:eastAsia="맑은 고딕" w:hint="eastAsia"/>
        </w:rPr>
        <w:t>ccupied by PV systems to the total area.</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 (eqn#)</w:t>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222055">
        <w:rPr>
          <w:rFonts w:eastAsia="맑은 고딕" w:hint="eastAsia"/>
        </w:rPr>
        <w:t xml:space="preserve">area required per 1kW of PV capacity. It </w:t>
      </w:r>
      <w:r w:rsidR="00663092">
        <w:rPr>
          <w:rFonts w:eastAsia="맑은 고딕" w:hint="eastAsia"/>
        </w:rPr>
        <w:t>indicates how densely PV systems are installed in a given area based on their capacity.</w:t>
      </w:r>
      <w:r w:rsidR="005E5CA9">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M4LDM5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1D2EA2" w:rsidRPr="001D2EA2">
            <w:rPr>
              <w:rFonts w:eastAsia="맑은 고딕"/>
              <w:color w:val="000000"/>
            </w:rPr>
            <w:t>[38,39]</w:t>
          </w:r>
        </w:sdtContent>
      </w:sdt>
      <w:r w:rsidR="0072378B">
        <w:rPr>
          <w:rFonts w:eastAsia="맑은 고딕" w:hint="eastAsia"/>
        </w:rPr>
        <w:t>.</w:t>
      </w:r>
      <w:r w:rsidR="005E5CA9">
        <w:rPr>
          <w:rFonts w:eastAsia="맑은 고딕" w:hint="eastAsia"/>
        </w:rPr>
        <w:t xml:space="preserve"> </w:t>
      </w:r>
      <w:r w:rsidR="00F20771">
        <w:rPr>
          <w:rFonts w:eastAsia="맑은 고딕" w:hint="eastAsia"/>
        </w:rPr>
        <w:t xml:space="preserve">The </w:t>
      </w:r>
      <w:r w:rsidR="00F20771">
        <w:rPr>
          <w:rFonts w:eastAsia="맑은 고딕"/>
        </w:rPr>
        <w:t>difference</w:t>
      </w:r>
      <w:r w:rsidR="00F20771">
        <w:rPr>
          <w:rFonts w:eastAsia="맑은 고딕" w:hint="eastAsia"/>
        </w:rPr>
        <w:t xml:space="preserve">s between the formula in the previous studies and the formula </w:t>
      </w:r>
      <w:r w:rsidR="00C842A1" w:rsidRPr="00C842A1">
        <w:rPr>
          <w:rFonts w:eastAsia="맑은 고딕" w:hint="eastAsia"/>
          <w:highlight w:val="yellow"/>
        </w:rPr>
        <w:t>(# Eqn)</w:t>
      </w:r>
      <w:r w:rsidR="00C842A1">
        <w:rPr>
          <w:rFonts w:eastAsia="맑은 고딕" w:hint="eastAsia"/>
        </w:rPr>
        <w:t xml:space="preserve"> </w:t>
      </w:r>
      <w:r w:rsidR="00F20771">
        <w:rPr>
          <w:rFonts w:eastAsia="맑은 고딕" w:hint="eastAsia"/>
        </w:rPr>
        <w:t>in this study are i) measurement of PV installation size (</w:t>
      </w:r>
      <w:r w:rsidR="00EB5BAC">
        <w:rPr>
          <w:rFonts w:eastAsia="맑은 고딕" w:hint="eastAsia"/>
        </w:rPr>
        <w:t xml:space="preserve">PV module </w:t>
      </w:r>
      <w:r w:rsidR="00F20771">
        <w:rPr>
          <w:rFonts w:eastAsia="맑은 고딕" w:hint="eastAsia"/>
        </w:rPr>
        <w:t>area in m</w:t>
      </w:r>
      <w:r w:rsidR="00F20771" w:rsidRPr="00F20771">
        <w:rPr>
          <w:rFonts w:eastAsia="맑은 고딕" w:hint="eastAsia"/>
          <w:vertAlign w:val="superscript"/>
        </w:rPr>
        <w:t>2</w:t>
      </w:r>
      <w:r w:rsidR="00F20771">
        <w:rPr>
          <w:rFonts w:eastAsia="맑은 고딕" w:hint="eastAsia"/>
          <w:vertAlign w:val="superscript"/>
        </w:rPr>
        <w:t xml:space="preserve"> </w:t>
      </w:r>
      <w:r w:rsidR="00F20771">
        <w:rPr>
          <w:rFonts w:eastAsia="맑은 고딕" w:hint="eastAsia"/>
        </w:rPr>
        <w:t xml:space="preserve">vs. </w:t>
      </w:r>
      <w:r w:rsidR="00EB5BAC">
        <w:rPr>
          <w:rFonts w:eastAsia="맑은 고딕" w:hint="eastAsia"/>
        </w:rPr>
        <w:t xml:space="preserve">PV </w:t>
      </w:r>
      <w:r w:rsidR="00F20771">
        <w:rPr>
          <w:rFonts w:eastAsia="맑은 고딕" w:hint="eastAsia"/>
        </w:rPr>
        <w:t xml:space="preserve">capacity in kW), and ii) measurement of </w:t>
      </w:r>
      <w:r w:rsidR="00550454">
        <w:rPr>
          <w:rFonts w:eastAsia="맑은 고딕" w:hint="eastAsia"/>
        </w:rPr>
        <w:t>PV</w:t>
      </w:r>
      <w:r w:rsidR="00F20771">
        <w:rPr>
          <w:rFonts w:eastAsia="맑은 고딕" w:hint="eastAsia"/>
        </w:rPr>
        <w:t xml:space="preserve"> </w:t>
      </w:r>
      <w:r w:rsidR="002A6A46">
        <w:rPr>
          <w:rFonts w:eastAsia="맑은 고딕" w:hint="eastAsia"/>
        </w:rPr>
        <w:t>system</w:t>
      </w:r>
      <w:r w:rsidR="002A6A46">
        <w:rPr>
          <w:rFonts w:eastAsia="맑은 고딕"/>
        </w:rPr>
        <w:t>’</w:t>
      </w:r>
      <w:r w:rsidR="002A6A46">
        <w:rPr>
          <w:rFonts w:eastAsia="맑은 고딕" w:hint="eastAsia"/>
        </w:rPr>
        <w:t xml:space="preserve">s </w:t>
      </w:r>
      <w:r w:rsidR="00F20771">
        <w:rPr>
          <w:rFonts w:eastAsia="맑은 고딕" w:hint="eastAsia"/>
        </w:rPr>
        <w:t>efficiency</w:t>
      </w:r>
      <w:r w:rsidR="00550454">
        <w:rPr>
          <w:rFonts w:eastAsia="맑은 고딕" w:hint="eastAsia"/>
        </w:rPr>
        <w:t xml:space="preserve"> (disaggregation into performance ratio, module efficiency, and shading effect vs. capacity factor as integrated efficiency).</w:t>
      </w:r>
      <w:r w:rsidR="00241CC2">
        <w:rPr>
          <w:rFonts w:eastAsia="맑은 고딕" w:hint="eastAsia"/>
        </w:rPr>
        <w:t xml:space="preserve"> </w:t>
      </w:r>
      <w:r w:rsidR="00161FAE">
        <w:rPr>
          <w:rFonts w:eastAsia="맑은 고딕" w:hint="eastAsia"/>
        </w:rPr>
        <w:t xml:space="preserve">In previous studies </w:t>
      </w:r>
      <w:r w:rsidR="00161FAE" w:rsidRPr="00161FAE">
        <w:rPr>
          <w:rFonts w:eastAsia="맑은 고딕" w:hint="eastAsia"/>
          <w:highlight w:val="yellow"/>
        </w:rPr>
        <w:t>[sources]</w:t>
      </w:r>
      <w:r w:rsidR="00161FAE">
        <w:rPr>
          <w:rFonts w:eastAsia="맑은 고딕" w:hint="eastAsia"/>
        </w:rPr>
        <w:t xml:space="preserve">, solar radiation that could be utilized by </w:t>
      </w:r>
      <w:r w:rsidR="000410A0">
        <w:rPr>
          <w:rFonts w:eastAsia="맑은 고딕" w:hint="eastAsia"/>
        </w:rPr>
        <w:t xml:space="preserve">a </w:t>
      </w:r>
      <w:r w:rsidR="00161FAE">
        <w:rPr>
          <w:rFonts w:eastAsia="맑은 고딕" w:hint="eastAsia"/>
        </w:rPr>
        <w:t>PV system is measured</w:t>
      </w:r>
      <w:r w:rsidR="00F13826">
        <w:rPr>
          <w:rFonts w:eastAsia="맑은 고딕" w:hint="eastAsia"/>
        </w:rPr>
        <w:t xml:space="preserve">, which is represented as </w:t>
      </w:r>
      <m:oMath>
        <m:sSub>
          <m:sSubPr>
            <m:ctrlPr>
              <w:rPr>
                <w:rFonts w:ascii="Cambria Math" w:eastAsia="맑은 고딕" w:hAnsi="Cambria Math"/>
                <w:i/>
              </w:rPr>
            </m:ctrlPr>
          </m:sSubPr>
          <m:e>
            <m:r>
              <w:rPr>
                <w:rFonts w:ascii="Cambria Math" w:eastAsia="맑은 고딕" w:hAnsi="Cambria Math"/>
              </w:rPr>
              <m:t>I</m:t>
            </m:r>
          </m:e>
          <m:sub>
            <m:r>
              <w:rPr>
                <w:rFonts w:ascii="Cambria Math" w:eastAsia="맑은 고딕" w:hAnsi="Cambria Math"/>
              </w:rPr>
              <m:t>a</m:t>
            </m:r>
          </m:sub>
        </m:sSub>
        <m:r>
          <w:rPr>
            <w:rFonts w:ascii="Cambria Math" w:eastAsia="맑은 고딕" w:hAnsi="Cambria Math"/>
          </w:rPr>
          <m:t>×PF</m:t>
        </m:r>
      </m:oMath>
      <w:r w:rsidR="00F13826">
        <w:rPr>
          <w:rFonts w:eastAsia="맑은 고딕" w:hint="eastAsia"/>
        </w:rPr>
        <w:t xml:space="preserve"> in </w:t>
      </w:r>
      <w:r w:rsidR="00F13826" w:rsidRPr="00EB410B">
        <w:rPr>
          <w:rFonts w:eastAsia="맑은 고딕" w:hint="eastAsia"/>
          <w:highlight w:val="yellow"/>
        </w:rPr>
        <w:t>eqn#</w:t>
      </w:r>
      <w:r w:rsidR="00FE5BD7">
        <w:rPr>
          <w:rFonts w:eastAsia="맑은 고딕" w:hint="eastAsia"/>
        </w:rPr>
        <w:t>, while</w:t>
      </w:r>
      <w:r w:rsidR="00D158FF">
        <w:rPr>
          <w:rFonts w:eastAsia="맑은 고딕" w:hint="eastAsia"/>
        </w:rPr>
        <w:t xml:space="preserve"> in</w:t>
      </w:r>
      <w:r w:rsidR="00FE5BD7">
        <w:rPr>
          <w:rFonts w:eastAsia="맑은 고딕" w:hint="eastAsia"/>
        </w:rPr>
        <w:t xml:space="preserve"> this study</w:t>
      </w:r>
      <w:r w:rsidR="00D158FF">
        <w:rPr>
          <w:rFonts w:eastAsia="맑은 고딕" w:hint="eastAsia"/>
        </w:rPr>
        <w:t>,</w:t>
      </w:r>
      <w:r w:rsidR="00FE5BD7">
        <w:rPr>
          <w:rFonts w:eastAsia="맑은 고딕" w:hint="eastAsia"/>
        </w:rPr>
        <w:t xml:space="preserve"> PV capacity that could be installed in the </w:t>
      </w:r>
      <w:r w:rsidR="0093308C">
        <w:rPr>
          <w:rFonts w:eastAsia="맑은 고딕" w:hint="eastAsia"/>
        </w:rPr>
        <w:t>individual</w:t>
      </w:r>
      <w:r w:rsidR="00FE5BD7">
        <w:rPr>
          <w:rFonts w:eastAsia="맑은 고딕" w:hint="eastAsia"/>
        </w:rPr>
        <w:t xml:space="preserve"> </w:t>
      </w:r>
      <w:r w:rsidR="00FB7EEC">
        <w:rPr>
          <w:rFonts w:eastAsia="맑은 고딕" w:hint="eastAsia"/>
        </w:rPr>
        <w:t>site</w:t>
      </w:r>
      <w:r w:rsidR="00FE5BD7">
        <w:rPr>
          <w:rFonts w:eastAsia="맑은 고딕" w:hint="eastAsia"/>
        </w:rPr>
        <w:t xml:space="preserve"> is measured</w:t>
      </w:r>
      <w:r w:rsidR="00EB410B">
        <w:rPr>
          <w:rFonts w:eastAsia="맑은 고딕" w:hint="eastAsia"/>
        </w:rPr>
        <w:t>, which is represented as</w:t>
      </w:r>
      <w:r w:rsidR="00FE5BD7">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sidR="00EB410B">
        <w:rPr>
          <w:rFonts w:eastAsia="맑은 고딕" w:hint="eastAsia"/>
        </w:rPr>
        <w:t xml:space="preserve"> in </w:t>
      </w:r>
      <w:r w:rsidR="00EB410B" w:rsidRPr="00EB410B">
        <w:rPr>
          <w:rFonts w:eastAsia="맑은 고딕" w:hint="eastAsia"/>
          <w:highlight w:val="yellow"/>
        </w:rPr>
        <w:t>eqn#</w:t>
      </w:r>
      <w:r w:rsidR="002C1017">
        <w:rPr>
          <w:rFonts w:eastAsia="맑은 고딕" w:hint="eastAsia"/>
        </w:rPr>
        <w:t xml:space="preserve">. And in previous studies, </w:t>
      </w:r>
      <w:r w:rsidR="00881521">
        <w:rPr>
          <w:rFonts w:eastAsia="맑은 고딕" w:hint="eastAsia"/>
        </w:rPr>
        <w:t xml:space="preserve">energy losses associated </w:t>
      </w:r>
      <w:r w:rsidR="001D4957">
        <w:rPr>
          <w:rFonts w:eastAsia="맑은 고딕" w:hint="eastAsia"/>
        </w:rPr>
        <w:t>with solar-to-electric power conversion, including shading losses are represented into three parts</w:t>
      </w:r>
      <w:r w:rsidR="00D541E8">
        <w:rPr>
          <w:rFonts w:eastAsia="맑은 고딕" w:hint="eastAsia"/>
        </w:rPr>
        <w:t>, which is represented as</w:t>
      </w:r>
      <w:r w:rsidR="001D4957">
        <w:rPr>
          <w:rFonts w:eastAsia="맑은 고딕" w:hint="eastAsia"/>
        </w:rPr>
        <w:t xml:space="preserve">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541E8">
        <w:rPr>
          <w:rFonts w:eastAsia="맑은 고딕" w:hint="eastAsia"/>
        </w:rPr>
        <w:t xml:space="preserve"> in </w:t>
      </w:r>
      <w:r w:rsidR="00D541E8" w:rsidRPr="00EB410B">
        <w:rPr>
          <w:rFonts w:eastAsia="맑은 고딕" w:hint="eastAsia"/>
          <w:highlight w:val="yellow"/>
        </w:rPr>
        <w:t>eqn#</w:t>
      </w:r>
      <w:r w:rsidR="00A26338">
        <w:rPr>
          <w:rFonts w:eastAsia="맑은 고딕" w:hint="eastAsia"/>
        </w:rPr>
        <w:t>, while in this study, the capacity factor</w:t>
      </w:r>
      <w:r w:rsidR="00C23ABB">
        <w:rPr>
          <w:rFonts w:eastAsia="맑은 고딕" w:hint="eastAsia"/>
        </w:rPr>
        <w:t>, represented as</w:t>
      </w:r>
      <w:r w:rsidR="00A26338">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C23ABB">
        <w:rPr>
          <w:rFonts w:eastAsia="맑은 고딕" w:hint="eastAsia"/>
        </w:rPr>
        <w:t xml:space="preserve"> in </w:t>
      </w:r>
      <w:r w:rsidR="00C23ABB" w:rsidRPr="00C23ABB">
        <w:rPr>
          <w:rFonts w:eastAsia="맑은 고딕" w:hint="eastAsia"/>
          <w:highlight w:val="yellow"/>
        </w:rPr>
        <w:t>eqn#</w:t>
      </w:r>
      <w:r w:rsidR="00D62C60">
        <w:rPr>
          <w:rFonts w:eastAsia="맑은 고딕" w:hint="eastAsia"/>
        </w:rPr>
        <w:t>,</w:t>
      </w:r>
      <w:r w:rsidR="00A26338">
        <w:rPr>
          <w:rFonts w:eastAsia="맑은 고딕" w:hint="eastAsia"/>
        </w:rPr>
        <w:t xml:space="preserve"> </w:t>
      </w:r>
      <w:r w:rsidR="00D62C60">
        <w:rPr>
          <w:rFonts w:eastAsia="맑은 고딕" w:hint="eastAsia"/>
        </w:rPr>
        <w:t>the definition-based parameter,</w:t>
      </w:r>
      <w:r w:rsidR="00A26338">
        <w:rPr>
          <w:rFonts w:eastAsia="맑은 고딕" w:hint="eastAsia"/>
        </w:rPr>
        <w:t xml:space="preserve"> includes technical efficiency, shading effects, </w:t>
      </w:r>
      <w:r w:rsidR="00257042">
        <w:rPr>
          <w:rFonts w:eastAsia="맑은 고딕" w:hint="eastAsia"/>
        </w:rPr>
        <w:t>surface soiling etc.</w:t>
      </w:r>
    </w:p>
    <w:p w14:paraId="45E99CCE" w14:textId="77777777" w:rsidR="005F2E28" w:rsidRDefault="005F2E28" w:rsidP="00A26338">
      <w:pPr>
        <w:ind w:firstLine="320"/>
        <w:rPr>
          <w:rFonts w:eastAsia="맑은 고딕"/>
        </w:rPr>
      </w:pPr>
    </w:p>
    <w:p w14:paraId="04B2B85F" w14:textId="4FB16D8C" w:rsidR="00B60602" w:rsidRDefault="00111AA8" w:rsidP="00711511">
      <w:pPr>
        <w:pStyle w:val="J-heading3"/>
        <w:spacing w:before="240" w:after="120"/>
        <w:ind w:left="72" w:hanging="80"/>
        <w:rPr>
          <w:rFonts w:eastAsia="맑은 고딕"/>
        </w:rPr>
      </w:pPr>
      <w:r>
        <w:rPr>
          <w:rFonts w:eastAsia="맑은 고딕" w:hint="eastAsia"/>
        </w:rPr>
        <w:t>Total</w:t>
      </w:r>
      <w:r w:rsidR="00711511">
        <w:rPr>
          <w:rFonts w:eastAsia="맑은 고딕" w:hint="eastAsia"/>
        </w:rPr>
        <w:t xml:space="preserve"> area</w:t>
      </w:r>
    </w:p>
    <w:p w14:paraId="46A49FD1" w14:textId="746D6721" w:rsidR="00970EF4" w:rsidRDefault="00B50B74" w:rsidP="00970EF4">
      <w:pPr>
        <w:ind w:firstLine="320"/>
        <w:rPr>
          <w:rFonts w:eastAsia="맑은 고딕"/>
        </w:rPr>
      </w:pPr>
      <w:r>
        <w:rPr>
          <w:rFonts w:eastAsia="맑은 고딕" w:hint="eastAsia"/>
        </w:rPr>
        <w:t xml:space="preserve">Data for the area of individual site is obtained from GIS-based approach as previous section describes. </w:t>
      </w:r>
      <w:r w:rsidRPr="00F822FF">
        <w:rPr>
          <w:rFonts w:eastAsia="맑은 고딕" w:hint="eastAsia"/>
          <w:highlight w:val="yellow"/>
        </w:rPr>
        <w:t>XX</w:t>
      </w:r>
      <w:r>
        <w:rPr>
          <w:rFonts w:eastAsia="맑은 고딕" w:hint="eastAsia"/>
        </w:rPr>
        <w:t>%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of the total Gyeonggi province area (</w:t>
      </w:r>
      <w:r w:rsidRPr="00F822FF">
        <w:rPr>
          <w:rFonts w:eastAsia="맑은 고딕" w:hint="eastAsia"/>
          <w:highlight w:val="yellow"/>
        </w:rPr>
        <w:t>XXm</w:t>
      </w:r>
      <w:r w:rsidRPr="00F822FF">
        <w:rPr>
          <w:rFonts w:eastAsia="맑은 고딕" w:hint="eastAsia"/>
          <w:highlight w:val="yellow"/>
          <w:vertAlign w:val="superscript"/>
        </w:rPr>
        <w:t>2</w:t>
      </w:r>
      <w:r>
        <w:rPr>
          <w:rFonts w:eastAsia="맑은 고딕" w:hint="eastAsia"/>
        </w:rPr>
        <w:t xml:space="preserve">) is explored which counts totally </w:t>
      </w:r>
      <w:r w:rsidRPr="00B50B74">
        <w:rPr>
          <w:rFonts w:eastAsia="맑은 고딕" w:hint="eastAsia"/>
          <w:highlight w:val="yellow"/>
        </w:rPr>
        <w:t>100,000</w:t>
      </w:r>
      <w:r>
        <w:rPr>
          <w:rFonts w:eastAsia="맑은 고딕" w:hint="eastAsia"/>
        </w:rPr>
        <w:t xml:space="preserve"> individual sites.</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12871C9" w14:textId="0D3865C8" w:rsidR="00D8316B" w:rsidRDefault="00294CEA" w:rsidP="00AB33D1">
      <w:pPr>
        <w:ind w:firstLine="320"/>
        <w:rPr>
          <w:rFonts w:eastAsia="맑은 고딕"/>
          <w:color w:val="000000"/>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sidR="00D152DB">
        <w:rPr>
          <w:rFonts w:eastAsia="맑은 고딕" w:hint="eastAsia"/>
        </w:rPr>
        <w:t xml:space="preserve"> </w:t>
      </w:r>
      <w:r>
        <w:rPr>
          <w:rFonts w:eastAsia="맑은 고딕" w:hint="eastAsia"/>
        </w:rPr>
        <w:t>(</w:t>
      </w:r>
      <w:r w:rsidR="00B50B74">
        <w:rPr>
          <w:rFonts w:eastAsia="맑은 고딕" w:hint="eastAsia"/>
        </w:rPr>
        <w:t>c</w:t>
      </w:r>
      <w:r>
        <w:rPr>
          <w:rFonts w:eastAsia="맑은 고딕" w:hint="eastAsia"/>
        </w:rPr>
        <w:t>)</w:t>
      </w:r>
      <w:r w:rsidR="00D152DB">
        <w:rPr>
          <w:rFonts w:eastAsia="맑은 고딕" w:hint="eastAsia"/>
        </w:rPr>
        <w:t xml:space="preserve"> shows the graphical concept of</w:t>
      </w:r>
      <w:r w:rsidR="00B50B74">
        <w:rPr>
          <w:rFonts w:eastAsia="맑은 고딕" w:hint="eastAsia"/>
        </w:rPr>
        <w:t xml:space="preserve"> the area factor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703180">
        <w:rPr>
          <w:rFonts w:eastAsia="맑은 고딕" w:hint="eastAsia"/>
        </w:rPr>
        <w:t xml:space="preserve">100% of the total area </w:t>
      </w:r>
      <w:r w:rsidR="00703180">
        <w:rPr>
          <w:rFonts w:eastAsia="맑은 고딕"/>
        </w:rPr>
        <w:t>cannot</w:t>
      </w:r>
      <w:r w:rsidR="00703180">
        <w:rPr>
          <w:rFonts w:eastAsia="맑은 고딕" w:hint="eastAsia"/>
        </w:rPr>
        <w:t xml:space="preserve"> be </w:t>
      </w:r>
      <w:r w:rsidR="00703180">
        <w:rPr>
          <w:rFonts w:eastAsia="맑은 고딕"/>
        </w:rPr>
        <w:t>utilized</w:t>
      </w:r>
      <w:r w:rsidR="00703180">
        <w:rPr>
          <w:rFonts w:eastAsia="맑은 고딕" w:hint="eastAsia"/>
        </w:rPr>
        <w:t xml:space="preserve"> for PV system installation, s</w:t>
      </w:r>
      <w:r w:rsidR="008417E5">
        <w:rPr>
          <w:rFonts w:eastAsia="맑은 고딕" w:hint="eastAsia"/>
        </w:rPr>
        <w:t>ince f</w:t>
      </w:r>
      <w:r w:rsidR="00D8316B">
        <w:rPr>
          <w:rFonts w:eastAsia="맑은 고딕" w:hint="eastAsia"/>
        </w:rPr>
        <w:t>acilit</w:t>
      </w:r>
      <w:r w:rsidR="00337D6E">
        <w:rPr>
          <w:rFonts w:eastAsia="맑은 고딕" w:hint="eastAsia"/>
        </w:rPr>
        <w:t>ies</w:t>
      </w:r>
      <w:r w:rsidR="00D8316B">
        <w:rPr>
          <w:rFonts w:eastAsia="맑은 고딕" w:hint="eastAsia"/>
        </w:rPr>
        <w:t xml:space="preserve"> that </w:t>
      </w:r>
      <w:r w:rsidR="00176257">
        <w:rPr>
          <w:rFonts w:eastAsia="맑은 고딕" w:hint="eastAsia"/>
        </w:rPr>
        <w:t>have</w:t>
      </w:r>
      <w:r w:rsidR="00D8316B">
        <w:rPr>
          <w:rFonts w:eastAsia="맑은 고딕" w:hint="eastAsia"/>
        </w:rPr>
        <w:t xml:space="preserve"> </w:t>
      </w:r>
      <w:r w:rsidR="00B8418D">
        <w:rPr>
          <w:rFonts w:eastAsia="맑은 고딕" w:hint="eastAsia"/>
        </w:rPr>
        <w:t>nothing to do with</w:t>
      </w:r>
      <w:r w:rsidR="00D8316B">
        <w:rPr>
          <w:rFonts w:eastAsia="맑은 고딕" w:hint="eastAsia"/>
        </w:rPr>
        <w:t xml:space="preserve"> PV </w:t>
      </w:r>
      <w:r w:rsidR="00D8316B">
        <w:rPr>
          <w:rFonts w:eastAsia="맑은 고딕"/>
        </w:rPr>
        <w:t>operation</w:t>
      </w:r>
      <w:r w:rsidR="00D8316B">
        <w:rPr>
          <w:rFonts w:eastAsia="맑은 고딕" w:hint="eastAsia"/>
        </w:rPr>
        <w:t xml:space="preserve"> or </w:t>
      </w:r>
      <w:r w:rsidR="00BE207F">
        <w:rPr>
          <w:rFonts w:eastAsia="맑은 고딕" w:hint="eastAsia"/>
        </w:rPr>
        <w:t xml:space="preserve">unsuitable terrain </w:t>
      </w:r>
      <w:r w:rsidR="00782E5D">
        <w:rPr>
          <w:rFonts w:eastAsia="맑은 고딕" w:hint="eastAsia"/>
        </w:rPr>
        <w:t>for placing</w:t>
      </w:r>
      <w:r w:rsidR="00BE207F">
        <w:rPr>
          <w:rFonts w:eastAsia="맑은 고딕" w:hint="eastAsia"/>
        </w:rPr>
        <w:t xml:space="preserve"> PV</w:t>
      </w:r>
      <w:r w:rsidR="00782E5D">
        <w:rPr>
          <w:rFonts w:eastAsia="맑은 고딕" w:hint="eastAsia"/>
        </w:rPr>
        <w:t xml:space="preserve"> systems</w:t>
      </w:r>
      <w:r w:rsidR="00BE207F">
        <w:rPr>
          <w:rFonts w:eastAsia="맑은 고딕" w:hint="eastAsia"/>
        </w:rPr>
        <w:t xml:space="preserve"> in its shape and size</w:t>
      </w:r>
      <w:r w:rsidR="00D13490">
        <w:rPr>
          <w:rFonts w:eastAsia="맑은 고딕" w:hint="eastAsia"/>
        </w:rPr>
        <w:t xml:space="preserve"> or other reasons</w:t>
      </w:r>
      <w:r w:rsidR="008417E5">
        <w:rPr>
          <w:rFonts w:eastAsia="맑은 고딕" w:hint="eastAsia"/>
        </w:rPr>
        <w:t xml:space="preserve"> may be included in the </w:t>
      </w:r>
      <w:r w:rsidR="00B4215C">
        <w:rPr>
          <w:rFonts w:eastAsia="맑은 고딕" w:hint="eastAsia"/>
        </w:rPr>
        <w:t>total</w:t>
      </w:r>
      <w:r w:rsidR="00B50B74">
        <w:rPr>
          <w:rFonts w:eastAsia="맑은 고딕" w:hint="eastAsia"/>
        </w:rPr>
        <w:t xml:space="preserve"> </w:t>
      </w:r>
      <w:r w:rsidR="00076D98">
        <w:rPr>
          <w:rFonts w:eastAsia="맑은 고딕" w:hint="eastAsia"/>
        </w:rPr>
        <w:t>area</w:t>
      </w:r>
      <w:r w:rsidR="008417E5">
        <w:rPr>
          <w:rFonts w:eastAsia="맑은 고딕" w:hint="eastAsia"/>
        </w:rPr>
        <w:t xml:space="preserve">. </w:t>
      </w:r>
      <w:r w:rsidR="00AB33D1">
        <w:rPr>
          <w:rFonts w:eastAsia="맑은 고딕" w:hint="eastAsia"/>
        </w:rPr>
        <w:t>S</w:t>
      </w:r>
      <w:r w:rsidR="00AB33D1">
        <w:rPr>
          <w:rFonts w:eastAsia="맑은 고딕"/>
        </w:rPr>
        <w:t>u</w:t>
      </w:r>
      <w:r w:rsidR="00AB33D1">
        <w:rPr>
          <w:rFonts w:eastAsia="맑은 고딕" w:hint="eastAsia"/>
        </w:rPr>
        <w:t xml:space="preserve">ch surrounding environment varies in all shapes for each individual site, making it unfeasible to investigate </w:t>
      </w:r>
      <w:r w:rsidR="00AB33D1">
        <w:rPr>
          <w:rFonts w:eastAsia="맑은 고딕"/>
        </w:rPr>
        <w:t>every</w:t>
      </w:r>
      <w:r w:rsidR="00AB33D1">
        <w:rPr>
          <w:rFonts w:eastAsia="맑은 고딕" w:hint="eastAsia"/>
        </w:rPr>
        <w:t xml:space="preserve"> sites. </w:t>
      </w:r>
      <w:r w:rsidR="008417E5">
        <w:rPr>
          <w:rFonts w:eastAsia="맑은 고딕" w:hint="eastAsia"/>
        </w:rPr>
        <w:t>Previous studies</w:t>
      </w:r>
      <w:r w:rsidR="009D6B8C">
        <w:rPr>
          <w:rFonts w:eastAsia="맑은 고딕" w:hint="eastAsia"/>
        </w:rPr>
        <w:t>, instead,</w:t>
      </w:r>
      <w:r w:rsidR="008417E5">
        <w:rPr>
          <w:rFonts w:eastAsia="맑은 고딕" w:hint="eastAsia"/>
        </w:rPr>
        <w:t xml:space="preserve"> </w:t>
      </w:r>
      <w:r w:rsidR="005F375C">
        <w:rPr>
          <w:rFonts w:eastAsia="맑은 고딕" w:hint="eastAsia"/>
        </w:rPr>
        <w:t xml:space="preserve">assumes that 70% of the total area could be </w:t>
      </w:r>
      <w:r w:rsidR="005F375C">
        <w:rPr>
          <w:rFonts w:eastAsia="맑은 고딕"/>
        </w:rPr>
        <w:t>utilized</w:t>
      </w:r>
      <w:r w:rsidR="005F375C">
        <w:rPr>
          <w:rFonts w:eastAsia="맑은 고딕" w:hint="eastAsia"/>
        </w:rPr>
        <w:t xml:space="preserve"> for PV system installation</w:t>
      </w:r>
      <w:r w:rsidR="001335AE">
        <w:rPr>
          <w:rFonts w:eastAsia="맑은 고딕" w:hint="eastAsia"/>
        </w:rPr>
        <w:t>,</w:t>
      </w:r>
      <w:r w:rsidR="003372BA">
        <w:rPr>
          <w:rFonts w:eastAsia="맑은 고딕" w:hint="eastAsia"/>
          <w:color w:val="000000"/>
        </w:rPr>
        <w:t xml:space="preserve"> which called generator to system ratio or area factor</w:t>
      </w:r>
      <w:r w:rsidR="001335AE">
        <w:rPr>
          <w:rFonts w:eastAsia="맑은 고딕" w:hint="eastAsia"/>
          <w:color w:val="000000"/>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MyLDQwLDQx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5BB98920819A419B8400B82C01B6D591"/>
          </w:placeholder>
        </w:sdtPr>
        <w:sdtContent>
          <w:r w:rsidR="001D2EA2" w:rsidRPr="001D2EA2">
            <w:rPr>
              <w:rFonts w:eastAsia="맑은 고딕"/>
              <w:color w:val="000000"/>
            </w:rPr>
            <w:t>[32,40,41]</w:t>
          </w:r>
        </w:sdtContent>
      </w:sdt>
      <w:r w:rsidR="001335AE">
        <w:rPr>
          <w:rFonts w:eastAsia="맑은 고딕" w:hint="eastAsia"/>
          <w:color w:val="000000"/>
        </w:rPr>
        <w:t>.</w:t>
      </w:r>
    </w:p>
    <w:p w14:paraId="73CA72C9" w14:textId="2837381D" w:rsidR="00C90968" w:rsidRDefault="00A73CA8" w:rsidP="00CA4F18">
      <w:pPr>
        <w:ind w:firstLine="320"/>
        <w:rPr>
          <w:rFonts w:eastAsia="맑은 고딕"/>
        </w:rPr>
      </w:pPr>
      <w:r>
        <w:rPr>
          <w:rFonts w:eastAsia="맑은 고딕" w:hint="eastAsia"/>
        </w:rPr>
        <w:t>In this study, d</w:t>
      </w:r>
      <w:r w:rsidR="00B50B74">
        <w:rPr>
          <w:rFonts w:eastAsia="맑은 고딕" w:hint="eastAsia"/>
        </w:rPr>
        <w:t xml:space="preserve">ata for the </w:t>
      </w:r>
      <w:r w:rsidR="00C90968">
        <w:rPr>
          <w:rFonts w:eastAsia="맑은 고딕" w:hint="eastAsia"/>
        </w:rPr>
        <w:t>area factor</w:t>
      </w:r>
      <w:r w:rsidR="00B50B74">
        <w:rPr>
          <w:rFonts w:eastAsia="맑은 고딕" w:hint="eastAsia"/>
        </w:rPr>
        <w:t xml:space="preserve"> is calculated using actual PV installation </w:t>
      </w:r>
      <w:r w:rsidR="00B50B74">
        <w:rPr>
          <w:rFonts w:eastAsia="맑은 고딕"/>
        </w:rPr>
        <w:t>case</w:t>
      </w:r>
      <w:r w:rsidR="00B50B74">
        <w:rPr>
          <w:rFonts w:eastAsia="맑은 고딕" w:hint="eastAsia"/>
        </w:rPr>
        <w:t xml:space="preserve">s data, or in some cases, </w:t>
      </w:r>
      <w:r w:rsidR="009D6B8C">
        <w:rPr>
          <w:rFonts w:eastAsia="맑은 고딕" w:hint="eastAsia"/>
        </w:rPr>
        <w:t>is</w:t>
      </w:r>
      <w:r w:rsidR="00B50B74">
        <w:rPr>
          <w:rFonts w:eastAsia="맑은 고딕" w:hint="eastAsia"/>
        </w:rPr>
        <w:t xml:space="preserve"> assumed, depending on the land-use types. </w:t>
      </w:r>
      <w:r w:rsidR="00187581">
        <w:rPr>
          <w:rFonts w:eastAsia="맑은 고딕" w:hint="eastAsia"/>
        </w:rPr>
        <w:t>As a result of the review on</w:t>
      </w:r>
      <w:r w:rsidR="006F3106">
        <w:rPr>
          <w:rFonts w:eastAsia="맑은 고딕" w:hint="eastAsia"/>
        </w:rPr>
        <w:t xml:space="preserve"> the</w:t>
      </w:r>
      <w:r w:rsidR="00187581">
        <w:rPr>
          <w:rFonts w:eastAsia="맑은 고딕" w:hint="eastAsia"/>
        </w:rPr>
        <w:t xml:space="preserve"> </w:t>
      </w:r>
      <w:r w:rsidR="00DB1C26">
        <w:rPr>
          <w:rFonts w:eastAsia="맑은 고딕" w:hint="eastAsia"/>
        </w:rPr>
        <w:t>actual cases data</w:t>
      </w:r>
      <w:r w:rsidR="00187581">
        <w:rPr>
          <w:rFonts w:eastAsia="맑은 고딕" w:hint="eastAsia"/>
        </w:rPr>
        <w:t>, for</w:t>
      </w:r>
      <w:r w:rsidR="00B50B74">
        <w:rPr>
          <w:rFonts w:eastAsia="맑은 고딕" w:hint="eastAsia"/>
        </w:rPr>
        <w:t xml:space="preserve"> </w:t>
      </w:r>
      <w:r w:rsidR="00187581">
        <w:rPr>
          <w:rFonts w:eastAsia="맑은 고딕" w:hint="eastAsia"/>
        </w:rPr>
        <w:t>the</w:t>
      </w:r>
      <w:r w:rsidR="00B50B74">
        <w:rPr>
          <w:rFonts w:eastAsia="맑은 고딕" w:hint="eastAsia"/>
        </w:rPr>
        <w:t xml:space="preserve"> </w:t>
      </w:r>
      <w:r w:rsidR="00187581">
        <w:rPr>
          <w:rFonts w:eastAsia="맑은 고딕"/>
        </w:rPr>
        <w:t>industrial</w:t>
      </w:r>
      <w:r w:rsidR="00187581">
        <w:rPr>
          <w:rFonts w:eastAsia="맑은 고딕" w:hint="eastAsia"/>
        </w:rPr>
        <w:t xml:space="preserve"> complex, logistics complex, residential complex and public building</w:t>
      </w:r>
      <w:r w:rsidR="00B50B74">
        <w:rPr>
          <w:rFonts w:eastAsia="맑은 고딕" w:hint="eastAsia"/>
        </w:rPr>
        <w:t xml:space="preserve"> case, 54.5% of the </w:t>
      </w:r>
      <w:r w:rsidR="00DB1C26">
        <w:rPr>
          <w:rFonts w:eastAsia="맑은 고딕" w:hint="eastAsia"/>
        </w:rPr>
        <w:t>total</w:t>
      </w:r>
      <w:r w:rsidR="00B50B74">
        <w:rPr>
          <w:rFonts w:eastAsia="맑은 고딕" w:hint="eastAsia"/>
        </w:rPr>
        <w:t xml:space="preserve"> area is </w:t>
      </w:r>
      <w:r w:rsidR="00CA4F18">
        <w:rPr>
          <w:rFonts w:eastAsia="맑은 고딕" w:hint="eastAsia"/>
        </w:rPr>
        <w:t xml:space="preserve">being </w:t>
      </w:r>
      <w:r w:rsidR="00B50B74">
        <w:rPr>
          <w:rFonts w:eastAsia="맑은 고딕" w:hint="eastAsia"/>
        </w:rPr>
        <w:t>utilized for a PV system on average.</w:t>
      </w:r>
      <w:r w:rsidR="00CA4F18">
        <w:rPr>
          <w:rFonts w:eastAsia="맑은 고딕" w:hint="eastAsia"/>
        </w:rPr>
        <w:t xml:space="preserve"> In parking lot and roadside land, 18.9% and 28.4 % of the individual site area is being utilized for a PV system respectively.</w:t>
      </w:r>
      <w:r w:rsidR="00B50B74">
        <w:rPr>
          <w:rFonts w:eastAsia="맑은 고딕" w:hint="eastAsia"/>
        </w:rPr>
        <w:t xml:space="preserve"> </w:t>
      </w:r>
      <w:r w:rsidR="004B279E">
        <w:rPr>
          <w:rFonts w:eastAsia="맑은 고딕" w:hint="eastAsia"/>
        </w:rPr>
        <w:t xml:space="preserve">The observed area factors are applied in this study. </w:t>
      </w:r>
      <w:r w:rsidR="00C90968">
        <w:rPr>
          <w:rFonts w:eastAsia="맑은 고딕" w:hint="eastAsia"/>
        </w:rPr>
        <w:t xml:space="preserve">In the </w:t>
      </w:r>
      <w:r w:rsidR="001E42F1">
        <w:rPr>
          <w:rFonts w:eastAsia="맑은 고딕" w:hint="eastAsia"/>
        </w:rPr>
        <w:t>cases of the mountainous area and farmland, the data-absent cases, their area factors are assumed to be 40% and 5% respectively</w:t>
      </w:r>
      <w:r w:rsidR="009D353F">
        <w:rPr>
          <w:rFonts w:eastAsia="맑은 고딕" w:hint="eastAsia"/>
        </w:rPr>
        <w:t>.</w:t>
      </w:r>
    </w:p>
    <w:p w14:paraId="4FDA0939" w14:textId="77777777" w:rsidR="00B50B74" w:rsidRPr="00B50B74" w:rsidRDefault="00B50B74" w:rsidP="00AB33D1">
      <w:pPr>
        <w:ind w:firstLine="320"/>
        <w:rPr>
          <w:rFonts w:eastAsia="맑은 고딕"/>
        </w:rPr>
      </w:pP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5F56018" w14:textId="67287C69" w:rsidR="002C6ED1" w:rsidRDefault="00E24483" w:rsidP="00A73CA8">
      <w:pPr>
        <w:ind w:firstLine="320"/>
        <w:rPr>
          <w:rFonts w:eastAsia="맑은 고딕"/>
        </w:rPr>
      </w:pPr>
      <w:r>
        <w:rPr>
          <w:rFonts w:eastAsia="맑은 고딕"/>
        </w:rPr>
        <w:fldChar w:fldCharType="begin"/>
      </w:r>
      <w:r>
        <w:rPr>
          <w:rFonts w:eastAsia="맑은 고딕"/>
        </w:rPr>
        <w:instrText xml:space="preserve"> REF _Ref175672270 \h </w:instrText>
      </w:r>
      <w:r>
        <w:rPr>
          <w:rFonts w:eastAsia="맑은 고딕"/>
        </w:rPr>
      </w:r>
      <w:r>
        <w:rPr>
          <w:rFonts w:eastAsia="맑은 고딕"/>
        </w:rPr>
        <w:fldChar w:fldCharType="separate"/>
      </w:r>
      <w:r>
        <w:t xml:space="preserve">Fig. </w:t>
      </w:r>
      <w:r>
        <w:rPr>
          <w:noProof/>
        </w:rPr>
        <w:t>3</w:t>
      </w:r>
      <w:r>
        <w:rPr>
          <w:rFonts w:eastAsia="맑은 고딕"/>
        </w:rPr>
        <w:fldChar w:fldCharType="end"/>
      </w:r>
      <w:r>
        <w:rPr>
          <w:rFonts w:eastAsia="맑은 고딕" w:hint="eastAsia"/>
        </w:rPr>
        <w:t xml:space="preserve"> (d) shows the graphical concept of the density factor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Pr>
          <w:rFonts w:eastAsia="맑은 고딕" w:hint="eastAsia"/>
        </w:rPr>
        <w:t>).</w:t>
      </w:r>
      <w:r w:rsidR="00766BB3">
        <w:rPr>
          <w:rFonts w:eastAsia="맑은 고딕" w:hint="eastAsia"/>
        </w:rPr>
        <w:t xml:space="preserve"> </w:t>
      </w:r>
      <w:r w:rsidR="00CA71FD">
        <w:rPr>
          <w:rFonts w:eastAsia="맑은 고딕" w:hint="eastAsia"/>
        </w:rPr>
        <w:t xml:space="preserve">As a roof-top PV for </w:t>
      </w:r>
      <w:r w:rsidR="003F2446">
        <w:rPr>
          <w:rFonts w:eastAsia="맑은 고딕" w:hint="eastAsia"/>
        </w:rPr>
        <w:t xml:space="preserve">three building types, </w:t>
      </w:r>
      <w:r w:rsidR="00CA71FD">
        <w:rPr>
          <w:rFonts w:eastAsia="맑은 고딕" w:hint="eastAsia"/>
        </w:rPr>
        <w:t xml:space="preserve">single-family, multi-family and apartment complex, the </w:t>
      </w:r>
      <w:r w:rsidR="00CA71FD">
        <w:rPr>
          <w:rFonts w:eastAsia="맑은 고딕"/>
        </w:rPr>
        <w:t>density</w:t>
      </w:r>
      <w:r w:rsidR="00CA71FD">
        <w:rPr>
          <w:rFonts w:eastAsia="맑은 고딕" w:hint="eastAsia"/>
        </w:rPr>
        <w:t xml:space="preserve"> factors were assumed to be 11.7, 4.7, 4.7 (kW/m</w:t>
      </w:r>
      <w:r w:rsidR="00CA71FD" w:rsidRPr="00CA71FD">
        <w:rPr>
          <w:rFonts w:eastAsia="맑은 고딕" w:hint="eastAsia"/>
          <w:vertAlign w:val="superscript"/>
        </w:rPr>
        <w:t>2</w:t>
      </w:r>
      <w:r w:rsidR="00CA71FD">
        <w:rPr>
          <w:rFonts w:eastAsia="맑은 고딕" w:hint="eastAsia"/>
        </w:rPr>
        <w:t xml:space="preserve">) </w:t>
      </w:r>
      <w:r w:rsidR="003F2446">
        <w:rPr>
          <w:rFonts w:eastAsia="맑은 고딕" w:hint="eastAsia"/>
        </w:rPr>
        <w:t>respectively in</w:t>
      </w:r>
      <w:r w:rsidR="002C6ED1">
        <w:rPr>
          <w:rFonts w:eastAsia="맑은 고딕" w:hint="eastAsia"/>
        </w:rPr>
        <w:t xml:space="preserve"> previous studies</w:t>
      </w:r>
      <w:r w:rsidR="003F2446">
        <w:rPr>
          <w:rFonts w:eastAsia="맑은 고딕" w:hint="eastAsia"/>
        </w:rPr>
        <w:t xml:space="preserve"> </w:t>
      </w:r>
      <w:sdt>
        <w:sdtPr>
          <w:rPr>
            <w:rFonts w:eastAsia="맑은 고딕" w:hint="eastAsia"/>
            <w:color w:val="000000"/>
          </w:rPr>
          <w:tag w:val="MENDELEY_CITATION_v3_eyJjaXRhdGlvbklEIjoiTUVOREVMRVlfQ0lUQVRJT05fMTI5MmM2MmQtYmQ3OS00MTk2LWFkZDYtYzE3YWRiYTE1ZDNmIiwicHJvcGVydGllcyI6eyJub3RlSW5kZXgiOjB9LCJpc0VkaXRlZCI6ZmFsc2UsIm1hbnVhbE92ZXJyaWRlIjp7ImlzTWFudWFsbHlPdmVycmlkZGVuIjpmYWxzZSwiY2l0ZXByb2NUZXh0IjoiWzQy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723099116"/>
          <w:placeholder>
            <w:docPart w:val="DefaultPlaceholder_-1854013440"/>
          </w:placeholder>
        </w:sdtPr>
        <w:sdtContent>
          <w:r w:rsidR="001D2EA2" w:rsidRPr="001D2EA2">
            <w:rPr>
              <w:rFonts w:eastAsia="맑은 고딕"/>
              <w:color w:val="000000"/>
            </w:rPr>
            <w:t>[42]</w:t>
          </w:r>
        </w:sdtContent>
      </w:sdt>
      <w:r w:rsidR="003F2446">
        <w:rPr>
          <w:rFonts w:eastAsia="맑은 고딕" w:hint="eastAsia"/>
          <w:color w:val="000000"/>
        </w:rPr>
        <w:t xml:space="preserve">. As a conventional ground-mounted PV, the </w:t>
      </w:r>
      <w:r w:rsidR="003F2446">
        <w:rPr>
          <w:rFonts w:eastAsia="맑은 고딕"/>
          <w:color w:val="000000"/>
        </w:rPr>
        <w:t>density</w:t>
      </w:r>
      <w:r w:rsidR="003F2446">
        <w:rPr>
          <w:rFonts w:eastAsia="맑은 고딕" w:hint="eastAsia"/>
          <w:color w:val="000000"/>
        </w:rPr>
        <w:t xml:space="preserve"> factor was </w:t>
      </w:r>
      <w:r w:rsidR="002C6ED1">
        <w:rPr>
          <w:rFonts w:eastAsia="맑은 고딕" w:hint="eastAsia"/>
          <w:color w:val="000000"/>
        </w:rPr>
        <w:t xml:space="preserve">9.57, </w:t>
      </w:r>
      <w:r w:rsidR="003F2446">
        <w:rPr>
          <w:rFonts w:eastAsia="맑은 고딕" w:hint="eastAsia"/>
          <w:color w:val="000000"/>
        </w:rPr>
        <w:t xml:space="preserve">13.16 </w:t>
      </w:r>
      <w:r w:rsidR="003F2446">
        <w:rPr>
          <w:rFonts w:eastAsia="맑은 고딕" w:hint="eastAsia"/>
        </w:rPr>
        <w:t>(kW/m</w:t>
      </w:r>
      <w:r w:rsidR="003F2446" w:rsidRPr="00CA71FD">
        <w:rPr>
          <w:rFonts w:eastAsia="맑은 고딕" w:hint="eastAsia"/>
          <w:vertAlign w:val="superscript"/>
        </w:rPr>
        <w:t>2</w:t>
      </w:r>
      <w:r w:rsidR="003F2446">
        <w:rPr>
          <w:rFonts w:eastAsia="맑은 고딕" w:hint="eastAsia"/>
        </w:rPr>
        <w:t>) in</w:t>
      </w:r>
      <w:r w:rsidR="002C6ED1">
        <w:rPr>
          <w:rFonts w:eastAsia="맑은 고딕" w:hint="eastAsia"/>
        </w:rPr>
        <w:t xml:space="preserve"> previous studies</w:t>
      </w:r>
      <w:r w:rsidR="0062622F">
        <w:rPr>
          <w:rFonts w:eastAsia="맑은 고딕" w:hint="eastAsia"/>
        </w:rPr>
        <w:t xml:space="preserve"> </w:t>
      </w:r>
      <w:sdt>
        <w:sdtPr>
          <w:rPr>
            <w:rFonts w:eastAsia="맑은 고딕" w:hint="eastAsia"/>
            <w:color w:val="000000"/>
          </w:rPr>
          <w:tag w:val="MENDELEY_CITATION_v3_eyJjaXRhdGlvbklEIjoiTUVOREVMRVlfQ0lUQVRJT05fMjY3MWE2ZTEtY2U3OS00YmY2LWIyODYtODM0ZjJmYTM2MzExIiwicHJvcGVydGllcyI6eyJub3RlSW5kZXgiOjB9LCJpc0VkaXRlZCI6ZmFsc2UsIm1hbnVhbE92ZXJyaWRlIjp7ImlzTWFudWFsbHlPdmVycmlkZGVuIjpmYWxzZSwiY2l0ZXByb2NUZXh0IjoiWzQzLDQ0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996252582"/>
          <w:placeholder>
            <w:docPart w:val="DefaultPlaceholder_-1854013440"/>
          </w:placeholder>
        </w:sdtPr>
        <w:sdtContent>
          <w:r w:rsidR="001D2EA2" w:rsidRPr="001D2EA2">
            <w:rPr>
              <w:rFonts w:eastAsia="맑은 고딕"/>
              <w:color w:val="000000"/>
            </w:rPr>
            <w:t>[43,44]</w:t>
          </w:r>
        </w:sdtContent>
      </w:sdt>
      <w:r w:rsidR="002C6ED1">
        <w:rPr>
          <w:rFonts w:eastAsia="맑은 고딕" w:hint="eastAsia"/>
          <w:color w:val="000000"/>
        </w:rPr>
        <w:t>.</w:t>
      </w:r>
      <w:r w:rsidR="002C6ED1">
        <w:rPr>
          <w:rFonts w:eastAsia="맑은 고딕" w:hint="eastAsia"/>
        </w:rPr>
        <w:t xml:space="preserve"> For </w:t>
      </w:r>
      <w:r w:rsidR="002C6ED1">
        <w:rPr>
          <w:rFonts w:eastAsia="맑은 고딕" w:hint="eastAsia"/>
        </w:rPr>
        <w:t xml:space="preserve">more efficient land-use, new types of </w:t>
      </w:r>
      <w:r w:rsidR="00B40D57">
        <w:rPr>
          <w:rFonts w:eastAsia="맑은 고딕" w:hint="eastAsia"/>
        </w:rPr>
        <w:t xml:space="preserve">PV </w:t>
      </w:r>
      <w:r w:rsidR="002C6ED1">
        <w:rPr>
          <w:rFonts w:eastAsia="맑은 고딕" w:hint="eastAsia"/>
        </w:rPr>
        <w:t>technologies such as PV tree</w:t>
      </w:r>
      <w:r w:rsidR="00FD0244">
        <w:rPr>
          <w:rFonts w:eastAsia="맑은 고딕" w:hint="eastAsia"/>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Qz4oCTNDV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DefaultPlaceholder_-1854013440"/>
          </w:placeholder>
        </w:sdtPr>
        <w:sdtContent>
          <w:r w:rsidR="001D2EA2" w:rsidRPr="001D2EA2">
            <w:rPr>
              <w:rFonts w:eastAsia="맑은 고딕"/>
              <w:color w:val="000000"/>
            </w:rPr>
            <w:t>[43–45]</w:t>
          </w:r>
        </w:sdtContent>
      </w:sdt>
      <w:r w:rsidR="002C6ED1">
        <w:rPr>
          <w:rFonts w:eastAsia="맑은 고딕" w:hint="eastAsia"/>
        </w:rPr>
        <w:t xml:space="preserve"> and </w:t>
      </w:r>
      <w:r w:rsidR="00A73CA8">
        <w:rPr>
          <w:rFonts w:eastAsia="맑은 고딕" w:hint="eastAsia"/>
        </w:rPr>
        <w:t>agroPV</w:t>
      </w:r>
      <w:r w:rsidR="002C6ED1">
        <w:rPr>
          <w:rFonts w:eastAsia="맑은 고딕" w:hint="eastAsia"/>
        </w:rPr>
        <w:t xml:space="preserve">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Q24oCTNDh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DefaultPlaceholder_-1854013440"/>
          </w:placeholder>
        </w:sdtPr>
        <w:sdtContent>
          <w:r w:rsidR="001D2EA2" w:rsidRPr="001D2EA2">
            <w:rPr>
              <w:rFonts w:eastAsia="맑은 고딕"/>
              <w:color w:val="000000"/>
            </w:rPr>
            <w:t>[46–48]</w:t>
          </w:r>
        </w:sdtContent>
      </w:sdt>
      <w:r w:rsidR="00FD0244">
        <w:rPr>
          <w:rFonts w:eastAsia="맑은 고딕" w:hint="eastAsia"/>
        </w:rPr>
        <w:t xml:space="preserve"> </w:t>
      </w:r>
      <w:r w:rsidR="002C6ED1">
        <w:rPr>
          <w:rFonts w:eastAsia="맑은 고딕" w:hint="eastAsia"/>
        </w:rPr>
        <w:t>would be considered</w:t>
      </w:r>
      <w:r w:rsidR="00FD0244">
        <w:rPr>
          <w:rFonts w:eastAsia="맑은 고딕" w:hint="eastAsia"/>
        </w:rPr>
        <w:t>.</w:t>
      </w:r>
    </w:p>
    <w:p w14:paraId="7721642D" w14:textId="0A137640" w:rsidR="00DC7036" w:rsidRDefault="00AD3B43" w:rsidP="009D353F">
      <w:pPr>
        <w:ind w:firstLine="320"/>
        <w:rPr>
          <w:rFonts w:eastAsia="맑은 고딕"/>
        </w:rPr>
      </w:pPr>
      <w:r>
        <w:rPr>
          <w:rFonts w:eastAsia="맑은 고딕" w:hint="eastAsia"/>
        </w:rPr>
        <w:t>In this study,</w:t>
      </w:r>
      <w:r w:rsidR="009D353F">
        <w:rPr>
          <w:rFonts w:eastAsia="맑은 고딕" w:hint="eastAsia"/>
        </w:rPr>
        <w:t xml:space="preserve"> the da</w:t>
      </w:r>
      <w:r w:rsidR="00B50B74">
        <w:rPr>
          <w:rFonts w:eastAsia="맑은 고딕" w:hint="eastAsia"/>
        </w:rPr>
        <w:t xml:space="preserve">ta for the </w:t>
      </w:r>
      <w:r w:rsidR="007F4885">
        <w:rPr>
          <w:rFonts w:eastAsia="맑은 고딕" w:hint="eastAsia"/>
        </w:rPr>
        <w:t>density factor</w:t>
      </w:r>
      <w:r w:rsidR="00B50B74">
        <w:rPr>
          <w:rFonts w:eastAsia="맑은 고딕" w:hint="eastAsia"/>
        </w:rPr>
        <w:t xml:space="preserve"> is calculated using the actual PV installation cases data as well. Unlike the </w:t>
      </w:r>
      <w:r w:rsidR="00DE77C9">
        <w:rPr>
          <w:rFonts w:eastAsia="맑은 고딕" w:hint="eastAsia"/>
        </w:rPr>
        <w:t>area factor</w:t>
      </w:r>
      <w:r w:rsidR="00B50B74">
        <w:rPr>
          <w:rFonts w:eastAsia="맑은 고딕" w:hint="eastAsia"/>
        </w:rPr>
        <w:t xml:space="preserve">, </w:t>
      </w:r>
      <w:r w:rsidR="00BF1CB4">
        <w:rPr>
          <w:rFonts w:eastAsia="맑은 고딕" w:hint="eastAsia"/>
        </w:rPr>
        <w:t>the density factor</w:t>
      </w:r>
      <w:r w:rsidR="00B50B74">
        <w:rPr>
          <w:rFonts w:eastAsia="맑은 고딕" w:hint="eastAsia"/>
        </w:rPr>
        <w:t xml:space="preserve"> is applied depending on the PV technology types. For the case</w:t>
      </w:r>
      <w:r w:rsidR="00DC7036">
        <w:rPr>
          <w:rFonts w:eastAsia="맑은 고딕" w:hint="eastAsia"/>
        </w:rPr>
        <w:t>s</w:t>
      </w:r>
      <w:r w:rsidR="00B50B74">
        <w:rPr>
          <w:rFonts w:eastAsia="맑은 고딕" w:hint="eastAsia"/>
        </w:rPr>
        <w:t xml:space="preserve"> of roof-top</w:t>
      </w:r>
      <w:r w:rsidR="00DC7036">
        <w:rPr>
          <w:rFonts w:eastAsia="맑은 고딕" w:hint="eastAsia"/>
        </w:rPr>
        <w:t xml:space="preserve"> and ground-mounted PV,</w:t>
      </w:r>
      <w:r w:rsidR="00B50B74">
        <w:rPr>
          <w:rFonts w:eastAsia="맑은 고딕" w:hint="eastAsia"/>
        </w:rPr>
        <w:t xml:space="preserve"> </w:t>
      </w:r>
      <w:r w:rsidR="00DC7036">
        <w:rPr>
          <w:rFonts w:eastAsia="맑은 고딕" w:hint="eastAsia"/>
        </w:rPr>
        <w:t xml:space="preserve">the area of </w:t>
      </w:r>
      <w:r w:rsidR="00B50B74">
        <w:rPr>
          <w:rFonts w:eastAsia="맑은 고딕" w:hint="eastAsia"/>
        </w:rPr>
        <w:t>7.23m</w:t>
      </w:r>
      <w:r w:rsidR="00B50B74" w:rsidRPr="00AF5FAE">
        <w:rPr>
          <w:rFonts w:eastAsia="맑은 고딕" w:hint="eastAsia"/>
          <w:vertAlign w:val="superscript"/>
        </w:rPr>
        <w:t>2</w:t>
      </w:r>
      <w:r w:rsidR="00B50B74">
        <w:rPr>
          <w:rFonts w:eastAsia="맑은 고딕" w:hint="eastAsia"/>
        </w:rPr>
        <w:t xml:space="preserve"> </w:t>
      </w:r>
      <w:r w:rsidR="00DC7036">
        <w:rPr>
          <w:rFonts w:eastAsia="맑은 고딕" w:hint="eastAsia"/>
        </w:rPr>
        <w:t>and 11.50m</w:t>
      </w:r>
      <w:r w:rsidR="00DC7036" w:rsidRPr="00AF5FAE">
        <w:rPr>
          <w:rFonts w:eastAsia="맑은 고딕" w:hint="eastAsia"/>
          <w:vertAlign w:val="superscript"/>
        </w:rPr>
        <w:t>2</w:t>
      </w:r>
      <w:r w:rsidR="00DC7036">
        <w:rPr>
          <w:rFonts w:eastAsia="맑은 고딕" w:hint="eastAsia"/>
          <w:vertAlign w:val="superscript"/>
        </w:rPr>
        <w:t xml:space="preserve"> </w:t>
      </w:r>
      <w:r w:rsidR="00B50B74">
        <w:rPr>
          <w:rFonts w:eastAsia="맑은 고딕" w:hint="eastAsia"/>
        </w:rPr>
        <w:t xml:space="preserve">is </w:t>
      </w:r>
      <w:r w:rsidR="00DC7036">
        <w:rPr>
          <w:rFonts w:eastAsia="맑은 고딕" w:hint="eastAsia"/>
        </w:rPr>
        <w:t xml:space="preserve">being </w:t>
      </w:r>
      <w:r w:rsidR="00DC7036">
        <w:rPr>
          <w:rFonts w:eastAsia="맑은 고딕"/>
        </w:rPr>
        <w:t>utilized</w:t>
      </w:r>
      <w:r w:rsidR="00DC7036">
        <w:rPr>
          <w:rFonts w:eastAsia="맑은 고딕" w:hint="eastAsia"/>
        </w:rPr>
        <w:t xml:space="preserve"> </w:t>
      </w:r>
      <w:r w:rsidR="00B50B74">
        <w:rPr>
          <w:rFonts w:eastAsia="맑은 고딕" w:hint="eastAsia"/>
        </w:rPr>
        <w:t xml:space="preserve">for a PV system of 1kW </w:t>
      </w:r>
      <w:r w:rsidR="00B50B74">
        <w:rPr>
          <w:rFonts w:eastAsia="맑은 고딕"/>
        </w:rPr>
        <w:t>capacity</w:t>
      </w:r>
      <w:r w:rsidR="00DC7036">
        <w:rPr>
          <w:rFonts w:eastAsia="맑은 고딕" w:hint="eastAsia"/>
        </w:rPr>
        <w:t xml:space="preserve"> on average respectively</w:t>
      </w:r>
      <w:r w:rsidR="00B50B74">
        <w:rPr>
          <w:rFonts w:eastAsia="맑은 고딕" w:hint="eastAsia"/>
        </w:rPr>
        <w:t xml:space="preserve">. </w:t>
      </w:r>
      <w:r w:rsidR="004B279E">
        <w:rPr>
          <w:rFonts w:eastAsia="맑은 고딕" w:hint="eastAsia"/>
        </w:rPr>
        <w:t>The observed density factors are applied in this study.</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79C25A0C" w14:textId="3F8B38A0" w:rsidR="006C079C" w:rsidRDefault="00B50B74" w:rsidP="009D353F">
      <w:pPr>
        <w:ind w:firstLine="320"/>
        <w:rPr>
          <w:rFonts w:eastAsia="맑은 고딕"/>
        </w:rPr>
      </w:pPr>
      <w:r>
        <w:rPr>
          <w:rFonts w:eastAsia="맑은 고딕" w:hint="eastAsia"/>
        </w:rPr>
        <w:t xml:space="preserve">Data for </w:t>
      </w:r>
      <w:r>
        <w:rPr>
          <w:rFonts w:eastAsia="맑은 고딕"/>
        </w:rPr>
        <w:t>capaci</w:t>
      </w:r>
      <w:r>
        <w:rPr>
          <w:rFonts w:eastAsia="맑은 고딕" w:hint="eastAsia"/>
        </w:rPr>
        <w:t xml:space="preserve">ty factor is obtained from </w:t>
      </w:r>
      <w:r w:rsidRPr="00F822FF">
        <w:rPr>
          <w:rFonts w:eastAsia="맑은 고딕" w:hint="eastAsia"/>
          <w:highlight w:val="yellow"/>
        </w:rPr>
        <w:t>XX</w:t>
      </w:r>
      <w:r>
        <w:rPr>
          <w:rFonts w:eastAsia="맑은 고딕" w:hint="eastAsia"/>
        </w:rPr>
        <w:t xml:space="preserve">, </w:t>
      </w:r>
      <w:r>
        <w:rPr>
          <w:rFonts w:eastAsia="맑은 고딕"/>
        </w:rPr>
        <w:t>which</w:t>
      </w:r>
      <w:r>
        <w:rPr>
          <w:rFonts w:eastAsia="맑은 고딕" w:hint="eastAsia"/>
        </w:rPr>
        <w:t xml:space="preserve"> is </w:t>
      </w:r>
      <w:r>
        <w:rPr>
          <w:rFonts w:eastAsia="맑은 고딕"/>
        </w:rPr>
        <w:t>calculated</w:t>
      </w:r>
      <w:r>
        <w:rPr>
          <w:rFonts w:eastAsia="맑은 고딕" w:hint="eastAsia"/>
        </w:rPr>
        <w:t xml:space="preserve"> based on the actual power market data</w:t>
      </w:r>
      <w:r w:rsidR="004255F7">
        <w:rPr>
          <w:rFonts w:eastAsia="맑은 고딕" w:hint="eastAsia"/>
        </w:rPr>
        <w:t xml:space="preserve">, where </w:t>
      </w:r>
      <w:r w:rsidR="006C079C" w:rsidRPr="006C079C">
        <w:rPr>
          <w:rFonts w:eastAsia="맑은 고딕" w:hint="eastAsia"/>
          <w:highlight w:val="yellow"/>
        </w:rPr>
        <w:t>XX</w:t>
      </w:r>
      <w:r>
        <w:rPr>
          <w:rFonts w:eastAsia="맑은 고딕" w:hint="eastAsia"/>
        </w:rPr>
        <w:t xml:space="preserve">. </w:t>
      </w:r>
      <w:r w:rsidR="00A25D4A">
        <w:rPr>
          <w:rFonts w:eastAsia="맑은 고딕" w:hint="eastAsia"/>
        </w:rPr>
        <w:t>Capacity factor includes all types of losses</w:t>
      </w:r>
    </w:p>
    <w:p w14:paraId="5E36E7A9" w14:textId="77777777" w:rsidR="006C079C" w:rsidRDefault="006C079C" w:rsidP="009D353F">
      <w:pPr>
        <w:ind w:firstLine="320"/>
        <w:rPr>
          <w:rFonts w:eastAsia="맑은 고딕"/>
        </w:rPr>
      </w:pPr>
    </w:p>
    <w:p w14:paraId="39D877A9" w14:textId="3005811C" w:rsidR="00B50B74" w:rsidRPr="00F822FF" w:rsidRDefault="00B50B74" w:rsidP="009D353F">
      <w:pPr>
        <w:ind w:firstLine="320"/>
        <w:rPr>
          <w:rFonts w:eastAsia="맑은 고딕"/>
        </w:rPr>
      </w:pPr>
      <w:r>
        <w:rPr>
          <w:rFonts w:eastAsia="맑은 고딕" w:hint="eastAsia"/>
        </w:rPr>
        <w:t xml:space="preserve">The </w:t>
      </w:r>
      <w:r>
        <w:rPr>
          <w:rFonts w:eastAsia="맑은 고딕"/>
        </w:rPr>
        <w:t>capacity</w:t>
      </w:r>
      <w:r>
        <w:rPr>
          <w:rFonts w:eastAsia="맑은 고딕" w:hint="eastAsia"/>
        </w:rPr>
        <w:t xml:space="preserve"> factor is applied differently depending on the city&amp; county </w:t>
      </w:r>
      <w:r>
        <w:rPr>
          <w:rFonts w:eastAsia="맑은 고딕"/>
        </w:rPr>
        <w:t>where</w:t>
      </w:r>
      <w:r>
        <w:rPr>
          <w:rFonts w:eastAsia="맑은 고딕" w:hint="eastAsia"/>
        </w:rPr>
        <w:t xml:space="preserve"> the individual sites are located.</w:t>
      </w:r>
    </w:p>
    <w:p w14:paraId="749477ED" w14:textId="407350EE" w:rsidR="00B50B74" w:rsidRPr="00B50B74" w:rsidRDefault="00B50B74" w:rsidP="00B50B74">
      <w:pPr>
        <w:ind w:firstLine="320"/>
        <w:rPr>
          <w:rFonts w:eastAsia="맑은 고딕"/>
        </w:rPr>
      </w:pPr>
    </w:p>
    <w:p w14:paraId="074E714B" w14:textId="77777777" w:rsidR="00970EF4" w:rsidRDefault="00970EF4" w:rsidP="00970EF4">
      <w:pPr>
        <w:pStyle w:val="J-heading1"/>
        <w:numPr>
          <w:ilvl w:val="0"/>
          <w:numId w:val="0"/>
        </w:numPr>
        <w:spacing w:before="240" w:after="120"/>
        <w:ind w:left="45" w:hanging="45"/>
        <w:rPr>
          <w:rFonts w:eastAsia="맑은 고딕"/>
        </w:rPr>
      </w:pPr>
    </w:p>
    <w:p w14:paraId="73A3407B" w14:textId="77777777" w:rsidR="00970EF4" w:rsidRDefault="00970EF4" w:rsidP="00970EF4">
      <w:pPr>
        <w:keepNext/>
        <w:ind w:firstLine="320"/>
      </w:pPr>
      <w:r w:rsidRPr="00932410">
        <w:rPr>
          <w:rFonts w:eastAsia="맑은 고딕"/>
          <w:noProof/>
        </w:rPr>
        <w:drawing>
          <wp:inline distT="0" distB="0" distL="0" distR="0" wp14:anchorId="31412D74" wp14:editId="4B69FFFD">
            <wp:extent cx="2730500" cy="4935220"/>
            <wp:effectExtent l="0" t="0" r="0" b="0"/>
            <wp:docPr id="1412611819" name="그림 1" descr="텍스트, 스크린샷, 지도, 도표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2611819" name="그림 1" descr="텍스트, 스크린샷, 지도, 도표이(가) 표시된 사진&#10;&#10;자동 생성된 설명"/>
                    <pic:cNvPicPr/>
                  </pic:nvPicPr>
                  <pic:blipFill>
                    <a:blip r:embed="rId23"/>
                    <a:stretch>
                      <a:fillRect/>
                    </a:stretch>
                  </pic:blipFill>
                  <pic:spPr>
                    <a:xfrm>
                      <a:off x="0" y="0"/>
                      <a:ext cx="2730500" cy="4935220"/>
                    </a:xfrm>
                    <a:prstGeom prst="rect">
                      <a:avLst/>
                    </a:prstGeom>
                  </pic:spPr>
                </pic:pic>
              </a:graphicData>
            </a:graphic>
          </wp:inline>
        </w:drawing>
      </w:r>
    </w:p>
    <w:p w14:paraId="5DBE61D1" w14:textId="4F1F599E" w:rsidR="00970EF4" w:rsidRDefault="00970EF4" w:rsidP="00294CEA">
      <w:pPr>
        <w:pStyle w:val="a4"/>
        <w:ind w:firstLine="320"/>
        <w:rPr>
          <w:rFonts w:eastAsia="맑은 고딕"/>
        </w:rPr>
      </w:pPr>
      <w:bookmarkStart w:id="12" w:name="_Ref175672270"/>
      <w:r>
        <w:t xml:space="preserve">Fig. </w:t>
      </w:r>
      <w:fldSimple w:instr=" SEQ Fig. \* ARABIC ">
        <w:r>
          <w:rPr>
            <w:noProof/>
          </w:rPr>
          <w:t>3</w:t>
        </w:r>
      </w:fldSimple>
      <w:bookmarkEnd w:id="12"/>
      <w:r w:rsidR="00E24483">
        <w:rPr>
          <w:rFonts w:eastAsiaTheme="minorEastAsia" w:hint="eastAsia"/>
        </w:rPr>
        <w:t>.</w:t>
      </w:r>
      <w:r w:rsidR="00294CEA">
        <w:rPr>
          <w:rFonts w:eastAsiaTheme="minorEastAsia" w:hint="eastAsia"/>
        </w:rPr>
        <w:t xml:space="preserve"> </w:t>
      </w:r>
    </w:p>
    <w:p w14:paraId="62B059D8" w14:textId="77777777" w:rsidR="005F2E28" w:rsidRPr="00B14B97" w:rsidRDefault="005F2E28" w:rsidP="00A26338">
      <w:pPr>
        <w:ind w:firstLine="320"/>
        <w:rPr>
          <w:rFonts w:eastAsia="맑은 고딕"/>
        </w:rPr>
      </w:pPr>
    </w:p>
    <w:p w14:paraId="0D97ADE8" w14:textId="77777777" w:rsidR="009517B2" w:rsidRDefault="009517B2" w:rsidP="00B14B97">
      <w:pPr>
        <w:ind w:firstLineChars="0" w:firstLine="0"/>
        <w:rPr>
          <w:rFonts w:eastAsia="맑은 고딕"/>
        </w:rPr>
      </w:pPr>
    </w:p>
    <w:p w14:paraId="6F0FB07D" w14:textId="77777777" w:rsidR="009517B2" w:rsidRDefault="009517B2" w:rsidP="00B14B97">
      <w:pPr>
        <w:ind w:firstLineChars="0" w:firstLine="0"/>
        <w:rPr>
          <w:rFonts w:eastAsia="맑은 고딕"/>
        </w:rPr>
      </w:pPr>
    </w:p>
    <w:p w14:paraId="185F86F9" w14:textId="77777777" w:rsidR="00711511" w:rsidRDefault="00711511" w:rsidP="00B14B97">
      <w:pPr>
        <w:ind w:firstLineChars="0" w:firstLine="0"/>
        <w:rPr>
          <w:rFonts w:eastAsia="맑은 고딕"/>
        </w:rPr>
      </w:pPr>
    </w:p>
    <w:p w14:paraId="0AD03A1B" w14:textId="77777777" w:rsidR="00711511" w:rsidRDefault="00711511" w:rsidP="00B14B97">
      <w:pPr>
        <w:ind w:firstLineChars="0" w:firstLine="0"/>
        <w:rPr>
          <w:rFonts w:eastAsia="맑은 고딕"/>
        </w:rPr>
      </w:pPr>
    </w:p>
    <w:p w14:paraId="41606E75" w14:textId="5E25EF5E" w:rsidR="009517B2" w:rsidRDefault="009517B2" w:rsidP="00B14B97">
      <w:pPr>
        <w:ind w:firstLineChars="0" w:firstLine="0"/>
        <w:rPr>
          <w:rFonts w:eastAsia="맑은 고딕"/>
        </w:rPr>
      </w:pPr>
      <w:r>
        <w:rPr>
          <w:rFonts w:eastAsia="맑은 고딕" w:hint="eastAsia"/>
        </w:rPr>
        <w:t>PF (Apv/Agen)</w:t>
      </w:r>
    </w:p>
    <w:p w14:paraId="342C7901" w14:textId="77777777" w:rsidR="009517B2" w:rsidRDefault="009517B2" w:rsidP="009517B2">
      <w:pPr>
        <w:ind w:firstLineChars="0" w:firstLine="0"/>
        <w:rPr>
          <w:rFonts w:eastAsia="맑은 고딕"/>
        </w:rPr>
      </w:pPr>
      <w:r>
        <w:rPr>
          <w:rFonts w:eastAsia="맑은 고딕" w:hint="eastAsia"/>
        </w:rPr>
        <w:t xml:space="preserve">Ground Cover Ratio or (Spacing factor): Elkadeem et al. (2022) : </w:t>
      </w:r>
      <w:r>
        <w:rPr>
          <w:rFonts w:eastAsia="맑은 고딕" w:hint="eastAsia"/>
        </w:rPr>
        <w:lastRenderedPageBreak/>
        <w:t>the ratio of total land requirements compared to the actual surface area of PV panels: 20%</w:t>
      </w:r>
    </w:p>
    <w:p w14:paraId="1D7B5DFA" w14:textId="77777777" w:rsidR="00044316" w:rsidRDefault="00044316" w:rsidP="00044316">
      <w:pPr>
        <w:ind w:firstLine="320"/>
        <w:rPr>
          <w:rFonts w:eastAsia="맑은 고딕"/>
        </w:rPr>
      </w:pPr>
      <w:r>
        <w:rPr>
          <w:rFonts w:eastAsia="맑은 고딕" w:hint="eastAsia"/>
        </w:rPr>
        <w:t>Ouchani et al. (2021): Ground Coverage Ratio: 20%</w:t>
      </w:r>
    </w:p>
    <w:p w14:paraId="20D10967" w14:textId="77777777" w:rsidR="00044316" w:rsidRDefault="00044316" w:rsidP="00044316">
      <w:pPr>
        <w:ind w:firstLine="320"/>
        <w:rPr>
          <w:rFonts w:eastAsia="맑은 고딕"/>
        </w:rPr>
      </w:pPr>
      <w:r>
        <w:rPr>
          <w:rFonts w:eastAsia="맑은 고딕" w:hint="eastAsia"/>
        </w:rPr>
        <w:t>IRENA (2014): Ground Coverage Ratio: 20%</w:t>
      </w:r>
    </w:p>
    <w:p w14:paraId="1CE9C7E7" w14:textId="77777777" w:rsidR="00044316" w:rsidRDefault="00044316" w:rsidP="00044316">
      <w:pPr>
        <w:ind w:firstLine="320"/>
        <w:rPr>
          <w:rFonts w:eastAsia="맑은 고딕"/>
        </w:rPr>
      </w:pPr>
    </w:p>
    <w:p w14:paraId="5F94621F" w14:textId="77777777" w:rsidR="00044316" w:rsidRDefault="00044316" w:rsidP="00044316">
      <w:pPr>
        <w:ind w:firstLineChars="0" w:firstLine="0"/>
        <w:rPr>
          <w:rFonts w:eastAsiaTheme="minorEastAsia"/>
        </w:rPr>
      </w:pPr>
      <w:r>
        <w:rPr>
          <w:rFonts w:eastAsiaTheme="minorEastAsia" w:hint="eastAsia"/>
        </w:rPr>
        <w:t>Land Occupancy Factor (LOF) : 1.4: Yushcenko et al. (2018) : ratio of total land requirements to the surface of PV panels.</w:t>
      </w:r>
    </w:p>
    <w:p w14:paraId="48FAFBA2" w14:textId="77777777" w:rsidR="00044316" w:rsidRPr="00044316" w:rsidRDefault="00044316" w:rsidP="00044316">
      <w:pPr>
        <w:ind w:firstLine="320"/>
        <w:rPr>
          <w:rFonts w:eastAsia="맑은 고딕"/>
        </w:rPr>
      </w:pPr>
    </w:p>
    <w:p w14:paraId="147D1361" w14:textId="77777777" w:rsidR="00B14B97" w:rsidRDefault="00B14B97" w:rsidP="00B14B97">
      <w:pPr>
        <w:ind w:firstLineChars="0" w:firstLine="0"/>
        <w:rPr>
          <w:rFonts w:eastAsiaTheme="minorEastAsia"/>
        </w:rPr>
      </w:pPr>
    </w:p>
    <w:p w14:paraId="18DF78C7" w14:textId="26A2CDC0" w:rsidR="00B14B97" w:rsidRDefault="00B14B97" w:rsidP="00B14B97">
      <w:pPr>
        <w:ind w:firstLineChars="0" w:firstLine="0"/>
        <w:rPr>
          <w:rFonts w:eastAsiaTheme="minorEastAsia"/>
        </w:rPr>
      </w:pPr>
      <w:r>
        <w:rPr>
          <w:rFonts w:eastAsia="맑은 고딕" w:hint="eastAsia"/>
        </w:rPr>
        <w:t>(</w:t>
      </w:r>
      <m:oMath>
        <m:sSubSup>
          <m:sSubSupPr>
            <m:ctrlPr>
              <w:rPr>
                <w:rFonts w:ascii="Cambria Math" w:eastAsia="맑은 고딕" w:hAnsi="Cambria Math"/>
                <w:i/>
              </w:rPr>
            </m:ctrlPr>
          </m:sSubSupPr>
          <m:e>
            <m:r>
              <w:rPr>
                <w:rFonts w:ascii="Cambria Math" w:eastAsia="맑은 고딕" w:hAnsi="Cambria Math"/>
              </w:rPr>
              <m:t>r</m:t>
            </m:r>
          </m:e>
          <m:sub>
            <m:r>
              <w:rPr>
                <w:rFonts w:ascii="Cambria Math" w:eastAsia="맑은 고딕" w:hAnsi="Cambria Math"/>
              </w:rPr>
              <m:t>k</m:t>
            </m:r>
          </m:sub>
          <m:sup>
            <m:r>
              <w:rPr>
                <w:rFonts w:ascii="Cambria Math" w:eastAsia="맑은 고딕" w:hAnsi="Cambria Math"/>
              </w:rPr>
              <m:t>lc</m:t>
            </m:r>
          </m:sup>
        </m:sSubSup>
      </m:oMath>
      <w:r>
        <w:rPr>
          <w:rFonts w:eastAsia="맑은 고딕" w:hint="eastAsia"/>
        </w:rPr>
        <w:t>)</w:t>
      </w:r>
    </w:p>
    <w:p w14:paraId="404A8872" w14:textId="17C57B36" w:rsidR="00B14B97" w:rsidRDefault="00B14B97" w:rsidP="00B14B97">
      <w:pPr>
        <w:ind w:firstLineChars="0" w:firstLine="0"/>
        <w:rPr>
          <w:rFonts w:eastAsiaTheme="minorEastAsia"/>
        </w:rPr>
      </w:pPr>
      <w:r>
        <w:rPr>
          <w:rFonts w:eastAsiaTheme="minorEastAsia" w:hint="eastAsia"/>
        </w:rPr>
        <w:t>Vyas et al. (2022), Land Cover Ratio (LCR) : 1</w:t>
      </w:r>
      <w:r w:rsidR="00044316">
        <w:rPr>
          <w:rFonts w:eastAsiaTheme="minorEastAsia" w:hint="eastAsia"/>
        </w:rPr>
        <w:t>3</w:t>
      </w:r>
      <w:r>
        <w:rPr>
          <w:rFonts w:eastAsiaTheme="minorEastAsia" w:hint="eastAsia"/>
        </w:rPr>
        <w:t>.</w:t>
      </w:r>
      <w:r w:rsidR="00044316">
        <w:rPr>
          <w:rFonts w:eastAsiaTheme="minorEastAsia" w:hint="eastAsia"/>
        </w:rPr>
        <w:t>16</w:t>
      </w:r>
      <w:r>
        <w:rPr>
          <w:rFonts w:eastAsiaTheme="minorEastAsia" w:hint="eastAsia"/>
        </w:rPr>
        <w:t xml:space="preserve">(m2/kW) : Land Coverage Ratio, which is the ratio of land area occupied by the structures (which becomes unusable for any other purpose) to the total land area available at the project site(area occupied by structure/foundation of SPV tree can be seen in graphical </w:t>
      </w:r>
      <w:r>
        <w:rPr>
          <w:rFonts w:eastAsiaTheme="minorEastAsia"/>
        </w:rPr>
        <w:t>representation</w:t>
      </w:r>
      <w:r>
        <w:rPr>
          <w:rFonts w:eastAsiaTheme="minorEastAsia" w:hint="eastAsia"/>
        </w:rPr>
        <w:t xml:space="preserve"> in Fig3.))</w:t>
      </w:r>
    </w:p>
    <w:p w14:paraId="732D9584" w14:textId="77777777" w:rsidR="003C6917" w:rsidRPr="00B14B97" w:rsidRDefault="003C6917" w:rsidP="003900DF">
      <w:pPr>
        <w:ind w:firstLine="320"/>
        <w:rPr>
          <w:rFonts w:eastAsia="맑은 고딕"/>
        </w:rPr>
      </w:pPr>
    </w:p>
    <w:p w14:paraId="114EB9B2" w14:textId="77777777" w:rsidR="003C6917" w:rsidRDefault="003C6917" w:rsidP="003900DF">
      <w:pPr>
        <w:ind w:firstLine="320"/>
        <w:rPr>
          <w:rFonts w:eastAsia="맑은 고딕"/>
        </w:rPr>
      </w:pPr>
    </w:p>
    <w:p w14:paraId="101AD430" w14:textId="77777777" w:rsidR="003C6917" w:rsidRDefault="003C6917" w:rsidP="003900DF">
      <w:pPr>
        <w:ind w:firstLine="320"/>
        <w:rPr>
          <w:rFonts w:eastAsia="맑은 고딕"/>
        </w:rPr>
      </w:pPr>
    </w:p>
    <w:p w14:paraId="0F8940E1" w14:textId="77777777" w:rsidR="00B50B74" w:rsidRDefault="00B50B74" w:rsidP="00AF5FAE">
      <w:pPr>
        <w:ind w:firstLine="320"/>
        <w:rPr>
          <w:rFonts w:eastAsia="맑은 고딕"/>
        </w:rPr>
      </w:pPr>
    </w:p>
    <w:p w14:paraId="4ABE1955" w14:textId="50F5C25D" w:rsidR="004A41B3" w:rsidRPr="00DD3897" w:rsidRDefault="004A41B3" w:rsidP="00DD3897">
      <w:pPr>
        <w:ind w:firstLine="320"/>
        <w:rPr>
          <w:rFonts w:eastAsia="맑은 고딕"/>
        </w:rPr>
      </w:pPr>
    </w:p>
    <w:p w14:paraId="6B9B1CB1" w14:textId="65164AD2" w:rsidR="004A41B3" w:rsidRPr="004A41B3" w:rsidRDefault="004A41B3" w:rsidP="004A41B3">
      <w:pPr>
        <w:ind w:firstLine="320"/>
        <w:rPr>
          <w:rFonts w:eastAsia="맑은 고딕"/>
        </w:rPr>
      </w:pPr>
    </w:p>
    <w:p w14:paraId="00AC1521" w14:textId="77777777" w:rsidR="00F96F09" w:rsidRDefault="00F96F09" w:rsidP="00857AF3">
      <w:pPr>
        <w:ind w:firstLine="320"/>
        <w:rPr>
          <w:rFonts w:eastAsia="맑은 고딕"/>
        </w:rPr>
      </w:pPr>
    </w:p>
    <w:p w14:paraId="2889593E" w14:textId="77777777" w:rsidR="003547E4" w:rsidRDefault="003547E4" w:rsidP="00857AF3">
      <w:pPr>
        <w:ind w:firstLine="320"/>
        <w:rPr>
          <w:rFonts w:eastAsia="맑은 고딕"/>
        </w:rPr>
      </w:pPr>
    </w:p>
    <w:p w14:paraId="5C8B3C25" w14:textId="77777777" w:rsidR="003547E4" w:rsidRDefault="003547E4" w:rsidP="00857AF3">
      <w:pPr>
        <w:ind w:firstLine="320"/>
        <w:rPr>
          <w:rFonts w:eastAsia="맑은 고딕"/>
        </w:rPr>
      </w:pPr>
    </w:p>
    <w:p w14:paraId="687E797E" w14:textId="77777777" w:rsidR="003547E4" w:rsidRDefault="003547E4" w:rsidP="00857AF3">
      <w:pPr>
        <w:ind w:firstLine="320"/>
        <w:rPr>
          <w:rFonts w:eastAsia="맑은 고딕"/>
        </w:rPr>
      </w:pPr>
    </w:p>
    <w:p w14:paraId="60EC1C38" w14:textId="77777777" w:rsidR="003547E4" w:rsidRDefault="003547E4" w:rsidP="00857AF3">
      <w:pPr>
        <w:ind w:firstLine="320"/>
        <w:rPr>
          <w:rFonts w:eastAsia="맑은 고딕"/>
        </w:rPr>
      </w:pPr>
    </w:p>
    <w:p w14:paraId="67411C6B" w14:textId="77777777" w:rsidR="003547E4" w:rsidRDefault="003547E4" w:rsidP="00857AF3">
      <w:pPr>
        <w:ind w:firstLine="320"/>
        <w:rPr>
          <w:rFonts w:eastAsia="맑은 고딕"/>
        </w:rPr>
      </w:pPr>
    </w:p>
    <w:p w14:paraId="06C21062" w14:textId="77777777" w:rsidR="007B3B4D" w:rsidRDefault="007B3B4D" w:rsidP="00857AF3">
      <w:pPr>
        <w:ind w:firstLine="320"/>
        <w:rPr>
          <w:rFonts w:eastAsia="맑은 고딕"/>
        </w:rPr>
      </w:pPr>
    </w:p>
    <w:p w14:paraId="5EDDCDF8" w14:textId="09E1A590" w:rsidR="002B7E91" w:rsidRDefault="002B7E91" w:rsidP="00857AF3">
      <w:pPr>
        <w:ind w:firstLine="320"/>
        <w:rPr>
          <w:rFonts w:eastAsia="맑은 고딕"/>
        </w:rPr>
      </w:pPr>
      <w:r>
        <w:rPr>
          <w:rFonts w:eastAsia="맑은 고딕" w:hint="eastAsia"/>
        </w:rPr>
        <w:t>오명찬</w:t>
      </w:r>
      <w:r>
        <w:rPr>
          <w:rFonts w:eastAsia="맑은 고딕" w:hint="eastAsia"/>
        </w:rPr>
        <w:t xml:space="preserve"> (PhDThesis) Table5.2</w:t>
      </w:r>
    </w:p>
    <w:p w14:paraId="43214F63" w14:textId="6D42A40A" w:rsidR="00405874" w:rsidRDefault="009F1269" w:rsidP="00857AF3">
      <w:pPr>
        <w:ind w:firstLine="320"/>
        <w:rPr>
          <w:rFonts w:eastAsia="맑은 고딕"/>
        </w:rPr>
      </w:pPr>
      <w:r w:rsidRPr="009F1269">
        <w:rPr>
          <w:rFonts w:eastAsia="맑은 고딕"/>
          <w:noProof/>
        </w:rPr>
        <w:drawing>
          <wp:inline distT="0" distB="0" distL="0" distR="0" wp14:anchorId="309C133D" wp14:editId="236985A5">
            <wp:extent cx="1003111" cy="2129628"/>
            <wp:effectExtent l="0" t="0" r="6985" b="4445"/>
            <wp:docPr id="731931044" name="그림 1" descr="태양 전지, 태양광 발전, 태양 에너지, 태양의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1931044" name="그림 1" descr="태양 전지, 태양광 발전, 태양 에너지, 태양의이(가) 표시된 사진&#10;&#10;자동 생성된 설명"/>
                    <pic:cNvPicPr/>
                  </pic:nvPicPr>
                  <pic:blipFill>
                    <a:blip r:embed="rId24"/>
                    <a:stretch>
                      <a:fillRect/>
                    </a:stretch>
                  </pic:blipFill>
                  <pic:spPr>
                    <a:xfrm>
                      <a:off x="0" y="0"/>
                      <a:ext cx="1009189" cy="2142531"/>
                    </a:xfrm>
                    <a:prstGeom prst="rect">
                      <a:avLst/>
                    </a:prstGeom>
                  </pic:spPr>
                </pic:pic>
              </a:graphicData>
            </a:graphic>
          </wp:inline>
        </w:drawing>
      </w:r>
    </w:p>
    <w:p w14:paraId="24700013" w14:textId="77777777" w:rsidR="004A2E3E" w:rsidRDefault="004A2E3E" w:rsidP="00857AF3">
      <w:pPr>
        <w:ind w:firstLine="320"/>
        <w:rPr>
          <w:rFonts w:eastAsia="맑은 고딕"/>
        </w:rPr>
      </w:pPr>
    </w:p>
    <w:p w14:paraId="0CE05B3D" w14:textId="439F8404" w:rsidR="004A2E3E" w:rsidRDefault="004A2E3E" w:rsidP="00857AF3">
      <w:pPr>
        <w:ind w:firstLine="320"/>
        <w:rPr>
          <w:rFonts w:eastAsia="맑은 고딕"/>
        </w:rPr>
      </w:pPr>
    </w:p>
    <w:p w14:paraId="4FC7D253" w14:textId="77777777" w:rsidR="00405874" w:rsidRDefault="00405874" w:rsidP="00857AF3">
      <w:pPr>
        <w:ind w:firstLine="320"/>
        <w:rPr>
          <w:rFonts w:eastAsia="맑은 고딕"/>
        </w:rPr>
      </w:pPr>
    </w:p>
    <w:p w14:paraId="00D7A761" w14:textId="1D21E7F9" w:rsidR="001036E3" w:rsidRDefault="00D665D6" w:rsidP="00BD1AAD">
      <w:pPr>
        <w:pStyle w:val="J-heading2"/>
        <w:spacing w:before="120"/>
        <w:ind w:left="72" w:hanging="80"/>
        <w:rPr>
          <w:rFonts w:eastAsiaTheme="minorEastAsia"/>
        </w:rPr>
      </w:pPr>
      <w:r>
        <w:rPr>
          <w:rFonts w:eastAsiaTheme="minorEastAsia" w:hint="eastAsia"/>
        </w:rPr>
        <w:t xml:space="preserve">Assumption of </w:t>
      </w:r>
      <w:r w:rsidR="00820126">
        <w:rPr>
          <w:rFonts w:eastAsiaTheme="minorEastAsia" w:hint="eastAsia"/>
        </w:rPr>
        <w:t>LCOE</w:t>
      </w:r>
    </w:p>
    <w:p w14:paraId="01532480" w14:textId="33997879" w:rsidR="001036E3" w:rsidRDefault="00820126" w:rsidP="001036E3">
      <w:pPr>
        <w:ind w:firstLineChars="0" w:firstLine="0"/>
        <w:rPr>
          <w:rFonts w:eastAsiaTheme="minorEastAsia"/>
        </w:rPr>
      </w:pPr>
      <w:r>
        <w:rPr>
          <w:rFonts w:eastAsia="맑은 고딕" w:hint="eastAsia"/>
        </w:rPr>
        <w:t>LCOE assumption from KEEI. Draw a graph.</w:t>
      </w:r>
    </w:p>
    <w:p w14:paraId="7AF6B33F" w14:textId="77777777" w:rsidR="001036E3" w:rsidRDefault="001036E3" w:rsidP="001036E3">
      <w:pPr>
        <w:ind w:firstLineChars="0" w:firstLine="0"/>
        <w:rPr>
          <w:rFonts w:eastAsiaTheme="minorEastAsia"/>
        </w:rPr>
      </w:pPr>
    </w:p>
    <w:p w14:paraId="6346A1E3" w14:textId="77777777" w:rsidR="00DD5C16" w:rsidRDefault="00DD5C16" w:rsidP="001036E3">
      <w:pPr>
        <w:ind w:firstLineChars="0" w:firstLine="0"/>
        <w:rPr>
          <w:rFonts w:eastAsiaTheme="minorEastAsia"/>
        </w:rPr>
      </w:pPr>
    </w:p>
    <w:p w14:paraId="28FF7302" w14:textId="77777777" w:rsidR="00DD5C16" w:rsidRDefault="00DD5C16" w:rsidP="001036E3">
      <w:pPr>
        <w:ind w:firstLineChars="0" w:firstLine="0"/>
        <w:rPr>
          <w:rFonts w:eastAsiaTheme="minorEastAsia"/>
        </w:rPr>
      </w:pPr>
    </w:p>
    <w:p w14:paraId="0D414BF8" w14:textId="293057FC" w:rsidR="00820126" w:rsidRDefault="00820126" w:rsidP="00820126">
      <w:pPr>
        <w:pStyle w:val="J-heading2"/>
        <w:spacing w:before="120"/>
        <w:ind w:left="72" w:hanging="80"/>
        <w:rPr>
          <w:rFonts w:eastAsia="맑은 고딕"/>
        </w:rPr>
      </w:pPr>
      <w:r>
        <w:rPr>
          <w:rFonts w:eastAsia="맑은 고딕" w:hint="eastAsia"/>
        </w:rPr>
        <w:t>Scenario</w:t>
      </w:r>
    </w:p>
    <w:p w14:paraId="0CF38D69" w14:textId="124FD038" w:rsidR="000D2835" w:rsidRDefault="000D2835" w:rsidP="000D2835">
      <w:pPr>
        <w:ind w:firstLine="320"/>
        <w:rPr>
          <w:rFonts w:eastAsia="맑은 고딕"/>
        </w:rPr>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25"/>
                    <a:stretch>
                      <a:fillRect/>
                    </a:stretch>
                  </pic:blipFill>
                  <pic:spPr>
                    <a:xfrm>
                      <a:off x="0" y="0"/>
                      <a:ext cx="1386706" cy="1566010"/>
                    </a:xfrm>
                    <a:prstGeom prst="rect">
                      <a:avLst/>
                    </a:prstGeom>
                  </pic:spPr>
                </pic:pic>
              </a:graphicData>
            </a:graphic>
          </wp:inline>
        </w:drawing>
      </w:r>
    </w:p>
    <w:p w14:paraId="6F914B1E" w14:textId="77777777" w:rsidR="000D2835" w:rsidRDefault="000D2835" w:rsidP="000D2835">
      <w:pPr>
        <w:pStyle w:val="J-heading1"/>
        <w:numPr>
          <w:ilvl w:val="0"/>
          <w:numId w:val="0"/>
        </w:numPr>
        <w:spacing w:before="240" w:after="120"/>
        <w:ind w:left="45" w:hanging="45"/>
        <w:rPr>
          <w:rFonts w:eastAsia="맑은 고딕"/>
        </w:rPr>
      </w:pP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47738F">
            <w:pPr>
              <w:ind w:firstLineChars="0" w:firstLine="0"/>
              <w:rPr>
                <w:rFonts w:eastAsiaTheme="minorEastAsia"/>
              </w:rPr>
            </w:pPr>
            <w:r>
              <w:rPr>
                <w:rFonts w:eastAsiaTheme="minorEastAsia" w:hint="eastAsia"/>
              </w:rPr>
              <w:t>Scenario</w:t>
            </w:r>
          </w:p>
        </w:tc>
        <w:tc>
          <w:tcPr>
            <w:tcW w:w="2818" w:type="dxa"/>
          </w:tcPr>
          <w:p w14:paraId="65F51000" w14:textId="77777777" w:rsidR="00820126" w:rsidRDefault="00820126" w:rsidP="0047738F">
            <w:pPr>
              <w:ind w:firstLineChars="0" w:firstLine="0"/>
              <w:rPr>
                <w:rFonts w:eastAsiaTheme="minorEastAsia"/>
              </w:rPr>
            </w:pPr>
            <w:r>
              <w:rPr>
                <w:rFonts w:eastAsiaTheme="minorEastAsia" w:hint="eastAsia"/>
              </w:rPr>
              <w:t>Description</w:t>
            </w:r>
          </w:p>
        </w:tc>
      </w:tr>
      <w:tr w:rsidR="00820126" w14:paraId="6496B3E0" w14:textId="77777777" w:rsidTr="0047738F">
        <w:tc>
          <w:tcPr>
            <w:tcW w:w="1430" w:type="dxa"/>
          </w:tcPr>
          <w:p w14:paraId="45A87C57" w14:textId="77777777" w:rsidR="00820126" w:rsidRDefault="00820126" w:rsidP="0047738F">
            <w:pPr>
              <w:ind w:firstLineChars="0" w:firstLine="0"/>
              <w:rPr>
                <w:rFonts w:eastAsiaTheme="minorEastAsia"/>
              </w:rPr>
            </w:pPr>
            <w:r>
              <w:rPr>
                <w:rFonts w:eastAsiaTheme="minorEastAsia" w:hint="eastAsia"/>
              </w:rPr>
              <w:t>No Setback</w:t>
            </w:r>
          </w:p>
        </w:tc>
        <w:tc>
          <w:tcPr>
            <w:tcW w:w="2818" w:type="dxa"/>
          </w:tcPr>
          <w:p w14:paraId="6BB6F30A" w14:textId="6C65C9CD" w:rsidR="00820126" w:rsidRDefault="004A02FC" w:rsidP="0047738F">
            <w:pPr>
              <w:ind w:firstLineChars="0" w:firstLine="0"/>
              <w:rPr>
                <w:rFonts w:eastAsiaTheme="minorEastAsia"/>
              </w:rPr>
            </w:pPr>
            <w:r>
              <w:rPr>
                <w:rFonts w:eastAsiaTheme="minorEastAsia" w:hint="eastAsia"/>
              </w:rPr>
              <w:t>PV generation potential without Setback regulation</w:t>
            </w:r>
          </w:p>
        </w:tc>
      </w:tr>
      <w:tr w:rsidR="00820126" w14:paraId="1CF9DE44" w14:textId="77777777" w:rsidTr="0047738F">
        <w:tc>
          <w:tcPr>
            <w:tcW w:w="1430" w:type="dxa"/>
          </w:tcPr>
          <w:p w14:paraId="047F924A" w14:textId="77777777" w:rsidR="00820126" w:rsidRDefault="00820126" w:rsidP="0047738F">
            <w:pPr>
              <w:ind w:firstLineChars="0" w:firstLine="0"/>
              <w:rPr>
                <w:rFonts w:eastAsiaTheme="minorEastAsia"/>
              </w:rPr>
            </w:pPr>
            <w:r>
              <w:rPr>
                <w:rFonts w:eastAsiaTheme="minorEastAsia" w:hint="eastAsia"/>
              </w:rPr>
              <w:t>Setback</w:t>
            </w:r>
          </w:p>
        </w:tc>
        <w:tc>
          <w:tcPr>
            <w:tcW w:w="2818" w:type="dxa"/>
          </w:tcPr>
          <w:p w14:paraId="2D1BC24D" w14:textId="7F435A18" w:rsidR="00820126" w:rsidRDefault="004A02FC" w:rsidP="0047738F">
            <w:pPr>
              <w:ind w:firstLineChars="0" w:firstLine="0"/>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62840182" w14:textId="77777777" w:rsidR="00EC14CF" w:rsidRDefault="00EC14CF" w:rsidP="001036E3">
      <w:pPr>
        <w:ind w:firstLineChars="0" w:firstLine="0"/>
        <w:rPr>
          <w:rFonts w:eastAsiaTheme="minorEastAsia"/>
        </w:rPr>
      </w:pPr>
    </w:p>
    <w:p w14:paraId="50B11DA1" w14:textId="77777777" w:rsidR="00EC14CF" w:rsidRDefault="00EC14CF" w:rsidP="001036E3">
      <w:pPr>
        <w:ind w:firstLineChars="0" w:firstLine="0"/>
        <w:rPr>
          <w:rFonts w:eastAsiaTheme="minorEastAsia"/>
        </w:rPr>
      </w:pPr>
    </w:p>
    <w:p w14:paraId="38029DD2" w14:textId="77777777" w:rsidR="00EC14CF" w:rsidRDefault="00EC14CF" w:rsidP="001036E3">
      <w:pPr>
        <w:ind w:firstLineChars="0" w:firstLine="0"/>
        <w:rPr>
          <w:rFonts w:eastAsiaTheme="minorEastAsia"/>
        </w:rPr>
      </w:pPr>
    </w:p>
    <w:p w14:paraId="1AE0408F" w14:textId="77777777" w:rsidR="00EC14CF" w:rsidRDefault="00EC14CF" w:rsidP="001036E3">
      <w:pPr>
        <w:ind w:firstLineChars="0" w:firstLine="0"/>
        <w:rPr>
          <w:rFonts w:eastAsiaTheme="minorEastAsia"/>
        </w:rPr>
      </w:pPr>
    </w:p>
    <w:p w14:paraId="05E02589" w14:textId="77777777" w:rsidR="00EC14CF" w:rsidRDefault="00EC14CF" w:rsidP="001036E3">
      <w:pPr>
        <w:ind w:firstLineChars="0" w:firstLine="0"/>
        <w:rPr>
          <w:rFonts w:eastAsiaTheme="minorEastAsia"/>
        </w:rPr>
      </w:pPr>
    </w:p>
    <w:p w14:paraId="1960D13E" w14:textId="77777777" w:rsidR="00EC14CF" w:rsidRDefault="00EC14CF" w:rsidP="001036E3">
      <w:pPr>
        <w:ind w:firstLineChars="0" w:firstLine="0"/>
        <w:rPr>
          <w:rFonts w:eastAsiaTheme="minorEastAsia"/>
        </w:rPr>
      </w:pPr>
    </w:p>
    <w:p w14:paraId="0B9F2CB9" w14:textId="77777777" w:rsidR="00EC14CF" w:rsidRDefault="00EC14CF" w:rsidP="001036E3">
      <w:pPr>
        <w:ind w:firstLineChars="0" w:firstLine="0"/>
        <w:rPr>
          <w:rFonts w:eastAsiaTheme="minorEastAsia"/>
        </w:rPr>
      </w:pPr>
    </w:p>
    <w:p w14:paraId="2A43409C" w14:textId="099955F4" w:rsidR="007549C0" w:rsidRDefault="007549C0" w:rsidP="001036E3">
      <w:pPr>
        <w:ind w:firstLineChars="0" w:firstLine="0"/>
        <w:rPr>
          <w:rFonts w:eastAsiaTheme="minorEastAsia"/>
        </w:rPr>
      </w:pPr>
      <w:r>
        <w:rPr>
          <w:rFonts w:eastAsiaTheme="minorEastAsia" w:hint="eastAsia"/>
        </w:rPr>
        <w:t>Coefficient</w:t>
      </w:r>
      <w:r w:rsidR="00CC3589">
        <w:rPr>
          <w:rFonts w:eastAsiaTheme="minorEastAsia" w:hint="eastAsia"/>
        </w:rPr>
        <w:t xml:space="preserve">  &gt;&gt; </w:t>
      </w:r>
      <w:r>
        <w:rPr>
          <w:rFonts w:eastAsiaTheme="minorEastAsia" w:hint="eastAsia"/>
        </w:rPr>
        <w:t xml:space="preserve"> LCR (Land Coverage Ratio) </w:t>
      </w:r>
    </w:p>
    <w:p w14:paraId="52BB8C29" w14:textId="7FE278DB" w:rsidR="00A95A22" w:rsidRDefault="006069B9" w:rsidP="001036E3">
      <w:pPr>
        <w:ind w:firstLineChars="0" w:firstLine="0"/>
        <w:rPr>
          <w:rFonts w:eastAsiaTheme="minorEastAsia"/>
        </w:rPr>
      </w:pPr>
      <w:r>
        <w:rPr>
          <w:rFonts w:eastAsiaTheme="minorEastAsia"/>
        </w:rPr>
        <w:t>P</w:t>
      </w:r>
      <w:r>
        <w:rPr>
          <w:rFonts w:eastAsiaTheme="minorEastAsia" w:hint="eastAsia"/>
        </w:rPr>
        <w:t>ower-based direct land use : Martin-Chivelet (2016)</w:t>
      </w:r>
    </w:p>
    <w:p w14:paraId="3F73903E" w14:textId="67B2FAEE" w:rsidR="007B3B4D" w:rsidRDefault="007B3B4D" w:rsidP="007B3B4D">
      <w:pPr>
        <w:ind w:firstLineChars="0" w:firstLine="0"/>
        <w:rPr>
          <w:rFonts w:eastAsia="맑은 고딕"/>
        </w:rPr>
      </w:pPr>
      <w:r>
        <w:rPr>
          <w:rFonts w:eastAsia="맑은 고딕" w:hint="eastAsia"/>
        </w:rPr>
        <w:t xml:space="preserve">Ground Cover Ratio or (Spacing factor): Elkadeem et al. (2022) :20%: the ratio of total land requirements compared to the actual </w:t>
      </w:r>
      <w:r w:rsidR="005F2E28">
        <w:rPr>
          <w:rFonts w:eastAsia="맑은 고딕" w:hint="eastAsia"/>
        </w:rPr>
        <w:t>surface area of PV panels.</w:t>
      </w:r>
    </w:p>
    <w:p w14:paraId="11B17837" w14:textId="77777777" w:rsidR="007B3B4D" w:rsidRPr="007B3B4D" w:rsidRDefault="007B3B4D" w:rsidP="001036E3">
      <w:pPr>
        <w:ind w:firstLineChars="0" w:firstLine="0"/>
        <w:rPr>
          <w:rFonts w:eastAsiaTheme="minorEastAsia"/>
        </w:rPr>
      </w:pPr>
    </w:p>
    <w:p w14:paraId="5023F6FD" w14:textId="77777777" w:rsidR="009F1269" w:rsidRDefault="009F1269" w:rsidP="001036E3">
      <w:pPr>
        <w:ind w:firstLineChars="0" w:firstLine="0"/>
        <w:rPr>
          <w:rFonts w:eastAsiaTheme="minorEastAsia"/>
        </w:rPr>
      </w:pPr>
    </w:p>
    <w:p w14:paraId="43E8BA84" w14:textId="46F788AF" w:rsidR="007549C0" w:rsidRDefault="007549C0" w:rsidP="001036E3">
      <w:pPr>
        <w:ind w:firstLineChars="0" w:firstLine="0"/>
        <w:rPr>
          <w:rFonts w:eastAsiaTheme="minorEastAsia"/>
        </w:rPr>
      </w:pPr>
      <w:r>
        <w:rPr>
          <w:rFonts w:eastAsiaTheme="minorEastAsia" w:hint="eastAsia"/>
        </w:rPr>
        <w:t>Ratio</w:t>
      </w:r>
      <w:r w:rsidR="009F1269">
        <w:rPr>
          <w:rFonts w:eastAsiaTheme="minorEastAsia" w:hint="eastAsia"/>
        </w:rPr>
        <w:t xml:space="preserve"> &gt;&gt; ELR</w:t>
      </w:r>
      <w:r w:rsidR="009F1269">
        <w:rPr>
          <w:rFonts w:eastAsiaTheme="minorEastAsia" w:hint="eastAsia"/>
        </w:rPr>
        <w:t>이라고</w:t>
      </w:r>
      <w:r w:rsidR="009F1269">
        <w:rPr>
          <w:rFonts w:eastAsiaTheme="minorEastAsia" w:hint="eastAsia"/>
        </w:rPr>
        <w:t xml:space="preserve"> </w:t>
      </w:r>
      <w:r w:rsidR="009F1269">
        <w:rPr>
          <w:rFonts w:eastAsiaTheme="minorEastAsia" w:hint="eastAsia"/>
        </w:rPr>
        <w:t>명명하자</w:t>
      </w:r>
      <w:r w:rsidR="009F1269">
        <w:rPr>
          <w:rFonts w:eastAsiaTheme="minorEastAsia" w:hint="eastAsia"/>
        </w:rPr>
        <w:t>. (Effective Land Ratio)</w:t>
      </w:r>
    </w:p>
    <w:p w14:paraId="46304FC3" w14:textId="77777777" w:rsidR="007549C0" w:rsidRDefault="007549C0" w:rsidP="001036E3">
      <w:pPr>
        <w:ind w:firstLineChars="0" w:firstLine="0"/>
        <w:rPr>
          <w:rFonts w:eastAsiaTheme="minorEastAsia"/>
        </w:rPr>
      </w:pPr>
    </w:p>
    <w:p w14:paraId="5FD29902" w14:textId="77777777" w:rsidR="00EC14CF" w:rsidRDefault="00EC14CF" w:rsidP="001036E3">
      <w:pPr>
        <w:ind w:firstLineChars="0" w:firstLine="0"/>
        <w:rPr>
          <w:rFonts w:eastAsiaTheme="minorEastAsia"/>
        </w:rPr>
      </w:pPr>
    </w:p>
    <w:p w14:paraId="2071B6DC" w14:textId="77777777" w:rsidR="00DE77C9" w:rsidRDefault="00DE77C9" w:rsidP="001036E3">
      <w:pPr>
        <w:ind w:firstLineChars="0" w:firstLine="0"/>
        <w:rPr>
          <w:rFonts w:eastAsiaTheme="minorEastAsia"/>
        </w:rPr>
      </w:pPr>
    </w:p>
    <w:p w14:paraId="796D57B5" w14:textId="77777777" w:rsidR="00DE77C9" w:rsidRDefault="00DE77C9" w:rsidP="001036E3">
      <w:pPr>
        <w:ind w:firstLineChars="0" w:firstLine="0"/>
        <w:rPr>
          <w:rFonts w:eastAsiaTheme="minorEastAsia"/>
        </w:rPr>
      </w:pPr>
    </w:p>
    <w:p w14:paraId="6296473D" w14:textId="77777777" w:rsidR="00DE77C9" w:rsidRDefault="00DE77C9" w:rsidP="001036E3">
      <w:pPr>
        <w:ind w:firstLineChars="0" w:firstLine="0"/>
        <w:rPr>
          <w:rFonts w:eastAsiaTheme="minorEastAsia"/>
        </w:rPr>
      </w:pPr>
    </w:p>
    <w:p w14:paraId="09DECE66" w14:textId="77777777" w:rsidR="00DE77C9" w:rsidRDefault="00DE77C9" w:rsidP="001036E3">
      <w:pPr>
        <w:ind w:firstLineChars="0" w:firstLine="0"/>
        <w:rPr>
          <w:rFonts w:eastAsiaTheme="minorEastAsia"/>
        </w:rPr>
      </w:pPr>
    </w:p>
    <w:p w14:paraId="0C603595" w14:textId="77777777" w:rsidR="00DE77C9" w:rsidRDefault="00DE77C9" w:rsidP="001036E3">
      <w:pPr>
        <w:ind w:firstLineChars="0" w:firstLine="0"/>
        <w:rPr>
          <w:rFonts w:eastAsiaTheme="minorEastAsia"/>
        </w:rPr>
      </w:pPr>
    </w:p>
    <w:p w14:paraId="4423D596" w14:textId="77777777" w:rsidR="00EC14CF" w:rsidRDefault="00EC14CF"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tbl>
      <w:tblPr>
        <w:tblStyle w:val="a6"/>
        <w:tblW w:w="9067" w:type="dxa"/>
        <w:tblLayout w:type="fixed"/>
        <w:tblLook w:val="04A0" w:firstRow="1" w:lastRow="0" w:firstColumn="1" w:lastColumn="0" w:noHBand="0" w:noVBand="1"/>
      </w:tblPr>
      <w:tblGrid>
        <w:gridCol w:w="1555"/>
        <w:gridCol w:w="992"/>
        <w:gridCol w:w="1134"/>
        <w:gridCol w:w="992"/>
        <w:gridCol w:w="851"/>
        <w:gridCol w:w="992"/>
        <w:gridCol w:w="1276"/>
        <w:gridCol w:w="1275"/>
      </w:tblGrid>
      <w:tr w:rsidR="00995C26" w14:paraId="428646B3" w14:textId="65F91832" w:rsidTr="00544CB7">
        <w:tc>
          <w:tcPr>
            <w:tcW w:w="3681" w:type="dxa"/>
            <w:gridSpan w:val="3"/>
          </w:tcPr>
          <w:p w14:paraId="7C772868" w14:textId="2ECB90E5" w:rsidR="00995C26" w:rsidRDefault="00995C26" w:rsidP="008A5B3C">
            <w:pPr>
              <w:ind w:firstLineChars="0" w:firstLine="0"/>
              <w:rPr>
                <w:rFonts w:eastAsiaTheme="minorEastAsia"/>
              </w:rPr>
            </w:pPr>
            <w:r>
              <w:rPr>
                <w:rFonts w:eastAsiaTheme="minorEastAsia" w:hint="eastAsia"/>
              </w:rPr>
              <w:t>Explored suitable sites for PV</w:t>
            </w:r>
          </w:p>
        </w:tc>
        <w:tc>
          <w:tcPr>
            <w:tcW w:w="4111" w:type="dxa"/>
            <w:gridSpan w:val="4"/>
          </w:tcPr>
          <w:p w14:paraId="5E1DC4A7" w14:textId="77777777" w:rsidR="00995C26" w:rsidRDefault="00995C26" w:rsidP="008A5B3C">
            <w:pPr>
              <w:ind w:firstLineChars="0" w:firstLine="0"/>
              <w:rPr>
                <w:rFonts w:eastAsiaTheme="minorEastAsia"/>
              </w:rPr>
            </w:pPr>
            <w:r>
              <w:rPr>
                <w:rFonts w:eastAsiaTheme="minorEastAsia" w:hint="eastAsia"/>
              </w:rPr>
              <w:t>Applied parameters</w:t>
            </w:r>
          </w:p>
        </w:tc>
        <w:tc>
          <w:tcPr>
            <w:tcW w:w="1275" w:type="dxa"/>
            <w:vMerge w:val="restart"/>
          </w:tcPr>
          <w:p w14:paraId="202230E6" w14:textId="2615D0B8" w:rsidR="00995C26" w:rsidRDefault="00995C26" w:rsidP="008A5B3C">
            <w:pPr>
              <w:ind w:firstLineChars="0" w:firstLine="0"/>
              <w:rPr>
                <w:rFonts w:eastAsiaTheme="minorEastAsia"/>
              </w:rPr>
            </w:pPr>
            <w:r>
              <w:rPr>
                <w:rFonts w:eastAsiaTheme="minorEastAsia" w:hint="eastAsia"/>
              </w:rPr>
              <w:t>LCOE</w:t>
            </w:r>
          </w:p>
        </w:tc>
      </w:tr>
      <w:tr w:rsidR="00995C26" w14:paraId="08AFFC09" w14:textId="5ABAAF42" w:rsidTr="00544CB7">
        <w:tc>
          <w:tcPr>
            <w:tcW w:w="1555" w:type="dxa"/>
          </w:tcPr>
          <w:p w14:paraId="1AC5BE86" w14:textId="77777777" w:rsidR="00995C26" w:rsidRDefault="00995C26" w:rsidP="008A5B3C">
            <w:pPr>
              <w:ind w:firstLineChars="0" w:firstLine="0"/>
              <w:rPr>
                <w:rFonts w:eastAsiaTheme="minorEastAsia"/>
              </w:rPr>
            </w:pPr>
            <w:r>
              <w:rPr>
                <w:rFonts w:eastAsiaTheme="minorEastAsia" w:hint="eastAsia"/>
              </w:rPr>
              <w:t>Land-use type</w:t>
            </w:r>
          </w:p>
        </w:tc>
        <w:tc>
          <w:tcPr>
            <w:tcW w:w="992" w:type="dxa"/>
          </w:tcPr>
          <w:p w14:paraId="5987C851" w14:textId="0B02F7B1" w:rsidR="00995C26" w:rsidRDefault="00995C26" w:rsidP="008A5B3C">
            <w:pPr>
              <w:ind w:firstLineChars="0" w:firstLine="0"/>
              <w:rPr>
                <w:rFonts w:eastAsiaTheme="minorEastAsia"/>
              </w:rPr>
            </w:pPr>
            <w:r>
              <w:rPr>
                <w:rFonts w:eastAsiaTheme="minorEastAsia" w:hint="eastAsia"/>
              </w:rPr>
              <w:t>Area (m</w:t>
            </w:r>
            <w:r w:rsidRPr="00142D95">
              <w:rPr>
                <w:rFonts w:eastAsiaTheme="minorEastAsia" w:hint="eastAsia"/>
                <w:vertAlign w:val="superscript"/>
              </w:rPr>
              <w:t>2</w:t>
            </w:r>
            <w:r>
              <w:rPr>
                <w:rFonts w:eastAsiaTheme="minorEastAsia" w:hint="eastAsia"/>
              </w:rPr>
              <w:t>)</w:t>
            </w:r>
          </w:p>
        </w:tc>
        <w:tc>
          <w:tcPr>
            <w:tcW w:w="1134" w:type="dxa"/>
          </w:tcPr>
          <w:p w14:paraId="1F76B8CC" w14:textId="3271400A" w:rsidR="00995C26" w:rsidRDefault="00995C26" w:rsidP="008A5B3C">
            <w:pPr>
              <w:ind w:firstLineChars="0" w:firstLine="0"/>
              <w:rPr>
                <w:rFonts w:eastAsiaTheme="minorEastAsia"/>
              </w:rPr>
            </w:pPr>
            <w:r>
              <w:rPr>
                <w:rFonts w:eastAsiaTheme="minorEastAsia" w:hint="eastAsia"/>
              </w:rPr>
              <w:t>Number of sites</w:t>
            </w:r>
          </w:p>
        </w:tc>
        <w:tc>
          <w:tcPr>
            <w:tcW w:w="992" w:type="dxa"/>
          </w:tcPr>
          <w:p w14:paraId="2F2AE9E1" w14:textId="6A176B27" w:rsidR="00995C26" w:rsidRDefault="00995C26" w:rsidP="008A5B3C">
            <w:pPr>
              <w:ind w:firstLineChars="0" w:firstLine="0"/>
              <w:rPr>
                <w:rFonts w:eastAsiaTheme="minorEastAsia"/>
              </w:rPr>
            </w:pPr>
            <w:r>
              <w:rPr>
                <w:rFonts w:eastAsiaTheme="minorEastAsia" w:hint="eastAsia"/>
              </w:rPr>
              <w:t>PV type</w:t>
            </w:r>
          </w:p>
        </w:tc>
        <w:tc>
          <w:tcPr>
            <w:tcW w:w="851" w:type="dxa"/>
          </w:tcPr>
          <w:p w14:paraId="6FE7CF10" w14:textId="77777777" w:rsidR="00995C26" w:rsidRDefault="00DE77C9" w:rsidP="008A5B3C">
            <w:pPr>
              <w:ind w:firstLineChars="0" w:firstLine="0"/>
              <w:rPr>
                <w:rFonts w:eastAsiaTheme="minorEastAsia"/>
              </w:rPr>
            </w:pPr>
            <w:r>
              <w:rPr>
                <w:rFonts w:eastAsiaTheme="minorEastAsia" w:hint="eastAsia"/>
              </w:rPr>
              <w:t>Area factor</w:t>
            </w:r>
          </w:p>
          <w:p w14:paraId="1C5B365B" w14:textId="45CD4092" w:rsidR="007F4885" w:rsidRDefault="007F4885" w:rsidP="008A5B3C">
            <w:pPr>
              <w:ind w:firstLineChars="0" w:firstLine="0"/>
              <w:rPr>
                <w:rFonts w:eastAsiaTheme="minorEastAsia"/>
              </w:rPr>
            </w:pPr>
            <w:r>
              <w:rPr>
                <w:rFonts w:eastAsiaTheme="minorEastAsia" w:hint="eastAsia"/>
              </w:rPr>
              <w:t>(unitless)</w:t>
            </w:r>
          </w:p>
        </w:tc>
        <w:tc>
          <w:tcPr>
            <w:tcW w:w="992" w:type="dxa"/>
          </w:tcPr>
          <w:p w14:paraId="7240FDD3" w14:textId="46F222AC" w:rsidR="00995C26" w:rsidRDefault="00DE77C9" w:rsidP="008A5B3C">
            <w:pPr>
              <w:ind w:firstLineChars="0" w:firstLine="0"/>
              <w:rPr>
                <w:rFonts w:eastAsiaTheme="minorEastAsia"/>
              </w:rPr>
            </w:pPr>
            <w:r>
              <w:rPr>
                <w:rFonts w:eastAsiaTheme="minorEastAsia" w:hint="eastAsia"/>
              </w:rPr>
              <w:t xml:space="preserve">Density factor </w:t>
            </w:r>
            <w:r w:rsidR="00995C26">
              <w:rPr>
                <w:rFonts w:eastAsiaTheme="minorEastAsia" w:hint="eastAsia"/>
              </w:rPr>
              <w:t>(m</w:t>
            </w:r>
            <w:r w:rsidR="00995C26" w:rsidRPr="00142D95">
              <w:rPr>
                <w:rFonts w:eastAsiaTheme="minorEastAsia" w:hint="eastAsia"/>
                <w:vertAlign w:val="superscript"/>
              </w:rPr>
              <w:t>2</w:t>
            </w:r>
            <w:r w:rsidR="00995C26">
              <w:rPr>
                <w:rFonts w:eastAsiaTheme="minorEastAsia" w:hint="eastAsia"/>
              </w:rPr>
              <w:t>/kW)</w:t>
            </w:r>
          </w:p>
        </w:tc>
        <w:tc>
          <w:tcPr>
            <w:tcW w:w="1276" w:type="dxa"/>
          </w:tcPr>
          <w:p w14:paraId="42566D68" w14:textId="77777777" w:rsidR="00995C26" w:rsidRDefault="00995C26" w:rsidP="008A5B3C">
            <w:pPr>
              <w:ind w:firstLineChars="0" w:firstLine="0"/>
              <w:rPr>
                <w:rFonts w:eastAsiaTheme="minorEastAsia"/>
              </w:rPr>
            </w:pPr>
            <w:r>
              <w:rPr>
                <w:rFonts w:eastAsiaTheme="minorEastAsia"/>
              </w:rPr>
              <w:t>C</w:t>
            </w:r>
            <w:r>
              <w:rPr>
                <w:rFonts w:eastAsiaTheme="minorEastAsia" w:hint="eastAsia"/>
              </w:rPr>
              <w:t>apacity factor</w:t>
            </w:r>
          </w:p>
        </w:tc>
        <w:tc>
          <w:tcPr>
            <w:tcW w:w="1275" w:type="dxa"/>
            <w:vMerge/>
          </w:tcPr>
          <w:p w14:paraId="46E270A9" w14:textId="77777777" w:rsidR="00995C26" w:rsidRDefault="00995C26" w:rsidP="008A5B3C">
            <w:pPr>
              <w:ind w:firstLineChars="0" w:firstLine="0"/>
              <w:rPr>
                <w:rFonts w:eastAsiaTheme="minorEastAsia"/>
              </w:rPr>
            </w:pPr>
          </w:p>
        </w:tc>
      </w:tr>
      <w:tr w:rsidR="00995C26" w14:paraId="7504D5C4" w14:textId="7808DCA2" w:rsidTr="00544CB7">
        <w:tc>
          <w:tcPr>
            <w:tcW w:w="1555" w:type="dxa"/>
          </w:tcPr>
          <w:p w14:paraId="6264A329" w14:textId="77777777" w:rsidR="00995C26" w:rsidRDefault="00995C26" w:rsidP="00F448AC">
            <w:pPr>
              <w:ind w:firstLineChars="0" w:firstLine="0"/>
              <w:rPr>
                <w:rFonts w:eastAsiaTheme="minorEastAsia"/>
              </w:rPr>
            </w:pPr>
            <w:r>
              <w:rPr>
                <w:rFonts w:eastAsiaTheme="minorEastAsia" w:hint="eastAsia"/>
              </w:rPr>
              <w:t>Industrial complex</w:t>
            </w:r>
          </w:p>
        </w:tc>
        <w:tc>
          <w:tcPr>
            <w:tcW w:w="992" w:type="dxa"/>
          </w:tcPr>
          <w:p w14:paraId="6F9D3E17" w14:textId="70C48B07" w:rsidR="00995C26" w:rsidRDefault="00995C26" w:rsidP="00404F12">
            <w:pPr>
              <w:ind w:firstLineChars="0" w:firstLine="0"/>
              <w:jc w:val="right"/>
              <w:rPr>
                <w:rFonts w:eastAsiaTheme="minorEastAsia"/>
              </w:rPr>
            </w:pPr>
            <w:r>
              <w:rPr>
                <w:rFonts w:eastAsiaTheme="minorEastAsia" w:hint="eastAsia"/>
              </w:rPr>
              <w:t>25,293,157</w:t>
            </w:r>
          </w:p>
        </w:tc>
        <w:tc>
          <w:tcPr>
            <w:tcW w:w="1134" w:type="dxa"/>
          </w:tcPr>
          <w:p w14:paraId="09868564" w14:textId="7C20D74C" w:rsidR="00995C26" w:rsidRDefault="00995C26" w:rsidP="00404F12">
            <w:pPr>
              <w:ind w:firstLineChars="0" w:firstLine="0"/>
              <w:jc w:val="right"/>
              <w:rPr>
                <w:rFonts w:eastAsiaTheme="minorEastAsia"/>
              </w:rPr>
            </w:pPr>
            <w:r>
              <w:rPr>
                <w:rFonts w:eastAsiaTheme="minorEastAsia" w:hint="eastAsia"/>
              </w:rPr>
              <w:t>25,128</w:t>
            </w:r>
          </w:p>
        </w:tc>
        <w:tc>
          <w:tcPr>
            <w:tcW w:w="992" w:type="dxa"/>
            <w:vMerge w:val="restart"/>
          </w:tcPr>
          <w:p w14:paraId="49D43715" w14:textId="5FE2BE54" w:rsidR="00995C26" w:rsidRDefault="00995C26" w:rsidP="00F448AC">
            <w:pPr>
              <w:ind w:firstLineChars="0" w:firstLine="0"/>
              <w:rPr>
                <w:rFonts w:eastAsiaTheme="minorEastAsia"/>
              </w:rPr>
            </w:pPr>
            <w:r>
              <w:rPr>
                <w:rFonts w:eastAsiaTheme="minorEastAsia" w:hint="eastAsia"/>
              </w:rPr>
              <w:t>Roof-top PV</w:t>
            </w:r>
          </w:p>
        </w:tc>
        <w:tc>
          <w:tcPr>
            <w:tcW w:w="851" w:type="dxa"/>
            <w:vMerge w:val="restart"/>
          </w:tcPr>
          <w:p w14:paraId="6D51FCA3" w14:textId="102FB383" w:rsidR="00995C26" w:rsidRDefault="00995C26" w:rsidP="00F448AC">
            <w:pPr>
              <w:ind w:firstLineChars="0" w:firstLine="0"/>
              <w:rPr>
                <w:rFonts w:eastAsiaTheme="minorEastAsia"/>
              </w:rPr>
            </w:pPr>
            <w:r>
              <w:rPr>
                <w:rFonts w:eastAsiaTheme="minorEastAsia" w:hint="eastAsia"/>
              </w:rPr>
              <w:t>54.5</w:t>
            </w:r>
          </w:p>
        </w:tc>
        <w:tc>
          <w:tcPr>
            <w:tcW w:w="992" w:type="dxa"/>
            <w:vMerge w:val="restart"/>
          </w:tcPr>
          <w:p w14:paraId="7D55FB83" w14:textId="455503E6" w:rsidR="00995C26" w:rsidRDefault="00995C26" w:rsidP="00F448AC">
            <w:pPr>
              <w:ind w:firstLineChars="0" w:firstLine="0"/>
              <w:rPr>
                <w:rFonts w:eastAsiaTheme="minorEastAsia"/>
              </w:rPr>
            </w:pPr>
            <w:r>
              <w:rPr>
                <w:rFonts w:eastAsiaTheme="minorEastAsia" w:hint="eastAsia"/>
              </w:rPr>
              <w:t>7.23</w:t>
            </w:r>
          </w:p>
        </w:tc>
        <w:tc>
          <w:tcPr>
            <w:tcW w:w="1276" w:type="dxa"/>
            <w:vMerge w:val="restart"/>
          </w:tcPr>
          <w:p w14:paraId="669ECBFF" w14:textId="5631CDA6" w:rsidR="00995C26" w:rsidRDefault="007A1DCD" w:rsidP="007A1DCD">
            <w:pPr>
              <w:ind w:firstLineChars="0" w:firstLine="0"/>
              <w:rPr>
                <w:rFonts w:eastAsiaTheme="minorEastAsia"/>
              </w:rPr>
            </w:pPr>
            <w:r>
              <w:rPr>
                <w:rFonts w:eastAsiaTheme="minorEastAsia" w:hint="eastAsia"/>
              </w:rPr>
              <w:t>Applied geographically*</w:t>
            </w:r>
          </w:p>
        </w:tc>
        <w:tc>
          <w:tcPr>
            <w:tcW w:w="1275" w:type="dxa"/>
            <w:vMerge w:val="restart"/>
          </w:tcPr>
          <w:p w14:paraId="07051982" w14:textId="757FA7FD" w:rsidR="00995C26" w:rsidRPr="00995C26" w:rsidRDefault="007A1DCD" w:rsidP="007A1DCD">
            <w:pPr>
              <w:ind w:firstLineChars="0" w:firstLine="0"/>
              <w:rPr>
                <w:rFonts w:eastAsiaTheme="minorEastAsia"/>
              </w:rPr>
            </w:pPr>
            <w:r>
              <w:rPr>
                <w:rFonts w:eastAsiaTheme="minorEastAsia" w:hint="eastAsia"/>
              </w:rPr>
              <w:t>Applied geographically*</w:t>
            </w:r>
          </w:p>
        </w:tc>
      </w:tr>
      <w:tr w:rsidR="00995C26" w14:paraId="745126DF" w14:textId="69B03E01" w:rsidTr="00544CB7">
        <w:tc>
          <w:tcPr>
            <w:tcW w:w="1555" w:type="dxa"/>
          </w:tcPr>
          <w:p w14:paraId="5589C221" w14:textId="515C0E6A" w:rsidR="00995C26" w:rsidRDefault="00995C26" w:rsidP="00F448AC">
            <w:pPr>
              <w:ind w:firstLineChars="0" w:firstLine="0"/>
              <w:rPr>
                <w:rFonts w:eastAsiaTheme="minorEastAsia"/>
              </w:rPr>
            </w:pPr>
            <w:r>
              <w:rPr>
                <w:rFonts w:eastAsiaTheme="minorEastAsia" w:hint="eastAsia"/>
              </w:rPr>
              <w:t>Logistics complex</w:t>
            </w:r>
          </w:p>
        </w:tc>
        <w:tc>
          <w:tcPr>
            <w:tcW w:w="992" w:type="dxa"/>
          </w:tcPr>
          <w:p w14:paraId="5AB6A98B" w14:textId="1A973E72" w:rsidR="00995C26" w:rsidRDefault="00995C26" w:rsidP="00404F12">
            <w:pPr>
              <w:ind w:firstLineChars="0" w:firstLine="0"/>
              <w:jc w:val="right"/>
              <w:rPr>
                <w:rFonts w:eastAsiaTheme="minorEastAsia"/>
              </w:rPr>
            </w:pPr>
            <w:r>
              <w:rPr>
                <w:rFonts w:eastAsiaTheme="minorEastAsia" w:hint="eastAsia"/>
              </w:rPr>
              <w:t>5,450,717</w:t>
            </w:r>
          </w:p>
        </w:tc>
        <w:tc>
          <w:tcPr>
            <w:tcW w:w="1134" w:type="dxa"/>
          </w:tcPr>
          <w:p w14:paraId="15573845" w14:textId="5C79E6C5" w:rsidR="00995C26" w:rsidRDefault="00995C26" w:rsidP="00404F12">
            <w:pPr>
              <w:ind w:firstLineChars="0" w:firstLine="0"/>
              <w:jc w:val="right"/>
              <w:rPr>
                <w:rFonts w:eastAsiaTheme="minorEastAsia"/>
              </w:rPr>
            </w:pPr>
            <w:r>
              <w:rPr>
                <w:rFonts w:eastAsiaTheme="minorEastAsia" w:hint="eastAsia"/>
              </w:rPr>
              <w:t>1,848</w:t>
            </w:r>
          </w:p>
        </w:tc>
        <w:tc>
          <w:tcPr>
            <w:tcW w:w="992" w:type="dxa"/>
            <w:vMerge/>
          </w:tcPr>
          <w:p w14:paraId="20E944A1" w14:textId="08B7FC50" w:rsidR="00995C26" w:rsidRDefault="00995C26" w:rsidP="00F448AC">
            <w:pPr>
              <w:ind w:firstLineChars="0" w:firstLine="0"/>
              <w:rPr>
                <w:rFonts w:eastAsiaTheme="minorEastAsia"/>
              </w:rPr>
            </w:pPr>
          </w:p>
        </w:tc>
        <w:tc>
          <w:tcPr>
            <w:tcW w:w="851" w:type="dxa"/>
            <w:vMerge/>
          </w:tcPr>
          <w:p w14:paraId="2FFAA9C2" w14:textId="77777777" w:rsidR="00995C26" w:rsidRDefault="00995C26" w:rsidP="00F448AC">
            <w:pPr>
              <w:ind w:firstLineChars="0" w:firstLine="0"/>
              <w:rPr>
                <w:rFonts w:eastAsiaTheme="minorEastAsia"/>
              </w:rPr>
            </w:pPr>
          </w:p>
        </w:tc>
        <w:tc>
          <w:tcPr>
            <w:tcW w:w="992" w:type="dxa"/>
            <w:vMerge/>
          </w:tcPr>
          <w:p w14:paraId="3E4F4614" w14:textId="77777777" w:rsidR="00995C26" w:rsidRDefault="00995C26" w:rsidP="00F448AC">
            <w:pPr>
              <w:ind w:firstLineChars="0" w:firstLine="0"/>
              <w:rPr>
                <w:rFonts w:eastAsiaTheme="minorEastAsia"/>
              </w:rPr>
            </w:pPr>
          </w:p>
        </w:tc>
        <w:tc>
          <w:tcPr>
            <w:tcW w:w="1276" w:type="dxa"/>
            <w:vMerge/>
          </w:tcPr>
          <w:p w14:paraId="02403580" w14:textId="77777777" w:rsidR="00995C26" w:rsidRDefault="00995C26" w:rsidP="00F448AC">
            <w:pPr>
              <w:ind w:firstLineChars="0" w:firstLine="0"/>
              <w:rPr>
                <w:rFonts w:eastAsiaTheme="minorEastAsia"/>
              </w:rPr>
            </w:pPr>
          </w:p>
        </w:tc>
        <w:tc>
          <w:tcPr>
            <w:tcW w:w="1275" w:type="dxa"/>
            <w:vMerge/>
          </w:tcPr>
          <w:p w14:paraId="2947ABE5" w14:textId="77777777" w:rsidR="00995C26" w:rsidRDefault="00995C26" w:rsidP="00F448AC">
            <w:pPr>
              <w:ind w:firstLineChars="0" w:firstLine="0"/>
              <w:rPr>
                <w:rFonts w:eastAsiaTheme="minorEastAsia"/>
              </w:rPr>
            </w:pPr>
          </w:p>
        </w:tc>
      </w:tr>
      <w:tr w:rsidR="00995C26" w14:paraId="51C6B857" w14:textId="3D9A2983" w:rsidTr="00544CB7">
        <w:tc>
          <w:tcPr>
            <w:tcW w:w="1555" w:type="dxa"/>
          </w:tcPr>
          <w:p w14:paraId="684D1BC4" w14:textId="67528F62" w:rsidR="00995C26" w:rsidRDefault="00995C26" w:rsidP="00F448AC">
            <w:pPr>
              <w:ind w:firstLineChars="0" w:firstLine="0"/>
              <w:rPr>
                <w:rFonts w:eastAsiaTheme="minorEastAsia"/>
              </w:rPr>
            </w:pPr>
            <w:r>
              <w:rPr>
                <w:rFonts w:eastAsiaTheme="minorEastAsia" w:hint="eastAsia"/>
              </w:rPr>
              <w:t>Residential complex</w:t>
            </w:r>
          </w:p>
        </w:tc>
        <w:tc>
          <w:tcPr>
            <w:tcW w:w="992" w:type="dxa"/>
          </w:tcPr>
          <w:p w14:paraId="2153DC2D" w14:textId="60246946" w:rsidR="00995C26" w:rsidRDefault="00995C26" w:rsidP="00404F12">
            <w:pPr>
              <w:ind w:firstLineChars="0" w:firstLine="0"/>
              <w:jc w:val="right"/>
              <w:rPr>
                <w:rFonts w:eastAsiaTheme="minorEastAsia"/>
              </w:rPr>
            </w:pPr>
            <w:r>
              <w:rPr>
                <w:rFonts w:eastAsiaTheme="minorEastAsia" w:hint="eastAsia"/>
              </w:rPr>
              <w:t>44,657,356</w:t>
            </w:r>
          </w:p>
        </w:tc>
        <w:tc>
          <w:tcPr>
            <w:tcW w:w="1134" w:type="dxa"/>
          </w:tcPr>
          <w:p w14:paraId="4E4D6375" w14:textId="03903E56" w:rsidR="00995C26" w:rsidRDefault="00995C26" w:rsidP="00404F12">
            <w:pPr>
              <w:ind w:firstLineChars="0" w:firstLine="0"/>
              <w:jc w:val="right"/>
              <w:rPr>
                <w:rFonts w:eastAsiaTheme="minorEastAsia"/>
              </w:rPr>
            </w:pPr>
            <w:r>
              <w:rPr>
                <w:rFonts w:eastAsiaTheme="minorEastAsia" w:hint="eastAsia"/>
              </w:rPr>
              <w:t>132,000</w:t>
            </w:r>
          </w:p>
        </w:tc>
        <w:tc>
          <w:tcPr>
            <w:tcW w:w="992" w:type="dxa"/>
            <w:vMerge/>
          </w:tcPr>
          <w:p w14:paraId="712F2E8D" w14:textId="4E16732D" w:rsidR="00995C26" w:rsidRDefault="00995C26" w:rsidP="00F448AC">
            <w:pPr>
              <w:ind w:firstLineChars="0" w:firstLine="0"/>
              <w:rPr>
                <w:rFonts w:eastAsiaTheme="minorEastAsia"/>
              </w:rPr>
            </w:pPr>
          </w:p>
        </w:tc>
        <w:tc>
          <w:tcPr>
            <w:tcW w:w="851" w:type="dxa"/>
            <w:vMerge/>
          </w:tcPr>
          <w:p w14:paraId="3A19DD32" w14:textId="77777777" w:rsidR="00995C26" w:rsidRDefault="00995C26" w:rsidP="00F448AC">
            <w:pPr>
              <w:ind w:firstLineChars="0" w:firstLine="0"/>
              <w:rPr>
                <w:rFonts w:eastAsiaTheme="minorEastAsia"/>
              </w:rPr>
            </w:pPr>
          </w:p>
        </w:tc>
        <w:tc>
          <w:tcPr>
            <w:tcW w:w="992" w:type="dxa"/>
            <w:vMerge/>
          </w:tcPr>
          <w:p w14:paraId="0D479851" w14:textId="77777777" w:rsidR="00995C26" w:rsidRDefault="00995C26" w:rsidP="00F448AC">
            <w:pPr>
              <w:ind w:firstLineChars="0" w:firstLine="0"/>
              <w:rPr>
                <w:rFonts w:eastAsiaTheme="minorEastAsia"/>
              </w:rPr>
            </w:pPr>
          </w:p>
        </w:tc>
        <w:tc>
          <w:tcPr>
            <w:tcW w:w="1276" w:type="dxa"/>
            <w:vMerge/>
          </w:tcPr>
          <w:p w14:paraId="0EAB040A" w14:textId="77777777" w:rsidR="00995C26" w:rsidRDefault="00995C26" w:rsidP="00F448AC">
            <w:pPr>
              <w:ind w:firstLineChars="0" w:firstLine="0"/>
              <w:rPr>
                <w:rFonts w:eastAsiaTheme="minorEastAsia"/>
              </w:rPr>
            </w:pPr>
          </w:p>
        </w:tc>
        <w:tc>
          <w:tcPr>
            <w:tcW w:w="1275" w:type="dxa"/>
            <w:vMerge/>
          </w:tcPr>
          <w:p w14:paraId="5E375EB4" w14:textId="77777777" w:rsidR="00995C26" w:rsidRDefault="00995C26" w:rsidP="00F448AC">
            <w:pPr>
              <w:ind w:firstLineChars="0" w:firstLine="0"/>
              <w:rPr>
                <w:rFonts w:eastAsiaTheme="minorEastAsia"/>
              </w:rPr>
            </w:pPr>
          </w:p>
        </w:tc>
      </w:tr>
      <w:tr w:rsidR="00995C26" w14:paraId="47E9F99E" w14:textId="0D39109C" w:rsidTr="00544CB7">
        <w:tc>
          <w:tcPr>
            <w:tcW w:w="1555" w:type="dxa"/>
          </w:tcPr>
          <w:p w14:paraId="4F9AD119" w14:textId="2915A6C0" w:rsidR="00995C26" w:rsidRDefault="00995C26" w:rsidP="00F448AC">
            <w:pPr>
              <w:ind w:firstLineChars="0" w:firstLine="0"/>
              <w:rPr>
                <w:rFonts w:eastAsiaTheme="minorEastAsia"/>
              </w:rPr>
            </w:pPr>
            <w:r>
              <w:rPr>
                <w:rFonts w:eastAsiaTheme="minorEastAsia" w:hint="eastAsia"/>
              </w:rPr>
              <w:t>Public buildings</w:t>
            </w:r>
          </w:p>
        </w:tc>
        <w:tc>
          <w:tcPr>
            <w:tcW w:w="992" w:type="dxa"/>
          </w:tcPr>
          <w:p w14:paraId="0D712BE1" w14:textId="219C71F4" w:rsidR="00995C26" w:rsidRDefault="00995C26" w:rsidP="00404F12">
            <w:pPr>
              <w:ind w:firstLineChars="0" w:firstLine="0"/>
              <w:jc w:val="right"/>
              <w:rPr>
                <w:rFonts w:eastAsiaTheme="minorEastAsia"/>
              </w:rPr>
            </w:pPr>
            <w:r>
              <w:rPr>
                <w:rFonts w:eastAsiaTheme="minorEastAsia" w:hint="eastAsia"/>
              </w:rPr>
              <w:t>5,618,738</w:t>
            </w:r>
          </w:p>
        </w:tc>
        <w:tc>
          <w:tcPr>
            <w:tcW w:w="1134" w:type="dxa"/>
          </w:tcPr>
          <w:p w14:paraId="72584D54" w14:textId="2932659E" w:rsidR="00995C26" w:rsidRDefault="00995C26" w:rsidP="00404F12">
            <w:pPr>
              <w:ind w:firstLineChars="0" w:firstLine="0"/>
              <w:jc w:val="right"/>
              <w:rPr>
                <w:rFonts w:eastAsiaTheme="minorEastAsia"/>
              </w:rPr>
            </w:pPr>
            <w:r>
              <w:rPr>
                <w:rFonts w:eastAsiaTheme="minorEastAsia" w:hint="eastAsia"/>
              </w:rPr>
              <w:t>12,810</w:t>
            </w:r>
          </w:p>
        </w:tc>
        <w:tc>
          <w:tcPr>
            <w:tcW w:w="992" w:type="dxa"/>
            <w:vMerge/>
          </w:tcPr>
          <w:p w14:paraId="015490B7" w14:textId="09ED5EBE" w:rsidR="00995C26" w:rsidRDefault="00995C26" w:rsidP="00F448AC">
            <w:pPr>
              <w:ind w:firstLineChars="0" w:firstLine="0"/>
              <w:rPr>
                <w:rFonts w:eastAsiaTheme="minorEastAsia"/>
              </w:rPr>
            </w:pPr>
          </w:p>
        </w:tc>
        <w:tc>
          <w:tcPr>
            <w:tcW w:w="851" w:type="dxa"/>
            <w:vMerge/>
          </w:tcPr>
          <w:p w14:paraId="24406DC9" w14:textId="77777777" w:rsidR="00995C26" w:rsidRDefault="00995C26" w:rsidP="00F448AC">
            <w:pPr>
              <w:ind w:firstLineChars="0" w:firstLine="0"/>
              <w:rPr>
                <w:rFonts w:eastAsiaTheme="minorEastAsia"/>
              </w:rPr>
            </w:pPr>
          </w:p>
        </w:tc>
        <w:tc>
          <w:tcPr>
            <w:tcW w:w="992" w:type="dxa"/>
            <w:vMerge/>
          </w:tcPr>
          <w:p w14:paraId="56C07F6D" w14:textId="77777777" w:rsidR="00995C26" w:rsidRDefault="00995C26" w:rsidP="00F448AC">
            <w:pPr>
              <w:ind w:firstLineChars="0" w:firstLine="0"/>
              <w:rPr>
                <w:rFonts w:eastAsiaTheme="minorEastAsia"/>
              </w:rPr>
            </w:pPr>
          </w:p>
        </w:tc>
        <w:tc>
          <w:tcPr>
            <w:tcW w:w="1276" w:type="dxa"/>
            <w:vMerge/>
          </w:tcPr>
          <w:p w14:paraId="31E561E9" w14:textId="77777777" w:rsidR="00995C26" w:rsidRDefault="00995C26" w:rsidP="00F448AC">
            <w:pPr>
              <w:ind w:firstLineChars="0" w:firstLine="0"/>
              <w:rPr>
                <w:rFonts w:eastAsiaTheme="minorEastAsia"/>
              </w:rPr>
            </w:pPr>
          </w:p>
        </w:tc>
        <w:tc>
          <w:tcPr>
            <w:tcW w:w="1275" w:type="dxa"/>
            <w:vMerge/>
          </w:tcPr>
          <w:p w14:paraId="613EF5C1" w14:textId="77777777" w:rsidR="00995C26" w:rsidRDefault="00995C26" w:rsidP="00F448AC">
            <w:pPr>
              <w:ind w:firstLineChars="0" w:firstLine="0"/>
              <w:rPr>
                <w:rFonts w:eastAsiaTheme="minorEastAsia"/>
              </w:rPr>
            </w:pPr>
          </w:p>
        </w:tc>
      </w:tr>
      <w:tr w:rsidR="00995C26" w14:paraId="6CCB1D22" w14:textId="4766D916" w:rsidTr="00544CB7">
        <w:tc>
          <w:tcPr>
            <w:tcW w:w="1555" w:type="dxa"/>
          </w:tcPr>
          <w:p w14:paraId="7619F14C" w14:textId="0128BA98" w:rsidR="00995C26" w:rsidRDefault="00995C26" w:rsidP="00F448AC">
            <w:pPr>
              <w:ind w:firstLineChars="0" w:firstLine="0"/>
              <w:rPr>
                <w:rFonts w:eastAsiaTheme="minorEastAsia"/>
              </w:rPr>
            </w:pPr>
            <w:r>
              <w:rPr>
                <w:rFonts w:eastAsiaTheme="minorEastAsia" w:hint="eastAsia"/>
              </w:rPr>
              <w:t>Mountainous area</w:t>
            </w:r>
          </w:p>
        </w:tc>
        <w:tc>
          <w:tcPr>
            <w:tcW w:w="992" w:type="dxa"/>
          </w:tcPr>
          <w:p w14:paraId="0D5F7DD0" w14:textId="77777777" w:rsidR="00995C26" w:rsidRDefault="00995C26" w:rsidP="00404F12">
            <w:pPr>
              <w:ind w:firstLineChars="0" w:firstLine="0"/>
              <w:jc w:val="right"/>
              <w:rPr>
                <w:rFonts w:eastAsiaTheme="minorEastAsia"/>
              </w:rPr>
            </w:pPr>
          </w:p>
        </w:tc>
        <w:tc>
          <w:tcPr>
            <w:tcW w:w="1134" w:type="dxa"/>
          </w:tcPr>
          <w:p w14:paraId="269B48FF" w14:textId="49AD032C" w:rsidR="00995C26" w:rsidRDefault="00995C26" w:rsidP="00404F12">
            <w:pPr>
              <w:ind w:firstLineChars="0" w:firstLine="0"/>
              <w:jc w:val="right"/>
              <w:rPr>
                <w:rFonts w:eastAsiaTheme="minorEastAsia"/>
              </w:rPr>
            </w:pPr>
          </w:p>
        </w:tc>
        <w:tc>
          <w:tcPr>
            <w:tcW w:w="992" w:type="dxa"/>
            <w:vMerge w:val="restart"/>
          </w:tcPr>
          <w:p w14:paraId="5C4AD4B6" w14:textId="7327FB5B" w:rsidR="00995C26" w:rsidRDefault="00995C26" w:rsidP="00F448AC">
            <w:pPr>
              <w:ind w:firstLineChars="0" w:firstLine="0"/>
              <w:rPr>
                <w:rFonts w:eastAsiaTheme="minorEastAsia"/>
              </w:rPr>
            </w:pPr>
            <w:r>
              <w:rPr>
                <w:rFonts w:eastAsiaTheme="minorEastAsia" w:hint="eastAsia"/>
              </w:rPr>
              <w:t>Ground-mounted PV</w:t>
            </w:r>
          </w:p>
        </w:tc>
        <w:tc>
          <w:tcPr>
            <w:tcW w:w="851" w:type="dxa"/>
          </w:tcPr>
          <w:p w14:paraId="3DCF3DBB" w14:textId="7F406E89" w:rsidR="00995C26" w:rsidRDefault="00995C26" w:rsidP="00F448AC">
            <w:pPr>
              <w:ind w:firstLineChars="0" w:firstLine="0"/>
              <w:rPr>
                <w:rFonts w:eastAsiaTheme="minorEastAsia"/>
              </w:rPr>
            </w:pPr>
            <w:r>
              <w:rPr>
                <w:rFonts w:eastAsiaTheme="minorEastAsia" w:hint="eastAsia"/>
              </w:rPr>
              <w:t>40</w:t>
            </w:r>
          </w:p>
        </w:tc>
        <w:tc>
          <w:tcPr>
            <w:tcW w:w="992" w:type="dxa"/>
            <w:vMerge w:val="restart"/>
          </w:tcPr>
          <w:p w14:paraId="52801330" w14:textId="5EEBAB23" w:rsidR="00995C26" w:rsidRDefault="00995C26" w:rsidP="00F448AC">
            <w:pPr>
              <w:ind w:firstLineChars="0" w:firstLine="0"/>
              <w:rPr>
                <w:rFonts w:eastAsiaTheme="minorEastAsia"/>
              </w:rPr>
            </w:pPr>
            <w:r>
              <w:rPr>
                <w:rFonts w:eastAsiaTheme="minorEastAsia" w:hint="eastAsia"/>
              </w:rPr>
              <w:t>11.50</w:t>
            </w:r>
          </w:p>
        </w:tc>
        <w:tc>
          <w:tcPr>
            <w:tcW w:w="1276" w:type="dxa"/>
            <w:vMerge/>
          </w:tcPr>
          <w:p w14:paraId="166CF3A1" w14:textId="77777777" w:rsidR="00995C26" w:rsidRDefault="00995C26" w:rsidP="00F448AC">
            <w:pPr>
              <w:ind w:firstLineChars="0" w:firstLine="0"/>
              <w:rPr>
                <w:rFonts w:eastAsiaTheme="minorEastAsia"/>
              </w:rPr>
            </w:pPr>
          </w:p>
        </w:tc>
        <w:tc>
          <w:tcPr>
            <w:tcW w:w="1275" w:type="dxa"/>
            <w:vMerge w:val="restart"/>
          </w:tcPr>
          <w:p w14:paraId="4FA2F104" w14:textId="3D5C9D35" w:rsidR="00995C26" w:rsidRDefault="007A1DCD" w:rsidP="00F448AC">
            <w:pPr>
              <w:ind w:firstLineChars="0" w:firstLine="0"/>
              <w:rPr>
                <w:rFonts w:eastAsiaTheme="minorEastAsia"/>
              </w:rPr>
            </w:pPr>
            <w:r>
              <w:rPr>
                <w:rFonts w:eastAsiaTheme="minorEastAsia" w:hint="eastAsia"/>
              </w:rPr>
              <w:t>Applied geographically*</w:t>
            </w:r>
          </w:p>
        </w:tc>
      </w:tr>
      <w:tr w:rsidR="00995C26" w14:paraId="1FDEF638" w14:textId="3904FFFE" w:rsidTr="00544CB7">
        <w:tc>
          <w:tcPr>
            <w:tcW w:w="1555" w:type="dxa"/>
          </w:tcPr>
          <w:p w14:paraId="4729A3A7" w14:textId="71222A8D" w:rsidR="00995C26" w:rsidRDefault="00995C26" w:rsidP="00F448AC">
            <w:pPr>
              <w:ind w:firstLineChars="0" w:firstLine="0"/>
              <w:rPr>
                <w:rFonts w:eastAsiaTheme="minorEastAsia"/>
              </w:rPr>
            </w:pPr>
            <w:r>
              <w:rPr>
                <w:rFonts w:eastAsiaTheme="minorEastAsia" w:hint="eastAsia"/>
              </w:rPr>
              <w:t>Farmland</w:t>
            </w:r>
          </w:p>
        </w:tc>
        <w:tc>
          <w:tcPr>
            <w:tcW w:w="992" w:type="dxa"/>
          </w:tcPr>
          <w:p w14:paraId="3FD8F39D" w14:textId="77777777" w:rsidR="00995C26" w:rsidRDefault="00995C26" w:rsidP="00404F12">
            <w:pPr>
              <w:ind w:firstLineChars="0" w:firstLine="0"/>
              <w:jc w:val="right"/>
              <w:rPr>
                <w:rFonts w:eastAsiaTheme="minorEastAsia"/>
              </w:rPr>
            </w:pPr>
          </w:p>
        </w:tc>
        <w:tc>
          <w:tcPr>
            <w:tcW w:w="1134" w:type="dxa"/>
          </w:tcPr>
          <w:p w14:paraId="388D86A1" w14:textId="236A4B56" w:rsidR="00995C26" w:rsidRDefault="00995C26" w:rsidP="00404F12">
            <w:pPr>
              <w:ind w:firstLineChars="0" w:firstLine="0"/>
              <w:jc w:val="right"/>
              <w:rPr>
                <w:rFonts w:eastAsiaTheme="minorEastAsia"/>
              </w:rPr>
            </w:pPr>
          </w:p>
        </w:tc>
        <w:tc>
          <w:tcPr>
            <w:tcW w:w="992" w:type="dxa"/>
            <w:vMerge/>
          </w:tcPr>
          <w:p w14:paraId="237812B7" w14:textId="2E4C19FB" w:rsidR="00995C26" w:rsidRDefault="00995C26" w:rsidP="00F448AC">
            <w:pPr>
              <w:ind w:firstLineChars="0" w:firstLine="0"/>
              <w:rPr>
                <w:rFonts w:eastAsiaTheme="minorEastAsia"/>
              </w:rPr>
            </w:pPr>
          </w:p>
        </w:tc>
        <w:tc>
          <w:tcPr>
            <w:tcW w:w="851" w:type="dxa"/>
          </w:tcPr>
          <w:p w14:paraId="5072B02D" w14:textId="65DD8922" w:rsidR="00995C26" w:rsidRDefault="00995C26" w:rsidP="00F448AC">
            <w:pPr>
              <w:ind w:firstLineChars="0" w:firstLine="0"/>
              <w:rPr>
                <w:rFonts w:eastAsiaTheme="minorEastAsia"/>
              </w:rPr>
            </w:pPr>
            <w:r>
              <w:rPr>
                <w:rFonts w:eastAsiaTheme="minorEastAsia" w:hint="eastAsia"/>
              </w:rPr>
              <w:t>5</w:t>
            </w:r>
          </w:p>
        </w:tc>
        <w:tc>
          <w:tcPr>
            <w:tcW w:w="992" w:type="dxa"/>
            <w:vMerge/>
          </w:tcPr>
          <w:p w14:paraId="5ADD82F1" w14:textId="77777777" w:rsidR="00995C26" w:rsidRDefault="00995C26" w:rsidP="00F448AC">
            <w:pPr>
              <w:ind w:firstLineChars="0" w:firstLine="0"/>
              <w:rPr>
                <w:rFonts w:eastAsiaTheme="minorEastAsia"/>
              </w:rPr>
            </w:pPr>
          </w:p>
        </w:tc>
        <w:tc>
          <w:tcPr>
            <w:tcW w:w="1276" w:type="dxa"/>
            <w:vMerge/>
          </w:tcPr>
          <w:p w14:paraId="7EF53429" w14:textId="77777777" w:rsidR="00995C26" w:rsidRDefault="00995C26" w:rsidP="00F448AC">
            <w:pPr>
              <w:ind w:firstLineChars="0" w:firstLine="0"/>
              <w:rPr>
                <w:rFonts w:eastAsiaTheme="minorEastAsia"/>
              </w:rPr>
            </w:pPr>
          </w:p>
        </w:tc>
        <w:tc>
          <w:tcPr>
            <w:tcW w:w="1275" w:type="dxa"/>
            <w:vMerge/>
          </w:tcPr>
          <w:p w14:paraId="0FDD8F70" w14:textId="77777777" w:rsidR="00995C26" w:rsidRDefault="00995C26" w:rsidP="00F448AC">
            <w:pPr>
              <w:ind w:firstLineChars="0" w:firstLine="0"/>
              <w:rPr>
                <w:rFonts w:eastAsiaTheme="minorEastAsia"/>
              </w:rPr>
            </w:pPr>
          </w:p>
        </w:tc>
      </w:tr>
      <w:tr w:rsidR="00995C26" w14:paraId="45F557AC" w14:textId="41D47F33" w:rsidTr="00544CB7">
        <w:tc>
          <w:tcPr>
            <w:tcW w:w="1555" w:type="dxa"/>
          </w:tcPr>
          <w:p w14:paraId="4798766B" w14:textId="5C34E3DB" w:rsidR="00995C26" w:rsidRDefault="00995C26" w:rsidP="00F448AC">
            <w:pPr>
              <w:ind w:firstLineChars="0" w:firstLine="0"/>
              <w:rPr>
                <w:rFonts w:eastAsiaTheme="minorEastAsia"/>
              </w:rPr>
            </w:pPr>
            <w:r>
              <w:rPr>
                <w:rFonts w:eastAsiaTheme="minorEastAsia" w:hint="eastAsia"/>
              </w:rPr>
              <w:t>Parking lot</w:t>
            </w:r>
          </w:p>
        </w:tc>
        <w:tc>
          <w:tcPr>
            <w:tcW w:w="992" w:type="dxa"/>
          </w:tcPr>
          <w:p w14:paraId="78E43CB7" w14:textId="77777777" w:rsidR="00995C26" w:rsidRDefault="00995C26" w:rsidP="00404F12">
            <w:pPr>
              <w:ind w:firstLineChars="0" w:firstLine="0"/>
              <w:jc w:val="right"/>
              <w:rPr>
                <w:rFonts w:eastAsiaTheme="minorEastAsia"/>
              </w:rPr>
            </w:pPr>
          </w:p>
        </w:tc>
        <w:tc>
          <w:tcPr>
            <w:tcW w:w="1134" w:type="dxa"/>
          </w:tcPr>
          <w:p w14:paraId="50042375" w14:textId="0106B1EB" w:rsidR="00995C26" w:rsidRDefault="00995C26" w:rsidP="00404F12">
            <w:pPr>
              <w:ind w:firstLineChars="0" w:firstLine="0"/>
              <w:jc w:val="right"/>
              <w:rPr>
                <w:rFonts w:eastAsiaTheme="minorEastAsia"/>
              </w:rPr>
            </w:pPr>
          </w:p>
        </w:tc>
        <w:tc>
          <w:tcPr>
            <w:tcW w:w="992" w:type="dxa"/>
            <w:vMerge/>
          </w:tcPr>
          <w:p w14:paraId="3F03C9ED" w14:textId="28729D2A" w:rsidR="00995C26" w:rsidRDefault="00995C26" w:rsidP="00F448AC">
            <w:pPr>
              <w:ind w:firstLineChars="0" w:firstLine="0"/>
              <w:rPr>
                <w:rFonts w:eastAsiaTheme="minorEastAsia"/>
              </w:rPr>
            </w:pPr>
          </w:p>
        </w:tc>
        <w:tc>
          <w:tcPr>
            <w:tcW w:w="851" w:type="dxa"/>
          </w:tcPr>
          <w:p w14:paraId="0F6667E3" w14:textId="765CCF54" w:rsidR="00995C26" w:rsidRDefault="00995C26" w:rsidP="00F448AC">
            <w:pPr>
              <w:ind w:firstLineChars="0" w:firstLine="0"/>
              <w:rPr>
                <w:rFonts w:eastAsiaTheme="minorEastAsia"/>
              </w:rPr>
            </w:pPr>
            <w:r>
              <w:rPr>
                <w:rFonts w:eastAsiaTheme="minorEastAsia" w:hint="eastAsia"/>
              </w:rPr>
              <w:t>18.9</w:t>
            </w:r>
          </w:p>
        </w:tc>
        <w:tc>
          <w:tcPr>
            <w:tcW w:w="992" w:type="dxa"/>
            <w:vMerge/>
          </w:tcPr>
          <w:p w14:paraId="66AC1A52" w14:textId="77777777" w:rsidR="00995C26" w:rsidRDefault="00995C26" w:rsidP="00F448AC">
            <w:pPr>
              <w:ind w:firstLineChars="0" w:firstLine="0"/>
              <w:rPr>
                <w:rFonts w:eastAsiaTheme="minorEastAsia"/>
              </w:rPr>
            </w:pPr>
          </w:p>
        </w:tc>
        <w:tc>
          <w:tcPr>
            <w:tcW w:w="1276" w:type="dxa"/>
            <w:vMerge/>
          </w:tcPr>
          <w:p w14:paraId="737AB818" w14:textId="77777777" w:rsidR="00995C26" w:rsidRDefault="00995C26" w:rsidP="00F448AC">
            <w:pPr>
              <w:ind w:firstLineChars="0" w:firstLine="0"/>
              <w:rPr>
                <w:rFonts w:eastAsiaTheme="minorEastAsia"/>
              </w:rPr>
            </w:pPr>
          </w:p>
        </w:tc>
        <w:tc>
          <w:tcPr>
            <w:tcW w:w="1275" w:type="dxa"/>
            <w:vMerge/>
          </w:tcPr>
          <w:p w14:paraId="10209442" w14:textId="77777777" w:rsidR="00995C26" w:rsidRDefault="00995C26" w:rsidP="00F448AC">
            <w:pPr>
              <w:ind w:firstLineChars="0" w:firstLine="0"/>
              <w:rPr>
                <w:rFonts w:eastAsiaTheme="minorEastAsia"/>
              </w:rPr>
            </w:pPr>
          </w:p>
        </w:tc>
      </w:tr>
      <w:tr w:rsidR="00995C26" w14:paraId="383B0189" w14:textId="4CE45B74" w:rsidTr="00544CB7">
        <w:tc>
          <w:tcPr>
            <w:tcW w:w="1555" w:type="dxa"/>
          </w:tcPr>
          <w:p w14:paraId="70312B23" w14:textId="15BC6DAB" w:rsidR="00995C26" w:rsidRDefault="00995C26" w:rsidP="00F448AC">
            <w:pPr>
              <w:ind w:firstLineChars="0" w:firstLine="0"/>
              <w:rPr>
                <w:rFonts w:eastAsiaTheme="minorEastAsia"/>
              </w:rPr>
            </w:pPr>
            <w:r>
              <w:rPr>
                <w:rFonts w:eastAsiaTheme="minorEastAsia" w:hint="eastAsia"/>
              </w:rPr>
              <w:t>Roadside land</w:t>
            </w:r>
          </w:p>
        </w:tc>
        <w:tc>
          <w:tcPr>
            <w:tcW w:w="992" w:type="dxa"/>
          </w:tcPr>
          <w:p w14:paraId="260789C3" w14:textId="77777777" w:rsidR="00995C26" w:rsidRDefault="00995C26" w:rsidP="00404F12">
            <w:pPr>
              <w:ind w:firstLineChars="0" w:firstLine="0"/>
              <w:jc w:val="right"/>
              <w:rPr>
                <w:rFonts w:eastAsiaTheme="minorEastAsia"/>
              </w:rPr>
            </w:pPr>
          </w:p>
        </w:tc>
        <w:tc>
          <w:tcPr>
            <w:tcW w:w="1134" w:type="dxa"/>
          </w:tcPr>
          <w:p w14:paraId="75BD7707" w14:textId="66FA2919" w:rsidR="00995C26" w:rsidRDefault="00995C26" w:rsidP="00404F12">
            <w:pPr>
              <w:ind w:firstLineChars="0" w:firstLine="0"/>
              <w:jc w:val="right"/>
              <w:rPr>
                <w:rFonts w:eastAsiaTheme="minorEastAsia"/>
              </w:rPr>
            </w:pPr>
          </w:p>
        </w:tc>
        <w:tc>
          <w:tcPr>
            <w:tcW w:w="992" w:type="dxa"/>
            <w:vMerge/>
          </w:tcPr>
          <w:p w14:paraId="2950CCC3" w14:textId="49D1191E" w:rsidR="00995C26" w:rsidRDefault="00995C26" w:rsidP="00F448AC">
            <w:pPr>
              <w:ind w:firstLineChars="0" w:firstLine="0"/>
              <w:rPr>
                <w:rFonts w:eastAsiaTheme="minorEastAsia"/>
              </w:rPr>
            </w:pPr>
          </w:p>
        </w:tc>
        <w:tc>
          <w:tcPr>
            <w:tcW w:w="851" w:type="dxa"/>
          </w:tcPr>
          <w:p w14:paraId="1BCC0FD0" w14:textId="773C5E28" w:rsidR="00995C26" w:rsidRDefault="00995C26" w:rsidP="00F448AC">
            <w:pPr>
              <w:ind w:firstLineChars="0" w:firstLine="0"/>
              <w:rPr>
                <w:rFonts w:eastAsiaTheme="minorEastAsia"/>
              </w:rPr>
            </w:pPr>
            <w:r>
              <w:rPr>
                <w:rFonts w:eastAsiaTheme="minorEastAsia" w:hint="eastAsia"/>
              </w:rPr>
              <w:t>28.4</w:t>
            </w:r>
          </w:p>
        </w:tc>
        <w:tc>
          <w:tcPr>
            <w:tcW w:w="992" w:type="dxa"/>
            <w:vMerge/>
          </w:tcPr>
          <w:p w14:paraId="7E875029" w14:textId="77777777" w:rsidR="00995C26" w:rsidRDefault="00995C26" w:rsidP="00F448AC">
            <w:pPr>
              <w:ind w:firstLineChars="0" w:firstLine="0"/>
              <w:rPr>
                <w:rFonts w:eastAsiaTheme="minorEastAsia"/>
              </w:rPr>
            </w:pPr>
          </w:p>
        </w:tc>
        <w:tc>
          <w:tcPr>
            <w:tcW w:w="1276" w:type="dxa"/>
            <w:vMerge/>
          </w:tcPr>
          <w:p w14:paraId="281B3E8A" w14:textId="77777777" w:rsidR="00995C26" w:rsidRDefault="00995C26" w:rsidP="00F448AC">
            <w:pPr>
              <w:ind w:firstLineChars="0" w:firstLine="0"/>
              <w:rPr>
                <w:rFonts w:eastAsiaTheme="minorEastAsia"/>
              </w:rPr>
            </w:pPr>
          </w:p>
        </w:tc>
        <w:tc>
          <w:tcPr>
            <w:tcW w:w="1275" w:type="dxa"/>
            <w:vMerge/>
          </w:tcPr>
          <w:p w14:paraId="6F9542CF" w14:textId="77777777" w:rsidR="00995C26" w:rsidRDefault="00995C26" w:rsidP="00F448AC">
            <w:pPr>
              <w:ind w:firstLineChars="0" w:firstLine="0"/>
              <w:rPr>
                <w:rFonts w:eastAsiaTheme="minorEastAsia"/>
              </w:rPr>
            </w:pPr>
          </w:p>
        </w:tc>
      </w:tr>
      <w:tr w:rsidR="00995C26" w14:paraId="03DA1BED" w14:textId="4C30FEF4" w:rsidTr="00544CB7">
        <w:tc>
          <w:tcPr>
            <w:tcW w:w="1555" w:type="dxa"/>
          </w:tcPr>
          <w:p w14:paraId="4AB6B099" w14:textId="1F1E84F1" w:rsidR="00995C26" w:rsidRDefault="00995C26" w:rsidP="00F448AC">
            <w:pPr>
              <w:ind w:firstLineChars="0" w:firstLine="0"/>
              <w:rPr>
                <w:rFonts w:eastAsiaTheme="minorEastAsia"/>
              </w:rPr>
            </w:pPr>
            <w:r>
              <w:rPr>
                <w:rFonts w:eastAsiaTheme="minorEastAsia" w:hint="eastAsia"/>
              </w:rPr>
              <w:t>Water</w:t>
            </w:r>
          </w:p>
        </w:tc>
        <w:tc>
          <w:tcPr>
            <w:tcW w:w="992" w:type="dxa"/>
          </w:tcPr>
          <w:p w14:paraId="583701E5" w14:textId="0369DDC1" w:rsidR="00995C26" w:rsidRDefault="00995C26" w:rsidP="00404F12">
            <w:pPr>
              <w:ind w:firstLineChars="0" w:firstLine="0"/>
              <w:jc w:val="right"/>
              <w:rPr>
                <w:rFonts w:eastAsiaTheme="minorEastAsia"/>
              </w:rPr>
            </w:pPr>
            <w:r>
              <w:rPr>
                <w:rFonts w:eastAsiaTheme="minorEastAsia" w:hint="eastAsia"/>
              </w:rPr>
              <w:t>56,372,992</w:t>
            </w:r>
          </w:p>
        </w:tc>
        <w:tc>
          <w:tcPr>
            <w:tcW w:w="1134" w:type="dxa"/>
          </w:tcPr>
          <w:p w14:paraId="1CB289DD" w14:textId="26169268" w:rsidR="00995C26" w:rsidRDefault="00995C26" w:rsidP="00404F12">
            <w:pPr>
              <w:ind w:firstLineChars="0" w:firstLine="0"/>
              <w:jc w:val="right"/>
              <w:rPr>
                <w:rFonts w:eastAsiaTheme="minorEastAsia"/>
              </w:rPr>
            </w:pPr>
            <w:r>
              <w:rPr>
                <w:rFonts w:eastAsiaTheme="minorEastAsia" w:hint="eastAsia"/>
              </w:rPr>
              <w:t>446</w:t>
            </w:r>
          </w:p>
        </w:tc>
        <w:tc>
          <w:tcPr>
            <w:tcW w:w="992" w:type="dxa"/>
          </w:tcPr>
          <w:p w14:paraId="5DA1B087" w14:textId="58746D84" w:rsidR="00995C26" w:rsidRDefault="00995C26" w:rsidP="00F448AC">
            <w:pPr>
              <w:ind w:firstLineChars="0" w:firstLine="0"/>
              <w:rPr>
                <w:rFonts w:eastAsiaTheme="minorEastAsia"/>
              </w:rPr>
            </w:pPr>
            <w:r>
              <w:rPr>
                <w:rFonts w:eastAsiaTheme="minorEastAsia"/>
              </w:rPr>
              <w:t>F</w:t>
            </w:r>
            <w:r>
              <w:rPr>
                <w:rFonts w:eastAsiaTheme="minorEastAsia" w:hint="eastAsia"/>
              </w:rPr>
              <w:t>loating PV</w:t>
            </w:r>
          </w:p>
        </w:tc>
        <w:tc>
          <w:tcPr>
            <w:tcW w:w="851" w:type="dxa"/>
          </w:tcPr>
          <w:p w14:paraId="1EFE07CE" w14:textId="77777777" w:rsidR="00995C26" w:rsidRDefault="00995C26" w:rsidP="00F448AC">
            <w:pPr>
              <w:ind w:firstLineChars="0" w:firstLine="0"/>
              <w:rPr>
                <w:rFonts w:eastAsiaTheme="minorEastAsia"/>
              </w:rPr>
            </w:pPr>
          </w:p>
        </w:tc>
        <w:tc>
          <w:tcPr>
            <w:tcW w:w="992" w:type="dxa"/>
          </w:tcPr>
          <w:p w14:paraId="127E3EBC" w14:textId="77777777" w:rsidR="00995C26" w:rsidRDefault="00995C26" w:rsidP="00F448AC">
            <w:pPr>
              <w:ind w:firstLineChars="0" w:firstLine="0"/>
              <w:rPr>
                <w:rFonts w:eastAsiaTheme="minorEastAsia"/>
              </w:rPr>
            </w:pPr>
          </w:p>
        </w:tc>
        <w:tc>
          <w:tcPr>
            <w:tcW w:w="1276" w:type="dxa"/>
            <w:vMerge/>
          </w:tcPr>
          <w:p w14:paraId="10395E0F" w14:textId="77777777" w:rsidR="00995C26" w:rsidRDefault="00995C26" w:rsidP="00F448AC">
            <w:pPr>
              <w:ind w:firstLineChars="0" w:firstLine="0"/>
              <w:rPr>
                <w:rFonts w:eastAsiaTheme="minorEastAsia"/>
              </w:rPr>
            </w:pPr>
          </w:p>
        </w:tc>
        <w:tc>
          <w:tcPr>
            <w:tcW w:w="1275" w:type="dxa"/>
            <w:vMerge/>
          </w:tcPr>
          <w:p w14:paraId="0EB1A4F2" w14:textId="77777777" w:rsidR="00995C26" w:rsidRDefault="00995C26" w:rsidP="00F448AC">
            <w:pPr>
              <w:ind w:firstLineChars="0" w:firstLine="0"/>
              <w:rPr>
                <w:rFonts w:eastAsiaTheme="minorEastAsia"/>
              </w:rPr>
            </w:pPr>
          </w:p>
        </w:tc>
      </w:tr>
    </w:tbl>
    <w:p w14:paraId="6359711C" w14:textId="7E895458" w:rsidR="00857AF3" w:rsidRPr="007A1DCD" w:rsidRDefault="00554D69" w:rsidP="007A1DCD">
      <w:pPr>
        <w:pStyle w:val="TabFigcaption"/>
        <w:rPr>
          <w:rFonts w:eastAsia="맑은 고딕"/>
        </w:rPr>
      </w:pPr>
      <w:r>
        <w:rPr>
          <w:rFonts w:eastAsia="맑은 고딕" w:hint="eastAsia"/>
        </w:rPr>
        <w:t>*</w:t>
      </w:r>
      <w:r w:rsidR="007A1DCD">
        <w:rPr>
          <w:rFonts w:eastAsia="맑은 고딕" w:hint="eastAsia"/>
        </w:rPr>
        <w:t xml:space="preserve"> </w:t>
      </w:r>
      <w:r w:rsidR="007A1DCD" w:rsidRPr="007A1DCD">
        <w:rPr>
          <w:rFonts w:eastAsia="맑은 고딕"/>
        </w:rPr>
        <w:t>It is applied differently depending on the city &amp; county where the individual site is located.</w:t>
      </w:r>
    </w:p>
    <w:p w14:paraId="46AE66BC" w14:textId="2D8E34F2" w:rsidR="00907126" w:rsidRDefault="00907126" w:rsidP="00857AF3">
      <w:pPr>
        <w:ind w:firstLine="320"/>
        <w:rPr>
          <w:rFonts w:eastAsia="맑은 고딕"/>
        </w:rPr>
      </w:pPr>
    </w:p>
    <w:p w14:paraId="1D4F6431" w14:textId="77777777" w:rsidR="00907126" w:rsidRDefault="00907126" w:rsidP="00857AF3">
      <w:pPr>
        <w:ind w:firstLine="320"/>
        <w:rPr>
          <w:rFonts w:eastAsia="맑은 고딕"/>
        </w:rPr>
      </w:pPr>
    </w:p>
    <w:p w14:paraId="2ACE4E91" w14:textId="77777777" w:rsidR="00907126" w:rsidRDefault="00907126" w:rsidP="00857AF3">
      <w:pPr>
        <w:ind w:firstLine="320"/>
        <w:rPr>
          <w:rFonts w:eastAsia="맑은 고딕"/>
        </w:rPr>
      </w:pPr>
    </w:p>
    <w:p w14:paraId="318811AF" w14:textId="77777777" w:rsidR="00907126" w:rsidRDefault="00907126" w:rsidP="00857AF3">
      <w:pPr>
        <w:ind w:firstLine="320"/>
        <w:rPr>
          <w:rFonts w:eastAsia="맑은 고딕"/>
        </w:rPr>
      </w:pPr>
    </w:p>
    <w:p w14:paraId="4BE1FB6C" w14:textId="77777777" w:rsidR="00907126" w:rsidRDefault="00907126" w:rsidP="00857AF3">
      <w:pPr>
        <w:ind w:firstLine="320"/>
        <w:rPr>
          <w:rFonts w:eastAsia="맑은 고딕"/>
        </w:rPr>
      </w:pPr>
    </w:p>
    <w:p w14:paraId="73B4C250" w14:textId="77777777" w:rsidR="00907126" w:rsidRDefault="00907126" w:rsidP="00857AF3">
      <w:pPr>
        <w:ind w:firstLine="320"/>
        <w:rPr>
          <w:rFonts w:eastAsia="맑은 고딕"/>
        </w:rPr>
      </w:pPr>
    </w:p>
    <w:p w14:paraId="3191CC74" w14:textId="77777777" w:rsidR="00907126" w:rsidRDefault="00907126" w:rsidP="00857AF3">
      <w:pPr>
        <w:ind w:firstLine="320"/>
        <w:rPr>
          <w:rFonts w:eastAsia="맑은 고딕"/>
        </w:rPr>
      </w:pPr>
    </w:p>
    <w:p w14:paraId="32E8A22B" w14:textId="77777777" w:rsidR="00907126" w:rsidRDefault="00907126" w:rsidP="00857AF3">
      <w:pPr>
        <w:ind w:firstLine="320"/>
        <w:rPr>
          <w:rFonts w:eastAsia="맑은 고딕"/>
        </w:rPr>
      </w:pPr>
    </w:p>
    <w:p w14:paraId="65922561" w14:textId="77777777" w:rsidR="00907126" w:rsidRDefault="00907126" w:rsidP="00857AF3">
      <w:pPr>
        <w:ind w:firstLine="320"/>
        <w:rPr>
          <w:rFonts w:eastAsia="맑은 고딕"/>
        </w:rPr>
      </w:pPr>
    </w:p>
    <w:p w14:paraId="2668C630" w14:textId="77777777" w:rsidR="00907126" w:rsidRDefault="00907126" w:rsidP="00857AF3">
      <w:pPr>
        <w:ind w:firstLine="320"/>
        <w:rPr>
          <w:rFonts w:eastAsia="맑은 고딕"/>
        </w:rPr>
      </w:pPr>
    </w:p>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67024969" w:rsidR="00ED2055" w:rsidRDefault="002463D4" w:rsidP="0074248F">
      <w:pPr>
        <w:pStyle w:val="J-heading1"/>
        <w:spacing w:before="240" w:after="120"/>
        <w:ind w:left="72" w:hanging="80"/>
      </w:pPr>
      <w:r>
        <w:rPr>
          <w:rFonts w:eastAsiaTheme="minorEastAsia" w:hint="eastAsia"/>
        </w:rPr>
        <w:t>Results</w:t>
      </w:r>
    </w:p>
    <w:p w14:paraId="1389CE56" w14:textId="273F5006" w:rsidR="00906B8A" w:rsidRPr="007C5DB9" w:rsidRDefault="00CD0119" w:rsidP="00906B8A">
      <w:pPr>
        <w:pStyle w:val="J-heading2"/>
        <w:spacing w:before="120"/>
        <w:ind w:left="72" w:hanging="80"/>
      </w:pPr>
      <w:r>
        <w:rPr>
          <w:rFonts w:eastAsiaTheme="minorEastAsia" w:hint="eastAsia"/>
        </w:rPr>
        <w:t>Geographical potential</w:t>
      </w:r>
      <w:r w:rsidR="00993167">
        <w:rPr>
          <w:rFonts w:eastAsiaTheme="minorEastAsia" w:hint="eastAsia"/>
        </w:rPr>
        <w:t xml:space="preserve"> of PV</w:t>
      </w:r>
    </w:p>
    <w:p w14:paraId="6B4D57CE" w14:textId="7B62EC03" w:rsidR="00876BB5" w:rsidRPr="00E349CA" w:rsidRDefault="00CD0119" w:rsidP="00E349CA">
      <w:pPr>
        <w:ind w:firstLine="320"/>
        <w:rPr>
          <w:rFonts w:ascii="Cambria Math" w:eastAsia="맑은 고딕" w:hAnsi="Cambria Math"/>
          <w:iCs/>
          <w:color w:val="000000"/>
        </w:rPr>
      </w:pPr>
      <w:r>
        <w:rPr>
          <w:rFonts w:eastAsiaTheme="minorEastAsia" w:hint="eastAsia"/>
        </w:rPr>
        <w:t>GIS</w:t>
      </w:r>
      <w:r w:rsidR="00876BB5" w:rsidRPr="00876BB5">
        <w:rPr>
          <w:rFonts w:ascii="Cambria Math" w:eastAsia="맑은 고딕" w:hAnsi="Cambria Math"/>
          <w:i/>
          <w:color w:val="000000"/>
        </w:rPr>
        <w:br/>
      </w:r>
    </w:p>
    <w:p w14:paraId="32CC5808" w14:textId="77777777" w:rsidR="00876BB5" w:rsidRDefault="00876BB5" w:rsidP="00876BB5">
      <w:pPr>
        <w:ind w:firstLine="320"/>
        <w:rPr>
          <w:rFonts w:ascii="Cambria Math" w:eastAsia="맑은 고딕" w:hAnsi="Cambria Math"/>
          <w:i/>
          <w:color w:val="000000"/>
        </w:rPr>
      </w:pPr>
    </w:p>
    <w:p w14:paraId="6C60C5F6" w14:textId="77777777" w:rsidR="00876BB5" w:rsidRDefault="00876BB5" w:rsidP="00876BB5">
      <w:pPr>
        <w:ind w:firstLine="320"/>
        <w:rPr>
          <w:rFonts w:ascii="Cambria Math" w:eastAsia="맑은 고딕" w:hAnsi="Cambria Math"/>
          <w:i/>
          <w:color w:val="000000"/>
        </w:rPr>
      </w:pPr>
    </w:p>
    <w:p w14:paraId="65FB5A0F" w14:textId="77777777" w:rsidR="00876BB5" w:rsidRDefault="00876BB5" w:rsidP="00876BB5">
      <w:pPr>
        <w:ind w:firstLine="320"/>
        <w:rPr>
          <w:rFonts w:ascii="Cambria Math" w:eastAsia="맑은 고딕" w:hAnsi="Cambria Math"/>
          <w:i/>
          <w:color w:val="000000"/>
        </w:rPr>
      </w:pPr>
    </w:p>
    <w:p w14:paraId="7AC19D43" w14:textId="77777777" w:rsidR="00876BB5" w:rsidRDefault="00876BB5" w:rsidP="00876BB5">
      <w:pPr>
        <w:ind w:firstLine="320"/>
        <w:rPr>
          <w:rFonts w:ascii="Cambria Math" w:eastAsia="맑은 고딕" w:hAnsi="Cambria Math"/>
          <w:i/>
          <w:color w:val="000000"/>
        </w:rPr>
      </w:pPr>
    </w:p>
    <w:p w14:paraId="5320564B" w14:textId="77777777" w:rsidR="00876BB5" w:rsidRDefault="00876BB5" w:rsidP="00876BB5">
      <w:pPr>
        <w:ind w:firstLine="320"/>
        <w:rPr>
          <w:rFonts w:ascii="Cambria Math" w:eastAsia="맑은 고딕" w:hAnsi="Cambria Math"/>
          <w:i/>
          <w:color w:val="000000"/>
        </w:rPr>
      </w:pPr>
    </w:p>
    <w:p w14:paraId="581590E2" w14:textId="77777777" w:rsidR="00876BB5" w:rsidRPr="00876BB5" w:rsidRDefault="00876BB5" w:rsidP="00876BB5">
      <w:pPr>
        <w:ind w:firstLine="320"/>
        <w:rPr>
          <w:rFonts w:eastAsia="맑은 고딕"/>
          <w:color w:val="000000"/>
        </w:rPr>
      </w:pPr>
    </w:p>
    <w:p w14:paraId="3A6CE3E3" w14:textId="46793C28" w:rsidR="002420A7" w:rsidRDefault="002420A7" w:rsidP="00E62D91">
      <w:pPr>
        <w:ind w:firstLine="320"/>
        <w:rPr>
          <w:rFonts w:eastAsiaTheme="minorEastAsia"/>
        </w:rPr>
      </w:pPr>
    </w:p>
    <w:p w14:paraId="70DAFC09" w14:textId="77777777" w:rsidR="008744D0" w:rsidRDefault="008744D0" w:rsidP="00E57598">
      <w:pPr>
        <w:ind w:firstLine="320"/>
        <w:rPr>
          <w:rFonts w:eastAsiaTheme="minorEastAsia"/>
        </w:rPr>
      </w:pPr>
    </w:p>
    <w:p w14:paraId="6643A6D0" w14:textId="2C62CCB5" w:rsidR="00E57598" w:rsidRDefault="0003406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r>
        <w:rPr>
          <w:rFonts w:eastAsiaTheme="minorEastAsia" w:hint="eastAsia"/>
        </w:rPr>
        <w:t>s</w:t>
      </w:r>
    </w:p>
    <w:p w14:paraId="6B951AC0" w14:textId="283812F8" w:rsidR="00E349CA" w:rsidRDefault="00E349CA" w:rsidP="00034068">
      <w:pPr>
        <w:pStyle w:val="J-heading1"/>
        <w:numPr>
          <w:ilvl w:val="0"/>
          <w:numId w:val="0"/>
        </w:numPr>
        <w:spacing w:before="240" w:after="120"/>
        <w:ind w:left="45" w:hanging="45"/>
        <w:rPr>
          <w:rFonts w:eastAsiaTheme="minorEastAsia"/>
        </w:rPr>
      </w:pPr>
    </w:p>
    <w:p w14:paraId="4A9F7F4D" w14:textId="77777777" w:rsidR="00E349CA" w:rsidRDefault="00E349CA" w:rsidP="00034068">
      <w:pPr>
        <w:pStyle w:val="J-heading1"/>
        <w:numPr>
          <w:ilvl w:val="0"/>
          <w:numId w:val="0"/>
        </w:numPr>
        <w:spacing w:before="240" w:after="120"/>
        <w:ind w:left="45" w:hanging="45"/>
        <w:rPr>
          <w:rFonts w:eastAsiaTheme="minorEastAsia"/>
        </w:rPr>
      </w:pPr>
    </w:p>
    <w:p w14:paraId="6FA8DAAC" w14:textId="77777777" w:rsidR="00D665D6" w:rsidRDefault="00D665D6" w:rsidP="00034068">
      <w:pPr>
        <w:pStyle w:val="J-heading1"/>
        <w:numPr>
          <w:ilvl w:val="0"/>
          <w:numId w:val="0"/>
        </w:numPr>
        <w:spacing w:before="240" w:after="120"/>
        <w:ind w:left="45" w:hanging="45"/>
        <w:rPr>
          <w:rFonts w:eastAsiaTheme="minorEastAsia"/>
        </w:rPr>
      </w:pPr>
    </w:p>
    <w:p w14:paraId="346586D7" w14:textId="77777777" w:rsidR="00D665D6" w:rsidRDefault="00D665D6" w:rsidP="00034068">
      <w:pPr>
        <w:pStyle w:val="J-heading1"/>
        <w:numPr>
          <w:ilvl w:val="0"/>
          <w:numId w:val="0"/>
        </w:numPr>
        <w:spacing w:before="240" w:after="120"/>
        <w:ind w:left="45" w:hanging="45"/>
        <w:rPr>
          <w:rFonts w:eastAsiaTheme="minorEastAsia"/>
        </w:rPr>
      </w:pPr>
    </w:p>
    <w:p w14:paraId="3B9DE564" w14:textId="77777777" w:rsidR="00D665D6" w:rsidRDefault="00D665D6" w:rsidP="00034068">
      <w:pPr>
        <w:pStyle w:val="J-heading1"/>
        <w:numPr>
          <w:ilvl w:val="0"/>
          <w:numId w:val="0"/>
        </w:numPr>
        <w:spacing w:before="240" w:after="120"/>
        <w:ind w:left="45" w:hanging="45"/>
        <w:rPr>
          <w:rFonts w:eastAsiaTheme="minorEastAsia"/>
        </w:rPr>
      </w:pPr>
    </w:p>
    <w:p w14:paraId="5EDAC060" w14:textId="77777777" w:rsidR="00662457" w:rsidRDefault="00662457" w:rsidP="00034068">
      <w:pPr>
        <w:pStyle w:val="J-heading1"/>
        <w:numPr>
          <w:ilvl w:val="0"/>
          <w:numId w:val="0"/>
        </w:numPr>
        <w:spacing w:before="240" w:after="120"/>
        <w:ind w:left="45" w:hanging="45"/>
        <w:rPr>
          <w:rFonts w:eastAsiaTheme="minorEastAsia"/>
        </w:rPr>
      </w:pPr>
    </w:p>
    <w:p w14:paraId="6C77B944" w14:textId="77777777" w:rsidR="00662457" w:rsidRDefault="00662457" w:rsidP="00034068">
      <w:pPr>
        <w:pStyle w:val="J-heading1"/>
        <w:numPr>
          <w:ilvl w:val="0"/>
          <w:numId w:val="0"/>
        </w:numPr>
        <w:spacing w:before="240" w:after="120"/>
        <w:ind w:left="45" w:hanging="45"/>
        <w:rPr>
          <w:rFonts w:eastAsiaTheme="minorEastAsia"/>
        </w:rPr>
      </w:pPr>
    </w:p>
    <w:p w14:paraId="7568C872" w14:textId="77777777" w:rsidR="00662457" w:rsidRDefault="00662457" w:rsidP="00034068">
      <w:pPr>
        <w:pStyle w:val="J-heading1"/>
        <w:numPr>
          <w:ilvl w:val="0"/>
          <w:numId w:val="0"/>
        </w:numPr>
        <w:spacing w:before="240" w:after="120"/>
        <w:ind w:left="45" w:hanging="45"/>
        <w:rPr>
          <w:rFonts w:eastAsiaTheme="minorEastAsia"/>
        </w:rPr>
      </w:pPr>
    </w:p>
    <w:p w14:paraId="2E0654C4" w14:textId="77777777" w:rsidR="00662457" w:rsidRDefault="00662457" w:rsidP="00034068">
      <w:pPr>
        <w:pStyle w:val="J-heading1"/>
        <w:numPr>
          <w:ilvl w:val="0"/>
          <w:numId w:val="0"/>
        </w:numPr>
        <w:spacing w:before="240" w:after="120"/>
        <w:ind w:left="45" w:hanging="45"/>
        <w:rPr>
          <w:rFonts w:eastAsiaTheme="minorEastAsia"/>
        </w:rPr>
      </w:pPr>
    </w:p>
    <w:p w14:paraId="3786CFCD" w14:textId="77777777" w:rsidR="00662457" w:rsidRDefault="00662457" w:rsidP="00034068">
      <w:pPr>
        <w:pStyle w:val="J-heading1"/>
        <w:numPr>
          <w:ilvl w:val="0"/>
          <w:numId w:val="0"/>
        </w:numPr>
        <w:spacing w:before="240" w:after="120"/>
        <w:ind w:left="45" w:hanging="45"/>
        <w:rPr>
          <w:rFonts w:eastAsiaTheme="minorEastAsia"/>
        </w:rPr>
      </w:pPr>
    </w:p>
    <w:tbl>
      <w:tblPr>
        <w:tblStyle w:val="a6"/>
        <w:tblW w:w="0" w:type="auto"/>
        <w:tblLook w:val="04A0" w:firstRow="1" w:lastRow="0" w:firstColumn="1" w:lastColumn="0" w:noHBand="0" w:noVBand="1"/>
      </w:tblPr>
      <w:tblGrid>
        <w:gridCol w:w="3005"/>
        <w:gridCol w:w="3005"/>
      </w:tblGrid>
      <w:tr w:rsidR="00662457" w14:paraId="3CDD9FB4" w14:textId="77777777" w:rsidTr="00C36933">
        <w:tc>
          <w:tcPr>
            <w:tcW w:w="3005" w:type="dxa"/>
          </w:tcPr>
          <w:p w14:paraId="3C101D36" w14:textId="2FC23634" w:rsidR="00662457" w:rsidRPr="00E349CA" w:rsidRDefault="0016701C"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No Setback</w:t>
            </w:r>
          </w:p>
        </w:tc>
        <w:tc>
          <w:tcPr>
            <w:tcW w:w="3005" w:type="dxa"/>
          </w:tcPr>
          <w:p w14:paraId="513D6F24" w14:textId="43D0628F" w:rsidR="00662457" w:rsidRDefault="0016701C" w:rsidP="00C36933">
            <w:pPr>
              <w:ind w:firstLineChars="0" w:firstLine="0"/>
              <w:rPr>
                <w:rFonts w:eastAsiaTheme="minorEastAsia"/>
              </w:rPr>
            </w:pPr>
            <w:r>
              <w:rPr>
                <w:rFonts w:eastAsiaTheme="minorEastAsia" w:hint="eastAsia"/>
              </w:rPr>
              <w:t>Setback</w:t>
            </w:r>
          </w:p>
        </w:tc>
      </w:tr>
      <w:tr w:rsidR="00993167" w14:paraId="66815F0B" w14:textId="77777777" w:rsidTr="00C36933">
        <w:tc>
          <w:tcPr>
            <w:tcW w:w="3005" w:type="dxa"/>
          </w:tcPr>
          <w:p w14:paraId="3321029F" w14:textId="4FB0CED5" w:rsidR="00993167" w:rsidRPr="00E349CA" w:rsidRDefault="00993167" w:rsidP="00C36933">
            <w:pPr>
              <w:ind w:firstLineChars="0" w:firstLine="0"/>
              <w:rPr>
                <w:rFonts w:ascii="Cambria Math" w:eastAsia="맑은 고딕" w:hAnsi="Cambria Math"/>
                <w:iCs/>
                <w:noProof/>
                <w:color w:val="000000"/>
              </w:rPr>
            </w:pPr>
            <w:r>
              <w:rPr>
                <w:rFonts w:ascii="Cambria Math" w:eastAsia="맑은 고딕" w:hAnsi="Cambria Math" w:hint="eastAsia"/>
                <w:iCs/>
                <w:noProof/>
                <w:color w:val="000000"/>
              </w:rPr>
              <w:t>Total</w:t>
            </w:r>
          </w:p>
        </w:tc>
        <w:tc>
          <w:tcPr>
            <w:tcW w:w="3005" w:type="dxa"/>
          </w:tcPr>
          <w:p w14:paraId="146E4CB4" w14:textId="6906B194" w:rsidR="00993167" w:rsidRDefault="00993167" w:rsidP="00C36933">
            <w:pPr>
              <w:ind w:firstLineChars="0" w:firstLine="0"/>
              <w:rPr>
                <w:rFonts w:eastAsiaTheme="minorEastAsia"/>
              </w:rPr>
            </w:pPr>
            <w:r>
              <w:rPr>
                <w:rFonts w:eastAsiaTheme="minorEastAsia" w:hint="eastAsia"/>
              </w:rPr>
              <w:t>Total</w:t>
            </w:r>
          </w:p>
        </w:tc>
      </w:tr>
      <w:tr w:rsidR="00662457" w14:paraId="549478F0" w14:textId="77777777" w:rsidTr="00C36933">
        <w:tc>
          <w:tcPr>
            <w:tcW w:w="3005" w:type="dxa"/>
          </w:tcPr>
          <w:p w14:paraId="013EF2BA" w14:textId="3E473048" w:rsidR="00662457" w:rsidRDefault="00662457" w:rsidP="00C36933">
            <w:pPr>
              <w:ind w:firstLineChars="0" w:firstLine="0"/>
              <w:rPr>
                <w:rFonts w:eastAsiaTheme="minorEastAsia"/>
              </w:rPr>
            </w:pPr>
            <w:r w:rsidRPr="00E349CA">
              <w:rPr>
                <w:rFonts w:ascii="Cambria Math" w:eastAsia="맑은 고딕" w:hAnsi="Cambria Math"/>
                <w:iCs/>
                <w:noProof/>
                <w:color w:val="000000"/>
              </w:rPr>
              <w:lastRenderedPageBreak/>
              <w:drawing>
                <wp:inline distT="0" distB="0" distL="0" distR="0" wp14:anchorId="4C1407B5" wp14:editId="37788485">
                  <wp:extent cx="1651379" cy="1381398"/>
                  <wp:effectExtent l="0" t="0" r="6350" b="0"/>
                  <wp:docPr id="652146307" name="그림 1" descr="텍스트, 지도, 도표,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2146307" name="그림 1" descr="텍스트, 지도, 도표, 폰트이(가) 표시된 사진&#10;&#10;자동 생성된 설명"/>
                          <pic:cNvPicPr/>
                        </pic:nvPicPr>
                        <pic:blipFill>
                          <a:blip r:embed="rId26"/>
                          <a:stretch>
                            <a:fillRect/>
                          </a:stretch>
                        </pic:blipFill>
                        <pic:spPr>
                          <a:xfrm>
                            <a:off x="0" y="0"/>
                            <a:ext cx="1655079" cy="1384493"/>
                          </a:xfrm>
                          <a:prstGeom prst="rect">
                            <a:avLst/>
                          </a:prstGeom>
                        </pic:spPr>
                      </pic:pic>
                    </a:graphicData>
                  </a:graphic>
                </wp:inline>
              </w:drawing>
            </w:r>
          </w:p>
        </w:tc>
        <w:tc>
          <w:tcPr>
            <w:tcW w:w="3005" w:type="dxa"/>
          </w:tcPr>
          <w:p w14:paraId="66F2685D" w14:textId="3F0D4D2E" w:rsidR="00662457" w:rsidRDefault="00662457" w:rsidP="00C36933">
            <w:pPr>
              <w:ind w:firstLineChars="0" w:firstLine="0"/>
              <w:rPr>
                <w:rFonts w:eastAsiaTheme="minorEastAsia"/>
              </w:rPr>
            </w:pPr>
          </w:p>
        </w:tc>
      </w:tr>
      <w:tr w:rsidR="00662457" w14:paraId="10B12BA7" w14:textId="77777777" w:rsidTr="00C36933">
        <w:tc>
          <w:tcPr>
            <w:tcW w:w="3005" w:type="dxa"/>
          </w:tcPr>
          <w:p w14:paraId="5EF0613B" w14:textId="23F568E8" w:rsidR="00662457" w:rsidRDefault="00662457" w:rsidP="00C36933">
            <w:pPr>
              <w:ind w:firstLineChars="0" w:firstLine="0"/>
              <w:rPr>
                <w:rFonts w:eastAsiaTheme="minorEastAsia"/>
              </w:rPr>
            </w:pPr>
            <w:r w:rsidRPr="00E349CA">
              <w:rPr>
                <w:rFonts w:eastAsiaTheme="minorEastAsia"/>
                <w:noProof/>
              </w:rPr>
              <w:drawing>
                <wp:inline distT="0" distB="0" distL="0" distR="0" wp14:anchorId="18C650EB" wp14:editId="0B1B0989">
                  <wp:extent cx="1207770" cy="1362455"/>
                  <wp:effectExtent l="0" t="0" r="0" b="9525"/>
                  <wp:docPr id="1223694407" name="그림 1" descr="지도, 텍스트, 아틀라스, 폰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3694407" name="그림 1" descr="지도, 텍스트, 아틀라스, 폰트이(가) 표시된 사진&#10;&#10;자동 생성된 설명"/>
                          <pic:cNvPicPr/>
                        </pic:nvPicPr>
                        <pic:blipFill>
                          <a:blip r:embed="rId27"/>
                          <a:stretch>
                            <a:fillRect/>
                          </a:stretch>
                        </pic:blipFill>
                        <pic:spPr>
                          <a:xfrm>
                            <a:off x="0" y="0"/>
                            <a:ext cx="1231374" cy="1389082"/>
                          </a:xfrm>
                          <a:prstGeom prst="rect">
                            <a:avLst/>
                          </a:prstGeom>
                        </pic:spPr>
                      </pic:pic>
                    </a:graphicData>
                  </a:graphic>
                </wp:inline>
              </w:drawing>
            </w:r>
          </w:p>
        </w:tc>
        <w:tc>
          <w:tcPr>
            <w:tcW w:w="3005" w:type="dxa"/>
          </w:tcPr>
          <w:p w14:paraId="46CF10AA" w14:textId="06C47591" w:rsidR="00662457" w:rsidRDefault="00662457" w:rsidP="00C36933">
            <w:pPr>
              <w:ind w:firstLineChars="0" w:firstLine="0"/>
              <w:rPr>
                <w:rFonts w:eastAsiaTheme="minorEastAsia"/>
              </w:rPr>
            </w:pPr>
          </w:p>
        </w:tc>
      </w:tr>
      <w:tr w:rsidR="00662457" w14:paraId="783973B7" w14:textId="77777777" w:rsidTr="00C36933">
        <w:tc>
          <w:tcPr>
            <w:tcW w:w="3005" w:type="dxa"/>
          </w:tcPr>
          <w:p w14:paraId="77E46009" w14:textId="3BF90DC7" w:rsidR="00662457" w:rsidRDefault="0016701C" w:rsidP="00C36933">
            <w:pPr>
              <w:ind w:firstLineChars="0" w:firstLine="0"/>
              <w:rPr>
                <w:rFonts w:eastAsiaTheme="minorEastAsia"/>
              </w:rPr>
            </w:pPr>
            <w:r>
              <w:rPr>
                <w:rFonts w:eastAsiaTheme="minorEastAsia" w:hint="eastAsia"/>
              </w:rPr>
              <w:t xml:space="preserve">Industrial </w:t>
            </w:r>
            <w:r>
              <w:rPr>
                <w:rFonts w:eastAsiaTheme="minorEastAsia"/>
              </w:rPr>
              <w:t>complex</w:t>
            </w:r>
          </w:p>
        </w:tc>
        <w:tc>
          <w:tcPr>
            <w:tcW w:w="3005" w:type="dxa"/>
          </w:tcPr>
          <w:p w14:paraId="0F452638" w14:textId="39D12E19" w:rsidR="00662457" w:rsidRDefault="00662457" w:rsidP="00C36933">
            <w:pPr>
              <w:ind w:firstLineChars="0" w:firstLine="0"/>
              <w:rPr>
                <w:rFonts w:eastAsiaTheme="minorEastAsia"/>
              </w:rPr>
            </w:pPr>
          </w:p>
        </w:tc>
      </w:tr>
      <w:tr w:rsidR="00662457" w14:paraId="3160828F" w14:textId="77777777" w:rsidTr="00C36933">
        <w:tc>
          <w:tcPr>
            <w:tcW w:w="3005" w:type="dxa"/>
          </w:tcPr>
          <w:p w14:paraId="7A33AF77" w14:textId="7F7B3A1E" w:rsidR="00662457" w:rsidRDefault="0016701C" w:rsidP="00C36933">
            <w:pPr>
              <w:ind w:firstLineChars="0" w:firstLine="0"/>
              <w:rPr>
                <w:rFonts w:eastAsiaTheme="minorEastAsia"/>
              </w:rPr>
            </w:pPr>
            <w:r>
              <w:rPr>
                <w:rFonts w:eastAsiaTheme="minorEastAsia" w:hint="eastAsia"/>
              </w:rPr>
              <w:t>Logistic complex</w:t>
            </w:r>
          </w:p>
        </w:tc>
        <w:tc>
          <w:tcPr>
            <w:tcW w:w="3005" w:type="dxa"/>
          </w:tcPr>
          <w:p w14:paraId="2BDF522E" w14:textId="77777777" w:rsidR="00662457" w:rsidRDefault="00662457" w:rsidP="00C36933">
            <w:pPr>
              <w:ind w:firstLineChars="0" w:firstLine="0"/>
              <w:rPr>
                <w:rFonts w:eastAsiaTheme="minorEastAsia"/>
              </w:rPr>
            </w:pPr>
          </w:p>
        </w:tc>
      </w:tr>
      <w:tr w:rsidR="00662457" w14:paraId="74E30306" w14:textId="77777777" w:rsidTr="00C36933">
        <w:tc>
          <w:tcPr>
            <w:tcW w:w="3005" w:type="dxa"/>
          </w:tcPr>
          <w:p w14:paraId="581BFE22" w14:textId="1C723DC5" w:rsidR="00662457" w:rsidRDefault="0016701C" w:rsidP="00C36933">
            <w:pPr>
              <w:ind w:firstLineChars="0" w:firstLine="0"/>
              <w:rPr>
                <w:rFonts w:eastAsiaTheme="minorEastAsia"/>
              </w:rPr>
            </w:pPr>
            <w:r>
              <w:rPr>
                <w:rFonts w:eastAsiaTheme="minorEastAsia" w:hint="eastAsia"/>
              </w:rPr>
              <w:t>Residential complex</w:t>
            </w:r>
          </w:p>
        </w:tc>
        <w:tc>
          <w:tcPr>
            <w:tcW w:w="3005" w:type="dxa"/>
          </w:tcPr>
          <w:p w14:paraId="44F1374B" w14:textId="77777777" w:rsidR="00662457" w:rsidRDefault="00662457" w:rsidP="00C36933">
            <w:pPr>
              <w:ind w:firstLineChars="0" w:firstLine="0"/>
              <w:rPr>
                <w:rFonts w:eastAsiaTheme="minorEastAsia"/>
              </w:rPr>
            </w:pPr>
          </w:p>
        </w:tc>
      </w:tr>
      <w:tr w:rsidR="00662457" w14:paraId="60D1A361" w14:textId="77777777" w:rsidTr="00C36933">
        <w:tc>
          <w:tcPr>
            <w:tcW w:w="3005" w:type="dxa"/>
          </w:tcPr>
          <w:p w14:paraId="5DF7AD25" w14:textId="57C4C1E4" w:rsidR="00662457" w:rsidRDefault="0016701C" w:rsidP="00C36933">
            <w:pPr>
              <w:ind w:firstLineChars="0" w:firstLine="0"/>
              <w:rPr>
                <w:rFonts w:eastAsiaTheme="minorEastAsia"/>
              </w:rPr>
            </w:pPr>
            <w:r>
              <w:rPr>
                <w:rFonts w:eastAsiaTheme="minorEastAsia" w:hint="eastAsia"/>
              </w:rPr>
              <w:t>Public buildings</w:t>
            </w:r>
          </w:p>
        </w:tc>
        <w:tc>
          <w:tcPr>
            <w:tcW w:w="3005" w:type="dxa"/>
          </w:tcPr>
          <w:p w14:paraId="01BA3D63" w14:textId="77777777" w:rsidR="00662457" w:rsidRDefault="00662457" w:rsidP="00C36933">
            <w:pPr>
              <w:ind w:firstLineChars="0" w:firstLine="0"/>
              <w:rPr>
                <w:rFonts w:eastAsiaTheme="minorEastAsia"/>
              </w:rPr>
            </w:pPr>
          </w:p>
        </w:tc>
      </w:tr>
      <w:tr w:rsidR="00662457" w14:paraId="1496896B" w14:textId="77777777" w:rsidTr="00C36933">
        <w:tc>
          <w:tcPr>
            <w:tcW w:w="3005" w:type="dxa"/>
          </w:tcPr>
          <w:p w14:paraId="59587F59" w14:textId="3F94480F" w:rsidR="00662457" w:rsidRDefault="0016701C" w:rsidP="00C36933">
            <w:pPr>
              <w:ind w:firstLineChars="0" w:firstLine="0"/>
              <w:rPr>
                <w:rFonts w:eastAsiaTheme="minorEastAsia"/>
              </w:rPr>
            </w:pPr>
            <w:r>
              <w:rPr>
                <w:rFonts w:eastAsiaTheme="minorEastAsia" w:hint="eastAsia"/>
              </w:rPr>
              <w:t>Parking lot</w:t>
            </w:r>
          </w:p>
        </w:tc>
        <w:tc>
          <w:tcPr>
            <w:tcW w:w="3005" w:type="dxa"/>
          </w:tcPr>
          <w:p w14:paraId="331A575E" w14:textId="77777777" w:rsidR="00662457" w:rsidRDefault="00662457" w:rsidP="00C36933">
            <w:pPr>
              <w:ind w:firstLineChars="0" w:firstLine="0"/>
              <w:rPr>
                <w:rFonts w:eastAsiaTheme="minorEastAsia"/>
              </w:rPr>
            </w:pPr>
          </w:p>
        </w:tc>
      </w:tr>
      <w:tr w:rsidR="00662457" w14:paraId="3F5EF058" w14:textId="77777777" w:rsidTr="00C36933">
        <w:tc>
          <w:tcPr>
            <w:tcW w:w="3005" w:type="dxa"/>
          </w:tcPr>
          <w:p w14:paraId="7EF80648" w14:textId="6F34996E" w:rsidR="00662457" w:rsidRDefault="0016701C" w:rsidP="00C36933">
            <w:pPr>
              <w:ind w:firstLineChars="0" w:firstLine="0"/>
              <w:rPr>
                <w:rFonts w:eastAsiaTheme="minorEastAsia"/>
              </w:rPr>
            </w:pPr>
            <w:r>
              <w:rPr>
                <w:rFonts w:eastAsiaTheme="minorEastAsia" w:hint="eastAsia"/>
              </w:rPr>
              <w:t>Roadside</w:t>
            </w:r>
          </w:p>
        </w:tc>
        <w:tc>
          <w:tcPr>
            <w:tcW w:w="3005" w:type="dxa"/>
          </w:tcPr>
          <w:p w14:paraId="0C15E781" w14:textId="77777777" w:rsidR="00662457" w:rsidRDefault="00662457" w:rsidP="00C36933">
            <w:pPr>
              <w:ind w:firstLineChars="0" w:firstLine="0"/>
              <w:rPr>
                <w:rFonts w:eastAsiaTheme="minorEastAsia"/>
              </w:rPr>
            </w:pPr>
          </w:p>
        </w:tc>
      </w:tr>
      <w:tr w:rsidR="00662457" w14:paraId="6F1EAC4A" w14:textId="77777777" w:rsidTr="00C36933">
        <w:tc>
          <w:tcPr>
            <w:tcW w:w="3005" w:type="dxa"/>
          </w:tcPr>
          <w:p w14:paraId="61EC6C30" w14:textId="0A9C5F09" w:rsidR="00662457" w:rsidRDefault="0016701C" w:rsidP="00C36933">
            <w:pPr>
              <w:ind w:firstLineChars="0" w:firstLine="0"/>
              <w:rPr>
                <w:rFonts w:eastAsiaTheme="minorEastAsia"/>
              </w:rPr>
            </w:pPr>
            <w:r>
              <w:rPr>
                <w:rFonts w:eastAsiaTheme="minorEastAsia" w:hint="eastAsia"/>
              </w:rPr>
              <w:t>Water</w:t>
            </w:r>
          </w:p>
        </w:tc>
        <w:tc>
          <w:tcPr>
            <w:tcW w:w="3005" w:type="dxa"/>
          </w:tcPr>
          <w:p w14:paraId="45FF52F7" w14:textId="77777777" w:rsidR="00662457" w:rsidRDefault="00662457" w:rsidP="00C36933">
            <w:pPr>
              <w:ind w:firstLineChars="0" w:firstLine="0"/>
              <w:rPr>
                <w:rFonts w:eastAsiaTheme="minorEastAsia"/>
              </w:rPr>
            </w:pPr>
          </w:p>
        </w:tc>
      </w:tr>
    </w:tbl>
    <w:p w14:paraId="1A02B577" w14:textId="1A332A9E" w:rsidR="00E349CA" w:rsidRPr="00D665D6" w:rsidRDefault="00D665D6" w:rsidP="00D665D6">
      <w:pPr>
        <w:pStyle w:val="a4"/>
        <w:ind w:firstLine="320"/>
        <w:rPr>
          <w:rFonts w:eastAsiaTheme="minorEastAsia"/>
        </w:rPr>
      </w:pPr>
      <w:r>
        <w:t xml:space="preserve">Fig. </w:t>
      </w:r>
      <w:fldSimple w:instr=" SEQ Fig. \* ARABIC ">
        <w:r w:rsidR="009E56B5">
          <w:rPr>
            <w:noProof/>
          </w:rPr>
          <w:t>4</w:t>
        </w:r>
      </w:fldSimple>
      <w:r>
        <w:rPr>
          <w:rFonts w:eastAsiaTheme="minorEastAsia" w:hint="eastAsia"/>
        </w:rPr>
        <w:t>. Geographical potential of PV generation</w:t>
      </w:r>
    </w:p>
    <w:p w14:paraId="570A7CA0" w14:textId="77777777" w:rsidR="00034068" w:rsidRDefault="00034068" w:rsidP="00034068">
      <w:pPr>
        <w:pStyle w:val="J-heading1"/>
        <w:numPr>
          <w:ilvl w:val="0"/>
          <w:numId w:val="0"/>
        </w:numPr>
        <w:spacing w:before="240" w:after="120"/>
        <w:ind w:left="45" w:hanging="45"/>
        <w:rPr>
          <w:rFonts w:eastAsiaTheme="minorEastAsia"/>
        </w:rPr>
      </w:pPr>
    </w:p>
    <w:tbl>
      <w:tblPr>
        <w:tblStyle w:val="a6"/>
        <w:tblW w:w="0" w:type="auto"/>
        <w:tblInd w:w="45" w:type="dxa"/>
        <w:tblLook w:val="04A0" w:firstRow="1" w:lastRow="0" w:firstColumn="1" w:lastColumn="0" w:noHBand="0" w:noVBand="1"/>
      </w:tblPr>
      <w:tblGrid>
        <w:gridCol w:w="1122"/>
        <w:gridCol w:w="1123"/>
        <w:gridCol w:w="1121"/>
        <w:gridCol w:w="1121"/>
        <w:gridCol w:w="1121"/>
        <w:gridCol w:w="1121"/>
        <w:gridCol w:w="1121"/>
        <w:gridCol w:w="1121"/>
      </w:tblGrid>
      <w:tr w:rsidR="000B2FA3" w14:paraId="07826F13" w14:textId="77777777" w:rsidTr="000B2FA3">
        <w:tc>
          <w:tcPr>
            <w:tcW w:w="1127" w:type="dxa"/>
          </w:tcPr>
          <w:p w14:paraId="2A611E41" w14:textId="77777777" w:rsidR="000B2FA3" w:rsidRDefault="000B2FA3" w:rsidP="000B2FA3">
            <w:pPr>
              <w:pStyle w:val="tablecontents"/>
              <w:rPr>
                <w:rFonts w:eastAsiaTheme="minorEastAsia"/>
              </w:rPr>
            </w:pPr>
          </w:p>
        </w:tc>
        <w:tc>
          <w:tcPr>
            <w:tcW w:w="1127" w:type="dxa"/>
          </w:tcPr>
          <w:p w14:paraId="6AD270B6" w14:textId="627583AE" w:rsidR="000B2FA3" w:rsidRPr="000B2FA3" w:rsidRDefault="000B2FA3" w:rsidP="000B2FA3">
            <w:pPr>
              <w:pStyle w:val="tablecontents"/>
              <w:rPr>
                <w:rFonts w:eastAsiaTheme="minorEastAsia" w:hint="eastAsia"/>
                <w:b/>
                <w:bCs/>
              </w:rPr>
            </w:pPr>
            <w:r>
              <w:rPr>
                <w:rFonts w:eastAsiaTheme="minorEastAsia" w:hint="eastAsia"/>
                <w:b/>
                <w:bCs/>
              </w:rPr>
              <w:t>Area</w:t>
            </w:r>
          </w:p>
        </w:tc>
        <w:tc>
          <w:tcPr>
            <w:tcW w:w="1127" w:type="dxa"/>
          </w:tcPr>
          <w:p w14:paraId="263AF2CD" w14:textId="77777777" w:rsidR="000B2FA3" w:rsidRDefault="000B2FA3" w:rsidP="000B2FA3">
            <w:pPr>
              <w:pStyle w:val="tablecontents"/>
              <w:rPr>
                <w:rFonts w:eastAsiaTheme="minorEastAsia"/>
              </w:rPr>
            </w:pPr>
          </w:p>
        </w:tc>
        <w:tc>
          <w:tcPr>
            <w:tcW w:w="1127" w:type="dxa"/>
          </w:tcPr>
          <w:p w14:paraId="3E815F8A" w14:textId="77777777" w:rsidR="000B2FA3" w:rsidRDefault="000B2FA3" w:rsidP="000B2FA3">
            <w:pPr>
              <w:pStyle w:val="tablecontents"/>
              <w:rPr>
                <w:rFonts w:eastAsiaTheme="minorEastAsia"/>
              </w:rPr>
            </w:pPr>
          </w:p>
        </w:tc>
        <w:tc>
          <w:tcPr>
            <w:tcW w:w="1127" w:type="dxa"/>
          </w:tcPr>
          <w:p w14:paraId="043B0C66" w14:textId="77777777" w:rsidR="000B2FA3" w:rsidRDefault="000B2FA3" w:rsidP="000B2FA3">
            <w:pPr>
              <w:pStyle w:val="tablecontents"/>
              <w:rPr>
                <w:rFonts w:eastAsiaTheme="minorEastAsia"/>
              </w:rPr>
            </w:pPr>
          </w:p>
        </w:tc>
        <w:tc>
          <w:tcPr>
            <w:tcW w:w="1127" w:type="dxa"/>
          </w:tcPr>
          <w:p w14:paraId="685761AB" w14:textId="77777777" w:rsidR="000B2FA3" w:rsidRDefault="000B2FA3" w:rsidP="000B2FA3">
            <w:pPr>
              <w:pStyle w:val="tablecontents"/>
              <w:rPr>
                <w:rFonts w:eastAsiaTheme="minorEastAsia"/>
              </w:rPr>
            </w:pPr>
          </w:p>
        </w:tc>
        <w:tc>
          <w:tcPr>
            <w:tcW w:w="1127" w:type="dxa"/>
          </w:tcPr>
          <w:p w14:paraId="7B4ADB4C" w14:textId="77777777" w:rsidR="000B2FA3" w:rsidRDefault="000B2FA3" w:rsidP="000B2FA3">
            <w:pPr>
              <w:pStyle w:val="tablecontents"/>
              <w:rPr>
                <w:rFonts w:eastAsiaTheme="minorEastAsia"/>
              </w:rPr>
            </w:pPr>
          </w:p>
        </w:tc>
        <w:tc>
          <w:tcPr>
            <w:tcW w:w="1127" w:type="dxa"/>
          </w:tcPr>
          <w:p w14:paraId="01CBEE52" w14:textId="77777777" w:rsidR="000B2FA3" w:rsidRDefault="000B2FA3" w:rsidP="000B2FA3">
            <w:pPr>
              <w:pStyle w:val="tablecontents"/>
              <w:rPr>
                <w:rFonts w:eastAsiaTheme="minorEastAsia"/>
              </w:rPr>
            </w:pPr>
          </w:p>
        </w:tc>
      </w:tr>
      <w:tr w:rsidR="000B2FA3" w14:paraId="35B2229A" w14:textId="77777777" w:rsidTr="000B2FA3">
        <w:tc>
          <w:tcPr>
            <w:tcW w:w="1127" w:type="dxa"/>
          </w:tcPr>
          <w:p w14:paraId="31EBD09F" w14:textId="77777777" w:rsidR="000B2FA3" w:rsidRDefault="000B2FA3" w:rsidP="000B2FA3">
            <w:pPr>
              <w:pStyle w:val="tablecontents"/>
              <w:rPr>
                <w:rFonts w:eastAsiaTheme="minorEastAsia"/>
              </w:rPr>
            </w:pPr>
          </w:p>
        </w:tc>
        <w:tc>
          <w:tcPr>
            <w:tcW w:w="1127" w:type="dxa"/>
          </w:tcPr>
          <w:p w14:paraId="3EAF2E62" w14:textId="0C72B75D" w:rsidR="000B2FA3" w:rsidRDefault="000B2FA3" w:rsidP="000B2FA3">
            <w:pPr>
              <w:pStyle w:val="tablecontents"/>
              <w:rPr>
                <w:rFonts w:eastAsiaTheme="minorEastAsia" w:hint="eastAsia"/>
              </w:rPr>
            </w:pPr>
            <w:r>
              <w:rPr>
                <w:rFonts w:eastAsiaTheme="minorEastAsia"/>
              </w:rPr>
              <w:t>M</w:t>
            </w:r>
            <w:r>
              <w:rPr>
                <w:rFonts w:eastAsiaTheme="minorEastAsia" w:hint="eastAsia"/>
              </w:rPr>
              <w:t>2</w:t>
            </w:r>
          </w:p>
        </w:tc>
        <w:tc>
          <w:tcPr>
            <w:tcW w:w="1127" w:type="dxa"/>
          </w:tcPr>
          <w:p w14:paraId="61932CE5" w14:textId="77777777" w:rsidR="000B2FA3" w:rsidRDefault="000B2FA3" w:rsidP="000B2FA3">
            <w:pPr>
              <w:pStyle w:val="tablecontents"/>
              <w:rPr>
                <w:rFonts w:eastAsiaTheme="minorEastAsia"/>
              </w:rPr>
            </w:pPr>
          </w:p>
        </w:tc>
        <w:tc>
          <w:tcPr>
            <w:tcW w:w="1127" w:type="dxa"/>
          </w:tcPr>
          <w:p w14:paraId="662E33B1" w14:textId="77777777" w:rsidR="000B2FA3" w:rsidRDefault="000B2FA3" w:rsidP="000B2FA3">
            <w:pPr>
              <w:pStyle w:val="tablecontents"/>
              <w:rPr>
                <w:rFonts w:eastAsiaTheme="minorEastAsia"/>
              </w:rPr>
            </w:pPr>
          </w:p>
        </w:tc>
        <w:tc>
          <w:tcPr>
            <w:tcW w:w="1127" w:type="dxa"/>
          </w:tcPr>
          <w:p w14:paraId="1581F9BA" w14:textId="77777777" w:rsidR="000B2FA3" w:rsidRDefault="000B2FA3" w:rsidP="000B2FA3">
            <w:pPr>
              <w:pStyle w:val="tablecontents"/>
              <w:rPr>
                <w:rFonts w:eastAsiaTheme="minorEastAsia"/>
              </w:rPr>
            </w:pPr>
          </w:p>
        </w:tc>
        <w:tc>
          <w:tcPr>
            <w:tcW w:w="1127" w:type="dxa"/>
          </w:tcPr>
          <w:p w14:paraId="365601AE" w14:textId="77777777" w:rsidR="000B2FA3" w:rsidRDefault="000B2FA3" w:rsidP="000B2FA3">
            <w:pPr>
              <w:pStyle w:val="tablecontents"/>
              <w:rPr>
                <w:rFonts w:eastAsiaTheme="minorEastAsia"/>
              </w:rPr>
            </w:pPr>
          </w:p>
        </w:tc>
        <w:tc>
          <w:tcPr>
            <w:tcW w:w="1127" w:type="dxa"/>
          </w:tcPr>
          <w:p w14:paraId="1C8B3107" w14:textId="77777777" w:rsidR="000B2FA3" w:rsidRDefault="000B2FA3" w:rsidP="000B2FA3">
            <w:pPr>
              <w:pStyle w:val="tablecontents"/>
              <w:rPr>
                <w:rFonts w:eastAsiaTheme="minorEastAsia"/>
              </w:rPr>
            </w:pPr>
          </w:p>
        </w:tc>
        <w:tc>
          <w:tcPr>
            <w:tcW w:w="1127" w:type="dxa"/>
          </w:tcPr>
          <w:p w14:paraId="22E49197" w14:textId="77777777" w:rsidR="000B2FA3" w:rsidRDefault="000B2FA3" w:rsidP="000B2FA3">
            <w:pPr>
              <w:pStyle w:val="tablecontents"/>
              <w:rPr>
                <w:rFonts w:eastAsiaTheme="minorEastAsia"/>
              </w:rPr>
            </w:pPr>
          </w:p>
        </w:tc>
      </w:tr>
      <w:tr w:rsidR="000B2FA3" w14:paraId="43711643" w14:textId="77777777" w:rsidTr="000B2FA3">
        <w:tc>
          <w:tcPr>
            <w:tcW w:w="1127" w:type="dxa"/>
          </w:tcPr>
          <w:p w14:paraId="0DE63222" w14:textId="77777777" w:rsidR="000B2FA3" w:rsidRDefault="000B2FA3" w:rsidP="000B2FA3">
            <w:pPr>
              <w:pStyle w:val="tablecontents"/>
              <w:rPr>
                <w:rFonts w:eastAsiaTheme="minorEastAsia"/>
              </w:rPr>
            </w:pPr>
          </w:p>
        </w:tc>
        <w:tc>
          <w:tcPr>
            <w:tcW w:w="1127" w:type="dxa"/>
          </w:tcPr>
          <w:p w14:paraId="531E0111" w14:textId="77777777" w:rsidR="000B2FA3" w:rsidRDefault="000B2FA3" w:rsidP="000B2FA3">
            <w:pPr>
              <w:pStyle w:val="tablecontents"/>
              <w:rPr>
                <w:rFonts w:eastAsiaTheme="minorEastAsia"/>
              </w:rPr>
            </w:pPr>
          </w:p>
        </w:tc>
        <w:tc>
          <w:tcPr>
            <w:tcW w:w="1127" w:type="dxa"/>
          </w:tcPr>
          <w:p w14:paraId="411BC44A" w14:textId="77777777" w:rsidR="000B2FA3" w:rsidRDefault="000B2FA3" w:rsidP="000B2FA3">
            <w:pPr>
              <w:pStyle w:val="tablecontents"/>
              <w:rPr>
                <w:rFonts w:eastAsiaTheme="minorEastAsia"/>
              </w:rPr>
            </w:pPr>
          </w:p>
        </w:tc>
        <w:tc>
          <w:tcPr>
            <w:tcW w:w="1127" w:type="dxa"/>
          </w:tcPr>
          <w:p w14:paraId="61461FED" w14:textId="77777777" w:rsidR="000B2FA3" w:rsidRDefault="000B2FA3" w:rsidP="000B2FA3">
            <w:pPr>
              <w:pStyle w:val="tablecontents"/>
              <w:rPr>
                <w:rFonts w:eastAsiaTheme="minorEastAsia"/>
              </w:rPr>
            </w:pPr>
          </w:p>
        </w:tc>
        <w:tc>
          <w:tcPr>
            <w:tcW w:w="1127" w:type="dxa"/>
          </w:tcPr>
          <w:p w14:paraId="5A43A728" w14:textId="77777777" w:rsidR="000B2FA3" w:rsidRDefault="000B2FA3" w:rsidP="000B2FA3">
            <w:pPr>
              <w:pStyle w:val="tablecontents"/>
              <w:rPr>
                <w:rFonts w:eastAsiaTheme="minorEastAsia"/>
              </w:rPr>
            </w:pPr>
          </w:p>
        </w:tc>
        <w:tc>
          <w:tcPr>
            <w:tcW w:w="1127" w:type="dxa"/>
          </w:tcPr>
          <w:p w14:paraId="70707E1F" w14:textId="77777777" w:rsidR="000B2FA3" w:rsidRDefault="000B2FA3" w:rsidP="000B2FA3">
            <w:pPr>
              <w:pStyle w:val="tablecontents"/>
              <w:rPr>
                <w:rFonts w:eastAsiaTheme="minorEastAsia"/>
              </w:rPr>
            </w:pPr>
          </w:p>
        </w:tc>
        <w:tc>
          <w:tcPr>
            <w:tcW w:w="1127" w:type="dxa"/>
          </w:tcPr>
          <w:p w14:paraId="26A36E3D" w14:textId="77777777" w:rsidR="000B2FA3" w:rsidRDefault="000B2FA3" w:rsidP="000B2FA3">
            <w:pPr>
              <w:pStyle w:val="tablecontents"/>
              <w:rPr>
                <w:rFonts w:eastAsiaTheme="minorEastAsia"/>
              </w:rPr>
            </w:pPr>
          </w:p>
        </w:tc>
        <w:tc>
          <w:tcPr>
            <w:tcW w:w="1127" w:type="dxa"/>
          </w:tcPr>
          <w:p w14:paraId="66C8E11D" w14:textId="77777777" w:rsidR="000B2FA3" w:rsidRDefault="000B2FA3" w:rsidP="000B2FA3">
            <w:pPr>
              <w:pStyle w:val="tablecontents"/>
              <w:rPr>
                <w:rFonts w:eastAsiaTheme="minorEastAsia"/>
              </w:rPr>
            </w:pPr>
          </w:p>
        </w:tc>
      </w:tr>
      <w:tr w:rsidR="000B2FA3" w14:paraId="0E1FC171" w14:textId="77777777" w:rsidTr="000B2FA3">
        <w:tc>
          <w:tcPr>
            <w:tcW w:w="1127" w:type="dxa"/>
          </w:tcPr>
          <w:p w14:paraId="646FE46D" w14:textId="77777777" w:rsidR="000B2FA3" w:rsidRDefault="000B2FA3" w:rsidP="000B2FA3">
            <w:pPr>
              <w:pStyle w:val="tablecontents"/>
              <w:rPr>
                <w:rFonts w:eastAsiaTheme="minorEastAsia"/>
              </w:rPr>
            </w:pPr>
          </w:p>
        </w:tc>
        <w:tc>
          <w:tcPr>
            <w:tcW w:w="1127" w:type="dxa"/>
          </w:tcPr>
          <w:p w14:paraId="339B0C81" w14:textId="6B396F7D" w:rsidR="000B2FA3" w:rsidRDefault="000B2FA3" w:rsidP="000B2FA3">
            <w:pPr>
              <w:pStyle w:val="tablecontents"/>
              <w:rPr>
                <w:rFonts w:eastAsiaTheme="minorEastAsia" w:hint="eastAsia"/>
              </w:rPr>
            </w:pPr>
            <w:r>
              <w:rPr>
                <w:rFonts w:eastAsiaTheme="minorEastAsia" w:hint="eastAsia"/>
              </w:rPr>
              <w:t>kWh</w:t>
            </w:r>
          </w:p>
        </w:tc>
        <w:tc>
          <w:tcPr>
            <w:tcW w:w="1127" w:type="dxa"/>
          </w:tcPr>
          <w:p w14:paraId="5E3B81B6" w14:textId="77777777" w:rsidR="000B2FA3" w:rsidRDefault="000B2FA3" w:rsidP="000B2FA3">
            <w:pPr>
              <w:pStyle w:val="tablecontents"/>
              <w:rPr>
                <w:rFonts w:eastAsiaTheme="minorEastAsia"/>
              </w:rPr>
            </w:pPr>
          </w:p>
        </w:tc>
        <w:tc>
          <w:tcPr>
            <w:tcW w:w="1127" w:type="dxa"/>
          </w:tcPr>
          <w:p w14:paraId="2BEBFC95" w14:textId="77777777" w:rsidR="000B2FA3" w:rsidRDefault="000B2FA3" w:rsidP="000B2FA3">
            <w:pPr>
              <w:pStyle w:val="tablecontents"/>
              <w:rPr>
                <w:rFonts w:eastAsiaTheme="minorEastAsia"/>
              </w:rPr>
            </w:pPr>
          </w:p>
        </w:tc>
        <w:tc>
          <w:tcPr>
            <w:tcW w:w="1127" w:type="dxa"/>
          </w:tcPr>
          <w:p w14:paraId="1745B553" w14:textId="77777777" w:rsidR="000B2FA3" w:rsidRDefault="000B2FA3" w:rsidP="000B2FA3">
            <w:pPr>
              <w:pStyle w:val="tablecontents"/>
              <w:rPr>
                <w:rFonts w:eastAsiaTheme="minorEastAsia"/>
              </w:rPr>
            </w:pPr>
          </w:p>
        </w:tc>
        <w:tc>
          <w:tcPr>
            <w:tcW w:w="1127" w:type="dxa"/>
          </w:tcPr>
          <w:p w14:paraId="6849F8C8" w14:textId="77777777" w:rsidR="000B2FA3" w:rsidRDefault="000B2FA3" w:rsidP="000B2FA3">
            <w:pPr>
              <w:pStyle w:val="tablecontents"/>
              <w:rPr>
                <w:rFonts w:eastAsiaTheme="minorEastAsia"/>
              </w:rPr>
            </w:pPr>
          </w:p>
        </w:tc>
        <w:tc>
          <w:tcPr>
            <w:tcW w:w="1127" w:type="dxa"/>
          </w:tcPr>
          <w:p w14:paraId="78DA035E" w14:textId="77777777" w:rsidR="000B2FA3" w:rsidRDefault="000B2FA3" w:rsidP="000B2FA3">
            <w:pPr>
              <w:pStyle w:val="tablecontents"/>
              <w:rPr>
                <w:rFonts w:eastAsiaTheme="minorEastAsia"/>
              </w:rPr>
            </w:pPr>
          </w:p>
        </w:tc>
        <w:tc>
          <w:tcPr>
            <w:tcW w:w="1127" w:type="dxa"/>
          </w:tcPr>
          <w:p w14:paraId="5EC030DF" w14:textId="77777777" w:rsidR="000B2FA3" w:rsidRDefault="000B2FA3" w:rsidP="000B2FA3">
            <w:pPr>
              <w:pStyle w:val="tablecontents"/>
              <w:rPr>
                <w:rFonts w:eastAsiaTheme="minorEastAsia"/>
              </w:rPr>
            </w:pPr>
          </w:p>
        </w:tc>
      </w:tr>
      <w:tr w:rsidR="000B2FA3" w14:paraId="39B8D714" w14:textId="77777777" w:rsidTr="000B2FA3">
        <w:tc>
          <w:tcPr>
            <w:tcW w:w="1127" w:type="dxa"/>
          </w:tcPr>
          <w:p w14:paraId="734CCB23" w14:textId="77777777" w:rsidR="000B2FA3" w:rsidRDefault="000B2FA3" w:rsidP="000B2FA3">
            <w:pPr>
              <w:pStyle w:val="tablecontents"/>
              <w:rPr>
                <w:rFonts w:eastAsiaTheme="minorEastAsia"/>
              </w:rPr>
            </w:pPr>
          </w:p>
        </w:tc>
        <w:tc>
          <w:tcPr>
            <w:tcW w:w="1127" w:type="dxa"/>
          </w:tcPr>
          <w:p w14:paraId="6419FBAB" w14:textId="77777777" w:rsidR="000B2FA3" w:rsidRDefault="000B2FA3" w:rsidP="000B2FA3">
            <w:pPr>
              <w:pStyle w:val="tablecontents"/>
              <w:rPr>
                <w:rFonts w:eastAsiaTheme="minorEastAsia"/>
              </w:rPr>
            </w:pPr>
          </w:p>
        </w:tc>
        <w:tc>
          <w:tcPr>
            <w:tcW w:w="1127" w:type="dxa"/>
          </w:tcPr>
          <w:p w14:paraId="53D8B5FF" w14:textId="77777777" w:rsidR="000B2FA3" w:rsidRDefault="000B2FA3" w:rsidP="000B2FA3">
            <w:pPr>
              <w:pStyle w:val="tablecontents"/>
              <w:rPr>
                <w:rFonts w:eastAsiaTheme="minorEastAsia"/>
              </w:rPr>
            </w:pPr>
          </w:p>
        </w:tc>
        <w:tc>
          <w:tcPr>
            <w:tcW w:w="1127" w:type="dxa"/>
          </w:tcPr>
          <w:p w14:paraId="3BCAE089" w14:textId="77777777" w:rsidR="000B2FA3" w:rsidRDefault="000B2FA3" w:rsidP="000B2FA3">
            <w:pPr>
              <w:pStyle w:val="tablecontents"/>
              <w:rPr>
                <w:rFonts w:eastAsiaTheme="minorEastAsia"/>
              </w:rPr>
            </w:pPr>
          </w:p>
        </w:tc>
        <w:tc>
          <w:tcPr>
            <w:tcW w:w="1127" w:type="dxa"/>
          </w:tcPr>
          <w:p w14:paraId="7114CCFF" w14:textId="77777777" w:rsidR="000B2FA3" w:rsidRDefault="000B2FA3" w:rsidP="000B2FA3">
            <w:pPr>
              <w:pStyle w:val="tablecontents"/>
              <w:rPr>
                <w:rFonts w:eastAsiaTheme="minorEastAsia"/>
              </w:rPr>
            </w:pPr>
          </w:p>
        </w:tc>
        <w:tc>
          <w:tcPr>
            <w:tcW w:w="1127" w:type="dxa"/>
          </w:tcPr>
          <w:p w14:paraId="46093BB0" w14:textId="77777777" w:rsidR="000B2FA3" w:rsidRDefault="000B2FA3" w:rsidP="000B2FA3">
            <w:pPr>
              <w:pStyle w:val="tablecontents"/>
              <w:rPr>
                <w:rFonts w:eastAsiaTheme="minorEastAsia"/>
              </w:rPr>
            </w:pPr>
          </w:p>
        </w:tc>
        <w:tc>
          <w:tcPr>
            <w:tcW w:w="1127" w:type="dxa"/>
          </w:tcPr>
          <w:p w14:paraId="6B439BE3" w14:textId="77777777" w:rsidR="000B2FA3" w:rsidRDefault="000B2FA3" w:rsidP="000B2FA3">
            <w:pPr>
              <w:pStyle w:val="tablecontents"/>
              <w:rPr>
                <w:rFonts w:eastAsiaTheme="minorEastAsia"/>
              </w:rPr>
            </w:pPr>
          </w:p>
        </w:tc>
        <w:tc>
          <w:tcPr>
            <w:tcW w:w="1127" w:type="dxa"/>
          </w:tcPr>
          <w:p w14:paraId="1BC04236" w14:textId="77777777" w:rsidR="000B2FA3" w:rsidRDefault="000B2FA3" w:rsidP="000B2FA3">
            <w:pPr>
              <w:pStyle w:val="tablecontents"/>
              <w:rPr>
                <w:rFonts w:eastAsiaTheme="minorEastAsia"/>
              </w:rPr>
            </w:pPr>
          </w:p>
        </w:tc>
      </w:tr>
      <w:tr w:rsidR="000B2FA3" w14:paraId="50AAADD4" w14:textId="77777777" w:rsidTr="000B2FA3">
        <w:tc>
          <w:tcPr>
            <w:tcW w:w="1127" w:type="dxa"/>
          </w:tcPr>
          <w:p w14:paraId="031FDC5B" w14:textId="77777777" w:rsidR="000B2FA3" w:rsidRDefault="000B2FA3" w:rsidP="000B2FA3">
            <w:pPr>
              <w:pStyle w:val="tablecontents"/>
              <w:rPr>
                <w:rFonts w:eastAsiaTheme="minorEastAsia"/>
              </w:rPr>
            </w:pPr>
          </w:p>
        </w:tc>
        <w:tc>
          <w:tcPr>
            <w:tcW w:w="1127" w:type="dxa"/>
          </w:tcPr>
          <w:p w14:paraId="78554A79" w14:textId="77777777" w:rsidR="000B2FA3" w:rsidRDefault="000B2FA3" w:rsidP="000B2FA3">
            <w:pPr>
              <w:pStyle w:val="tablecontents"/>
              <w:rPr>
                <w:rFonts w:eastAsiaTheme="minorEastAsia"/>
              </w:rPr>
            </w:pPr>
          </w:p>
        </w:tc>
        <w:tc>
          <w:tcPr>
            <w:tcW w:w="1127" w:type="dxa"/>
          </w:tcPr>
          <w:p w14:paraId="7B1705BB" w14:textId="77777777" w:rsidR="000B2FA3" w:rsidRDefault="000B2FA3" w:rsidP="000B2FA3">
            <w:pPr>
              <w:pStyle w:val="tablecontents"/>
              <w:rPr>
                <w:rFonts w:eastAsiaTheme="minorEastAsia"/>
              </w:rPr>
            </w:pPr>
          </w:p>
        </w:tc>
        <w:tc>
          <w:tcPr>
            <w:tcW w:w="1127" w:type="dxa"/>
          </w:tcPr>
          <w:p w14:paraId="3D43DEEE" w14:textId="77777777" w:rsidR="000B2FA3" w:rsidRDefault="000B2FA3" w:rsidP="000B2FA3">
            <w:pPr>
              <w:pStyle w:val="tablecontents"/>
              <w:rPr>
                <w:rFonts w:eastAsiaTheme="minorEastAsia"/>
              </w:rPr>
            </w:pPr>
          </w:p>
        </w:tc>
        <w:tc>
          <w:tcPr>
            <w:tcW w:w="1127" w:type="dxa"/>
          </w:tcPr>
          <w:p w14:paraId="6FCC1E02" w14:textId="77777777" w:rsidR="000B2FA3" w:rsidRDefault="000B2FA3" w:rsidP="000B2FA3">
            <w:pPr>
              <w:pStyle w:val="tablecontents"/>
              <w:rPr>
                <w:rFonts w:eastAsiaTheme="minorEastAsia"/>
              </w:rPr>
            </w:pPr>
          </w:p>
        </w:tc>
        <w:tc>
          <w:tcPr>
            <w:tcW w:w="1127" w:type="dxa"/>
          </w:tcPr>
          <w:p w14:paraId="04A832DC" w14:textId="77777777" w:rsidR="000B2FA3" w:rsidRDefault="000B2FA3" w:rsidP="000B2FA3">
            <w:pPr>
              <w:pStyle w:val="tablecontents"/>
              <w:rPr>
                <w:rFonts w:eastAsiaTheme="minorEastAsia"/>
              </w:rPr>
            </w:pPr>
          </w:p>
        </w:tc>
        <w:tc>
          <w:tcPr>
            <w:tcW w:w="1127" w:type="dxa"/>
          </w:tcPr>
          <w:p w14:paraId="43B3C669" w14:textId="77777777" w:rsidR="000B2FA3" w:rsidRDefault="000B2FA3" w:rsidP="000B2FA3">
            <w:pPr>
              <w:pStyle w:val="tablecontents"/>
              <w:rPr>
                <w:rFonts w:eastAsiaTheme="minorEastAsia"/>
              </w:rPr>
            </w:pPr>
          </w:p>
        </w:tc>
        <w:tc>
          <w:tcPr>
            <w:tcW w:w="1127" w:type="dxa"/>
          </w:tcPr>
          <w:p w14:paraId="62CF9597" w14:textId="77777777" w:rsidR="000B2FA3" w:rsidRDefault="000B2FA3" w:rsidP="000B2FA3">
            <w:pPr>
              <w:pStyle w:val="tablecontents"/>
              <w:rPr>
                <w:rFonts w:eastAsiaTheme="minorEastAsia"/>
              </w:rPr>
            </w:pPr>
          </w:p>
        </w:tc>
      </w:tr>
      <w:tr w:rsidR="000B2FA3" w14:paraId="4EAD9BEC" w14:textId="77777777" w:rsidTr="000B2FA3">
        <w:tc>
          <w:tcPr>
            <w:tcW w:w="1127" w:type="dxa"/>
          </w:tcPr>
          <w:p w14:paraId="3EDB6E0A" w14:textId="77777777" w:rsidR="000B2FA3" w:rsidRDefault="000B2FA3" w:rsidP="000B2FA3">
            <w:pPr>
              <w:pStyle w:val="tablecontents"/>
              <w:rPr>
                <w:rFonts w:eastAsiaTheme="minorEastAsia"/>
              </w:rPr>
            </w:pPr>
          </w:p>
        </w:tc>
        <w:tc>
          <w:tcPr>
            <w:tcW w:w="1127" w:type="dxa"/>
          </w:tcPr>
          <w:p w14:paraId="03194F2D" w14:textId="77777777" w:rsidR="000B2FA3" w:rsidRDefault="000B2FA3" w:rsidP="000B2FA3">
            <w:pPr>
              <w:pStyle w:val="tablecontents"/>
              <w:rPr>
                <w:rFonts w:eastAsiaTheme="minorEastAsia"/>
              </w:rPr>
            </w:pPr>
          </w:p>
        </w:tc>
        <w:tc>
          <w:tcPr>
            <w:tcW w:w="1127" w:type="dxa"/>
          </w:tcPr>
          <w:p w14:paraId="7CFF2725" w14:textId="77777777" w:rsidR="000B2FA3" w:rsidRDefault="000B2FA3" w:rsidP="000B2FA3">
            <w:pPr>
              <w:pStyle w:val="tablecontents"/>
              <w:rPr>
                <w:rFonts w:eastAsiaTheme="minorEastAsia"/>
              </w:rPr>
            </w:pPr>
          </w:p>
        </w:tc>
        <w:tc>
          <w:tcPr>
            <w:tcW w:w="1127" w:type="dxa"/>
          </w:tcPr>
          <w:p w14:paraId="638DA051" w14:textId="77777777" w:rsidR="000B2FA3" w:rsidRDefault="000B2FA3" w:rsidP="000B2FA3">
            <w:pPr>
              <w:pStyle w:val="tablecontents"/>
              <w:rPr>
                <w:rFonts w:eastAsiaTheme="minorEastAsia"/>
              </w:rPr>
            </w:pPr>
          </w:p>
        </w:tc>
        <w:tc>
          <w:tcPr>
            <w:tcW w:w="1127" w:type="dxa"/>
          </w:tcPr>
          <w:p w14:paraId="4B4C2728" w14:textId="77777777" w:rsidR="000B2FA3" w:rsidRDefault="000B2FA3" w:rsidP="000B2FA3">
            <w:pPr>
              <w:pStyle w:val="tablecontents"/>
              <w:rPr>
                <w:rFonts w:eastAsiaTheme="minorEastAsia"/>
              </w:rPr>
            </w:pPr>
          </w:p>
        </w:tc>
        <w:tc>
          <w:tcPr>
            <w:tcW w:w="1127" w:type="dxa"/>
          </w:tcPr>
          <w:p w14:paraId="4386FA4E" w14:textId="77777777" w:rsidR="000B2FA3" w:rsidRDefault="000B2FA3" w:rsidP="000B2FA3">
            <w:pPr>
              <w:pStyle w:val="tablecontents"/>
              <w:rPr>
                <w:rFonts w:eastAsiaTheme="minorEastAsia"/>
              </w:rPr>
            </w:pPr>
          </w:p>
        </w:tc>
        <w:tc>
          <w:tcPr>
            <w:tcW w:w="1127" w:type="dxa"/>
          </w:tcPr>
          <w:p w14:paraId="2C3D54D5" w14:textId="77777777" w:rsidR="000B2FA3" w:rsidRDefault="000B2FA3" w:rsidP="000B2FA3">
            <w:pPr>
              <w:pStyle w:val="tablecontents"/>
              <w:rPr>
                <w:rFonts w:eastAsiaTheme="minorEastAsia"/>
              </w:rPr>
            </w:pPr>
          </w:p>
        </w:tc>
        <w:tc>
          <w:tcPr>
            <w:tcW w:w="1127" w:type="dxa"/>
          </w:tcPr>
          <w:p w14:paraId="47EC48B1" w14:textId="77777777" w:rsidR="000B2FA3" w:rsidRDefault="000B2FA3" w:rsidP="000B2FA3">
            <w:pPr>
              <w:pStyle w:val="tablecontents"/>
              <w:rPr>
                <w:rFonts w:eastAsiaTheme="minorEastAsia"/>
              </w:rPr>
            </w:pPr>
          </w:p>
        </w:tc>
      </w:tr>
      <w:tr w:rsidR="000B2FA3" w14:paraId="13471C1F" w14:textId="77777777" w:rsidTr="000B2FA3">
        <w:tc>
          <w:tcPr>
            <w:tcW w:w="1127" w:type="dxa"/>
          </w:tcPr>
          <w:p w14:paraId="75437C9B" w14:textId="77777777" w:rsidR="000B2FA3" w:rsidRDefault="000B2FA3" w:rsidP="000B2FA3">
            <w:pPr>
              <w:pStyle w:val="tablecontents"/>
              <w:rPr>
                <w:rFonts w:eastAsiaTheme="minorEastAsia"/>
              </w:rPr>
            </w:pPr>
          </w:p>
        </w:tc>
        <w:tc>
          <w:tcPr>
            <w:tcW w:w="1127" w:type="dxa"/>
          </w:tcPr>
          <w:p w14:paraId="39103846" w14:textId="77777777" w:rsidR="000B2FA3" w:rsidRDefault="000B2FA3" w:rsidP="000B2FA3">
            <w:pPr>
              <w:pStyle w:val="tablecontents"/>
              <w:rPr>
                <w:rFonts w:eastAsiaTheme="minorEastAsia"/>
              </w:rPr>
            </w:pPr>
          </w:p>
        </w:tc>
        <w:tc>
          <w:tcPr>
            <w:tcW w:w="1127" w:type="dxa"/>
          </w:tcPr>
          <w:p w14:paraId="3E4BB9E9" w14:textId="77777777" w:rsidR="000B2FA3" w:rsidRDefault="000B2FA3" w:rsidP="000B2FA3">
            <w:pPr>
              <w:pStyle w:val="tablecontents"/>
              <w:rPr>
                <w:rFonts w:eastAsiaTheme="minorEastAsia"/>
              </w:rPr>
            </w:pPr>
          </w:p>
        </w:tc>
        <w:tc>
          <w:tcPr>
            <w:tcW w:w="1127" w:type="dxa"/>
          </w:tcPr>
          <w:p w14:paraId="7A27E95F" w14:textId="77777777" w:rsidR="000B2FA3" w:rsidRDefault="000B2FA3" w:rsidP="000B2FA3">
            <w:pPr>
              <w:pStyle w:val="tablecontents"/>
              <w:rPr>
                <w:rFonts w:eastAsiaTheme="minorEastAsia"/>
              </w:rPr>
            </w:pPr>
          </w:p>
        </w:tc>
        <w:tc>
          <w:tcPr>
            <w:tcW w:w="1127" w:type="dxa"/>
          </w:tcPr>
          <w:p w14:paraId="6830D786" w14:textId="77777777" w:rsidR="000B2FA3" w:rsidRDefault="000B2FA3" w:rsidP="000B2FA3">
            <w:pPr>
              <w:pStyle w:val="tablecontents"/>
              <w:rPr>
                <w:rFonts w:eastAsiaTheme="minorEastAsia"/>
              </w:rPr>
            </w:pPr>
          </w:p>
        </w:tc>
        <w:tc>
          <w:tcPr>
            <w:tcW w:w="1127" w:type="dxa"/>
          </w:tcPr>
          <w:p w14:paraId="34C90CD1" w14:textId="77777777" w:rsidR="000B2FA3" w:rsidRDefault="000B2FA3" w:rsidP="000B2FA3">
            <w:pPr>
              <w:pStyle w:val="tablecontents"/>
              <w:rPr>
                <w:rFonts w:eastAsiaTheme="minorEastAsia"/>
              </w:rPr>
            </w:pPr>
          </w:p>
        </w:tc>
        <w:tc>
          <w:tcPr>
            <w:tcW w:w="1127" w:type="dxa"/>
          </w:tcPr>
          <w:p w14:paraId="1FFD7F4D" w14:textId="77777777" w:rsidR="000B2FA3" w:rsidRDefault="000B2FA3" w:rsidP="000B2FA3">
            <w:pPr>
              <w:pStyle w:val="tablecontents"/>
              <w:rPr>
                <w:rFonts w:eastAsiaTheme="minorEastAsia"/>
              </w:rPr>
            </w:pPr>
          </w:p>
        </w:tc>
        <w:tc>
          <w:tcPr>
            <w:tcW w:w="1127" w:type="dxa"/>
          </w:tcPr>
          <w:p w14:paraId="5B096A7D" w14:textId="77777777" w:rsidR="000B2FA3" w:rsidRDefault="000B2FA3" w:rsidP="000B2FA3">
            <w:pPr>
              <w:pStyle w:val="tablecontents"/>
              <w:rPr>
                <w:rFonts w:eastAsiaTheme="minorEastAsia"/>
              </w:rPr>
            </w:pPr>
          </w:p>
        </w:tc>
      </w:tr>
    </w:tbl>
    <w:p w14:paraId="7B4FAE52" w14:textId="77777777" w:rsidR="000B2FA3" w:rsidRDefault="000B2FA3" w:rsidP="00034068">
      <w:pPr>
        <w:pStyle w:val="J-heading1"/>
        <w:numPr>
          <w:ilvl w:val="0"/>
          <w:numId w:val="0"/>
        </w:numPr>
        <w:spacing w:before="240" w:after="120"/>
        <w:ind w:left="45" w:hanging="45"/>
        <w:rPr>
          <w:rFonts w:eastAsiaTheme="minorEastAsia"/>
        </w:rPr>
      </w:pPr>
    </w:p>
    <w:p w14:paraId="2A638EDA" w14:textId="77777777" w:rsidR="000B2FA3" w:rsidRDefault="000B2FA3" w:rsidP="00034068">
      <w:pPr>
        <w:pStyle w:val="J-heading1"/>
        <w:numPr>
          <w:ilvl w:val="0"/>
          <w:numId w:val="0"/>
        </w:numPr>
        <w:spacing w:before="240" w:after="120"/>
        <w:ind w:left="45" w:hanging="45"/>
        <w:rPr>
          <w:rFonts w:eastAsiaTheme="minorEastAsia" w:hint="eastAsia"/>
        </w:rPr>
      </w:pP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Default="00034068" w:rsidP="00034068">
      <w:pPr>
        <w:pStyle w:val="J-heading1"/>
        <w:numPr>
          <w:ilvl w:val="0"/>
          <w:numId w:val="0"/>
        </w:numPr>
        <w:spacing w:before="240" w:after="120"/>
        <w:ind w:left="45" w:hanging="45"/>
        <w:rPr>
          <w:rFonts w:eastAsiaTheme="minorEastAsia"/>
        </w:rPr>
        <w:sectPr w:rsidR="00034068"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r>
        <w:rPr>
          <w:rFonts w:eastAsia="맑은 고딕" w:hint="eastAsia"/>
        </w:rPr>
        <w:t>Supply curve of PV</w:t>
      </w:r>
    </w:p>
    <w:p w14:paraId="2C93D1A2" w14:textId="77777777" w:rsidR="00E349CA" w:rsidRDefault="00E349CA" w:rsidP="00E349CA">
      <w:pPr>
        <w:pStyle w:val="J-heading1"/>
        <w:numPr>
          <w:ilvl w:val="0"/>
          <w:numId w:val="0"/>
        </w:numPr>
        <w:spacing w:before="240" w:after="120"/>
        <w:ind w:left="45" w:hanging="45"/>
        <w:rPr>
          <w:rFonts w:eastAsiaTheme="minorEastAsia"/>
        </w:rPr>
      </w:pPr>
    </w:p>
    <w:p w14:paraId="7EF3E415" w14:textId="77777777" w:rsidR="00E349CA" w:rsidRDefault="00E349CA" w:rsidP="00E349CA">
      <w:pPr>
        <w:pStyle w:val="J-heading1"/>
        <w:numPr>
          <w:ilvl w:val="0"/>
          <w:numId w:val="0"/>
        </w:numPr>
        <w:spacing w:before="240" w:after="120"/>
        <w:ind w:left="45" w:hanging="45"/>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5DD58F4B" w14:textId="77777777" w:rsidR="00E349CA" w:rsidRDefault="00E349CA" w:rsidP="00E349CA">
      <w:pPr>
        <w:pStyle w:val="J-heading1"/>
        <w:numPr>
          <w:ilvl w:val="0"/>
          <w:numId w:val="0"/>
        </w:numPr>
        <w:spacing w:before="240" w:after="120"/>
        <w:ind w:left="45" w:hanging="45"/>
        <w:rPr>
          <w:rFonts w:eastAsiaTheme="minorEastAsia"/>
        </w:rPr>
      </w:pPr>
    </w:p>
    <w:p w14:paraId="2D065B30" w14:textId="5B04CFAB" w:rsidR="00E349CA" w:rsidRDefault="00E349CA" w:rsidP="00E349CA">
      <w:pPr>
        <w:pStyle w:val="J-heading1"/>
        <w:numPr>
          <w:ilvl w:val="0"/>
          <w:numId w:val="0"/>
        </w:numPr>
        <w:spacing w:before="240" w:after="120"/>
        <w:ind w:left="45" w:hanging="45"/>
        <w:rPr>
          <w:rFonts w:eastAsiaTheme="minorEastAsia"/>
        </w:rPr>
      </w:pPr>
      <w:r w:rsidRPr="00034068">
        <w:rPr>
          <w:rFonts w:eastAsiaTheme="minorEastAsia"/>
          <w:noProof/>
        </w:rPr>
        <w:lastRenderedPageBreak/>
        <w:drawing>
          <wp:inline distT="0" distB="0" distL="0" distR="0" wp14:anchorId="629FC7A2" wp14:editId="311A45E6">
            <wp:extent cx="5731510" cy="3256915"/>
            <wp:effectExtent l="0" t="0" r="2540" b="635"/>
            <wp:docPr id="642889178" name="그림 1" descr="스크린샷, 다채로움,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2889178" name="그림 1" descr="스크린샷, 다채로움, 도표, 그래프이(가) 표시된 사진&#10;&#10;자동 생성된 설명"/>
                    <pic:cNvPicPr/>
                  </pic:nvPicPr>
                  <pic:blipFill>
                    <a:blip r:embed="rId28"/>
                    <a:stretch>
                      <a:fillRect/>
                    </a:stretch>
                  </pic:blipFill>
                  <pic:spPr>
                    <a:xfrm>
                      <a:off x="0" y="0"/>
                      <a:ext cx="5731510" cy="3256915"/>
                    </a:xfrm>
                    <a:prstGeom prst="rect">
                      <a:avLst/>
                    </a:prstGeom>
                  </pic:spPr>
                </pic:pic>
              </a:graphicData>
            </a:graphic>
          </wp:inline>
        </w:drawing>
      </w:r>
    </w:p>
    <w:p w14:paraId="1257932E" w14:textId="77777777" w:rsidR="00E349CA" w:rsidRDefault="00E349CA" w:rsidP="00E349CA">
      <w:pPr>
        <w:pStyle w:val="J-heading1"/>
        <w:numPr>
          <w:ilvl w:val="0"/>
          <w:numId w:val="0"/>
        </w:numPr>
        <w:spacing w:before="240" w:after="120"/>
        <w:ind w:left="45" w:hanging="45"/>
        <w:rPr>
          <w:rFonts w:eastAsiaTheme="minorEastAsia"/>
        </w:rPr>
      </w:pPr>
    </w:p>
    <w:p w14:paraId="153F63C9" w14:textId="77777777" w:rsidR="00E349CA" w:rsidRDefault="00E349CA" w:rsidP="00E349CA">
      <w:pPr>
        <w:pStyle w:val="J-heading1"/>
        <w:numPr>
          <w:ilvl w:val="0"/>
          <w:numId w:val="0"/>
        </w:numPr>
        <w:spacing w:before="240" w:after="120"/>
        <w:ind w:left="45" w:hanging="45"/>
        <w:rPr>
          <w:rFonts w:eastAsiaTheme="minorEastAsia"/>
        </w:rPr>
      </w:pPr>
    </w:p>
    <w:p w14:paraId="02B2E933" w14:textId="77777777" w:rsidR="00E349CA" w:rsidRDefault="00E349CA" w:rsidP="00E349CA">
      <w:pPr>
        <w:pStyle w:val="J-heading1"/>
        <w:numPr>
          <w:ilvl w:val="0"/>
          <w:numId w:val="0"/>
        </w:numPr>
        <w:spacing w:before="240" w:after="120"/>
        <w:ind w:left="45" w:hanging="45"/>
        <w:rPr>
          <w:rFonts w:eastAsiaTheme="minorEastAsia"/>
        </w:rPr>
        <w:sectPr w:rsidR="00E349CA" w:rsidSect="00E349CA">
          <w:type w:val="continuous"/>
          <w:pgSz w:w="11906" w:h="16838" w:code="9"/>
          <w:pgMar w:top="1701" w:right="1440" w:bottom="1440" w:left="1440" w:header="289" w:footer="431" w:gutter="0"/>
          <w:cols w:space="425"/>
          <w:docGrid w:linePitch="360"/>
        </w:sectPr>
      </w:pPr>
    </w:p>
    <w:p w14:paraId="4706C28E" w14:textId="77777777" w:rsidR="00E349CA" w:rsidRDefault="00E349CA" w:rsidP="00E349CA">
      <w:pPr>
        <w:pStyle w:val="J-heading1"/>
        <w:numPr>
          <w:ilvl w:val="0"/>
          <w:numId w:val="0"/>
        </w:numPr>
        <w:spacing w:before="240" w:after="120"/>
        <w:ind w:left="45" w:hanging="45"/>
        <w:rPr>
          <w:rFonts w:eastAsiaTheme="minorEastAsia"/>
        </w:rPr>
      </w:pPr>
    </w:p>
    <w:p w14:paraId="75734AB1" w14:textId="77777777" w:rsidR="00E349CA" w:rsidRPr="00034068" w:rsidRDefault="00E349CA" w:rsidP="00E349CA">
      <w:pPr>
        <w:pStyle w:val="J-heading1"/>
        <w:numPr>
          <w:ilvl w:val="0"/>
          <w:numId w:val="0"/>
        </w:numPr>
        <w:spacing w:before="240" w:after="120"/>
        <w:ind w:left="45" w:hanging="45"/>
      </w:pPr>
    </w:p>
    <w:p w14:paraId="680953E0" w14:textId="0B66D6F1" w:rsidR="00783704" w:rsidRPr="00764130" w:rsidRDefault="00993167" w:rsidP="006E5901">
      <w:pPr>
        <w:pStyle w:val="J-heading2"/>
        <w:spacing w:before="120"/>
        <w:ind w:left="72" w:hanging="80"/>
      </w:pPr>
      <w:r>
        <w:rPr>
          <w:rFonts w:eastAsiaTheme="minorEastAsia" w:hint="eastAsia"/>
        </w:rPr>
        <w:t>CO2 mitigation potential of PV</w:t>
      </w:r>
    </w:p>
    <w:p w14:paraId="344E42E4" w14:textId="56AC2021" w:rsidR="00E62D91" w:rsidRDefault="00010EBA" w:rsidP="00E62D91">
      <w:pPr>
        <w:ind w:firstLine="320"/>
        <w:rPr>
          <w:rFonts w:eastAsiaTheme="minorEastAsia"/>
        </w:rPr>
      </w:pPr>
      <w:r>
        <w:rPr>
          <w:rFonts w:eastAsiaTheme="minorEastAsia" w:hint="eastAsia"/>
        </w:rPr>
        <w:t>T</w:t>
      </w:r>
      <w:r>
        <w:rPr>
          <w:rFonts w:eastAsiaTheme="minorEastAsia"/>
        </w:rPr>
        <w:t xml:space="preserve">he last </w:t>
      </w:r>
      <w:r w:rsidR="00E62D91">
        <w:rPr>
          <w:rFonts w:eastAsiaTheme="minorEastAsia" w:hint="eastAsia"/>
        </w:rPr>
        <w:t>ssssssssssssssssssssssssssssssssssssssssssssssssssssssssssssssssssss</w:t>
      </w:r>
    </w:p>
    <w:p w14:paraId="5665CB1C" w14:textId="65171D4B" w:rsidR="003A0FF2" w:rsidRDefault="003A0FF2" w:rsidP="005B7A66">
      <w:pPr>
        <w:ind w:firstLine="320"/>
        <w:rPr>
          <w:rFonts w:eastAsiaTheme="minorEastAsia"/>
        </w:rPr>
      </w:pPr>
    </w:p>
    <w:p w14:paraId="70BB1547" w14:textId="77777777" w:rsidR="00E917E2" w:rsidRDefault="00E917E2" w:rsidP="007D7084">
      <w:pPr>
        <w:ind w:firstLine="320"/>
        <w:rPr>
          <w:rFonts w:eastAsiaTheme="minorEastAsia"/>
        </w:rPr>
      </w:pPr>
    </w:p>
    <w:p w14:paraId="0A2BC1AD" w14:textId="77777777" w:rsidR="00E917E2" w:rsidRDefault="00E917E2" w:rsidP="007D7084">
      <w:pPr>
        <w:ind w:firstLine="320"/>
        <w:rPr>
          <w:rFonts w:eastAsiaTheme="minorEastAsia"/>
        </w:rPr>
      </w:pPr>
    </w:p>
    <w:p w14:paraId="7D068754" w14:textId="77777777" w:rsidR="00E349CA" w:rsidRDefault="00E349CA" w:rsidP="007D7084">
      <w:pPr>
        <w:ind w:firstLine="320"/>
        <w:rPr>
          <w:rFonts w:eastAsiaTheme="minorEastAsia"/>
        </w:rPr>
      </w:pPr>
    </w:p>
    <w:p w14:paraId="75043BB1" w14:textId="77777777" w:rsidR="00E349CA" w:rsidRDefault="00E349CA" w:rsidP="007D7084">
      <w:pPr>
        <w:ind w:firstLine="320"/>
        <w:rPr>
          <w:rFonts w:eastAsiaTheme="minorEastAsia"/>
        </w:rPr>
      </w:pPr>
    </w:p>
    <w:p w14:paraId="5C271D43" w14:textId="77777777" w:rsidR="00E349CA" w:rsidRDefault="00E349CA" w:rsidP="007D7084">
      <w:pPr>
        <w:ind w:firstLine="320"/>
        <w:rPr>
          <w:rFonts w:eastAsiaTheme="minorEastAsia"/>
        </w:rPr>
      </w:pPr>
    </w:p>
    <w:p w14:paraId="30A80538" w14:textId="77777777" w:rsidR="00E349CA" w:rsidRDefault="00E349CA" w:rsidP="007D7084">
      <w:pPr>
        <w:ind w:firstLine="320"/>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6C7DEB33" w14:textId="77777777" w:rsidR="00E242C4" w:rsidRDefault="00E242C4" w:rsidP="007D7084">
      <w:pPr>
        <w:ind w:firstLine="320"/>
        <w:rPr>
          <w:rFonts w:eastAsiaTheme="minorEastAsia"/>
        </w:rPr>
      </w:pPr>
    </w:p>
    <w:p w14:paraId="47D6D802" w14:textId="77777777" w:rsidR="00E41829" w:rsidRDefault="00E41829" w:rsidP="00E41829">
      <w:pPr>
        <w:ind w:firstLine="320"/>
        <w:rPr>
          <w:rFonts w:eastAsiaTheme="minorEastAsia"/>
        </w:rPr>
      </w:pPr>
    </w:p>
    <w:p w14:paraId="493AE489" w14:textId="284FEDDF" w:rsidR="00E41829" w:rsidRDefault="00E62D91" w:rsidP="00E41829">
      <w:pPr>
        <w:ind w:firstLine="320"/>
        <w:rPr>
          <w:rFonts w:eastAsiaTheme="minorEastAsia"/>
        </w:rPr>
        <w:sectPr w:rsidR="00E41829" w:rsidSect="00F03F20">
          <w:type w:val="continuous"/>
          <w:pgSz w:w="11906" w:h="16838" w:code="9"/>
          <w:pgMar w:top="1701" w:right="1440" w:bottom="1440" w:left="1440" w:header="289" w:footer="431" w:gutter="0"/>
          <w:cols w:space="425"/>
          <w:docGrid w:linePitch="360"/>
        </w:sectPr>
      </w:pPr>
      <w:r>
        <w:rPr>
          <w:rFonts w:eastAsiaTheme="minorEastAsia" w:hint="eastAsia"/>
        </w:rPr>
        <w:t>sssssssssssssssssssssssssssssssssssssssssssssssssssssssssssssssssssssssssssssssssssssssssssssssssssssssssssssssssssssssssssssssssssssssss</w:t>
      </w:r>
    </w:p>
    <w:p w14:paraId="19E1E47D" w14:textId="00A1D495"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p>
    <w:p w14:paraId="097F732A" w14:textId="7E95CD67" w:rsidR="00437869" w:rsidRDefault="00920E6B" w:rsidP="00437869">
      <w:pPr>
        <w:ind w:firstLine="320"/>
        <w:rPr>
          <w:rFonts w:eastAsiaTheme="minorEastAsia"/>
        </w:rPr>
      </w:pPr>
      <w:r>
        <w:rPr>
          <w:rFonts w:eastAsiaTheme="minorEastAsia" w:hint="eastAsia"/>
        </w:rPr>
        <w:t>E</w:t>
      </w:r>
      <w:r>
        <w:rPr>
          <w:rFonts w:eastAsiaTheme="minorEastAsia"/>
        </w:rPr>
        <w:t xml:space="preserve">lectrification </w:t>
      </w:r>
    </w:p>
    <w:p w14:paraId="54AC0C3A" w14:textId="77777777" w:rsidR="00437869" w:rsidRDefault="00437869" w:rsidP="00437869">
      <w:pPr>
        <w:ind w:firstLine="320"/>
        <w:rPr>
          <w:rFonts w:eastAsiaTheme="minorEastAsia"/>
        </w:rPr>
      </w:pPr>
    </w:p>
    <w:p w14:paraId="174DF762" w14:textId="77777777" w:rsidR="00437869" w:rsidRDefault="00437869"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r>
        <w:rPr>
          <w:b/>
          <w:bCs/>
          <w:szCs w:val="16"/>
        </w:rPr>
        <w:t>CRediT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ildong</w:t>
      </w:r>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Declaration of competing interest</w:t>
      </w:r>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2BAF71B0" w14:textId="77777777" w:rsidR="001D2EA2" w:rsidRDefault="001D2EA2">
          <w:pPr>
            <w:widowControl/>
            <w:wordWrap/>
            <w:ind w:firstLine="260"/>
            <w:divId w:val="198205648"/>
            <w:rPr>
              <w:kern w:val="0"/>
              <w:sz w:val="24"/>
              <w:szCs w:val="24"/>
            </w:rPr>
          </w:pPr>
          <w:r>
            <w:t>[1]</w:t>
          </w:r>
          <w:r>
            <w:tab/>
            <w:t xml:space="preserve">Crippa M, Guizzardi M, Pagani F, Banja M, Muntean M, Schaaf E, et al. GHG emissions of all </w:t>
          </w:r>
          <w:r>
            <w:t>world countries. European Union; 2023. https://doi.org/10.2760/235266.</w:t>
          </w:r>
        </w:p>
        <w:p w14:paraId="04A93D6A" w14:textId="77777777" w:rsidR="001D2EA2" w:rsidRDefault="001D2EA2">
          <w:pPr>
            <w:ind w:firstLine="320"/>
            <w:divId w:val="1260139064"/>
          </w:pPr>
          <w:r>
            <w:t>[2]</w:t>
          </w:r>
          <w:r>
            <w:tab/>
            <w:t>The Government of the Republic of Korea. The Republic of Korea’s enhanced update of its first NDC. 2021.</w:t>
          </w:r>
        </w:p>
        <w:p w14:paraId="6BA5C221" w14:textId="77777777" w:rsidR="001D2EA2" w:rsidRDefault="001D2EA2">
          <w:pPr>
            <w:ind w:firstLine="320"/>
            <w:divId w:val="1091436769"/>
          </w:pPr>
          <w:r>
            <w:t>[3]</w:t>
          </w:r>
          <w:r>
            <w:tab/>
            <w:t>The Government of the Republic of Korea. 2050 carbon neutral strategy of the Republic of Korea. 2020.</w:t>
          </w:r>
        </w:p>
        <w:p w14:paraId="511555C9" w14:textId="77777777" w:rsidR="001D2EA2" w:rsidRDefault="001D2EA2">
          <w:pPr>
            <w:ind w:firstLine="320"/>
            <w:divId w:val="887574425"/>
          </w:pPr>
          <w:r>
            <w:t>[4]</w:t>
          </w:r>
          <w:r>
            <w:tab/>
            <w:t>IRENA. Renewable energy statistics 2023. International Renewable Energy Agency; 2023.</w:t>
          </w:r>
        </w:p>
        <w:p w14:paraId="3A88EC24" w14:textId="77777777" w:rsidR="001D2EA2" w:rsidRDefault="001D2EA2">
          <w:pPr>
            <w:ind w:firstLine="320"/>
            <w:divId w:val="2120489105"/>
          </w:pPr>
          <w:r>
            <w:t>[5]</w:t>
          </w:r>
          <w:r>
            <w:tab/>
            <w:t>The Government of the Republic of Korea. The 10th basic plan for electricity supply and demand. 2023.</w:t>
          </w:r>
        </w:p>
        <w:p w14:paraId="31D7FF0A" w14:textId="77777777" w:rsidR="001D2EA2" w:rsidRDefault="001D2EA2">
          <w:pPr>
            <w:ind w:firstLine="320"/>
            <w:divId w:val="2109156678"/>
          </w:pPr>
          <w:r>
            <w:t>[6]</w:t>
          </w:r>
          <w:r>
            <w:tab/>
            <w:t>KEA. New &amp; Renewable Energy Statistics 2022. 2023.</w:t>
          </w:r>
        </w:p>
        <w:p w14:paraId="465FF3EE" w14:textId="77777777" w:rsidR="001D2EA2" w:rsidRDefault="001D2EA2">
          <w:pPr>
            <w:ind w:firstLine="320"/>
            <w:divId w:val="133644315"/>
          </w:pPr>
          <w:r>
            <w:t>[7]</w:t>
          </w:r>
          <w:r>
            <w:tab/>
            <w:t>Papież M, Śmiech S, Frodyma K. Determinants of renewable energy development in the EU countries. A 20-year perspective. Renewable and Sustainable Energy Reviews 2018;91:918–34. https://doi.org/10.1016/j.rser.2018.04.075.</w:t>
          </w:r>
        </w:p>
        <w:p w14:paraId="6A1DCE5F" w14:textId="77777777" w:rsidR="001D2EA2" w:rsidRDefault="001D2EA2">
          <w:pPr>
            <w:ind w:firstLine="320"/>
            <w:divId w:val="2030985960"/>
          </w:pPr>
          <w:r>
            <w:t>[8]</w:t>
          </w:r>
          <w:r>
            <w:tab/>
            <w:t>Abdmouleh Z, Alammari RAM, Gastli A. Review of policies encouraging renewable energy integration &amp; best practices. Renewable and Sustainable Energy Reviews 2015;45:249–62. https://doi.org/10.1016/j.rser.2015.01.035.</w:t>
          </w:r>
        </w:p>
        <w:p w14:paraId="1482F558" w14:textId="77777777" w:rsidR="001D2EA2" w:rsidRDefault="001D2EA2">
          <w:pPr>
            <w:ind w:firstLine="320"/>
            <w:divId w:val="1804884114"/>
          </w:pPr>
          <w:r>
            <w:t>[9]</w:t>
          </w:r>
          <w:r>
            <w:tab/>
            <w:t xml:space="preserve">Thapar S, Sharma S, Verma A. Economic and environmental effectiveness of renewable energy policy instruments: Best practices from India. Renewable </w:t>
          </w:r>
          <w:r>
            <w:lastRenderedPageBreak/>
            <w:t>and Sustainable Energy Reviews 2016;66:487–98. https://doi.org/10.1016/j.rser.2016.08.025.</w:t>
          </w:r>
        </w:p>
        <w:p w14:paraId="7F0AFAD8" w14:textId="77777777" w:rsidR="001D2EA2" w:rsidRDefault="001D2EA2">
          <w:pPr>
            <w:ind w:firstLine="320"/>
            <w:divId w:val="1005668526"/>
          </w:pPr>
          <w:r>
            <w:t>[10]</w:t>
          </w:r>
          <w:r>
            <w:tab/>
            <w:t>Vasconcelos RM de, Silva LLC, González MOA, Santiso AM, de Melo DC. Environmental licensing for offshore wind farms: Guidelines and policy implications for new markets. Energy Policy 2022;171. https://doi.org/10.1016/j.enpol.2022.113248.</w:t>
          </w:r>
        </w:p>
        <w:p w14:paraId="6346346A" w14:textId="77777777" w:rsidR="001D2EA2" w:rsidRDefault="001D2EA2">
          <w:pPr>
            <w:ind w:firstLine="320"/>
            <w:divId w:val="207958449"/>
          </w:pPr>
          <w:r>
            <w:t>[11]</w:t>
          </w:r>
          <w:r>
            <w:tab/>
            <w:t>Salvador S, Gimeno L, Sanz Larruga FJ. The influence of maritime spatial planning on the development of marine renewable energies in Portugal and Spain: Legal challenges and opportunities. Energy Policy 2019;128:316–28. https://doi.org/10.1016/j.enpol.2018.12.066.</w:t>
          </w:r>
        </w:p>
        <w:p w14:paraId="1755C1C5" w14:textId="77777777" w:rsidR="001D2EA2" w:rsidRDefault="001D2EA2">
          <w:pPr>
            <w:ind w:firstLine="320"/>
            <w:divId w:val="1680698163"/>
          </w:pPr>
          <w:r>
            <w:t>[12]</w:t>
          </w:r>
          <w:r>
            <w:tab/>
            <w:t>deCastro M, Salvador S, Gómez-Gesteira M, Costoya X, Carvalho D, Sanz-Larruga FJ, et al. Europe, China and the United States: Three different approaches to the development of offshore wind energy. Renewable and Sustainable Energy Reviews 2019;109:55–70. https://doi.org/10.1016/j.rser.2019.04.025.</w:t>
          </w:r>
        </w:p>
        <w:p w14:paraId="4FF74E53" w14:textId="77777777" w:rsidR="001D2EA2" w:rsidRDefault="001D2EA2">
          <w:pPr>
            <w:ind w:firstLine="320"/>
            <w:divId w:val="227307552"/>
          </w:pPr>
          <w:r>
            <w:t>[13]</w:t>
          </w:r>
          <w:r>
            <w:tab/>
            <w:t>Hoffmann AS, Carvalho GH de, Cardoso RAF. Environmental licensing challenges for the implementation of photovoltaic solar energy projects in Brazil. Energy Policy 2019;132:1143–54. https://doi.org/10.1016/j.enpol.2019.07.002.</w:t>
          </w:r>
        </w:p>
        <w:p w14:paraId="5D84A2FD" w14:textId="77777777" w:rsidR="001D2EA2" w:rsidRDefault="001D2EA2">
          <w:pPr>
            <w:ind w:firstLine="320"/>
            <w:divId w:val="976957720"/>
          </w:pPr>
          <w:r>
            <w:t>[14]</w:t>
          </w:r>
          <w:r>
            <w:tab/>
            <w:t>Snyder B, Kaiser MJ. Offshore wind power in the US: Regulatory issues and models for regulation. Energy Policy 2009;37:4442–53. https://doi.org/10.1016/j.enpol.2009.05.064.</w:t>
          </w:r>
        </w:p>
        <w:p w14:paraId="446D9FC6" w14:textId="77777777" w:rsidR="001D2EA2" w:rsidRDefault="001D2EA2">
          <w:pPr>
            <w:ind w:firstLine="320"/>
            <w:divId w:val="1801914894"/>
          </w:pPr>
          <w:r>
            <w:t>[15]</w:t>
          </w:r>
          <w:r>
            <w:tab/>
            <w:t>Ko I. Rural opposition to landscape change from solar energy: Explaining the diffusion of setback restrictions on solar farms across South Korean counties. Energy Res Soc Sci 2023;99. https://doi.org/10.1016/j.erss.2023.103073.</w:t>
          </w:r>
        </w:p>
        <w:p w14:paraId="3C973CEE" w14:textId="77777777" w:rsidR="001D2EA2" w:rsidRDefault="001D2EA2">
          <w:pPr>
            <w:ind w:firstLine="320"/>
            <w:divId w:val="1062095308"/>
          </w:pPr>
          <w:r>
            <w:t>[16]</w:t>
          </w:r>
          <w:r>
            <w:tab/>
            <w:t>Sun H, Heng CK, Reindl T, Lau SSY. Visual impact assessment of coloured Building-integrated photovoltaics on retrofitted building facades using saliency mapping. Solar Energy 2021;228:643–58. https://doi.org/10.1016/j.solener.2021.09.087.</w:t>
          </w:r>
        </w:p>
        <w:p w14:paraId="110953AD" w14:textId="77777777" w:rsidR="001D2EA2" w:rsidRDefault="001D2EA2">
          <w:pPr>
            <w:ind w:firstLine="320"/>
            <w:divId w:val="1707103713"/>
          </w:pPr>
          <w:r>
            <w:t>[17]</w:t>
          </w:r>
          <w:r>
            <w:tab/>
            <w:t>Chiabrando R, Fabrizio E, Garnero G. On the applicability of the visual impact assessment OAISPP tool to photovoltaic plants. Renewable and Sustainable Energy Reviews 2011;15:845–50. https://doi.org/10.1016/j.rser.2010.09.030.</w:t>
          </w:r>
        </w:p>
        <w:p w14:paraId="2DDBC5D4" w14:textId="77777777" w:rsidR="001D2EA2" w:rsidRDefault="001D2EA2">
          <w:pPr>
            <w:ind w:firstLine="320"/>
            <w:divId w:val="1385450365"/>
          </w:pPr>
          <w:r>
            <w:t>[18]</w:t>
          </w:r>
          <w:r>
            <w:tab/>
            <w:t>Tsoutsos T, Frantzeskaki N, Gekas V. Environmental impacts from the solar energy technologies. Energy Policy 2005;33:289–96. https://doi.org/10.1016/S0301-4215(03)00241-6.</w:t>
          </w:r>
        </w:p>
        <w:p w14:paraId="63410F69" w14:textId="77777777" w:rsidR="001D2EA2" w:rsidRDefault="001D2EA2">
          <w:pPr>
            <w:ind w:firstLine="320"/>
            <w:divId w:val="1348871946"/>
          </w:pPr>
          <w:r>
            <w:t>[19]</w:t>
          </w:r>
          <w:r>
            <w:tab/>
            <w:t>Wüstenhagen R, Wolsink M, Bürer MJ. Social acceptance of renewable energy innovation: An introduction to the concept. Energy Policy 2007;35:2683–91. https://doi.org/10.1016/j.enpol.2006.12.001.</w:t>
          </w:r>
        </w:p>
        <w:p w14:paraId="51F90E3A" w14:textId="77777777" w:rsidR="001D2EA2" w:rsidRDefault="001D2EA2">
          <w:pPr>
            <w:ind w:firstLine="320"/>
            <w:divId w:val="764036679"/>
          </w:pPr>
          <w:r>
            <w:t>[20]</w:t>
          </w:r>
          <w:r>
            <w:tab/>
            <w:t>van den Berg K, Tempels B. The role of community benefits in community acceptance of multifunctional solar farms in the Netherlands. Land Use Policy 2022;122. https://doi.org/10.1016/j.landusepol.2022.106344.</w:t>
          </w:r>
        </w:p>
        <w:p w14:paraId="5AA3B42A" w14:textId="77777777" w:rsidR="001D2EA2" w:rsidRDefault="001D2EA2">
          <w:pPr>
            <w:ind w:firstLine="320"/>
            <w:divId w:val="627130005"/>
          </w:pPr>
          <w:r>
            <w:t>[21]</w:t>
          </w:r>
          <w:r>
            <w:tab/>
            <w:t>Henni S, Staudt P, Weinhardt C. A sharing economy for residential communities with PV-coupled battery storage: Benefits, pricing and participant matching. Appl Energy 2021;301. https://doi.org/10.1016/j.apenergy.2021.117351.</w:t>
          </w:r>
        </w:p>
        <w:p w14:paraId="55439B14" w14:textId="77777777" w:rsidR="001D2EA2" w:rsidRDefault="001D2EA2">
          <w:pPr>
            <w:ind w:firstLine="320"/>
            <w:divId w:val="555319274"/>
          </w:pPr>
          <w:r>
            <w:t>[22]</w:t>
          </w:r>
          <w:r>
            <w:tab/>
            <w:t>Perger T, Wachter L, Fleischhacker A, Auer H. PV sharing in local communities: Peer-to-peer trading under consideration of the prosumers’ willingness-to-pay. Sustain Cities Soc 2021;66. https://doi.org/10.1016/j.scs.2020.102634.</w:t>
          </w:r>
        </w:p>
        <w:p w14:paraId="1DA136B8" w14:textId="77777777" w:rsidR="001D2EA2" w:rsidRDefault="001D2EA2">
          <w:pPr>
            <w:ind w:firstLine="320"/>
            <w:divId w:val="1660884305"/>
          </w:pPr>
          <w:r>
            <w:t>[23]</w:t>
          </w:r>
          <w:r>
            <w:tab/>
            <w:t xml:space="preserve">Fina B, Auer H, Friedl W. Profitability of PV sharing in energy communities: Use cases for </w:t>
          </w:r>
          <w:r>
            <w:t>different settlement patterns. Energy 2019;189. https://doi.org/10.1016/j.energy.2019.116148.</w:t>
          </w:r>
        </w:p>
        <w:p w14:paraId="4CBCEC43" w14:textId="77777777" w:rsidR="001D2EA2" w:rsidRDefault="001D2EA2">
          <w:pPr>
            <w:ind w:firstLine="320"/>
            <w:divId w:val="1862280476"/>
          </w:pPr>
          <w:r>
            <w:t>[24]</w:t>
          </w:r>
          <w:r>
            <w:tab/>
            <w:t>Simpson G. Looking beyond incentives: the role of champions in the social acceptance of residential solar energy in regional Australian communities. Local Environ 2018;23:127–43. https://doi.org/10.1080/13549839.2017.1391187.</w:t>
          </w:r>
        </w:p>
        <w:p w14:paraId="06C0A1C2" w14:textId="77777777" w:rsidR="001D2EA2" w:rsidRDefault="001D2EA2">
          <w:pPr>
            <w:ind w:firstLine="320"/>
            <w:divId w:val="1310672480"/>
          </w:pPr>
          <w:r>
            <w:t>[25]</w:t>
          </w:r>
          <w:r>
            <w:tab/>
            <w:t>Park E, Ohm JY. Factors influencing the public intention to use renewable energy technologies in South Korea: Effects of the fukushima nuclear accident. Energy Policy 2014;65:198–211. https://doi.org/10.1016/j.enpol.2013.10.037.</w:t>
          </w:r>
        </w:p>
        <w:p w14:paraId="270A33AB" w14:textId="77777777" w:rsidR="001D2EA2" w:rsidRDefault="001D2EA2">
          <w:pPr>
            <w:ind w:firstLine="320"/>
            <w:divId w:val="1704477291"/>
          </w:pPr>
          <w:r>
            <w:t>[26]</w:t>
          </w:r>
          <w:r>
            <w:tab/>
            <w:t>KEA. New&amp;renewable energy white paper. 2020.</w:t>
          </w:r>
        </w:p>
        <w:p w14:paraId="4D6CF6B2" w14:textId="77777777" w:rsidR="001D2EA2" w:rsidRDefault="001D2EA2">
          <w:pPr>
            <w:ind w:firstLine="320"/>
            <w:divId w:val="1159612078"/>
          </w:pPr>
          <w:r>
            <w:t>[27]</w:t>
          </w:r>
          <w:r>
            <w:tab/>
            <w:t>KEEI. Yearbook of Regional Energy Statistics. 2023.</w:t>
          </w:r>
        </w:p>
        <w:p w14:paraId="6840E0C1" w14:textId="77777777" w:rsidR="001D2EA2" w:rsidRDefault="001D2EA2">
          <w:pPr>
            <w:ind w:firstLine="320"/>
            <w:divId w:val="1644430291"/>
          </w:pPr>
          <w:r>
            <w:t>[28]</w:t>
          </w:r>
          <w:r>
            <w:tab/>
            <w:t>Hong S, Lee M, Kim E. Rational setback regulations: The initial step towards RE100. 2022.</w:t>
          </w:r>
        </w:p>
        <w:p w14:paraId="1BFB4101" w14:textId="77777777" w:rsidR="001D2EA2" w:rsidRDefault="001D2EA2">
          <w:pPr>
            <w:ind w:firstLine="320"/>
            <w:divId w:val="1835101233"/>
          </w:pPr>
          <w:r>
            <w:t>[29]</w:t>
          </w:r>
          <w:r>
            <w:tab/>
            <w:t>Chang Y, Cho I. Assessment of setback regulation policies on solar photovoltaic deployment. 2023.</w:t>
          </w:r>
        </w:p>
        <w:p w14:paraId="10F984A1" w14:textId="77777777" w:rsidR="001D2EA2" w:rsidRDefault="001D2EA2">
          <w:pPr>
            <w:ind w:firstLine="320"/>
            <w:divId w:val="880945057"/>
          </w:pPr>
          <w:r>
            <w:t>[30]</w:t>
          </w:r>
          <w:r>
            <w:tab/>
            <w:t>Kwon K, Kim Y, Jo E. Nowhere to go: How South Korea’s siting regulations are strangling solar. 2020.</w:t>
          </w:r>
        </w:p>
        <w:p w14:paraId="4F61CFFB" w14:textId="77777777" w:rsidR="001D2EA2" w:rsidRDefault="001D2EA2">
          <w:pPr>
            <w:ind w:firstLine="320"/>
            <w:divId w:val="418794398"/>
          </w:pPr>
          <w:r>
            <w:t>[31]</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7674B290" w14:textId="77777777" w:rsidR="001D2EA2" w:rsidRDefault="001D2EA2">
          <w:pPr>
            <w:ind w:firstLine="320"/>
            <w:divId w:val="2040624951"/>
          </w:pPr>
          <w:r>
            <w:t>[32]</w:t>
          </w:r>
          <w:r>
            <w:tab/>
            <w:t>Martín-Chivelet N. Photovoltaic potential and land-use estimation methodology. Energy 2016;94:233–42. https://doi.org/10.1016/j.energy.2015.10.108.</w:t>
          </w:r>
        </w:p>
        <w:p w14:paraId="75F32B1B" w14:textId="77777777" w:rsidR="001D2EA2" w:rsidRDefault="001D2EA2">
          <w:pPr>
            <w:ind w:firstLine="320"/>
            <w:divId w:val="560486042"/>
          </w:pPr>
          <w:r>
            <w:t>[33]</w:t>
          </w:r>
          <w:r>
            <w:tab/>
            <w:t>Wang P, Yu P, Huang L, Zhang Y. An integrated technical, economic, and environmental framework for evaluating the rooftop photovoltaic potential of old residential buildings. J Environ Manage 2022;317. https://doi.org/10.1016/j.jenvman.2022.115296.</w:t>
          </w:r>
        </w:p>
        <w:p w14:paraId="0CC9A120" w14:textId="77777777" w:rsidR="001D2EA2" w:rsidRDefault="001D2EA2">
          <w:pPr>
            <w:ind w:firstLine="320"/>
            <w:divId w:val="1678655423"/>
          </w:pPr>
          <w:r>
            <w:t>[34]</w:t>
          </w:r>
          <w:r>
            <w:tab/>
            <w:t>Martín-Chivelet N. Photovoltaic potential and land-use estimation methodology. Energy 2016;94:233–42. https://doi.org/10.1016/j.energy.2015.10.108.</w:t>
          </w:r>
        </w:p>
        <w:p w14:paraId="2E36F4E9" w14:textId="77777777" w:rsidR="001D2EA2" w:rsidRDefault="001D2EA2">
          <w:pPr>
            <w:ind w:firstLine="320"/>
            <w:divId w:val="1211259190"/>
          </w:pPr>
          <w:r>
            <w:t>[35]</w:t>
          </w:r>
          <w:r>
            <w:tab/>
            <w:t>Yang Q, Huang T, Wang S, Li J, Dai S, Wright S, et al. A GIS-based high spatial resolution assessment of large-scale PV generation potential in China. Appl Energy 2019;247:254–69. https://doi.org/10.1016/j.apenergy.2019.04.005.</w:t>
          </w:r>
        </w:p>
        <w:p w14:paraId="0D5E4F89" w14:textId="77777777" w:rsidR="001D2EA2" w:rsidRDefault="001D2EA2">
          <w:pPr>
            <w:ind w:firstLine="320"/>
            <w:divId w:val="2092004708"/>
          </w:pPr>
          <w:r>
            <w:t>[36]</w:t>
          </w:r>
          <w:r>
            <w:tab/>
            <w:t>Bennett C, Blanchet J, Trowell K, Bergthorson J. Decarbonizing Canada’s energy supply and exports with solar PV and e-fuels. Renew Energy 2023;217. https://doi.org/10.1016/j.renene.2023.119178.</w:t>
          </w:r>
        </w:p>
        <w:p w14:paraId="761DF9C8" w14:textId="77777777" w:rsidR="001D2EA2" w:rsidRDefault="001D2EA2">
          <w:pPr>
            <w:ind w:firstLine="320"/>
            <w:divId w:val="989361641"/>
          </w:pPr>
          <w:r>
            <w:t>[37]</w:t>
          </w:r>
          <w:r>
            <w:tab/>
            <w:t>Wang P, Zhang S, Pu Y, Cao S, Zhang Y. Estimation of photovoltaic power generation potential in 2020 and 2030 using land resource changes: An empirical study from China. Energy 2021;219. https://doi.org/10.1016/j.energy.2020.119611.</w:t>
          </w:r>
        </w:p>
        <w:p w14:paraId="770464A4" w14:textId="77777777" w:rsidR="001D2EA2" w:rsidRDefault="001D2EA2">
          <w:pPr>
            <w:ind w:firstLine="320"/>
            <w:divId w:val="266351818"/>
          </w:pPr>
          <w:r>
            <w:t>[38]</w:t>
          </w:r>
          <w:r>
            <w:tab/>
            <w:t>Edalati S, Ameri M, Iranmanesh M. Comparative performance investigation of mono- and poly-crystalline silicon photovoltaic modules for use in grid-connected photovoltaic systems in dry climates. Appl Energy 2015;160:255–65. https://doi.org/10.1016/j.apenergy.2015.09.064.</w:t>
          </w:r>
        </w:p>
        <w:p w14:paraId="7E95D27F" w14:textId="77777777" w:rsidR="001D2EA2" w:rsidRDefault="001D2EA2">
          <w:pPr>
            <w:ind w:firstLine="320"/>
            <w:divId w:val="111677695"/>
          </w:pPr>
          <w:r>
            <w:t>[39]</w:t>
          </w:r>
          <w:r>
            <w:tab/>
            <w:t>Mussard M, Amara M. Performance of solar photovoltaic modules under arid climatic conditions: A review. Solar Energy 2018;174:409–21. https://doi.org/10.1016/j.solener.2018.08.071.</w:t>
          </w:r>
        </w:p>
        <w:p w14:paraId="54B95A21" w14:textId="77777777" w:rsidR="001D2EA2" w:rsidRDefault="001D2EA2">
          <w:pPr>
            <w:ind w:firstLine="320"/>
            <w:divId w:val="182985158"/>
          </w:pPr>
          <w:r>
            <w:t>[40]</w:t>
          </w:r>
          <w:r>
            <w:tab/>
            <w:t xml:space="preserve">Dhunny AZ, Doorga JRS, Allam Z, </w:t>
          </w:r>
          <w:r>
            <w:lastRenderedPageBreak/>
            <w:t>Lollchund MR, Boojhawon R. Identification of optimal wind, solar and hybrid wind-solar farming sites using fuzzy logic modelling. Energy 2019;188. https://doi.org/10.1016/j.energy.2019.116056.</w:t>
          </w:r>
        </w:p>
        <w:p w14:paraId="65C397E6" w14:textId="77777777" w:rsidR="001D2EA2" w:rsidRDefault="001D2EA2">
          <w:pPr>
            <w:ind w:firstLine="320"/>
            <w:divId w:val="177472437"/>
          </w:pPr>
          <w:r>
            <w:t>[41]</w:t>
          </w:r>
          <w:r>
            <w:tab/>
            <w:t>Saraswat SK, Digalwar AK, Yadav SS, Kumar G. MCDM and GIS based modelling technique for assessment of solar and wind farm locations in India. Renew Energy 2021;169:865–84. https://doi.org/10.1016/j.renene.2021.01.056.</w:t>
          </w:r>
        </w:p>
        <w:p w14:paraId="1BA752AF" w14:textId="77777777" w:rsidR="001D2EA2" w:rsidRDefault="001D2EA2">
          <w:pPr>
            <w:ind w:firstLine="320"/>
            <w:divId w:val="1576469894"/>
          </w:pPr>
          <w:r>
            <w:t>[42]</w:t>
          </w:r>
          <w:r>
            <w:tab/>
            <w:t>D’Agostino D, Parker D, Melià P, Dotelli G. Optimizing photovoltaic electric generation and roof insulation in existing residential buildings. Energy Build 2022;255. https://doi.org/10.1016/j.enbuild.2021.111652.</w:t>
          </w:r>
        </w:p>
        <w:p w14:paraId="7D1BCE46" w14:textId="77777777" w:rsidR="001D2EA2" w:rsidRDefault="001D2EA2">
          <w:pPr>
            <w:ind w:firstLine="320"/>
            <w:divId w:val="1107433499"/>
          </w:pPr>
          <w:r>
            <w:t>[43]</w:t>
          </w:r>
          <w:r>
            <w:tab/>
            <w:t>Vyas M, Chowdhury S, Verma A, Jain VK. Solar Photovoltaic Tree: Urban PV power plants to increase power to land occupancy ratio. Renew Energy 2022;190:283–93. https://doi.org/10.1016/j.renene.2022.03.129.</w:t>
          </w:r>
        </w:p>
        <w:p w14:paraId="2EC5574E" w14:textId="77777777" w:rsidR="001D2EA2" w:rsidRDefault="001D2EA2">
          <w:pPr>
            <w:ind w:firstLine="320"/>
            <w:divId w:val="353961392"/>
          </w:pPr>
          <w:r>
            <w:t>[44]</w:t>
          </w:r>
          <w:r>
            <w:tab/>
            <w:t>Almadhhachi M, Seres I, Farkas I. Sunflower solar tree vs. flat PV module: A comprehensive analysis of performance, efficiency, and land savings in urban solar integration. Results in Engineering 2024;21. https://doi.org/10.1016/j.rineng.2023.101742.</w:t>
          </w:r>
        </w:p>
        <w:p w14:paraId="63B3192F" w14:textId="77777777" w:rsidR="001D2EA2" w:rsidRDefault="001D2EA2">
          <w:pPr>
            <w:ind w:firstLine="320"/>
            <w:divId w:val="521937679"/>
          </w:pPr>
          <w:r>
            <w:t>[45]</w:t>
          </w:r>
          <w:r>
            <w:tab/>
            <w:t>Ibrahim MM, Ashor K. NEW generation of solar energy: Investigation and implementation of artificial solar tree application in Egypt. Solar Energy 2024;278. https://doi.org/10.1016/j.solener.2024.112787.</w:t>
          </w:r>
        </w:p>
        <w:p w14:paraId="68DA15B6" w14:textId="77777777" w:rsidR="001D2EA2" w:rsidRDefault="001D2EA2">
          <w:pPr>
            <w:ind w:firstLine="320"/>
            <w:divId w:val="1876849191"/>
          </w:pPr>
          <w:r>
            <w:t>[46]</w:t>
          </w:r>
          <w:r>
            <w:tab/>
            <w:t>Anusuya K, Vijayakumar K, Leenus Jesu Martin M, Manikandan S. Agrophotovoltaics: enhancing solar land use efficiency for energy food water nexus. Renewable Energy Focus 2024;50. https://doi.org/10.1016/j.ref.2024.100600.</w:t>
          </w:r>
        </w:p>
        <w:p w14:paraId="117FC7B4" w14:textId="77777777" w:rsidR="001D2EA2" w:rsidRDefault="001D2EA2">
          <w:pPr>
            <w:ind w:firstLine="320"/>
            <w:divId w:val="214197204"/>
          </w:pPr>
          <w:r>
            <w:t>[47]</w:t>
          </w:r>
          <w:r>
            <w:tab/>
            <w:t>Safat Dipta S, Schoenlaub J, Habibur Rahaman M, Uddin A. Estimating the potential for semitransparent organic solar cells in agrophotovoltaic greenhouses. Appl Energy 2022;328. https://doi.org/10.1016/j.apenergy.2022.120208.</w:t>
          </w:r>
        </w:p>
        <w:p w14:paraId="6E1CFD09" w14:textId="77777777" w:rsidR="001D2EA2" w:rsidRDefault="001D2EA2">
          <w:pPr>
            <w:ind w:firstLine="320"/>
            <w:divId w:val="1885213150"/>
          </w:pPr>
          <w:r>
            <w:t>[48]</w:t>
          </w:r>
          <w:r>
            <w:tab/>
            <w:t>Junedi MM, Ludin NA, Hamid NH, Kathleen PR, Hasila J, Ahmad Affandi NA. Environmental and economic performance assessment of integrated conventional solar photovoltaic and agrophotovoltaic systems. Renewable and Sustainable Energy Reviews 2022;168. https://doi.org/10.1016/j.rser.2022.112799.</w:t>
          </w:r>
        </w:p>
        <w:p w14:paraId="5E507DF5" w14:textId="69242865" w:rsidR="006723D7" w:rsidRPr="00D76B1C" w:rsidRDefault="001D2EA2"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5" w:author="전 승호" w:date="2024-09-12T13:28:00Z" w:initials="승전">
    <w:p w14:paraId="39C7F71B" w14:textId="77777777" w:rsidR="0000192B" w:rsidRDefault="0000192B" w:rsidP="0000192B">
      <w:pPr>
        <w:pStyle w:val="af3"/>
        <w:ind w:firstLineChars="0" w:firstLine="0"/>
      </w:pPr>
      <w:r>
        <w:rPr>
          <w:rStyle w:val="af2"/>
        </w:rPr>
        <w:annotationRef/>
      </w:r>
      <w:r>
        <w:t xml:space="preserve">[1] </w:t>
      </w:r>
      <w:r>
        <w:rPr>
          <w:rFonts w:hint="eastAsia"/>
        </w:rPr>
        <w:t>한국의</w:t>
      </w:r>
      <w:r>
        <w:t xml:space="preserve"> </w:t>
      </w:r>
      <w:r>
        <w:rPr>
          <w:rFonts w:hint="eastAsia"/>
        </w:rPr>
        <w:t>재생에너지발전비율이</w:t>
      </w:r>
      <w:r>
        <w:t xml:space="preserve"> </w:t>
      </w:r>
      <w:r>
        <w:rPr>
          <w:rFonts w:hint="eastAsia"/>
        </w:rPr>
        <w:t>낮다</w:t>
      </w:r>
    </w:p>
  </w:comment>
  <w:comment w:id="6" w:author="전 승호" w:date="2024-09-12T13:29:00Z" w:initials="승전">
    <w:p w14:paraId="30CBAEB3" w14:textId="77777777" w:rsidR="0000192B" w:rsidRDefault="0000192B" w:rsidP="0000192B">
      <w:pPr>
        <w:pStyle w:val="af3"/>
        <w:ind w:firstLineChars="0" w:firstLine="0"/>
      </w:pPr>
      <w:r>
        <w:rPr>
          <w:rStyle w:val="af2"/>
        </w:rPr>
        <w:annotationRef/>
      </w:r>
      <w:r>
        <w:t xml:space="preserve">[2] </w:t>
      </w:r>
      <w:r>
        <w:rPr>
          <w:rFonts w:hint="eastAsia"/>
        </w:rPr>
        <w:t>한국의</w:t>
      </w:r>
      <w:r>
        <w:t xml:space="preserve"> </w:t>
      </w:r>
      <w:r>
        <w:rPr>
          <w:rFonts w:hint="eastAsia"/>
        </w:rPr>
        <w:t>재생에너지는</w:t>
      </w:r>
      <w:r>
        <w:t xml:space="preserve"> PV</w:t>
      </w:r>
      <w:r>
        <w:rPr>
          <w:rFonts w:hint="eastAsia"/>
        </w:rPr>
        <w:t>에</w:t>
      </w:r>
      <w:r>
        <w:t xml:space="preserve"> </w:t>
      </w:r>
      <w:r>
        <w:rPr>
          <w:rFonts w:hint="eastAsia"/>
        </w:rPr>
        <w:t>많이</w:t>
      </w:r>
      <w:r>
        <w:t xml:space="preserve"> </w:t>
      </w:r>
      <w:r>
        <w:rPr>
          <w:rFonts w:hint="eastAsia"/>
        </w:rPr>
        <w:t>의존</w:t>
      </w:r>
    </w:p>
  </w:comment>
  <w:comment w:id="7" w:author="전 승호" w:date="2024-09-12T13:29:00Z" w:initials="승전">
    <w:p w14:paraId="006D3A41" w14:textId="77777777" w:rsidR="0012425A" w:rsidRDefault="0000192B" w:rsidP="0012425A">
      <w:pPr>
        <w:pStyle w:val="af3"/>
        <w:ind w:firstLineChars="0" w:firstLine="0"/>
      </w:pPr>
      <w:r>
        <w:rPr>
          <w:rStyle w:val="af2"/>
        </w:rPr>
        <w:annotationRef/>
      </w:r>
      <w:r w:rsidR="0012425A">
        <w:t xml:space="preserve">[3] </w:t>
      </w:r>
      <w:r w:rsidR="0012425A">
        <w:rPr>
          <w:rFonts w:hint="eastAsia"/>
        </w:rPr>
        <w:t>재생에너지</w:t>
      </w:r>
      <w:r w:rsidR="0012425A">
        <w:t xml:space="preserve"> </w:t>
      </w:r>
      <w:r w:rsidR="0012425A">
        <w:rPr>
          <w:rFonts w:hint="eastAsia"/>
        </w:rPr>
        <w:t>보급을</w:t>
      </w:r>
      <w:r w:rsidR="0012425A">
        <w:t xml:space="preserve"> </w:t>
      </w:r>
      <w:r w:rsidR="0012425A">
        <w:rPr>
          <w:rFonts w:hint="eastAsia"/>
        </w:rPr>
        <w:t>방해하는</w:t>
      </w:r>
      <w:r w:rsidR="0012425A">
        <w:t xml:space="preserve"> </w:t>
      </w:r>
      <w:r w:rsidR="0012425A">
        <w:rPr>
          <w:rFonts w:hint="eastAsia"/>
        </w:rPr>
        <w:t>요인</w:t>
      </w:r>
      <w:r w:rsidR="0012425A">
        <w:t xml:space="preserve">: setback: </w:t>
      </w:r>
      <w:r w:rsidR="0012425A">
        <w:rPr>
          <w:rFonts w:hint="eastAsia"/>
        </w:rPr>
        <w:t>특히</w:t>
      </w:r>
      <w:r w:rsidR="0012425A">
        <w:t xml:space="preserve"> </w:t>
      </w:r>
      <w:r w:rsidR="0012425A">
        <w:rPr>
          <w:rFonts w:hint="eastAsia"/>
        </w:rPr>
        <w:t>한국은</w:t>
      </w:r>
      <w:r w:rsidR="0012425A">
        <w:t xml:space="preserve"> setback</w:t>
      </w:r>
      <w:r w:rsidR="0012425A">
        <w:rPr>
          <w:rFonts w:hint="eastAsia"/>
        </w:rPr>
        <w:t>에</w:t>
      </w:r>
      <w:r w:rsidR="0012425A">
        <w:t xml:space="preserve"> </w:t>
      </w:r>
      <w:r w:rsidR="0012425A">
        <w:rPr>
          <w:rFonts w:hint="eastAsia"/>
        </w:rPr>
        <w:t>취약</w:t>
      </w:r>
    </w:p>
  </w:comment>
  <w:comment w:id="8" w:author="전 승호" w:date="2024-09-13T10:33:00Z" w:initials="승전">
    <w:p w14:paraId="2D72F56E" w14:textId="77777777" w:rsidR="005E6D19" w:rsidRDefault="0012425A" w:rsidP="005E6D19">
      <w:pPr>
        <w:pStyle w:val="af3"/>
        <w:ind w:firstLineChars="0" w:firstLine="0"/>
      </w:pPr>
      <w:r>
        <w:rPr>
          <w:rStyle w:val="af2"/>
        </w:rPr>
        <w:annotationRef/>
      </w:r>
      <w:r w:rsidR="005E6D19">
        <w:t xml:space="preserve">[4] </w:t>
      </w:r>
      <w:r w:rsidR="005E6D19">
        <w:rPr>
          <w:rFonts w:hint="eastAsia"/>
        </w:rPr>
        <w:t>대한민국</w:t>
      </w:r>
      <w:r w:rsidR="005E6D19">
        <w:t xml:space="preserve"> PV </w:t>
      </w:r>
      <w:r w:rsidR="005E6D19">
        <w:rPr>
          <w:rFonts w:hint="eastAsia"/>
        </w:rPr>
        <w:t>잠재량과</w:t>
      </w:r>
      <w:r w:rsidR="005E6D19">
        <w:t xml:space="preserve"> setback </w:t>
      </w:r>
      <w:r w:rsidR="005E6D19">
        <w:rPr>
          <w:rFonts w:hint="eastAsia"/>
        </w:rPr>
        <w:t>영향</w:t>
      </w:r>
      <w:r w:rsidR="005E6D19">
        <w:t xml:space="preserve"> </w:t>
      </w:r>
      <w:r w:rsidR="005E6D19">
        <w:rPr>
          <w:rFonts w:hint="eastAsia"/>
        </w:rPr>
        <w:t>선행연구</w:t>
      </w:r>
      <w:r w:rsidR="005E6D19">
        <w:t xml:space="preserve"> </w:t>
      </w:r>
      <w:r w:rsidR="005E6D19">
        <w:rPr>
          <w:rFonts w:hint="eastAsia"/>
        </w:rPr>
        <w:t>소개</w:t>
      </w:r>
    </w:p>
  </w:comment>
  <w:comment w:id="9" w:author="전 승호" w:date="2024-09-13T10:59:00Z" w:initials="승전">
    <w:p w14:paraId="6E191754" w14:textId="77777777" w:rsidR="005E6D19" w:rsidRDefault="005E6D19" w:rsidP="005E6D19">
      <w:pPr>
        <w:pStyle w:val="af3"/>
        <w:ind w:firstLineChars="0" w:firstLine="0"/>
      </w:pPr>
      <w:r>
        <w:rPr>
          <w:rStyle w:val="af2"/>
        </w:rPr>
        <w:annotationRef/>
      </w:r>
      <w:r>
        <w:t xml:space="preserve">[5] </w:t>
      </w:r>
      <w:r>
        <w:rPr>
          <w:rFonts w:hint="eastAsia"/>
        </w:rPr>
        <w:t>경기도를</w:t>
      </w:r>
      <w:r>
        <w:t xml:space="preserve"> </w:t>
      </w:r>
      <w:r>
        <w:rPr>
          <w:rFonts w:hint="eastAsia"/>
        </w:rPr>
        <w:t>선택한</w:t>
      </w:r>
      <w:r>
        <w:t xml:space="preserve"> </w:t>
      </w:r>
      <w:r>
        <w:rPr>
          <w:rFonts w:hint="eastAsia"/>
        </w:rPr>
        <w:t>이유</w:t>
      </w:r>
      <w:r>
        <w:t xml:space="preserve"> 3</w:t>
      </w:r>
      <w:r>
        <w:rPr>
          <w:rFonts w:hint="eastAsia"/>
        </w:rPr>
        <w:t>가지</w:t>
      </w:r>
    </w:p>
  </w:comment>
  <w:comment w:id="10" w:author="전 승호" w:date="2024-09-13T10:59:00Z" w:initials="승전">
    <w:p w14:paraId="127D235D" w14:textId="77777777" w:rsidR="005E6D19" w:rsidRDefault="005E6D19" w:rsidP="005E6D19">
      <w:pPr>
        <w:pStyle w:val="af3"/>
        <w:ind w:firstLineChars="0" w:firstLine="0"/>
      </w:pPr>
      <w:r>
        <w:rPr>
          <w:rStyle w:val="af2"/>
        </w:rPr>
        <w:annotationRef/>
      </w:r>
      <w:r>
        <w:t xml:space="preserve">[6] </w:t>
      </w:r>
      <w:r>
        <w:rPr>
          <w:rFonts w:hint="eastAsia"/>
        </w:rPr>
        <w:t>경기도</w:t>
      </w:r>
      <w:r>
        <w:t xml:space="preserve"> </w:t>
      </w:r>
      <w:r>
        <w:rPr>
          <w:rFonts w:hint="eastAsia"/>
        </w:rPr>
        <w:t>현황</w:t>
      </w:r>
      <w:r>
        <w:t xml:space="preserve"> </w:t>
      </w:r>
      <w:r>
        <w:rPr>
          <w:rFonts w:hint="eastAsia"/>
        </w:rPr>
        <w:t>소개</w:t>
      </w:r>
      <w:r>
        <w:t xml:space="preserve"> (</w:t>
      </w:r>
      <w:r>
        <w:rPr>
          <w:rFonts w:hint="eastAsia"/>
        </w:rPr>
        <w:t>지도</w:t>
      </w:r>
      <w:r>
        <w:t xml:space="preserve"> </w:t>
      </w:r>
      <w:r>
        <w:rPr>
          <w:rFonts w:hint="eastAsia"/>
        </w:rPr>
        <w:t>포함</w:t>
      </w:r>
      <w:r>
        <w:t>)</w:t>
      </w:r>
    </w:p>
  </w:comment>
  <w:comment w:id="11" w:author="전 승호" w:date="2024-09-13T11:03:00Z" w:initials="승전">
    <w:p w14:paraId="5158AB07" w14:textId="77777777" w:rsidR="005E6D19" w:rsidRDefault="005E6D19" w:rsidP="005E6D19">
      <w:pPr>
        <w:pStyle w:val="af3"/>
        <w:ind w:firstLineChars="0" w:firstLine="0"/>
      </w:pPr>
      <w:r>
        <w:rPr>
          <w:rStyle w:val="af2"/>
        </w:rPr>
        <w:annotationRef/>
      </w:r>
      <w:r>
        <w:t>[7] Novelt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39C7F71B" w15:done="0"/>
  <w15:commentEx w15:paraId="30CBAEB3" w15:done="0"/>
  <w15:commentEx w15:paraId="006D3A41" w15:done="0"/>
  <w15:commentEx w15:paraId="2D72F56E" w15:done="0"/>
  <w15:commentEx w15:paraId="6E191754" w15:done="0"/>
  <w15:commentEx w15:paraId="127D235D" w15:done="0"/>
  <w15:commentEx w15:paraId="5158AB0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6DF65A6F" w16cex:dateUtc="2024-09-12T04:28:00Z"/>
  <w16cex:commentExtensible w16cex:durableId="2D103E54" w16cex:dateUtc="2024-09-12T04:29:00Z"/>
  <w16cex:commentExtensible w16cex:durableId="1B7993CA" w16cex:dateUtc="2024-09-12T04:29:00Z"/>
  <w16cex:commentExtensible w16cex:durableId="3FC9F8E7" w16cex:dateUtc="2024-09-13T01:33:00Z"/>
  <w16cex:commentExtensible w16cex:durableId="4A11F9D9" w16cex:dateUtc="2024-09-13T01:59:00Z"/>
  <w16cex:commentExtensible w16cex:durableId="04C876F0" w16cex:dateUtc="2024-09-13T01:59:00Z"/>
  <w16cex:commentExtensible w16cex:durableId="58512186" w16cex:dateUtc="2024-09-13T02: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39C7F71B" w16cid:durableId="6DF65A6F"/>
  <w16cid:commentId w16cid:paraId="30CBAEB3" w16cid:durableId="2D103E54"/>
  <w16cid:commentId w16cid:paraId="006D3A41" w16cid:durableId="1B7993CA"/>
  <w16cid:commentId w16cid:paraId="2D72F56E" w16cid:durableId="3FC9F8E7"/>
  <w16cid:commentId w16cid:paraId="6E191754" w16cid:durableId="4A11F9D9"/>
  <w16cid:commentId w16cid:paraId="127D235D" w16cid:durableId="04C876F0"/>
  <w16cid:commentId w16cid:paraId="5158AB07" w16cid:durableId="5851218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9DE5E60" w14:textId="77777777" w:rsidR="0055445F" w:rsidRDefault="0055445F" w:rsidP="00D05499">
      <w:pPr>
        <w:spacing w:after="360"/>
        <w:ind w:firstLine="320"/>
      </w:pPr>
      <w:r>
        <w:separator/>
      </w:r>
    </w:p>
  </w:endnote>
  <w:endnote w:type="continuationSeparator" w:id="0">
    <w:p w14:paraId="5BADDB41" w14:textId="77777777" w:rsidR="0055445F" w:rsidRDefault="0055445F" w:rsidP="00D05499">
      <w:pPr>
        <w:spacing w:after="360"/>
        <w:ind w:firstLine="320"/>
      </w:pPr>
      <w:r>
        <w:continuationSeparator/>
      </w:r>
    </w:p>
  </w:endnote>
  <w:endnote w:type="continuationNotice" w:id="1">
    <w:p w14:paraId="0B2E9C50" w14:textId="77777777" w:rsidR="0055445F" w:rsidRDefault="0055445F"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FE0DFE1" w14:textId="77777777" w:rsidR="0055445F" w:rsidRPr="0093799D" w:rsidRDefault="0055445F" w:rsidP="0093799D">
      <w:pPr>
        <w:pStyle w:val="ad"/>
        <w:ind w:firstLine="320"/>
      </w:pPr>
      <w:r>
        <w:separator/>
      </w:r>
    </w:p>
  </w:footnote>
  <w:footnote w:type="continuationSeparator" w:id="0">
    <w:p w14:paraId="5EBAC67C" w14:textId="77777777" w:rsidR="0055445F" w:rsidRDefault="0055445F" w:rsidP="00D05499">
      <w:pPr>
        <w:spacing w:after="360"/>
        <w:ind w:firstLine="320"/>
      </w:pPr>
      <w:r>
        <w:continuationSeparator/>
      </w:r>
    </w:p>
  </w:footnote>
  <w:footnote w:type="continuationNotice" w:id="1">
    <w:p w14:paraId="1F53DB8B" w14:textId="77777777" w:rsidR="0055445F" w:rsidRDefault="0055445F"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1C9412F9" w14:textId="2B43FEBC" w:rsidR="006F7B36" w:rsidRPr="006F7B36" w:rsidRDefault="006F7B36">
      <w:pPr>
        <w:pStyle w:val="ae"/>
        <w:ind w:firstLine="320"/>
        <w:rPr>
          <w:rFonts w:eastAsiaTheme="minorEastAsia"/>
        </w:rPr>
      </w:pPr>
      <w:r>
        <w:rPr>
          <w:rStyle w:val="af"/>
        </w:rPr>
        <w:footnoteRef/>
      </w:r>
      <w:r>
        <w:t xml:space="preserve"> </w:t>
      </w:r>
      <w:r>
        <w:rPr>
          <w:rFonts w:eastAsiaTheme="minorEastAsia" w:hint="eastAsia"/>
        </w:rPr>
        <w:t>Definition of PR depends on researcher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4281"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6"/>
  </w:num>
  <w:num w:numId="6" w16cid:durableId="2072998271">
    <w:abstractNumId w:val="1"/>
  </w:num>
  <w:num w:numId="7" w16cid:durableId="1466006935">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전 승호">
    <w15:presenceInfo w15:providerId="AD" w15:userId="S::shjeon@gri.re.kr::1b3b019b-6a4e-481f-8bda-d3b644ff0e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F1"/>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D7"/>
    <w:rsid w:val="000109F1"/>
    <w:rsid w:val="00010DEB"/>
    <w:rsid w:val="00010E37"/>
    <w:rsid w:val="00010EBA"/>
    <w:rsid w:val="000111AB"/>
    <w:rsid w:val="0001194F"/>
    <w:rsid w:val="00011A1D"/>
    <w:rsid w:val="00011FF5"/>
    <w:rsid w:val="00012015"/>
    <w:rsid w:val="0001211D"/>
    <w:rsid w:val="00012267"/>
    <w:rsid w:val="000129EF"/>
    <w:rsid w:val="000129F9"/>
    <w:rsid w:val="00012D73"/>
    <w:rsid w:val="00013466"/>
    <w:rsid w:val="00013892"/>
    <w:rsid w:val="000139FF"/>
    <w:rsid w:val="00013D3C"/>
    <w:rsid w:val="000142B9"/>
    <w:rsid w:val="00014618"/>
    <w:rsid w:val="00014879"/>
    <w:rsid w:val="00014A8A"/>
    <w:rsid w:val="00014C1B"/>
    <w:rsid w:val="00014F7B"/>
    <w:rsid w:val="0001571C"/>
    <w:rsid w:val="000157FE"/>
    <w:rsid w:val="0001600C"/>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9E7"/>
    <w:rsid w:val="00017BB6"/>
    <w:rsid w:val="000205D0"/>
    <w:rsid w:val="0002069E"/>
    <w:rsid w:val="00020B23"/>
    <w:rsid w:val="000210E4"/>
    <w:rsid w:val="00021327"/>
    <w:rsid w:val="00021383"/>
    <w:rsid w:val="000213B7"/>
    <w:rsid w:val="00021654"/>
    <w:rsid w:val="00021735"/>
    <w:rsid w:val="00021D3C"/>
    <w:rsid w:val="00021D84"/>
    <w:rsid w:val="0002218C"/>
    <w:rsid w:val="00022654"/>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E0"/>
    <w:rsid w:val="00040795"/>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C02"/>
    <w:rsid w:val="00051C91"/>
    <w:rsid w:val="00051D3A"/>
    <w:rsid w:val="00051E88"/>
    <w:rsid w:val="00051EAB"/>
    <w:rsid w:val="00052087"/>
    <w:rsid w:val="00052469"/>
    <w:rsid w:val="000528F7"/>
    <w:rsid w:val="00052B1D"/>
    <w:rsid w:val="00052B39"/>
    <w:rsid w:val="00052F2D"/>
    <w:rsid w:val="000530CF"/>
    <w:rsid w:val="000532BD"/>
    <w:rsid w:val="00053317"/>
    <w:rsid w:val="0005342E"/>
    <w:rsid w:val="000535A0"/>
    <w:rsid w:val="00053834"/>
    <w:rsid w:val="000539A1"/>
    <w:rsid w:val="00053A88"/>
    <w:rsid w:val="00053B26"/>
    <w:rsid w:val="00053D75"/>
    <w:rsid w:val="00053D92"/>
    <w:rsid w:val="000540E6"/>
    <w:rsid w:val="00054147"/>
    <w:rsid w:val="00054167"/>
    <w:rsid w:val="00054229"/>
    <w:rsid w:val="00054504"/>
    <w:rsid w:val="0005453D"/>
    <w:rsid w:val="00054576"/>
    <w:rsid w:val="00054908"/>
    <w:rsid w:val="00054B3E"/>
    <w:rsid w:val="00054BBB"/>
    <w:rsid w:val="00054C40"/>
    <w:rsid w:val="00054D36"/>
    <w:rsid w:val="00054E15"/>
    <w:rsid w:val="00055035"/>
    <w:rsid w:val="0005548D"/>
    <w:rsid w:val="00055646"/>
    <w:rsid w:val="0005573B"/>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CD9"/>
    <w:rsid w:val="00063D15"/>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E0"/>
    <w:rsid w:val="000709F4"/>
    <w:rsid w:val="00070C9C"/>
    <w:rsid w:val="0007111B"/>
    <w:rsid w:val="00071222"/>
    <w:rsid w:val="00071579"/>
    <w:rsid w:val="00071648"/>
    <w:rsid w:val="00071911"/>
    <w:rsid w:val="00071BB9"/>
    <w:rsid w:val="00071F3B"/>
    <w:rsid w:val="000720F8"/>
    <w:rsid w:val="0007268E"/>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453"/>
    <w:rsid w:val="000914C0"/>
    <w:rsid w:val="000918E1"/>
    <w:rsid w:val="00091902"/>
    <w:rsid w:val="00091EE3"/>
    <w:rsid w:val="00091FC7"/>
    <w:rsid w:val="0009219C"/>
    <w:rsid w:val="00092228"/>
    <w:rsid w:val="00092378"/>
    <w:rsid w:val="0009247A"/>
    <w:rsid w:val="0009252D"/>
    <w:rsid w:val="00092A7C"/>
    <w:rsid w:val="00092AD2"/>
    <w:rsid w:val="00092BD2"/>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151"/>
    <w:rsid w:val="000A3269"/>
    <w:rsid w:val="000A3290"/>
    <w:rsid w:val="000A3889"/>
    <w:rsid w:val="000A3D22"/>
    <w:rsid w:val="000A3F6E"/>
    <w:rsid w:val="000A4723"/>
    <w:rsid w:val="000A47BF"/>
    <w:rsid w:val="000A4B86"/>
    <w:rsid w:val="000A4C34"/>
    <w:rsid w:val="000A5C9F"/>
    <w:rsid w:val="000A5CAE"/>
    <w:rsid w:val="000A5E63"/>
    <w:rsid w:val="000A5E9B"/>
    <w:rsid w:val="000A6143"/>
    <w:rsid w:val="000A62DE"/>
    <w:rsid w:val="000A6725"/>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B91"/>
    <w:rsid w:val="000B2C55"/>
    <w:rsid w:val="000B2E76"/>
    <w:rsid w:val="000B2FA3"/>
    <w:rsid w:val="000B3762"/>
    <w:rsid w:val="000B3BD0"/>
    <w:rsid w:val="000B3D57"/>
    <w:rsid w:val="000B4019"/>
    <w:rsid w:val="000B40F4"/>
    <w:rsid w:val="000B4478"/>
    <w:rsid w:val="000B484A"/>
    <w:rsid w:val="000B48E9"/>
    <w:rsid w:val="000B496E"/>
    <w:rsid w:val="000B4CE2"/>
    <w:rsid w:val="000B4EE8"/>
    <w:rsid w:val="000B5131"/>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83F"/>
    <w:rsid w:val="000C1D21"/>
    <w:rsid w:val="000C2164"/>
    <w:rsid w:val="000C21DD"/>
    <w:rsid w:val="000C2891"/>
    <w:rsid w:val="000C295A"/>
    <w:rsid w:val="000C2AB7"/>
    <w:rsid w:val="000C2B50"/>
    <w:rsid w:val="000C2B9A"/>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F09"/>
    <w:rsid w:val="000D004B"/>
    <w:rsid w:val="000D00A2"/>
    <w:rsid w:val="000D0453"/>
    <w:rsid w:val="000D0D41"/>
    <w:rsid w:val="000D1641"/>
    <w:rsid w:val="000D17DE"/>
    <w:rsid w:val="000D1952"/>
    <w:rsid w:val="000D24CF"/>
    <w:rsid w:val="000D2622"/>
    <w:rsid w:val="000D267C"/>
    <w:rsid w:val="000D2746"/>
    <w:rsid w:val="000D2835"/>
    <w:rsid w:val="000D29B3"/>
    <w:rsid w:val="000D2D52"/>
    <w:rsid w:val="000D3068"/>
    <w:rsid w:val="000D3072"/>
    <w:rsid w:val="000D347C"/>
    <w:rsid w:val="000D34BC"/>
    <w:rsid w:val="000D354C"/>
    <w:rsid w:val="000D3561"/>
    <w:rsid w:val="000D36D5"/>
    <w:rsid w:val="000D375C"/>
    <w:rsid w:val="000D3A0D"/>
    <w:rsid w:val="000D3B81"/>
    <w:rsid w:val="000D3E38"/>
    <w:rsid w:val="000D3F82"/>
    <w:rsid w:val="000D44EC"/>
    <w:rsid w:val="000D4500"/>
    <w:rsid w:val="000D4796"/>
    <w:rsid w:val="000D480F"/>
    <w:rsid w:val="000D4822"/>
    <w:rsid w:val="000D49BC"/>
    <w:rsid w:val="000D4BF4"/>
    <w:rsid w:val="000D5338"/>
    <w:rsid w:val="000D5982"/>
    <w:rsid w:val="000D5A1E"/>
    <w:rsid w:val="000D5B28"/>
    <w:rsid w:val="000D5BF9"/>
    <w:rsid w:val="000D5C4A"/>
    <w:rsid w:val="000D5D8E"/>
    <w:rsid w:val="000D5FB7"/>
    <w:rsid w:val="000D6167"/>
    <w:rsid w:val="000D6544"/>
    <w:rsid w:val="000D6770"/>
    <w:rsid w:val="000D69C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83E"/>
    <w:rsid w:val="000E3ADE"/>
    <w:rsid w:val="000E3E2E"/>
    <w:rsid w:val="000E3EF1"/>
    <w:rsid w:val="000E43D9"/>
    <w:rsid w:val="000E45D6"/>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680"/>
    <w:rsid w:val="000F17C8"/>
    <w:rsid w:val="000F184A"/>
    <w:rsid w:val="000F1D31"/>
    <w:rsid w:val="000F1F78"/>
    <w:rsid w:val="000F1F91"/>
    <w:rsid w:val="000F21A4"/>
    <w:rsid w:val="000F2453"/>
    <w:rsid w:val="000F265A"/>
    <w:rsid w:val="000F2993"/>
    <w:rsid w:val="000F2996"/>
    <w:rsid w:val="000F2C54"/>
    <w:rsid w:val="000F2EFA"/>
    <w:rsid w:val="000F321D"/>
    <w:rsid w:val="000F365B"/>
    <w:rsid w:val="000F3743"/>
    <w:rsid w:val="000F3ACC"/>
    <w:rsid w:val="000F3B3B"/>
    <w:rsid w:val="000F4254"/>
    <w:rsid w:val="000F44D6"/>
    <w:rsid w:val="000F4A19"/>
    <w:rsid w:val="000F4B7B"/>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67"/>
    <w:rsid w:val="00102173"/>
    <w:rsid w:val="00102340"/>
    <w:rsid w:val="00102342"/>
    <w:rsid w:val="001023B5"/>
    <w:rsid w:val="00102615"/>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62D4"/>
    <w:rsid w:val="001062EB"/>
    <w:rsid w:val="00106404"/>
    <w:rsid w:val="001064C2"/>
    <w:rsid w:val="001065CE"/>
    <w:rsid w:val="00106645"/>
    <w:rsid w:val="00106855"/>
    <w:rsid w:val="00106999"/>
    <w:rsid w:val="00106C65"/>
    <w:rsid w:val="00106D9F"/>
    <w:rsid w:val="00106E45"/>
    <w:rsid w:val="00106E90"/>
    <w:rsid w:val="00106EB1"/>
    <w:rsid w:val="00106EDB"/>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203D"/>
    <w:rsid w:val="001120AC"/>
    <w:rsid w:val="00112361"/>
    <w:rsid w:val="00112403"/>
    <w:rsid w:val="001124D0"/>
    <w:rsid w:val="00112614"/>
    <w:rsid w:val="0011277A"/>
    <w:rsid w:val="001127E1"/>
    <w:rsid w:val="00112944"/>
    <w:rsid w:val="00112989"/>
    <w:rsid w:val="00112EA3"/>
    <w:rsid w:val="0011324C"/>
    <w:rsid w:val="00113307"/>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F33"/>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6A77"/>
    <w:rsid w:val="00126C35"/>
    <w:rsid w:val="0012726B"/>
    <w:rsid w:val="001277C2"/>
    <w:rsid w:val="00127A5B"/>
    <w:rsid w:val="00127C2D"/>
    <w:rsid w:val="00127C5F"/>
    <w:rsid w:val="00130312"/>
    <w:rsid w:val="00130538"/>
    <w:rsid w:val="00130622"/>
    <w:rsid w:val="00130E2A"/>
    <w:rsid w:val="001311CB"/>
    <w:rsid w:val="001317FF"/>
    <w:rsid w:val="001318CF"/>
    <w:rsid w:val="001319FF"/>
    <w:rsid w:val="00131C2A"/>
    <w:rsid w:val="001322FC"/>
    <w:rsid w:val="00132717"/>
    <w:rsid w:val="001327A4"/>
    <w:rsid w:val="001328CF"/>
    <w:rsid w:val="001329AA"/>
    <w:rsid w:val="00132EA9"/>
    <w:rsid w:val="001335AE"/>
    <w:rsid w:val="00133B20"/>
    <w:rsid w:val="00133E57"/>
    <w:rsid w:val="00133ECB"/>
    <w:rsid w:val="00134146"/>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610"/>
    <w:rsid w:val="001418E5"/>
    <w:rsid w:val="00141B3D"/>
    <w:rsid w:val="0014223F"/>
    <w:rsid w:val="00142AA0"/>
    <w:rsid w:val="00142B17"/>
    <w:rsid w:val="00142C59"/>
    <w:rsid w:val="00142CFE"/>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B06"/>
    <w:rsid w:val="00145DA6"/>
    <w:rsid w:val="00146000"/>
    <w:rsid w:val="0014633C"/>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882"/>
    <w:rsid w:val="001558DF"/>
    <w:rsid w:val="00155CB2"/>
    <w:rsid w:val="00155DAF"/>
    <w:rsid w:val="001563A1"/>
    <w:rsid w:val="0015665E"/>
    <w:rsid w:val="0015685F"/>
    <w:rsid w:val="00156A3D"/>
    <w:rsid w:val="0015719B"/>
    <w:rsid w:val="001571A0"/>
    <w:rsid w:val="00157345"/>
    <w:rsid w:val="0015743D"/>
    <w:rsid w:val="001576D7"/>
    <w:rsid w:val="0015799D"/>
    <w:rsid w:val="00157CDA"/>
    <w:rsid w:val="00157F35"/>
    <w:rsid w:val="00160079"/>
    <w:rsid w:val="00160187"/>
    <w:rsid w:val="00160282"/>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701C"/>
    <w:rsid w:val="00167038"/>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CCD"/>
    <w:rsid w:val="00172E75"/>
    <w:rsid w:val="00172FC1"/>
    <w:rsid w:val="001730F5"/>
    <w:rsid w:val="0017313A"/>
    <w:rsid w:val="00173550"/>
    <w:rsid w:val="00173582"/>
    <w:rsid w:val="001737E2"/>
    <w:rsid w:val="0017387F"/>
    <w:rsid w:val="001738E0"/>
    <w:rsid w:val="00173EA8"/>
    <w:rsid w:val="00173ED0"/>
    <w:rsid w:val="0017456A"/>
    <w:rsid w:val="001745D5"/>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C4"/>
    <w:rsid w:val="00180BF8"/>
    <w:rsid w:val="00180F05"/>
    <w:rsid w:val="001812D5"/>
    <w:rsid w:val="00181457"/>
    <w:rsid w:val="001818E6"/>
    <w:rsid w:val="00181923"/>
    <w:rsid w:val="00181A66"/>
    <w:rsid w:val="00181B8D"/>
    <w:rsid w:val="001821EB"/>
    <w:rsid w:val="0018241E"/>
    <w:rsid w:val="00182753"/>
    <w:rsid w:val="0018287F"/>
    <w:rsid w:val="00182941"/>
    <w:rsid w:val="00182B89"/>
    <w:rsid w:val="0018317B"/>
    <w:rsid w:val="001831B1"/>
    <w:rsid w:val="00183227"/>
    <w:rsid w:val="0018331D"/>
    <w:rsid w:val="00183322"/>
    <w:rsid w:val="00183425"/>
    <w:rsid w:val="001834A7"/>
    <w:rsid w:val="00183920"/>
    <w:rsid w:val="00183A9B"/>
    <w:rsid w:val="00183BA2"/>
    <w:rsid w:val="0018426D"/>
    <w:rsid w:val="001843C5"/>
    <w:rsid w:val="001845A9"/>
    <w:rsid w:val="0018475C"/>
    <w:rsid w:val="00184A10"/>
    <w:rsid w:val="00184B3F"/>
    <w:rsid w:val="00184BF9"/>
    <w:rsid w:val="00184EAE"/>
    <w:rsid w:val="00184ED6"/>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E4C"/>
    <w:rsid w:val="001A36D3"/>
    <w:rsid w:val="001A3BF9"/>
    <w:rsid w:val="001A3C00"/>
    <w:rsid w:val="001A40E0"/>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D11"/>
    <w:rsid w:val="001A6EB0"/>
    <w:rsid w:val="001A6F7E"/>
    <w:rsid w:val="001A759B"/>
    <w:rsid w:val="001A767B"/>
    <w:rsid w:val="001A76AD"/>
    <w:rsid w:val="001A79AE"/>
    <w:rsid w:val="001A7B4C"/>
    <w:rsid w:val="001A7B94"/>
    <w:rsid w:val="001A7F2B"/>
    <w:rsid w:val="001B0511"/>
    <w:rsid w:val="001B087A"/>
    <w:rsid w:val="001B0943"/>
    <w:rsid w:val="001B0CA6"/>
    <w:rsid w:val="001B0CBB"/>
    <w:rsid w:val="001B1034"/>
    <w:rsid w:val="001B13A8"/>
    <w:rsid w:val="001B1402"/>
    <w:rsid w:val="001B1E1D"/>
    <w:rsid w:val="001B2054"/>
    <w:rsid w:val="001B21E7"/>
    <w:rsid w:val="001B2395"/>
    <w:rsid w:val="001B25D8"/>
    <w:rsid w:val="001B2CCA"/>
    <w:rsid w:val="001B2DE1"/>
    <w:rsid w:val="001B2E38"/>
    <w:rsid w:val="001B2FAD"/>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B8F"/>
    <w:rsid w:val="001B7C68"/>
    <w:rsid w:val="001C0099"/>
    <w:rsid w:val="001C0230"/>
    <w:rsid w:val="001C02F2"/>
    <w:rsid w:val="001C0500"/>
    <w:rsid w:val="001C05EB"/>
    <w:rsid w:val="001C06EF"/>
    <w:rsid w:val="001C0A1D"/>
    <w:rsid w:val="001C1490"/>
    <w:rsid w:val="001C1564"/>
    <w:rsid w:val="001C19E5"/>
    <w:rsid w:val="001C1A0C"/>
    <w:rsid w:val="001C20B3"/>
    <w:rsid w:val="001C22CF"/>
    <w:rsid w:val="001C23C1"/>
    <w:rsid w:val="001C2521"/>
    <w:rsid w:val="001C2782"/>
    <w:rsid w:val="001C27A5"/>
    <w:rsid w:val="001C2BA9"/>
    <w:rsid w:val="001C32C7"/>
    <w:rsid w:val="001C341B"/>
    <w:rsid w:val="001C34B0"/>
    <w:rsid w:val="001C377A"/>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87B"/>
    <w:rsid w:val="001C5A7C"/>
    <w:rsid w:val="001C5BE9"/>
    <w:rsid w:val="001C5E35"/>
    <w:rsid w:val="001C6345"/>
    <w:rsid w:val="001C63E0"/>
    <w:rsid w:val="001C6417"/>
    <w:rsid w:val="001C6603"/>
    <w:rsid w:val="001C6848"/>
    <w:rsid w:val="001C6C1D"/>
    <w:rsid w:val="001C6C2D"/>
    <w:rsid w:val="001C6C39"/>
    <w:rsid w:val="001C755F"/>
    <w:rsid w:val="001C7B44"/>
    <w:rsid w:val="001C7B62"/>
    <w:rsid w:val="001C7BAC"/>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A6C"/>
    <w:rsid w:val="001D3D8B"/>
    <w:rsid w:val="001D3E99"/>
    <w:rsid w:val="001D415E"/>
    <w:rsid w:val="001D45F6"/>
    <w:rsid w:val="001D475B"/>
    <w:rsid w:val="001D4794"/>
    <w:rsid w:val="001D4957"/>
    <w:rsid w:val="001D5475"/>
    <w:rsid w:val="001D59A3"/>
    <w:rsid w:val="001D5A4E"/>
    <w:rsid w:val="001D5B01"/>
    <w:rsid w:val="001D5C28"/>
    <w:rsid w:val="001D5ECB"/>
    <w:rsid w:val="001D5F82"/>
    <w:rsid w:val="001D60E5"/>
    <w:rsid w:val="001D6A96"/>
    <w:rsid w:val="001D6BBE"/>
    <w:rsid w:val="001D6F3D"/>
    <w:rsid w:val="001D6FB0"/>
    <w:rsid w:val="001D712C"/>
    <w:rsid w:val="001D75D1"/>
    <w:rsid w:val="001D7657"/>
    <w:rsid w:val="001D78DE"/>
    <w:rsid w:val="001D7C19"/>
    <w:rsid w:val="001E00B2"/>
    <w:rsid w:val="001E047B"/>
    <w:rsid w:val="001E08CC"/>
    <w:rsid w:val="001E0994"/>
    <w:rsid w:val="001E0CA8"/>
    <w:rsid w:val="001E0CEF"/>
    <w:rsid w:val="001E0EE4"/>
    <w:rsid w:val="001E1080"/>
    <w:rsid w:val="001E11D9"/>
    <w:rsid w:val="001E12E3"/>
    <w:rsid w:val="001E13C1"/>
    <w:rsid w:val="001E174E"/>
    <w:rsid w:val="001E18EF"/>
    <w:rsid w:val="001E1FAC"/>
    <w:rsid w:val="001E22FF"/>
    <w:rsid w:val="001E2459"/>
    <w:rsid w:val="001E26D1"/>
    <w:rsid w:val="001E28C8"/>
    <w:rsid w:val="001E2CCD"/>
    <w:rsid w:val="001E2D6E"/>
    <w:rsid w:val="001E2E84"/>
    <w:rsid w:val="001E3409"/>
    <w:rsid w:val="001E358E"/>
    <w:rsid w:val="001E3C2D"/>
    <w:rsid w:val="001E3EB3"/>
    <w:rsid w:val="001E3FC4"/>
    <w:rsid w:val="001E4002"/>
    <w:rsid w:val="001E4046"/>
    <w:rsid w:val="001E4109"/>
    <w:rsid w:val="001E413A"/>
    <w:rsid w:val="001E42F1"/>
    <w:rsid w:val="001E475B"/>
    <w:rsid w:val="001E4922"/>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ED0"/>
    <w:rsid w:val="00203214"/>
    <w:rsid w:val="002032BD"/>
    <w:rsid w:val="002035CF"/>
    <w:rsid w:val="0020364A"/>
    <w:rsid w:val="00203969"/>
    <w:rsid w:val="00203F41"/>
    <w:rsid w:val="00204495"/>
    <w:rsid w:val="002045B0"/>
    <w:rsid w:val="00204683"/>
    <w:rsid w:val="002047F0"/>
    <w:rsid w:val="002048BA"/>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2D"/>
    <w:rsid w:val="00212DDB"/>
    <w:rsid w:val="00212DE6"/>
    <w:rsid w:val="00213028"/>
    <w:rsid w:val="002130B3"/>
    <w:rsid w:val="00213234"/>
    <w:rsid w:val="00213642"/>
    <w:rsid w:val="00213C25"/>
    <w:rsid w:val="00214171"/>
    <w:rsid w:val="00214403"/>
    <w:rsid w:val="00214425"/>
    <w:rsid w:val="0021453E"/>
    <w:rsid w:val="00214865"/>
    <w:rsid w:val="00214D4B"/>
    <w:rsid w:val="00214E4F"/>
    <w:rsid w:val="00214F75"/>
    <w:rsid w:val="00215047"/>
    <w:rsid w:val="00215098"/>
    <w:rsid w:val="00215539"/>
    <w:rsid w:val="002155AD"/>
    <w:rsid w:val="002155B2"/>
    <w:rsid w:val="0021565F"/>
    <w:rsid w:val="0021574A"/>
    <w:rsid w:val="0021592B"/>
    <w:rsid w:val="00215C8A"/>
    <w:rsid w:val="002160AB"/>
    <w:rsid w:val="00216629"/>
    <w:rsid w:val="002166FF"/>
    <w:rsid w:val="002168CA"/>
    <w:rsid w:val="00216D9D"/>
    <w:rsid w:val="00216DFD"/>
    <w:rsid w:val="00216E7E"/>
    <w:rsid w:val="00216FCC"/>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612"/>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B6"/>
    <w:rsid w:val="0023017E"/>
    <w:rsid w:val="0023032C"/>
    <w:rsid w:val="002304B6"/>
    <w:rsid w:val="002308A8"/>
    <w:rsid w:val="002308BD"/>
    <w:rsid w:val="00230CAE"/>
    <w:rsid w:val="00230DB5"/>
    <w:rsid w:val="00230F24"/>
    <w:rsid w:val="002317B6"/>
    <w:rsid w:val="00231BD5"/>
    <w:rsid w:val="00231D14"/>
    <w:rsid w:val="00231DF9"/>
    <w:rsid w:val="002321A3"/>
    <w:rsid w:val="002323C3"/>
    <w:rsid w:val="0023249D"/>
    <w:rsid w:val="002326BC"/>
    <w:rsid w:val="00232B04"/>
    <w:rsid w:val="00232C9B"/>
    <w:rsid w:val="0023308C"/>
    <w:rsid w:val="002330AB"/>
    <w:rsid w:val="0023322B"/>
    <w:rsid w:val="002339A0"/>
    <w:rsid w:val="00233A67"/>
    <w:rsid w:val="00233AF5"/>
    <w:rsid w:val="002343BA"/>
    <w:rsid w:val="00234758"/>
    <w:rsid w:val="00234A07"/>
    <w:rsid w:val="00234AC1"/>
    <w:rsid w:val="00234DA2"/>
    <w:rsid w:val="00234DE9"/>
    <w:rsid w:val="00234E6A"/>
    <w:rsid w:val="002350E0"/>
    <w:rsid w:val="0023543C"/>
    <w:rsid w:val="002355C7"/>
    <w:rsid w:val="002358FA"/>
    <w:rsid w:val="00235BD8"/>
    <w:rsid w:val="00235BFA"/>
    <w:rsid w:val="00235DE5"/>
    <w:rsid w:val="00235E48"/>
    <w:rsid w:val="00235ECB"/>
    <w:rsid w:val="00236137"/>
    <w:rsid w:val="0023624A"/>
    <w:rsid w:val="002363CF"/>
    <w:rsid w:val="00236678"/>
    <w:rsid w:val="00236888"/>
    <w:rsid w:val="00236889"/>
    <w:rsid w:val="00236A0C"/>
    <w:rsid w:val="00236D40"/>
    <w:rsid w:val="00236F84"/>
    <w:rsid w:val="002372AC"/>
    <w:rsid w:val="00237450"/>
    <w:rsid w:val="00237585"/>
    <w:rsid w:val="002379D5"/>
    <w:rsid w:val="00237AD3"/>
    <w:rsid w:val="002407A8"/>
    <w:rsid w:val="002407D9"/>
    <w:rsid w:val="00240863"/>
    <w:rsid w:val="00240934"/>
    <w:rsid w:val="00240B8A"/>
    <w:rsid w:val="00240DCD"/>
    <w:rsid w:val="00240EDA"/>
    <w:rsid w:val="00241249"/>
    <w:rsid w:val="0024129F"/>
    <w:rsid w:val="002416CD"/>
    <w:rsid w:val="002416E3"/>
    <w:rsid w:val="00241CC2"/>
    <w:rsid w:val="00241E39"/>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7E7"/>
    <w:rsid w:val="002447F9"/>
    <w:rsid w:val="002448D3"/>
    <w:rsid w:val="00244A90"/>
    <w:rsid w:val="00244C7C"/>
    <w:rsid w:val="00244C8A"/>
    <w:rsid w:val="002455B8"/>
    <w:rsid w:val="0024560E"/>
    <w:rsid w:val="002456C3"/>
    <w:rsid w:val="00245896"/>
    <w:rsid w:val="00245AE1"/>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976"/>
    <w:rsid w:val="00251FCC"/>
    <w:rsid w:val="00252101"/>
    <w:rsid w:val="00252CE8"/>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29C"/>
    <w:rsid w:val="002554D7"/>
    <w:rsid w:val="0025564A"/>
    <w:rsid w:val="0025589D"/>
    <w:rsid w:val="00255B6D"/>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143"/>
    <w:rsid w:val="002708E1"/>
    <w:rsid w:val="00270ECF"/>
    <w:rsid w:val="0027100A"/>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DC5"/>
    <w:rsid w:val="00274289"/>
    <w:rsid w:val="002744C3"/>
    <w:rsid w:val="0027491E"/>
    <w:rsid w:val="0027499C"/>
    <w:rsid w:val="00274AEA"/>
    <w:rsid w:val="00274B90"/>
    <w:rsid w:val="00274E16"/>
    <w:rsid w:val="00275361"/>
    <w:rsid w:val="00275A7F"/>
    <w:rsid w:val="00275EFF"/>
    <w:rsid w:val="00275F33"/>
    <w:rsid w:val="002760D2"/>
    <w:rsid w:val="00276842"/>
    <w:rsid w:val="002768B4"/>
    <w:rsid w:val="00276979"/>
    <w:rsid w:val="00276B6D"/>
    <w:rsid w:val="002770E1"/>
    <w:rsid w:val="0027716B"/>
    <w:rsid w:val="0027723F"/>
    <w:rsid w:val="00277538"/>
    <w:rsid w:val="002775F6"/>
    <w:rsid w:val="002777A0"/>
    <w:rsid w:val="00277BD1"/>
    <w:rsid w:val="00277E4F"/>
    <w:rsid w:val="00277E59"/>
    <w:rsid w:val="00280019"/>
    <w:rsid w:val="0028011B"/>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D25"/>
    <w:rsid w:val="00283D93"/>
    <w:rsid w:val="0028422E"/>
    <w:rsid w:val="00284685"/>
    <w:rsid w:val="00284734"/>
    <w:rsid w:val="0028484E"/>
    <w:rsid w:val="0028499A"/>
    <w:rsid w:val="00284ED2"/>
    <w:rsid w:val="00285131"/>
    <w:rsid w:val="002853DE"/>
    <w:rsid w:val="0028561B"/>
    <w:rsid w:val="00285699"/>
    <w:rsid w:val="00285739"/>
    <w:rsid w:val="00285865"/>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EDB"/>
    <w:rsid w:val="00293EE1"/>
    <w:rsid w:val="00294379"/>
    <w:rsid w:val="00294BFC"/>
    <w:rsid w:val="00294C6B"/>
    <w:rsid w:val="00294CEA"/>
    <w:rsid w:val="0029521F"/>
    <w:rsid w:val="0029544A"/>
    <w:rsid w:val="00295967"/>
    <w:rsid w:val="00295A20"/>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743"/>
    <w:rsid w:val="002A3DEB"/>
    <w:rsid w:val="002A3EE5"/>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DF2"/>
    <w:rsid w:val="002B1192"/>
    <w:rsid w:val="002B1762"/>
    <w:rsid w:val="002B1934"/>
    <w:rsid w:val="002B1AA8"/>
    <w:rsid w:val="002B1C1C"/>
    <w:rsid w:val="002B218B"/>
    <w:rsid w:val="002B2226"/>
    <w:rsid w:val="002B266C"/>
    <w:rsid w:val="002B2709"/>
    <w:rsid w:val="002B281F"/>
    <w:rsid w:val="002B2A3A"/>
    <w:rsid w:val="002B2BE1"/>
    <w:rsid w:val="002B2C66"/>
    <w:rsid w:val="002B2C87"/>
    <w:rsid w:val="002B3694"/>
    <w:rsid w:val="002B3AB6"/>
    <w:rsid w:val="002B41D4"/>
    <w:rsid w:val="002B488D"/>
    <w:rsid w:val="002B49F8"/>
    <w:rsid w:val="002B4A45"/>
    <w:rsid w:val="002B4E77"/>
    <w:rsid w:val="002B5008"/>
    <w:rsid w:val="002B5151"/>
    <w:rsid w:val="002B534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C6C"/>
    <w:rsid w:val="002C3CFC"/>
    <w:rsid w:val="002C423F"/>
    <w:rsid w:val="002C427B"/>
    <w:rsid w:val="002C4332"/>
    <w:rsid w:val="002C4337"/>
    <w:rsid w:val="002C452B"/>
    <w:rsid w:val="002C47AC"/>
    <w:rsid w:val="002C4918"/>
    <w:rsid w:val="002C507D"/>
    <w:rsid w:val="002C518E"/>
    <w:rsid w:val="002C54D2"/>
    <w:rsid w:val="002C57F4"/>
    <w:rsid w:val="002C5A1D"/>
    <w:rsid w:val="002C5C8A"/>
    <w:rsid w:val="002C5D58"/>
    <w:rsid w:val="002C5EC7"/>
    <w:rsid w:val="002C656F"/>
    <w:rsid w:val="002C668D"/>
    <w:rsid w:val="002C6A1B"/>
    <w:rsid w:val="002C6C30"/>
    <w:rsid w:val="002C6ED1"/>
    <w:rsid w:val="002C6ED2"/>
    <w:rsid w:val="002C6F3F"/>
    <w:rsid w:val="002C730A"/>
    <w:rsid w:val="002C74FD"/>
    <w:rsid w:val="002C767C"/>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600"/>
    <w:rsid w:val="002D463D"/>
    <w:rsid w:val="002D4792"/>
    <w:rsid w:val="002D4845"/>
    <w:rsid w:val="002D488A"/>
    <w:rsid w:val="002D4A52"/>
    <w:rsid w:val="002D4B7B"/>
    <w:rsid w:val="002D4BCB"/>
    <w:rsid w:val="002D4C2A"/>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EF7"/>
    <w:rsid w:val="002E0038"/>
    <w:rsid w:val="002E00D4"/>
    <w:rsid w:val="002E00ED"/>
    <w:rsid w:val="002E01F7"/>
    <w:rsid w:val="002E02AD"/>
    <w:rsid w:val="002E04C8"/>
    <w:rsid w:val="002E04D7"/>
    <w:rsid w:val="002E0881"/>
    <w:rsid w:val="002E0974"/>
    <w:rsid w:val="002E0BBB"/>
    <w:rsid w:val="002E0D3A"/>
    <w:rsid w:val="002E1245"/>
    <w:rsid w:val="002E140B"/>
    <w:rsid w:val="002E143D"/>
    <w:rsid w:val="002E155F"/>
    <w:rsid w:val="002E1677"/>
    <w:rsid w:val="002E16D9"/>
    <w:rsid w:val="002E1A94"/>
    <w:rsid w:val="002E1AEB"/>
    <w:rsid w:val="002E1BDF"/>
    <w:rsid w:val="002E1C61"/>
    <w:rsid w:val="002E1CAF"/>
    <w:rsid w:val="002E25A9"/>
    <w:rsid w:val="002E2AFF"/>
    <w:rsid w:val="002E2C0F"/>
    <w:rsid w:val="002E2C52"/>
    <w:rsid w:val="002E2C7F"/>
    <w:rsid w:val="002E2DE0"/>
    <w:rsid w:val="002E30E7"/>
    <w:rsid w:val="002E30FC"/>
    <w:rsid w:val="002E3204"/>
    <w:rsid w:val="002E321C"/>
    <w:rsid w:val="002E34C7"/>
    <w:rsid w:val="002E35D9"/>
    <w:rsid w:val="002E38FA"/>
    <w:rsid w:val="002E3D6E"/>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F44"/>
    <w:rsid w:val="002E620D"/>
    <w:rsid w:val="002E62D9"/>
    <w:rsid w:val="002E6483"/>
    <w:rsid w:val="002E6634"/>
    <w:rsid w:val="002E66BF"/>
    <w:rsid w:val="002E6C60"/>
    <w:rsid w:val="002E70EF"/>
    <w:rsid w:val="002E7882"/>
    <w:rsid w:val="002E7B44"/>
    <w:rsid w:val="002E7C3A"/>
    <w:rsid w:val="002E7C4D"/>
    <w:rsid w:val="002E7D31"/>
    <w:rsid w:val="002E7FF0"/>
    <w:rsid w:val="002F0001"/>
    <w:rsid w:val="002F0073"/>
    <w:rsid w:val="002F00D7"/>
    <w:rsid w:val="002F02E4"/>
    <w:rsid w:val="002F0439"/>
    <w:rsid w:val="002F0818"/>
    <w:rsid w:val="002F085C"/>
    <w:rsid w:val="002F08AF"/>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780"/>
    <w:rsid w:val="002F67A8"/>
    <w:rsid w:val="002F686C"/>
    <w:rsid w:val="002F6DBA"/>
    <w:rsid w:val="002F6DC5"/>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F87"/>
    <w:rsid w:val="003066A2"/>
    <w:rsid w:val="003066FC"/>
    <w:rsid w:val="00306ADA"/>
    <w:rsid w:val="00306FB9"/>
    <w:rsid w:val="003070AF"/>
    <w:rsid w:val="0030719D"/>
    <w:rsid w:val="00307624"/>
    <w:rsid w:val="003076D0"/>
    <w:rsid w:val="003077AB"/>
    <w:rsid w:val="00307853"/>
    <w:rsid w:val="00307EF5"/>
    <w:rsid w:val="003101C5"/>
    <w:rsid w:val="003103DE"/>
    <w:rsid w:val="0031044B"/>
    <w:rsid w:val="003104DF"/>
    <w:rsid w:val="00310734"/>
    <w:rsid w:val="003108D0"/>
    <w:rsid w:val="003109CA"/>
    <w:rsid w:val="0031156A"/>
    <w:rsid w:val="00311579"/>
    <w:rsid w:val="00311964"/>
    <w:rsid w:val="00311BDF"/>
    <w:rsid w:val="00311C98"/>
    <w:rsid w:val="00311E1E"/>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328"/>
    <w:rsid w:val="00331346"/>
    <w:rsid w:val="00331559"/>
    <w:rsid w:val="003315B9"/>
    <w:rsid w:val="003316A1"/>
    <w:rsid w:val="00331884"/>
    <w:rsid w:val="00331971"/>
    <w:rsid w:val="00331A95"/>
    <w:rsid w:val="00332499"/>
    <w:rsid w:val="003325CA"/>
    <w:rsid w:val="00332727"/>
    <w:rsid w:val="003329C9"/>
    <w:rsid w:val="00332EDB"/>
    <w:rsid w:val="0033399A"/>
    <w:rsid w:val="00333D43"/>
    <w:rsid w:val="00333DB7"/>
    <w:rsid w:val="003342F2"/>
    <w:rsid w:val="00334606"/>
    <w:rsid w:val="00334692"/>
    <w:rsid w:val="003349D7"/>
    <w:rsid w:val="00334AF0"/>
    <w:rsid w:val="003357DD"/>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409"/>
    <w:rsid w:val="0034650F"/>
    <w:rsid w:val="00346A68"/>
    <w:rsid w:val="00346E2B"/>
    <w:rsid w:val="00346F6F"/>
    <w:rsid w:val="00346FA0"/>
    <w:rsid w:val="003470A4"/>
    <w:rsid w:val="003470D8"/>
    <w:rsid w:val="0034742F"/>
    <w:rsid w:val="0034767B"/>
    <w:rsid w:val="00347A47"/>
    <w:rsid w:val="00350192"/>
    <w:rsid w:val="00350467"/>
    <w:rsid w:val="00350542"/>
    <w:rsid w:val="00350D46"/>
    <w:rsid w:val="00350DC9"/>
    <w:rsid w:val="003511F9"/>
    <w:rsid w:val="003512B3"/>
    <w:rsid w:val="00351F5A"/>
    <w:rsid w:val="0035291E"/>
    <w:rsid w:val="00352B8D"/>
    <w:rsid w:val="00352E7E"/>
    <w:rsid w:val="00352EF7"/>
    <w:rsid w:val="00352FBC"/>
    <w:rsid w:val="003533AF"/>
    <w:rsid w:val="00353AFF"/>
    <w:rsid w:val="00353BC4"/>
    <w:rsid w:val="00353C9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CD7"/>
    <w:rsid w:val="00356EE5"/>
    <w:rsid w:val="00357328"/>
    <w:rsid w:val="00357412"/>
    <w:rsid w:val="003576D7"/>
    <w:rsid w:val="003576FE"/>
    <w:rsid w:val="003577E4"/>
    <w:rsid w:val="0035787E"/>
    <w:rsid w:val="003578A5"/>
    <w:rsid w:val="00357C7D"/>
    <w:rsid w:val="00357F4C"/>
    <w:rsid w:val="00360034"/>
    <w:rsid w:val="00360124"/>
    <w:rsid w:val="00360450"/>
    <w:rsid w:val="003609B9"/>
    <w:rsid w:val="00360F5E"/>
    <w:rsid w:val="00361364"/>
    <w:rsid w:val="003613E3"/>
    <w:rsid w:val="0036147E"/>
    <w:rsid w:val="00361835"/>
    <w:rsid w:val="00361A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439"/>
    <w:rsid w:val="00364836"/>
    <w:rsid w:val="003649C9"/>
    <w:rsid w:val="00364DE8"/>
    <w:rsid w:val="003652BB"/>
    <w:rsid w:val="00365546"/>
    <w:rsid w:val="003655BB"/>
    <w:rsid w:val="00365701"/>
    <w:rsid w:val="0036574D"/>
    <w:rsid w:val="00365931"/>
    <w:rsid w:val="003659D9"/>
    <w:rsid w:val="00365A71"/>
    <w:rsid w:val="00365BD5"/>
    <w:rsid w:val="00365FFC"/>
    <w:rsid w:val="0036626C"/>
    <w:rsid w:val="00366472"/>
    <w:rsid w:val="00366548"/>
    <w:rsid w:val="00366CD0"/>
    <w:rsid w:val="00366D8B"/>
    <w:rsid w:val="00366DB0"/>
    <w:rsid w:val="00366DFD"/>
    <w:rsid w:val="00366F99"/>
    <w:rsid w:val="00367024"/>
    <w:rsid w:val="00367664"/>
    <w:rsid w:val="003701B5"/>
    <w:rsid w:val="003707B5"/>
    <w:rsid w:val="0037080D"/>
    <w:rsid w:val="00370B85"/>
    <w:rsid w:val="00370FF0"/>
    <w:rsid w:val="0037147F"/>
    <w:rsid w:val="003715F0"/>
    <w:rsid w:val="0037177C"/>
    <w:rsid w:val="00371962"/>
    <w:rsid w:val="00371B2B"/>
    <w:rsid w:val="00371E1E"/>
    <w:rsid w:val="00371EC6"/>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FE7"/>
    <w:rsid w:val="0038106E"/>
    <w:rsid w:val="0038130A"/>
    <w:rsid w:val="0038177E"/>
    <w:rsid w:val="00381784"/>
    <w:rsid w:val="00381ACF"/>
    <w:rsid w:val="00381B45"/>
    <w:rsid w:val="00381CA3"/>
    <w:rsid w:val="00381DDE"/>
    <w:rsid w:val="00381F11"/>
    <w:rsid w:val="00382592"/>
    <w:rsid w:val="00382834"/>
    <w:rsid w:val="00382892"/>
    <w:rsid w:val="003828DA"/>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CC"/>
    <w:rsid w:val="00384C57"/>
    <w:rsid w:val="00384CAE"/>
    <w:rsid w:val="00384EA4"/>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79"/>
    <w:rsid w:val="003904EE"/>
    <w:rsid w:val="003905E0"/>
    <w:rsid w:val="0039061E"/>
    <w:rsid w:val="00390715"/>
    <w:rsid w:val="00390AAA"/>
    <w:rsid w:val="00391116"/>
    <w:rsid w:val="00391588"/>
    <w:rsid w:val="00391CBF"/>
    <w:rsid w:val="00391CFE"/>
    <w:rsid w:val="00391FC9"/>
    <w:rsid w:val="0039208B"/>
    <w:rsid w:val="0039224E"/>
    <w:rsid w:val="003923DC"/>
    <w:rsid w:val="00392448"/>
    <w:rsid w:val="003924FC"/>
    <w:rsid w:val="003925C2"/>
    <w:rsid w:val="00392E8D"/>
    <w:rsid w:val="00392ED8"/>
    <w:rsid w:val="003934DA"/>
    <w:rsid w:val="00393EA3"/>
    <w:rsid w:val="0039437A"/>
    <w:rsid w:val="00394692"/>
    <w:rsid w:val="0039491D"/>
    <w:rsid w:val="00394EE2"/>
    <w:rsid w:val="003952B0"/>
    <w:rsid w:val="00395953"/>
    <w:rsid w:val="00395A0D"/>
    <w:rsid w:val="00395AE3"/>
    <w:rsid w:val="00395C56"/>
    <w:rsid w:val="00396022"/>
    <w:rsid w:val="00396248"/>
    <w:rsid w:val="0039666B"/>
    <w:rsid w:val="0039683D"/>
    <w:rsid w:val="003969AA"/>
    <w:rsid w:val="00396FF5"/>
    <w:rsid w:val="003970E5"/>
    <w:rsid w:val="00397612"/>
    <w:rsid w:val="00397D99"/>
    <w:rsid w:val="003A07DC"/>
    <w:rsid w:val="003A0969"/>
    <w:rsid w:val="003A09DF"/>
    <w:rsid w:val="003A0DB6"/>
    <w:rsid w:val="003A0FF2"/>
    <w:rsid w:val="003A1808"/>
    <w:rsid w:val="003A1EA7"/>
    <w:rsid w:val="003A1F15"/>
    <w:rsid w:val="003A1F47"/>
    <w:rsid w:val="003A2092"/>
    <w:rsid w:val="003A2134"/>
    <w:rsid w:val="003A26A4"/>
    <w:rsid w:val="003A2823"/>
    <w:rsid w:val="003A2B3D"/>
    <w:rsid w:val="003A2BAC"/>
    <w:rsid w:val="003A31C2"/>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226"/>
    <w:rsid w:val="003B240E"/>
    <w:rsid w:val="003B2C2B"/>
    <w:rsid w:val="003B30A8"/>
    <w:rsid w:val="003B3165"/>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97"/>
    <w:rsid w:val="003B6969"/>
    <w:rsid w:val="003B6FE0"/>
    <w:rsid w:val="003B7385"/>
    <w:rsid w:val="003B7548"/>
    <w:rsid w:val="003B75AA"/>
    <w:rsid w:val="003B7892"/>
    <w:rsid w:val="003B7B65"/>
    <w:rsid w:val="003B7F33"/>
    <w:rsid w:val="003C00AB"/>
    <w:rsid w:val="003C07C7"/>
    <w:rsid w:val="003C09B2"/>
    <w:rsid w:val="003C0E21"/>
    <w:rsid w:val="003C16AE"/>
    <w:rsid w:val="003C1726"/>
    <w:rsid w:val="003C1992"/>
    <w:rsid w:val="003C2134"/>
    <w:rsid w:val="003C23FA"/>
    <w:rsid w:val="003C2641"/>
    <w:rsid w:val="003C26A2"/>
    <w:rsid w:val="003C2939"/>
    <w:rsid w:val="003C2D84"/>
    <w:rsid w:val="003C2E3E"/>
    <w:rsid w:val="003C2E57"/>
    <w:rsid w:val="003C2EF6"/>
    <w:rsid w:val="003C3088"/>
    <w:rsid w:val="003C3449"/>
    <w:rsid w:val="003C355F"/>
    <w:rsid w:val="003C38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917"/>
    <w:rsid w:val="003C6F14"/>
    <w:rsid w:val="003C726E"/>
    <w:rsid w:val="003C744D"/>
    <w:rsid w:val="003C74B9"/>
    <w:rsid w:val="003C74DD"/>
    <w:rsid w:val="003C77E8"/>
    <w:rsid w:val="003C7A16"/>
    <w:rsid w:val="003D0124"/>
    <w:rsid w:val="003D036B"/>
    <w:rsid w:val="003D0976"/>
    <w:rsid w:val="003D0A58"/>
    <w:rsid w:val="003D0BC9"/>
    <w:rsid w:val="003D14B0"/>
    <w:rsid w:val="003D15DC"/>
    <w:rsid w:val="003D1A94"/>
    <w:rsid w:val="003D1BCB"/>
    <w:rsid w:val="003D1D01"/>
    <w:rsid w:val="003D1FBF"/>
    <w:rsid w:val="003D234A"/>
    <w:rsid w:val="003D2372"/>
    <w:rsid w:val="003D259A"/>
    <w:rsid w:val="003D2BF6"/>
    <w:rsid w:val="003D2FC5"/>
    <w:rsid w:val="003D318A"/>
    <w:rsid w:val="003D341E"/>
    <w:rsid w:val="003D3893"/>
    <w:rsid w:val="003D3965"/>
    <w:rsid w:val="003D3AE5"/>
    <w:rsid w:val="003D4074"/>
    <w:rsid w:val="003D4124"/>
    <w:rsid w:val="003D43AB"/>
    <w:rsid w:val="003D45B0"/>
    <w:rsid w:val="003D4796"/>
    <w:rsid w:val="003D4865"/>
    <w:rsid w:val="003D4929"/>
    <w:rsid w:val="003D4979"/>
    <w:rsid w:val="003D49D9"/>
    <w:rsid w:val="003D49DE"/>
    <w:rsid w:val="003D4A4B"/>
    <w:rsid w:val="003D4B60"/>
    <w:rsid w:val="003D4EBC"/>
    <w:rsid w:val="003D50A2"/>
    <w:rsid w:val="003D50B3"/>
    <w:rsid w:val="003D5142"/>
    <w:rsid w:val="003D54CB"/>
    <w:rsid w:val="003D57E3"/>
    <w:rsid w:val="003D58E0"/>
    <w:rsid w:val="003D595C"/>
    <w:rsid w:val="003D5B5D"/>
    <w:rsid w:val="003D5B94"/>
    <w:rsid w:val="003D5FE8"/>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FFC"/>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FE"/>
    <w:rsid w:val="003E75A5"/>
    <w:rsid w:val="003E7D4E"/>
    <w:rsid w:val="003E7E2A"/>
    <w:rsid w:val="003E7E92"/>
    <w:rsid w:val="003E7F91"/>
    <w:rsid w:val="003F0049"/>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C60"/>
    <w:rsid w:val="003F6CE6"/>
    <w:rsid w:val="003F6D38"/>
    <w:rsid w:val="003F6DD9"/>
    <w:rsid w:val="003F6F16"/>
    <w:rsid w:val="003F70AE"/>
    <w:rsid w:val="003F7489"/>
    <w:rsid w:val="003F771F"/>
    <w:rsid w:val="003F78D6"/>
    <w:rsid w:val="003F79BD"/>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F3"/>
    <w:rsid w:val="00403572"/>
    <w:rsid w:val="00403729"/>
    <w:rsid w:val="004038A5"/>
    <w:rsid w:val="00403987"/>
    <w:rsid w:val="004039D5"/>
    <w:rsid w:val="00403A76"/>
    <w:rsid w:val="00403ABE"/>
    <w:rsid w:val="00403C2C"/>
    <w:rsid w:val="00403F72"/>
    <w:rsid w:val="0040426F"/>
    <w:rsid w:val="0040451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607"/>
    <w:rsid w:val="004067EF"/>
    <w:rsid w:val="00406B0D"/>
    <w:rsid w:val="00406EFE"/>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A"/>
    <w:rsid w:val="00415AD8"/>
    <w:rsid w:val="00415C14"/>
    <w:rsid w:val="00416069"/>
    <w:rsid w:val="00416155"/>
    <w:rsid w:val="0041618F"/>
    <w:rsid w:val="0041690A"/>
    <w:rsid w:val="00416BEE"/>
    <w:rsid w:val="00416DD3"/>
    <w:rsid w:val="00416F79"/>
    <w:rsid w:val="00417A3C"/>
    <w:rsid w:val="00417AAF"/>
    <w:rsid w:val="00420022"/>
    <w:rsid w:val="00420445"/>
    <w:rsid w:val="0042050D"/>
    <w:rsid w:val="00420616"/>
    <w:rsid w:val="0042085D"/>
    <w:rsid w:val="00420A8C"/>
    <w:rsid w:val="00420DFB"/>
    <w:rsid w:val="00420E07"/>
    <w:rsid w:val="0042107C"/>
    <w:rsid w:val="004210B1"/>
    <w:rsid w:val="00421B09"/>
    <w:rsid w:val="00421C0B"/>
    <w:rsid w:val="00421CAE"/>
    <w:rsid w:val="00422072"/>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3D"/>
    <w:rsid w:val="00425D1B"/>
    <w:rsid w:val="00426079"/>
    <w:rsid w:val="00426260"/>
    <w:rsid w:val="004263AE"/>
    <w:rsid w:val="004263CA"/>
    <w:rsid w:val="0042668C"/>
    <w:rsid w:val="0042679E"/>
    <w:rsid w:val="0042692E"/>
    <w:rsid w:val="00426FB1"/>
    <w:rsid w:val="00427088"/>
    <w:rsid w:val="00427117"/>
    <w:rsid w:val="0042737A"/>
    <w:rsid w:val="004278D0"/>
    <w:rsid w:val="00427934"/>
    <w:rsid w:val="00427AA9"/>
    <w:rsid w:val="00427E4F"/>
    <w:rsid w:val="004303FA"/>
    <w:rsid w:val="00430575"/>
    <w:rsid w:val="00430584"/>
    <w:rsid w:val="00430A8C"/>
    <w:rsid w:val="00430B30"/>
    <w:rsid w:val="00430B44"/>
    <w:rsid w:val="00431279"/>
    <w:rsid w:val="004312BA"/>
    <w:rsid w:val="0043139F"/>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92E"/>
    <w:rsid w:val="004349B6"/>
    <w:rsid w:val="00434C84"/>
    <w:rsid w:val="00434EB4"/>
    <w:rsid w:val="00435283"/>
    <w:rsid w:val="004352A6"/>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CFA"/>
    <w:rsid w:val="00441D2B"/>
    <w:rsid w:val="00441E53"/>
    <w:rsid w:val="00441F9A"/>
    <w:rsid w:val="0044201B"/>
    <w:rsid w:val="0044210B"/>
    <w:rsid w:val="00442123"/>
    <w:rsid w:val="0044239C"/>
    <w:rsid w:val="0044241D"/>
    <w:rsid w:val="004425DB"/>
    <w:rsid w:val="0044271F"/>
    <w:rsid w:val="00442BA0"/>
    <w:rsid w:val="00442BE0"/>
    <w:rsid w:val="00442CB3"/>
    <w:rsid w:val="00442D8F"/>
    <w:rsid w:val="004431B6"/>
    <w:rsid w:val="004432BA"/>
    <w:rsid w:val="004432EA"/>
    <w:rsid w:val="00443383"/>
    <w:rsid w:val="004438BE"/>
    <w:rsid w:val="00443AF8"/>
    <w:rsid w:val="00443B2F"/>
    <w:rsid w:val="00443E22"/>
    <w:rsid w:val="004442C6"/>
    <w:rsid w:val="00444316"/>
    <w:rsid w:val="00444765"/>
    <w:rsid w:val="00444BBF"/>
    <w:rsid w:val="00444D07"/>
    <w:rsid w:val="00444DC8"/>
    <w:rsid w:val="004453CA"/>
    <w:rsid w:val="0044554A"/>
    <w:rsid w:val="004456C7"/>
    <w:rsid w:val="00445795"/>
    <w:rsid w:val="00445C39"/>
    <w:rsid w:val="00445C93"/>
    <w:rsid w:val="00445D7C"/>
    <w:rsid w:val="004460E0"/>
    <w:rsid w:val="00446178"/>
    <w:rsid w:val="00446671"/>
    <w:rsid w:val="004466FD"/>
    <w:rsid w:val="004468A3"/>
    <w:rsid w:val="004469FE"/>
    <w:rsid w:val="004475DD"/>
    <w:rsid w:val="0044791F"/>
    <w:rsid w:val="004479CD"/>
    <w:rsid w:val="00447A0B"/>
    <w:rsid w:val="00447CDF"/>
    <w:rsid w:val="00447FB1"/>
    <w:rsid w:val="00450077"/>
    <w:rsid w:val="0045015F"/>
    <w:rsid w:val="00450600"/>
    <w:rsid w:val="00450A29"/>
    <w:rsid w:val="00450B87"/>
    <w:rsid w:val="004514EC"/>
    <w:rsid w:val="0045154F"/>
    <w:rsid w:val="00451587"/>
    <w:rsid w:val="00451673"/>
    <w:rsid w:val="00451785"/>
    <w:rsid w:val="004524CA"/>
    <w:rsid w:val="00452D0D"/>
    <w:rsid w:val="00452F3D"/>
    <w:rsid w:val="00452F8B"/>
    <w:rsid w:val="00452FB2"/>
    <w:rsid w:val="004531B3"/>
    <w:rsid w:val="0045364C"/>
    <w:rsid w:val="004536EC"/>
    <w:rsid w:val="00453CC4"/>
    <w:rsid w:val="00453D4A"/>
    <w:rsid w:val="00453EA6"/>
    <w:rsid w:val="00454386"/>
    <w:rsid w:val="00454419"/>
    <w:rsid w:val="00455196"/>
    <w:rsid w:val="0045535F"/>
    <w:rsid w:val="00455A07"/>
    <w:rsid w:val="00455F4B"/>
    <w:rsid w:val="00456085"/>
    <w:rsid w:val="00456242"/>
    <w:rsid w:val="00456316"/>
    <w:rsid w:val="0045632E"/>
    <w:rsid w:val="004564E8"/>
    <w:rsid w:val="00456671"/>
    <w:rsid w:val="00456B59"/>
    <w:rsid w:val="00456D47"/>
    <w:rsid w:val="00456FC6"/>
    <w:rsid w:val="00457232"/>
    <w:rsid w:val="004572A6"/>
    <w:rsid w:val="00457862"/>
    <w:rsid w:val="00457B06"/>
    <w:rsid w:val="00457BB3"/>
    <w:rsid w:val="00457BE6"/>
    <w:rsid w:val="00457C5B"/>
    <w:rsid w:val="00457CF0"/>
    <w:rsid w:val="00457DF3"/>
    <w:rsid w:val="00457E29"/>
    <w:rsid w:val="00457E82"/>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9B5"/>
    <w:rsid w:val="00463EFB"/>
    <w:rsid w:val="00463FFE"/>
    <w:rsid w:val="0046429A"/>
    <w:rsid w:val="00464567"/>
    <w:rsid w:val="004648D6"/>
    <w:rsid w:val="00464F8A"/>
    <w:rsid w:val="00465028"/>
    <w:rsid w:val="004653A0"/>
    <w:rsid w:val="0046543A"/>
    <w:rsid w:val="004654CC"/>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31E0"/>
    <w:rsid w:val="00473311"/>
    <w:rsid w:val="004734BA"/>
    <w:rsid w:val="00473875"/>
    <w:rsid w:val="00473A38"/>
    <w:rsid w:val="00473C05"/>
    <w:rsid w:val="00473C24"/>
    <w:rsid w:val="00473D28"/>
    <w:rsid w:val="00473D3C"/>
    <w:rsid w:val="00473E1A"/>
    <w:rsid w:val="0047443A"/>
    <w:rsid w:val="00474811"/>
    <w:rsid w:val="00474A36"/>
    <w:rsid w:val="00474D9F"/>
    <w:rsid w:val="0047502A"/>
    <w:rsid w:val="00475158"/>
    <w:rsid w:val="00475322"/>
    <w:rsid w:val="0047544B"/>
    <w:rsid w:val="00475477"/>
    <w:rsid w:val="00475686"/>
    <w:rsid w:val="00475888"/>
    <w:rsid w:val="004759BB"/>
    <w:rsid w:val="00475AE3"/>
    <w:rsid w:val="00475B58"/>
    <w:rsid w:val="00476235"/>
    <w:rsid w:val="004762F3"/>
    <w:rsid w:val="00476377"/>
    <w:rsid w:val="00476C5A"/>
    <w:rsid w:val="00476CC9"/>
    <w:rsid w:val="00476E6A"/>
    <w:rsid w:val="004772D4"/>
    <w:rsid w:val="00477979"/>
    <w:rsid w:val="00477AEA"/>
    <w:rsid w:val="00477B28"/>
    <w:rsid w:val="00477BB1"/>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E9"/>
    <w:rsid w:val="00483077"/>
    <w:rsid w:val="004830C2"/>
    <w:rsid w:val="0048311D"/>
    <w:rsid w:val="004831E5"/>
    <w:rsid w:val="00483827"/>
    <w:rsid w:val="004838D1"/>
    <w:rsid w:val="004838DE"/>
    <w:rsid w:val="0048392C"/>
    <w:rsid w:val="00483B2F"/>
    <w:rsid w:val="00483F03"/>
    <w:rsid w:val="00484342"/>
    <w:rsid w:val="0048461B"/>
    <w:rsid w:val="004849A4"/>
    <w:rsid w:val="00484AEC"/>
    <w:rsid w:val="00484ECB"/>
    <w:rsid w:val="0048503C"/>
    <w:rsid w:val="00485191"/>
    <w:rsid w:val="00485215"/>
    <w:rsid w:val="00485280"/>
    <w:rsid w:val="0048575C"/>
    <w:rsid w:val="0048591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57"/>
    <w:rsid w:val="00493A70"/>
    <w:rsid w:val="00493F3E"/>
    <w:rsid w:val="004940A4"/>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8A7"/>
    <w:rsid w:val="004A6EA2"/>
    <w:rsid w:val="004A70B4"/>
    <w:rsid w:val="004A70EC"/>
    <w:rsid w:val="004A7435"/>
    <w:rsid w:val="004A7769"/>
    <w:rsid w:val="004A7839"/>
    <w:rsid w:val="004A78D5"/>
    <w:rsid w:val="004A7D5F"/>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4BF"/>
    <w:rsid w:val="004B6569"/>
    <w:rsid w:val="004B6896"/>
    <w:rsid w:val="004B6AC2"/>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22CE"/>
    <w:rsid w:val="004C2449"/>
    <w:rsid w:val="004C24AE"/>
    <w:rsid w:val="004C26CE"/>
    <w:rsid w:val="004C27AF"/>
    <w:rsid w:val="004C2901"/>
    <w:rsid w:val="004C2A06"/>
    <w:rsid w:val="004C2FC5"/>
    <w:rsid w:val="004C3180"/>
    <w:rsid w:val="004C332D"/>
    <w:rsid w:val="004C34F8"/>
    <w:rsid w:val="004C35EF"/>
    <w:rsid w:val="004C3790"/>
    <w:rsid w:val="004C3E45"/>
    <w:rsid w:val="004C4516"/>
    <w:rsid w:val="004C498B"/>
    <w:rsid w:val="004C49AF"/>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FF7"/>
    <w:rsid w:val="004C7175"/>
    <w:rsid w:val="004C73C6"/>
    <w:rsid w:val="004C73D1"/>
    <w:rsid w:val="004C744E"/>
    <w:rsid w:val="004C7502"/>
    <w:rsid w:val="004C7849"/>
    <w:rsid w:val="004C799F"/>
    <w:rsid w:val="004C7A51"/>
    <w:rsid w:val="004C7FE4"/>
    <w:rsid w:val="004D045A"/>
    <w:rsid w:val="004D05CF"/>
    <w:rsid w:val="004D066A"/>
    <w:rsid w:val="004D0930"/>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4133"/>
    <w:rsid w:val="004D4242"/>
    <w:rsid w:val="004D43CB"/>
    <w:rsid w:val="004D46F4"/>
    <w:rsid w:val="004D4791"/>
    <w:rsid w:val="004D4839"/>
    <w:rsid w:val="004D4CCC"/>
    <w:rsid w:val="004D4DA7"/>
    <w:rsid w:val="004D4EC4"/>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FF"/>
    <w:rsid w:val="004E0CA7"/>
    <w:rsid w:val="004E0ED6"/>
    <w:rsid w:val="004E0F87"/>
    <w:rsid w:val="004E118E"/>
    <w:rsid w:val="004E137D"/>
    <w:rsid w:val="004E15EA"/>
    <w:rsid w:val="004E17D6"/>
    <w:rsid w:val="004E19C1"/>
    <w:rsid w:val="004E1C41"/>
    <w:rsid w:val="004E2003"/>
    <w:rsid w:val="004E2582"/>
    <w:rsid w:val="004E28DB"/>
    <w:rsid w:val="004E28DD"/>
    <w:rsid w:val="004E2BF4"/>
    <w:rsid w:val="004E2D79"/>
    <w:rsid w:val="004E30B0"/>
    <w:rsid w:val="004E3443"/>
    <w:rsid w:val="004E3B1A"/>
    <w:rsid w:val="004E3E2C"/>
    <w:rsid w:val="004E4060"/>
    <w:rsid w:val="004E4293"/>
    <w:rsid w:val="004E4983"/>
    <w:rsid w:val="004E4BD8"/>
    <w:rsid w:val="004E4D39"/>
    <w:rsid w:val="004E4D9E"/>
    <w:rsid w:val="004E5631"/>
    <w:rsid w:val="004E5705"/>
    <w:rsid w:val="004E580B"/>
    <w:rsid w:val="004E5BD7"/>
    <w:rsid w:val="004E5EDE"/>
    <w:rsid w:val="004E5F1E"/>
    <w:rsid w:val="004E5FC2"/>
    <w:rsid w:val="004E63B9"/>
    <w:rsid w:val="004E6482"/>
    <w:rsid w:val="004E65E6"/>
    <w:rsid w:val="004E6608"/>
    <w:rsid w:val="004E6B8C"/>
    <w:rsid w:val="004E6CF7"/>
    <w:rsid w:val="004E6DD3"/>
    <w:rsid w:val="004E7B71"/>
    <w:rsid w:val="004E7C2C"/>
    <w:rsid w:val="004E7C4A"/>
    <w:rsid w:val="004E7C9E"/>
    <w:rsid w:val="004F0035"/>
    <w:rsid w:val="004F03F4"/>
    <w:rsid w:val="004F05BC"/>
    <w:rsid w:val="004F0A16"/>
    <w:rsid w:val="004F0BE4"/>
    <w:rsid w:val="004F0D9A"/>
    <w:rsid w:val="004F0E3C"/>
    <w:rsid w:val="004F0E7C"/>
    <w:rsid w:val="004F0F17"/>
    <w:rsid w:val="004F11E3"/>
    <w:rsid w:val="004F1773"/>
    <w:rsid w:val="004F1AF7"/>
    <w:rsid w:val="004F1C65"/>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AE7"/>
    <w:rsid w:val="004F407A"/>
    <w:rsid w:val="004F409F"/>
    <w:rsid w:val="004F4107"/>
    <w:rsid w:val="004F4388"/>
    <w:rsid w:val="004F46DA"/>
    <w:rsid w:val="004F4786"/>
    <w:rsid w:val="004F48FA"/>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453"/>
    <w:rsid w:val="005068AD"/>
    <w:rsid w:val="005069AA"/>
    <w:rsid w:val="00506C09"/>
    <w:rsid w:val="00506DD5"/>
    <w:rsid w:val="00506F64"/>
    <w:rsid w:val="005071BB"/>
    <w:rsid w:val="0050721B"/>
    <w:rsid w:val="00507264"/>
    <w:rsid w:val="00507283"/>
    <w:rsid w:val="005101C9"/>
    <w:rsid w:val="0051027D"/>
    <w:rsid w:val="00510C5A"/>
    <w:rsid w:val="005110AC"/>
    <w:rsid w:val="0051130A"/>
    <w:rsid w:val="005114A1"/>
    <w:rsid w:val="00511588"/>
    <w:rsid w:val="00511BE7"/>
    <w:rsid w:val="00511D8F"/>
    <w:rsid w:val="00511FAB"/>
    <w:rsid w:val="00512106"/>
    <w:rsid w:val="0051248B"/>
    <w:rsid w:val="00512905"/>
    <w:rsid w:val="00512984"/>
    <w:rsid w:val="005130E5"/>
    <w:rsid w:val="005132CB"/>
    <w:rsid w:val="005139C3"/>
    <w:rsid w:val="00513A35"/>
    <w:rsid w:val="00513DC9"/>
    <w:rsid w:val="005140A3"/>
    <w:rsid w:val="0051420B"/>
    <w:rsid w:val="00514518"/>
    <w:rsid w:val="005145C3"/>
    <w:rsid w:val="005145E3"/>
    <w:rsid w:val="005148B2"/>
    <w:rsid w:val="00514BDC"/>
    <w:rsid w:val="00514CE0"/>
    <w:rsid w:val="00514D05"/>
    <w:rsid w:val="00514D9F"/>
    <w:rsid w:val="00515172"/>
    <w:rsid w:val="00515237"/>
    <w:rsid w:val="00515372"/>
    <w:rsid w:val="0051595D"/>
    <w:rsid w:val="00515AAF"/>
    <w:rsid w:val="00515AFD"/>
    <w:rsid w:val="0051648D"/>
    <w:rsid w:val="00516520"/>
    <w:rsid w:val="0051673F"/>
    <w:rsid w:val="0051696E"/>
    <w:rsid w:val="00516AB7"/>
    <w:rsid w:val="00516F45"/>
    <w:rsid w:val="005170BB"/>
    <w:rsid w:val="00517491"/>
    <w:rsid w:val="005174AB"/>
    <w:rsid w:val="0051780D"/>
    <w:rsid w:val="0051797B"/>
    <w:rsid w:val="00517C9B"/>
    <w:rsid w:val="00520451"/>
    <w:rsid w:val="005207D8"/>
    <w:rsid w:val="00520A20"/>
    <w:rsid w:val="00520AC2"/>
    <w:rsid w:val="00520B9A"/>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12A"/>
    <w:rsid w:val="005244AE"/>
    <w:rsid w:val="00524539"/>
    <w:rsid w:val="00524615"/>
    <w:rsid w:val="005246A5"/>
    <w:rsid w:val="00524785"/>
    <w:rsid w:val="00524A47"/>
    <w:rsid w:val="00524B7D"/>
    <w:rsid w:val="00524B88"/>
    <w:rsid w:val="00524FBD"/>
    <w:rsid w:val="005252CC"/>
    <w:rsid w:val="00525784"/>
    <w:rsid w:val="0052579A"/>
    <w:rsid w:val="00525A74"/>
    <w:rsid w:val="00525BB2"/>
    <w:rsid w:val="00525C14"/>
    <w:rsid w:val="00525E84"/>
    <w:rsid w:val="00525EB9"/>
    <w:rsid w:val="0052604F"/>
    <w:rsid w:val="005261B5"/>
    <w:rsid w:val="00526288"/>
    <w:rsid w:val="005264BB"/>
    <w:rsid w:val="00526684"/>
    <w:rsid w:val="0052671A"/>
    <w:rsid w:val="00526A9A"/>
    <w:rsid w:val="0052702E"/>
    <w:rsid w:val="00527A32"/>
    <w:rsid w:val="00527A5A"/>
    <w:rsid w:val="00527B96"/>
    <w:rsid w:val="00527C48"/>
    <w:rsid w:val="00527D8F"/>
    <w:rsid w:val="00527E80"/>
    <w:rsid w:val="005308F1"/>
    <w:rsid w:val="00530FA2"/>
    <w:rsid w:val="00531376"/>
    <w:rsid w:val="005316B2"/>
    <w:rsid w:val="00531818"/>
    <w:rsid w:val="00531881"/>
    <w:rsid w:val="005318DB"/>
    <w:rsid w:val="00531AC2"/>
    <w:rsid w:val="00531FDC"/>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CFB"/>
    <w:rsid w:val="00540E39"/>
    <w:rsid w:val="005414AB"/>
    <w:rsid w:val="005415B5"/>
    <w:rsid w:val="00541665"/>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45E"/>
    <w:rsid w:val="00545871"/>
    <w:rsid w:val="00545BF4"/>
    <w:rsid w:val="00545EAF"/>
    <w:rsid w:val="0054601F"/>
    <w:rsid w:val="00546134"/>
    <w:rsid w:val="00546705"/>
    <w:rsid w:val="00546B1C"/>
    <w:rsid w:val="00546C5A"/>
    <w:rsid w:val="005471FE"/>
    <w:rsid w:val="0054735D"/>
    <w:rsid w:val="0054768A"/>
    <w:rsid w:val="00547F8A"/>
    <w:rsid w:val="0055013E"/>
    <w:rsid w:val="0055029E"/>
    <w:rsid w:val="00550454"/>
    <w:rsid w:val="00550FA6"/>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4153"/>
    <w:rsid w:val="005543E6"/>
    <w:rsid w:val="0055445F"/>
    <w:rsid w:val="005544BF"/>
    <w:rsid w:val="0055454E"/>
    <w:rsid w:val="0055457A"/>
    <w:rsid w:val="00554778"/>
    <w:rsid w:val="005547C5"/>
    <w:rsid w:val="00554987"/>
    <w:rsid w:val="00554D6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F76"/>
    <w:rsid w:val="00560725"/>
    <w:rsid w:val="0056072F"/>
    <w:rsid w:val="005607AE"/>
    <w:rsid w:val="00560895"/>
    <w:rsid w:val="00560AC9"/>
    <w:rsid w:val="00560FC5"/>
    <w:rsid w:val="00561228"/>
    <w:rsid w:val="00561472"/>
    <w:rsid w:val="0056208C"/>
    <w:rsid w:val="0056255B"/>
    <w:rsid w:val="00562713"/>
    <w:rsid w:val="00562A16"/>
    <w:rsid w:val="00562B9D"/>
    <w:rsid w:val="00562C91"/>
    <w:rsid w:val="00562D42"/>
    <w:rsid w:val="00562F2E"/>
    <w:rsid w:val="00563059"/>
    <w:rsid w:val="005632CA"/>
    <w:rsid w:val="0056342D"/>
    <w:rsid w:val="005638B5"/>
    <w:rsid w:val="0056399E"/>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E29"/>
    <w:rsid w:val="00567F9C"/>
    <w:rsid w:val="00570000"/>
    <w:rsid w:val="005702B1"/>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98"/>
    <w:rsid w:val="00572498"/>
    <w:rsid w:val="005724CE"/>
    <w:rsid w:val="0057278D"/>
    <w:rsid w:val="00572B61"/>
    <w:rsid w:val="00572F08"/>
    <w:rsid w:val="005732DF"/>
    <w:rsid w:val="00573525"/>
    <w:rsid w:val="00573547"/>
    <w:rsid w:val="00573A54"/>
    <w:rsid w:val="00573BE2"/>
    <w:rsid w:val="00573C4D"/>
    <w:rsid w:val="00573EC8"/>
    <w:rsid w:val="00573FCB"/>
    <w:rsid w:val="00574023"/>
    <w:rsid w:val="00574150"/>
    <w:rsid w:val="00574153"/>
    <w:rsid w:val="005745DF"/>
    <w:rsid w:val="0057467D"/>
    <w:rsid w:val="00574A82"/>
    <w:rsid w:val="00574FDD"/>
    <w:rsid w:val="00575068"/>
    <w:rsid w:val="005750E0"/>
    <w:rsid w:val="0057543B"/>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F1"/>
    <w:rsid w:val="005818D6"/>
    <w:rsid w:val="00581BED"/>
    <w:rsid w:val="00581F85"/>
    <w:rsid w:val="005824AD"/>
    <w:rsid w:val="005824E0"/>
    <w:rsid w:val="005825FD"/>
    <w:rsid w:val="00582A4D"/>
    <w:rsid w:val="00582CE0"/>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E1"/>
    <w:rsid w:val="0058539B"/>
    <w:rsid w:val="005853E4"/>
    <w:rsid w:val="0058548C"/>
    <w:rsid w:val="00585496"/>
    <w:rsid w:val="00585688"/>
    <w:rsid w:val="005859BF"/>
    <w:rsid w:val="00585C94"/>
    <w:rsid w:val="0058646F"/>
    <w:rsid w:val="0058659A"/>
    <w:rsid w:val="00586A07"/>
    <w:rsid w:val="00586A1F"/>
    <w:rsid w:val="00586B8E"/>
    <w:rsid w:val="00586D41"/>
    <w:rsid w:val="00586E03"/>
    <w:rsid w:val="00586FB7"/>
    <w:rsid w:val="0058727D"/>
    <w:rsid w:val="005879D6"/>
    <w:rsid w:val="00587B30"/>
    <w:rsid w:val="00587BCA"/>
    <w:rsid w:val="00587DF3"/>
    <w:rsid w:val="00587F1D"/>
    <w:rsid w:val="00587FAC"/>
    <w:rsid w:val="00590093"/>
    <w:rsid w:val="005900E4"/>
    <w:rsid w:val="005900FF"/>
    <w:rsid w:val="00590460"/>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343"/>
    <w:rsid w:val="0059352D"/>
    <w:rsid w:val="00593541"/>
    <w:rsid w:val="00593583"/>
    <w:rsid w:val="005936EE"/>
    <w:rsid w:val="005937AF"/>
    <w:rsid w:val="00593B38"/>
    <w:rsid w:val="00594B65"/>
    <w:rsid w:val="00594BDE"/>
    <w:rsid w:val="00594D0D"/>
    <w:rsid w:val="00594F40"/>
    <w:rsid w:val="00595439"/>
    <w:rsid w:val="0059552E"/>
    <w:rsid w:val="00595592"/>
    <w:rsid w:val="0059586A"/>
    <w:rsid w:val="00595B79"/>
    <w:rsid w:val="0059627C"/>
    <w:rsid w:val="005963B5"/>
    <w:rsid w:val="005963C6"/>
    <w:rsid w:val="00596470"/>
    <w:rsid w:val="0059647C"/>
    <w:rsid w:val="005966CC"/>
    <w:rsid w:val="00596B30"/>
    <w:rsid w:val="00596BBD"/>
    <w:rsid w:val="00596DEC"/>
    <w:rsid w:val="00596E0E"/>
    <w:rsid w:val="00596EEF"/>
    <w:rsid w:val="00596F76"/>
    <w:rsid w:val="005971B4"/>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88"/>
    <w:rsid w:val="005A4032"/>
    <w:rsid w:val="005A4066"/>
    <w:rsid w:val="005A4C24"/>
    <w:rsid w:val="005A4C32"/>
    <w:rsid w:val="005A4F4C"/>
    <w:rsid w:val="005A4FC8"/>
    <w:rsid w:val="005A5637"/>
    <w:rsid w:val="005A578C"/>
    <w:rsid w:val="005A59CB"/>
    <w:rsid w:val="005A5B29"/>
    <w:rsid w:val="005A5C31"/>
    <w:rsid w:val="005A5EB3"/>
    <w:rsid w:val="005A5F4A"/>
    <w:rsid w:val="005A614A"/>
    <w:rsid w:val="005A64BE"/>
    <w:rsid w:val="005A666E"/>
    <w:rsid w:val="005A688C"/>
    <w:rsid w:val="005A6A35"/>
    <w:rsid w:val="005A6B7E"/>
    <w:rsid w:val="005A6CD7"/>
    <w:rsid w:val="005A7113"/>
    <w:rsid w:val="005A71E8"/>
    <w:rsid w:val="005A758B"/>
    <w:rsid w:val="005A7626"/>
    <w:rsid w:val="005A7905"/>
    <w:rsid w:val="005A7C94"/>
    <w:rsid w:val="005A7D2C"/>
    <w:rsid w:val="005B016A"/>
    <w:rsid w:val="005B0E18"/>
    <w:rsid w:val="005B1187"/>
    <w:rsid w:val="005B11AA"/>
    <w:rsid w:val="005B11AE"/>
    <w:rsid w:val="005B12E0"/>
    <w:rsid w:val="005B1440"/>
    <w:rsid w:val="005B15E7"/>
    <w:rsid w:val="005B1BE2"/>
    <w:rsid w:val="005B20AE"/>
    <w:rsid w:val="005B2A4F"/>
    <w:rsid w:val="005B2EE3"/>
    <w:rsid w:val="005B36F4"/>
    <w:rsid w:val="005B3C78"/>
    <w:rsid w:val="005B3E72"/>
    <w:rsid w:val="005B3ED5"/>
    <w:rsid w:val="005B3FB7"/>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3C1"/>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BB1"/>
    <w:rsid w:val="005C2C70"/>
    <w:rsid w:val="005C2CFC"/>
    <w:rsid w:val="005C2D48"/>
    <w:rsid w:val="005C32C1"/>
    <w:rsid w:val="005C33A5"/>
    <w:rsid w:val="005C3CD8"/>
    <w:rsid w:val="005C40BE"/>
    <w:rsid w:val="005C42F2"/>
    <w:rsid w:val="005C45D8"/>
    <w:rsid w:val="005C4873"/>
    <w:rsid w:val="005C4AF3"/>
    <w:rsid w:val="005C4DAB"/>
    <w:rsid w:val="005C4F2A"/>
    <w:rsid w:val="005C50CE"/>
    <w:rsid w:val="005C5103"/>
    <w:rsid w:val="005C588E"/>
    <w:rsid w:val="005C59AE"/>
    <w:rsid w:val="005C5A12"/>
    <w:rsid w:val="005C5B46"/>
    <w:rsid w:val="005C5C7E"/>
    <w:rsid w:val="005C5E73"/>
    <w:rsid w:val="005C62ED"/>
    <w:rsid w:val="005C6432"/>
    <w:rsid w:val="005C6479"/>
    <w:rsid w:val="005C653D"/>
    <w:rsid w:val="005C65A5"/>
    <w:rsid w:val="005C66F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9B"/>
    <w:rsid w:val="005D1FC2"/>
    <w:rsid w:val="005D21E4"/>
    <w:rsid w:val="005D2A15"/>
    <w:rsid w:val="005D2B55"/>
    <w:rsid w:val="005D2BBD"/>
    <w:rsid w:val="005D332C"/>
    <w:rsid w:val="005D3511"/>
    <w:rsid w:val="005D355C"/>
    <w:rsid w:val="005D359C"/>
    <w:rsid w:val="005D36EB"/>
    <w:rsid w:val="005D3888"/>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D19"/>
    <w:rsid w:val="005E7121"/>
    <w:rsid w:val="005E71A1"/>
    <w:rsid w:val="005E77DD"/>
    <w:rsid w:val="005E79F3"/>
    <w:rsid w:val="005E7F20"/>
    <w:rsid w:val="005E7FB9"/>
    <w:rsid w:val="005F00C6"/>
    <w:rsid w:val="005F048D"/>
    <w:rsid w:val="005F0656"/>
    <w:rsid w:val="005F0849"/>
    <w:rsid w:val="005F0ADC"/>
    <w:rsid w:val="005F0BE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FB"/>
    <w:rsid w:val="005F4F85"/>
    <w:rsid w:val="005F52D8"/>
    <w:rsid w:val="005F5513"/>
    <w:rsid w:val="005F574D"/>
    <w:rsid w:val="005F5D90"/>
    <w:rsid w:val="005F60D8"/>
    <w:rsid w:val="005F629A"/>
    <w:rsid w:val="005F6476"/>
    <w:rsid w:val="005F65BC"/>
    <w:rsid w:val="005F6923"/>
    <w:rsid w:val="005F6A6D"/>
    <w:rsid w:val="005F6C31"/>
    <w:rsid w:val="005F7037"/>
    <w:rsid w:val="005F71D7"/>
    <w:rsid w:val="005F7417"/>
    <w:rsid w:val="005F7491"/>
    <w:rsid w:val="005F7647"/>
    <w:rsid w:val="005F7A6D"/>
    <w:rsid w:val="005F7B20"/>
    <w:rsid w:val="005F7C17"/>
    <w:rsid w:val="005F7DCE"/>
    <w:rsid w:val="006000A7"/>
    <w:rsid w:val="006005D0"/>
    <w:rsid w:val="006008D1"/>
    <w:rsid w:val="00600B57"/>
    <w:rsid w:val="00600C45"/>
    <w:rsid w:val="006010BA"/>
    <w:rsid w:val="00601755"/>
    <w:rsid w:val="006020A7"/>
    <w:rsid w:val="00602183"/>
    <w:rsid w:val="00602233"/>
    <w:rsid w:val="00602347"/>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43"/>
    <w:rsid w:val="006049DA"/>
    <w:rsid w:val="00604BA8"/>
    <w:rsid w:val="0060518F"/>
    <w:rsid w:val="00605D62"/>
    <w:rsid w:val="00605FD6"/>
    <w:rsid w:val="00606022"/>
    <w:rsid w:val="00606691"/>
    <w:rsid w:val="00606705"/>
    <w:rsid w:val="00606808"/>
    <w:rsid w:val="006069B9"/>
    <w:rsid w:val="006069BD"/>
    <w:rsid w:val="00606BF3"/>
    <w:rsid w:val="00606CAE"/>
    <w:rsid w:val="00606D56"/>
    <w:rsid w:val="0060712F"/>
    <w:rsid w:val="00607632"/>
    <w:rsid w:val="00610062"/>
    <w:rsid w:val="00610089"/>
    <w:rsid w:val="006106E1"/>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B9F"/>
    <w:rsid w:val="0062022C"/>
    <w:rsid w:val="00620586"/>
    <w:rsid w:val="00620AF8"/>
    <w:rsid w:val="00620B09"/>
    <w:rsid w:val="00620E11"/>
    <w:rsid w:val="00620EEA"/>
    <w:rsid w:val="00621268"/>
    <w:rsid w:val="00621354"/>
    <w:rsid w:val="00621462"/>
    <w:rsid w:val="0062157A"/>
    <w:rsid w:val="0062162C"/>
    <w:rsid w:val="00621982"/>
    <w:rsid w:val="00621ABD"/>
    <w:rsid w:val="00621B35"/>
    <w:rsid w:val="00621DFD"/>
    <w:rsid w:val="006221A4"/>
    <w:rsid w:val="00622358"/>
    <w:rsid w:val="00622447"/>
    <w:rsid w:val="006229DF"/>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C18"/>
    <w:rsid w:val="00627D69"/>
    <w:rsid w:val="00627DE6"/>
    <w:rsid w:val="00627E01"/>
    <w:rsid w:val="00627E0B"/>
    <w:rsid w:val="00627EFC"/>
    <w:rsid w:val="006302F3"/>
    <w:rsid w:val="0063082B"/>
    <w:rsid w:val="006309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41A"/>
    <w:rsid w:val="00634766"/>
    <w:rsid w:val="006347D5"/>
    <w:rsid w:val="00634B85"/>
    <w:rsid w:val="00634B98"/>
    <w:rsid w:val="00634D6E"/>
    <w:rsid w:val="00634F4A"/>
    <w:rsid w:val="00634F6A"/>
    <w:rsid w:val="0063528D"/>
    <w:rsid w:val="00635DE5"/>
    <w:rsid w:val="00635EF3"/>
    <w:rsid w:val="00636278"/>
    <w:rsid w:val="0063630F"/>
    <w:rsid w:val="0063644F"/>
    <w:rsid w:val="00636785"/>
    <w:rsid w:val="006367E2"/>
    <w:rsid w:val="006368D2"/>
    <w:rsid w:val="00636AEF"/>
    <w:rsid w:val="0063707E"/>
    <w:rsid w:val="006370A8"/>
    <w:rsid w:val="006378A3"/>
    <w:rsid w:val="006379C3"/>
    <w:rsid w:val="00637E8A"/>
    <w:rsid w:val="00637F28"/>
    <w:rsid w:val="00640558"/>
    <w:rsid w:val="0064058D"/>
    <w:rsid w:val="006405F6"/>
    <w:rsid w:val="0064060F"/>
    <w:rsid w:val="0064099C"/>
    <w:rsid w:val="00640E80"/>
    <w:rsid w:val="00640FC8"/>
    <w:rsid w:val="006411E6"/>
    <w:rsid w:val="00641270"/>
    <w:rsid w:val="006412FF"/>
    <w:rsid w:val="006417D6"/>
    <w:rsid w:val="0064181D"/>
    <w:rsid w:val="00641A11"/>
    <w:rsid w:val="00641D8C"/>
    <w:rsid w:val="00641DD5"/>
    <w:rsid w:val="00641E9E"/>
    <w:rsid w:val="00641EA2"/>
    <w:rsid w:val="00641F72"/>
    <w:rsid w:val="006428B5"/>
    <w:rsid w:val="00642945"/>
    <w:rsid w:val="00642B57"/>
    <w:rsid w:val="00642CA3"/>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F05"/>
    <w:rsid w:val="006502DB"/>
    <w:rsid w:val="006502E7"/>
    <w:rsid w:val="006505B1"/>
    <w:rsid w:val="006506C1"/>
    <w:rsid w:val="00650BAB"/>
    <w:rsid w:val="00650FA2"/>
    <w:rsid w:val="00651262"/>
    <w:rsid w:val="006513F9"/>
    <w:rsid w:val="0065141E"/>
    <w:rsid w:val="00651452"/>
    <w:rsid w:val="00651564"/>
    <w:rsid w:val="00651B7E"/>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657"/>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1397"/>
    <w:rsid w:val="0066139D"/>
    <w:rsid w:val="0066159B"/>
    <w:rsid w:val="0066166A"/>
    <w:rsid w:val="006616DF"/>
    <w:rsid w:val="006616EF"/>
    <w:rsid w:val="0066189B"/>
    <w:rsid w:val="00661FEB"/>
    <w:rsid w:val="0066211A"/>
    <w:rsid w:val="00662457"/>
    <w:rsid w:val="00662530"/>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F1"/>
    <w:rsid w:val="00666ECE"/>
    <w:rsid w:val="00666FE4"/>
    <w:rsid w:val="0066742F"/>
    <w:rsid w:val="006674D0"/>
    <w:rsid w:val="00667CAB"/>
    <w:rsid w:val="00667D34"/>
    <w:rsid w:val="00667E26"/>
    <w:rsid w:val="0067017D"/>
    <w:rsid w:val="006703D5"/>
    <w:rsid w:val="006703E4"/>
    <w:rsid w:val="00670900"/>
    <w:rsid w:val="00670B74"/>
    <w:rsid w:val="00670C7D"/>
    <w:rsid w:val="00670E18"/>
    <w:rsid w:val="00670E3C"/>
    <w:rsid w:val="0067102A"/>
    <w:rsid w:val="006710AC"/>
    <w:rsid w:val="0067172B"/>
    <w:rsid w:val="0067185B"/>
    <w:rsid w:val="006718DD"/>
    <w:rsid w:val="00671BB0"/>
    <w:rsid w:val="00672305"/>
    <w:rsid w:val="00672356"/>
    <w:rsid w:val="006723D7"/>
    <w:rsid w:val="006726CA"/>
    <w:rsid w:val="006736EB"/>
    <w:rsid w:val="0067396F"/>
    <w:rsid w:val="00673F5D"/>
    <w:rsid w:val="00674011"/>
    <w:rsid w:val="00674051"/>
    <w:rsid w:val="0067429B"/>
    <w:rsid w:val="006743BA"/>
    <w:rsid w:val="006745C6"/>
    <w:rsid w:val="00674752"/>
    <w:rsid w:val="00674777"/>
    <w:rsid w:val="00674960"/>
    <w:rsid w:val="00674AB7"/>
    <w:rsid w:val="00674C16"/>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8017D"/>
    <w:rsid w:val="0068034C"/>
    <w:rsid w:val="00680492"/>
    <w:rsid w:val="00680503"/>
    <w:rsid w:val="0068053A"/>
    <w:rsid w:val="006805E8"/>
    <w:rsid w:val="00680616"/>
    <w:rsid w:val="00680693"/>
    <w:rsid w:val="006809E4"/>
    <w:rsid w:val="00680D26"/>
    <w:rsid w:val="0068108A"/>
    <w:rsid w:val="0068131E"/>
    <w:rsid w:val="0068151A"/>
    <w:rsid w:val="0068164E"/>
    <w:rsid w:val="00681945"/>
    <w:rsid w:val="00681C7A"/>
    <w:rsid w:val="00681D4F"/>
    <w:rsid w:val="006823B0"/>
    <w:rsid w:val="006826FE"/>
    <w:rsid w:val="00682861"/>
    <w:rsid w:val="00682979"/>
    <w:rsid w:val="006829A0"/>
    <w:rsid w:val="00682C1D"/>
    <w:rsid w:val="006834A6"/>
    <w:rsid w:val="006834B6"/>
    <w:rsid w:val="00683A9F"/>
    <w:rsid w:val="00683B5A"/>
    <w:rsid w:val="00683B79"/>
    <w:rsid w:val="00683BE7"/>
    <w:rsid w:val="00683BEB"/>
    <w:rsid w:val="00683DD2"/>
    <w:rsid w:val="00683F07"/>
    <w:rsid w:val="00683F50"/>
    <w:rsid w:val="006840CA"/>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D59"/>
    <w:rsid w:val="00692EE5"/>
    <w:rsid w:val="00692F99"/>
    <w:rsid w:val="00693300"/>
    <w:rsid w:val="00693560"/>
    <w:rsid w:val="006936E7"/>
    <w:rsid w:val="0069393B"/>
    <w:rsid w:val="00693B9C"/>
    <w:rsid w:val="00693D28"/>
    <w:rsid w:val="0069486A"/>
    <w:rsid w:val="00694AC1"/>
    <w:rsid w:val="00694BA4"/>
    <w:rsid w:val="00695141"/>
    <w:rsid w:val="00695417"/>
    <w:rsid w:val="0069545C"/>
    <w:rsid w:val="006959D1"/>
    <w:rsid w:val="00695A38"/>
    <w:rsid w:val="00695B2D"/>
    <w:rsid w:val="00695B7C"/>
    <w:rsid w:val="00695BD2"/>
    <w:rsid w:val="006960A9"/>
    <w:rsid w:val="006964B5"/>
    <w:rsid w:val="006965F0"/>
    <w:rsid w:val="0069746C"/>
    <w:rsid w:val="00697473"/>
    <w:rsid w:val="00697722"/>
    <w:rsid w:val="00697969"/>
    <w:rsid w:val="00697F6B"/>
    <w:rsid w:val="006A006D"/>
    <w:rsid w:val="006A0BAC"/>
    <w:rsid w:val="006A0F2E"/>
    <w:rsid w:val="006A1026"/>
    <w:rsid w:val="006A104B"/>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A3A"/>
    <w:rsid w:val="006B2BBD"/>
    <w:rsid w:val="006B2D06"/>
    <w:rsid w:val="006B311E"/>
    <w:rsid w:val="006B33CC"/>
    <w:rsid w:val="006B34BB"/>
    <w:rsid w:val="006B38D8"/>
    <w:rsid w:val="006B3B0D"/>
    <w:rsid w:val="006B418F"/>
    <w:rsid w:val="006B4492"/>
    <w:rsid w:val="006B4577"/>
    <w:rsid w:val="006B4BE7"/>
    <w:rsid w:val="006B4F28"/>
    <w:rsid w:val="006B5122"/>
    <w:rsid w:val="006B5321"/>
    <w:rsid w:val="006B56DE"/>
    <w:rsid w:val="006B5712"/>
    <w:rsid w:val="006B581C"/>
    <w:rsid w:val="006B5953"/>
    <w:rsid w:val="006B5978"/>
    <w:rsid w:val="006B5E6C"/>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550"/>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E04C7"/>
    <w:rsid w:val="006E056C"/>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C3"/>
    <w:rsid w:val="006E26EB"/>
    <w:rsid w:val="006E28A6"/>
    <w:rsid w:val="006E2AC6"/>
    <w:rsid w:val="006E2C8B"/>
    <w:rsid w:val="006E2E57"/>
    <w:rsid w:val="006E2FDD"/>
    <w:rsid w:val="006E30A4"/>
    <w:rsid w:val="006E313F"/>
    <w:rsid w:val="006E36CD"/>
    <w:rsid w:val="006E36D4"/>
    <w:rsid w:val="006E3D69"/>
    <w:rsid w:val="006E42C5"/>
    <w:rsid w:val="006E44BC"/>
    <w:rsid w:val="006E4862"/>
    <w:rsid w:val="006E487E"/>
    <w:rsid w:val="006E490E"/>
    <w:rsid w:val="006E4AA3"/>
    <w:rsid w:val="006E511A"/>
    <w:rsid w:val="006E574D"/>
    <w:rsid w:val="006E57FA"/>
    <w:rsid w:val="006E5901"/>
    <w:rsid w:val="006E5A3D"/>
    <w:rsid w:val="006E5BB1"/>
    <w:rsid w:val="006E5E9D"/>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64D"/>
    <w:rsid w:val="006F4C33"/>
    <w:rsid w:val="006F4D81"/>
    <w:rsid w:val="006F5110"/>
    <w:rsid w:val="006F531F"/>
    <w:rsid w:val="006F573F"/>
    <w:rsid w:val="006F5875"/>
    <w:rsid w:val="006F5BB0"/>
    <w:rsid w:val="006F5BD4"/>
    <w:rsid w:val="006F5E64"/>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4122"/>
    <w:rsid w:val="007041A0"/>
    <w:rsid w:val="0070422D"/>
    <w:rsid w:val="00704424"/>
    <w:rsid w:val="00704483"/>
    <w:rsid w:val="00704692"/>
    <w:rsid w:val="007046FE"/>
    <w:rsid w:val="00704F40"/>
    <w:rsid w:val="00705034"/>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836"/>
    <w:rsid w:val="00713977"/>
    <w:rsid w:val="00713B06"/>
    <w:rsid w:val="00713EEB"/>
    <w:rsid w:val="00713EFF"/>
    <w:rsid w:val="00713F73"/>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98"/>
    <w:rsid w:val="00726AEA"/>
    <w:rsid w:val="00726BCC"/>
    <w:rsid w:val="00726EA1"/>
    <w:rsid w:val="007273FA"/>
    <w:rsid w:val="00727410"/>
    <w:rsid w:val="007276D5"/>
    <w:rsid w:val="00727878"/>
    <w:rsid w:val="00727AAB"/>
    <w:rsid w:val="00727C09"/>
    <w:rsid w:val="00727F05"/>
    <w:rsid w:val="00727FE8"/>
    <w:rsid w:val="00730016"/>
    <w:rsid w:val="00730523"/>
    <w:rsid w:val="00730A35"/>
    <w:rsid w:val="00730A40"/>
    <w:rsid w:val="00730A4F"/>
    <w:rsid w:val="007312D5"/>
    <w:rsid w:val="007314E0"/>
    <w:rsid w:val="00731F26"/>
    <w:rsid w:val="00732011"/>
    <w:rsid w:val="0073228F"/>
    <w:rsid w:val="00732BFE"/>
    <w:rsid w:val="007332E1"/>
    <w:rsid w:val="00733311"/>
    <w:rsid w:val="0073338D"/>
    <w:rsid w:val="007336A7"/>
    <w:rsid w:val="00733AD4"/>
    <w:rsid w:val="00733B7F"/>
    <w:rsid w:val="00733B88"/>
    <w:rsid w:val="00733FED"/>
    <w:rsid w:val="00734498"/>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ABC"/>
    <w:rsid w:val="00736B6E"/>
    <w:rsid w:val="00736C10"/>
    <w:rsid w:val="00736D14"/>
    <w:rsid w:val="00736F33"/>
    <w:rsid w:val="0073723A"/>
    <w:rsid w:val="00737477"/>
    <w:rsid w:val="00737623"/>
    <w:rsid w:val="00737A1D"/>
    <w:rsid w:val="00737EFC"/>
    <w:rsid w:val="00737F3B"/>
    <w:rsid w:val="00740DD6"/>
    <w:rsid w:val="007412AB"/>
    <w:rsid w:val="00741846"/>
    <w:rsid w:val="00741850"/>
    <w:rsid w:val="00741B4F"/>
    <w:rsid w:val="00741CA2"/>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F9"/>
    <w:rsid w:val="007531E6"/>
    <w:rsid w:val="00753268"/>
    <w:rsid w:val="00753413"/>
    <w:rsid w:val="00753458"/>
    <w:rsid w:val="00753A37"/>
    <w:rsid w:val="00753DDE"/>
    <w:rsid w:val="00754004"/>
    <w:rsid w:val="007541F1"/>
    <w:rsid w:val="007541F9"/>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20FC"/>
    <w:rsid w:val="007621E4"/>
    <w:rsid w:val="00762263"/>
    <w:rsid w:val="0076242D"/>
    <w:rsid w:val="00762491"/>
    <w:rsid w:val="007624BF"/>
    <w:rsid w:val="007624D5"/>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BB3"/>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ABD"/>
    <w:rsid w:val="00770AFA"/>
    <w:rsid w:val="00770BFB"/>
    <w:rsid w:val="00770DB6"/>
    <w:rsid w:val="00770E0F"/>
    <w:rsid w:val="00770EB3"/>
    <w:rsid w:val="00771100"/>
    <w:rsid w:val="00771130"/>
    <w:rsid w:val="00771713"/>
    <w:rsid w:val="00771B4C"/>
    <w:rsid w:val="007723CA"/>
    <w:rsid w:val="0077242C"/>
    <w:rsid w:val="0077271A"/>
    <w:rsid w:val="007727D8"/>
    <w:rsid w:val="007728C2"/>
    <w:rsid w:val="0077322F"/>
    <w:rsid w:val="00773342"/>
    <w:rsid w:val="007737DA"/>
    <w:rsid w:val="00773DEC"/>
    <w:rsid w:val="007740D1"/>
    <w:rsid w:val="007742B7"/>
    <w:rsid w:val="0077455F"/>
    <w:rsid w:val="00774766"/>
    <w:rsid w:val="00774BB1"/>
    <w:rsid w:val="00774F0F"/>
    <w:rsid w:val="00775075"/>
    <w:rsid w:val="007751A8"/>
    <w:rsid w:val="007755B2"/>
    <w:rsid w:val="00775785"/>
    <w:rsid w:val="0077584B"/>
    <w:rsid w:val="007763C9"/>
    <w:rsid w:val="007765A1"/>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7266"/>
    <w:rsid w:val="007872F9"/>
    <w:rsid w:val="00787434"/>
    <w:rsid w:val="0078755E"/>
    <w:rsid w:val="007876DD"/>
    <w:rsid w:val="00787AB8"/>
    <w:rsid w:val="00787BFD"/>
    <w:rsid w:val="00787F28"/>
    <w:rsid w:val="00790134"/>
    <w:rsid w:val="007902BC"/>
    <w:rsid w:val="00790C50"/>
    <w:rsid w:val="0079178A"/>
    <w:rsid w:val="00791DE0"/>
    <w:rsid w:val="00791EFB"/>
    <w:rsid w:val="0079240E"/>
    <w:rsid w:val="007924D8"/>
    <w:rsid w:val="0079256F"/>
    <w:rsid w:val="00792746"/>
    <w:rsid w:val="00792B6D"/>
    <w:rsid w:val="00792BAB"/>
    <w:rsid w:val="00792D31"/>
    <w:rsid w:val="00792DD9"/>
    <w:rsid w:val="0079300B"/>
    <w:rsid w:val="0079315B"/>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B3"/>
    <w:rsid w:val="007A1205"/>
    <w:rsid w:val="007A1715"/>
    <w:rsid w:val="007A184D"/>
    <w:rsid w:val="007A1DCD"/>
    <w:rsid w:val="007A1E67"/>
    <w:rsid w:val="007A1FA2"/>
    <w:rsid w:val="007A2140"/>
    <w:rsid w:val="007A2942"/>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B3C"/>
    <w:rsid w:val="007A7B54"/>
    <w:rsid w:val="007A7F3D"/>
    <w:rsid w:val="007B00DC"/>
    <w:rsid w:val="007B0100"/>
    <w:rsid w:val="007B012F"/>
    <w:rsid w:val="007B01C1"/>
    <w:rsid w:val="007B0260"/>
    <w:rsid w:val="007B05E1"/>
    <w:rsid w:val="007B07B5"/>
    <w:rsid w:val="007B09B1"/>
    <w:rsid w:val="007B0AA3"/>
    <w:rsid w:val="007B0B40"/>
    <w:rsid w:val="007B1104"/>
    <w:rsid w:val="007B13B6"/>
    <w:rsid w:val="007B1559"/>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2B4"/>
    <w:rsid w:val="007B46A1"/>
    <w:rsid w:val="007B4A21"/>
    <w:rsid w:val="007B4AEC"/>
    <w:rsid w:val="007B50E2"/>
    <w:rsid w:val="007B515B"/>
    <w:rsid w:val="007B58C3"/>
    <w:rsid w:val="007B60F5"/>
    <w:rsid w:val="007B645B"/>
    <w:rsid w:val="007B652D"/>
    <w:rsid w:val="007B65D5"/>
    <w:rsid w:val="007B668C"/>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6AC"/>
    <w:rsid w:val="007C7748"/>
    <w:rsid w:val="007C7828"/>
    <w:rsid w:val="007C7D5E"/>
    <w:rsid w:val="007C7ECA"/>
    <w:rsid w:val="007D0290"/>
    <w:rsid w:val="007D031B"/>
    <w:rsid w:val="007D0587"/>
    <w:rsid w:val="007D1418"/>
    <w:rsid w:val="007D18D3"/>
    <w:rsid w:val="007D20E9"/>
    <w:rsid w:val="007D2161"/>
    <w:rsid w:val="007D2234"/>
    <w:rsid w:val="007D2AB8"/>
    <w:rsid w:val="007D2B67"/>
    <w:rsid w:val="007D3431"/>
    <w:rsid w:val="007D368E"/>
    <w:rsid w:val="007D36B2"/>
    <w:rsid w:val="007D395B"/>
    <w:rsid w:val="007D3D4B"/>
    <w:rsid w:val="007D3E4D"/>
    <w:rsid w:val="007D42FA"/>
    <w:rsid w:val="007D4374"/>
    <w:rsid w:val="007D4FB9"/>
    <w:rsid w:val="007D50A5"/>
    <w:rsid w:val="007D56BF"/>
    <w:rsid w:val="007D56CC"/>
    <w:rsid w:val="007D5862"/>
    <w:rsid w:val="007D588F"/>
    <w:rsid w:val="007D5CDD"/>
    <w:rsid w:val="007D5D96"/>
    <w:rsid w:val="007D5E54"/>
    <w:rsid w:val="007D5ECC"/>
    <w:rsid w:val="007D5F80"/>
    <w:rsid w:val="007D62AD"/>
    <w:rsid w:val="007D62CD"/>
    <w:rsid w:val="007D63BF"/>
    <w:rsid w:val="007D6F52"/>
    <w:rsid w:val="007D6F66"/>
    <w:rsid w:val="007D6FF4"/>
    <w:rsid w:val="007D7084"/>
    <w:rsid w:val="007D72B9"/>
    <w:rsid w:val="007D7389"/>
    <w:rsid w:val="007D74E0"/>
    <w:rsid w:val="007D759E"/>
    <w:rsid w:val="007D7617"/>
    <w:rsid w:val="007D78E6"/>
    <w:rsid w:val="007D7BD9"/>
    <w:rsid w:val="007D7C92"/>
    <w:rsid w:val="007D7D90"/>
    <w:rsid w:val="007E0263"/>
    <w:rsid w:val="007E0369"/>
    <w:rsid w:val="007E040C"/>
    <w:rsid w:val="007E05AF"/>
    <w:rsid w:val="007E05CA"/>
    <w:rsid w:val="007E0874"/>
    <w:rsid w:val="007E0977"/>
    <w:rsid w:val="007E09F2"/>
    <w:rsid w:val="007E0A4F"/>
    <w:rsid w:val="007E0AA5"/>
    <w:rsid w:val="007E0FCD"/>
    <w:rsid w:val="007E1066"/>
    <w:rsid w:val="007E1313"/>
    <w:rsid w:val="007E1434"/>
    <w:rsid w:val="007E14F4"/>
    <w:rsid w:val="007E170A"/>
    <w:rsid w:val="007E1991"/>
    <w:rsid w:val="007E1A82"/>
    <w:rsid w:val="007E1B2C"/>
    <w:rsid w:val="007E1BEA"/>
    <w:rsid w:val="007E1D3B"/>
    <w:rsid w:val="007E1EC5"/>
    <w:rsid w:val="007E1F7E"/>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D44"/>
    <w:rsid w:val="007F1F13"/>
    <w:rsid w:val="007F2044"/>
    <w:rsid w:val="007F24F5"/>
    <w:rsid w:val="007F2794"/>
    <w:rsid w:val="007F2B8C"/>
    <w:rsid w:val="007F3691"/>
    <w:rsid w:val="007F3DF3"/>
    <w:rsid w:val="007F4744"/>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6066"/>
    <w:rsid w:val="0081670B"/>
    <w:rsid w:val="00816B1B"/>
    <w:rsid w:val="00816C3A"/>
    <w:rsid w:val="00816C8A"/>
    <w:rsid w:val="00816C90"/>
    <w:rsid w:val="00816CC1"/>
    <w:rsid w:val="00816E95"/>
    <w:rsid w:val="00816F6E"/>
    <w:rsid w:val="008170DD"/>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C11"/>
    <w:rsid w:val="00822D40"/>
    <w:rsid w:val="00822E57"/>
    <w:rsid w:val="00822F69"/>
    <w:rsid w:val="00823010"/>
    <w:rsid w:val="00823211"/>
    <w:rsid w:val="00823818"/>
    <w:rsid w:val="00823919"/>
    <w:rsid w:val="008239AD"/>
    <w:rsid w:val="00824180"/>
    <w:rsid w:val="00824C3E"/>
    <w:rsid w:val="00824CA8"/>
    <w:rsid w:val="00824E2F"/>
    <w:rsid w:val="00824F25"/>
    <w:rsid w:val="0082505A"/>
    <w:rsid w:val="008252A6"/>
    <w:rsid w:val="0082555C"/>
    <w:rsid w:val="008256E7"/>
    <w:rsid w:val="00825B80"/>
    <w:rsid w:val="008262F9"/>
    <w:rsid w:val="008267AC"/>
    <w:rsid w:val="008267B7"/>
    <w:rsid w:val="00826CF6"/>
    <w:rsid w:val="008274D1"/>
    <w:rsid w:val="0082758B"/>
    <w:rsid w:val="0082778F"/>
    <w:rsid w:val="00827BB5"/>
    <w:rsid w:val="00827C3E"/>
    <w:rsid w:val="00827CB1"/>
    <w:rsid w:val="00827F77"/>
    <w:rsid w:val="00827F95"/>
    <w:rsid w:val="008300FA"/>
    <w:rsid w:val="0083048E"/>
    <w:rsid w:val="0083066A"/>
    <w:rsid w:val="00830A17"/>
    <w:rsid w:val="00830DE6"/>
    <w:rsid w:val="00830E50"/>
    <w:rsid w:val="00831098"/>
    <w:rsid w:val="00831314"/>
    <w:rsid w:val="0083147A"/>
    <w:rsid w:val="00831B44"/>
    <w:rsid w:val="00832351"/>
    <w:rsid w:val="0083256C"/>
    <w:rsid w:val="00832677"/>
    <w:rsid w:val="00832DB9"/>
    <w:rsid w:val="00832F37"/>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1029"/>
    <w:rsid w:val="008410E8"/>
    <w:rsid w:val="00841235"/>
    <w:rsid w:val="0084126D"/>
    <w:rsid w:val="008413DA"/>
    <w:rsid w:val="0084158B"/>
    <w:rsid w:val="008417E5"/>
    <w:rsid w:val="00841CF4"/>
    <w:rsid w:val="00841F10"/>
    <w:rsid w:val="0084225B"/>
    <w:rsid w:val="008422BC"/>
    <w:rsid w:val="008427CD"/>
    <w:rsid w:val="00842ACA"/>
    <w:rsid w:val="00842B42"/>
    <w:rsid w:val="008430C0"/>
    <w:rsid w:val="00843444"/>
    <w:rsid w:val="00843566"/>
    <w:rsid w:val="0084371A"/>
    <w:rsid w:val="008437D0"/>
    <w:rsid w:val="008438C5"/>
    <w:rsid w:val="00843C13"/>
    <w:rsid w:val="00843F98"/>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174E"/>
    <w:rsid w:val="008518AD"/>
    <w:rsid w:val="00851F41"/>
    <w:rsid w:val="0085223B"/>
    <w:rsid w:val="008523BF"/>
    <w:rsid w:val="0085241B"/>
    <w:rsid w:val="00852779"/>
    <w:rsid w:val="00852857"/>
    <w:rsid w:val="00852969"/>
    <w:rsid w:val="00852AA9"/>
    <w:rsid w:val="00852B0D"/>
    <w:rsid w:val="00852B10"/>
    <w:rsid w:val="00852C8E"/>
    <w:rsid w:val="00853389"/>
    <w:rsid w:val="00853430"/>
    <w:rsid w:val="00853E51"/>
    <w:rsid w:val="00853FCB"/>
    <w:rsid w:val="0085472B"/>
    <w:rsid w:val="00854747"/>
    <w:rsid w:val="00854A02"/>
    <w:rsid w:val="00854AB1"/>
    <w:rsid w:val="00854C2C"/>
    <w:rsid w:val="00854CD8"/>
    <w:rsid w:val="00854D85"/>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67C"/>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CF"/>
    <w:rsid w:val="008663D1"/>
    <w:rsid w:val="00866AEA"/>
    <w:rsid w:val="00866BA0"/>
    <w:rsid w:val="00866C80"/>
    <w:rsid w:val="00866CA4"/>
    <w:rsid w:val="00866DE1"/>
    <w:rsid w:val="00866E35"/>
    <w:rsid w:val="00866EC8"/>
    <w:rsid w:val="00867146"/>
    <w:rsid w:val="0086727E"/>
    <w:rsid w:val="008672B5"/>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777"/>
    <w:rsid w:val="00871A45"/>
    <w:rsid w:val="00871F69"/>
    <w:rsid w:val="00871F7B"/>
    <w:rsid w:val="00872105"/>
    <w:rsid w:val="008722A5"/>
    <w:rsid w:val="008722E3"/>
    <w:rsid w:val="0087269A"/>
    <w:rsid w:val="008726E6"/>
    <w:rsid w:val="008727E5"/>
    <w:rsid w:val="00872D2F"/>
    <w:rsid w:val="00872F0F"/>
    <w:rsid w:val="008731EC"/>
    <w:rsid w:val="008732A5"/>
    <w:rsid w:val="00873323"/>
    <w:rsid w:val="00873457"/>
    <w:rsid w:val="008734A4"/>
    <w:rsid w:val="00873524"/>
    <w:rsid w:val="008736A6"/>
    <w:rsid w:val="00873791"/>
    <w:rsid w:val="008737BB"/>
    <w:rsid w:val="00873895"/>
    <w:rsid w:val="0087390F"/>
    <w:rsid w:val="00873E18"/>
    <w:rsid w:val="00873EF9"/>
    <w:rsid w:val="00873FEE"/>
    <w:rsid w:val="00874074"/>
    <w:rsid w:val="00874191"/>
    <w:rsid w:val="00874269"/>
    <w:rsid w:val="008743B8"/>
    <w:rsid w:val="008744D0"/>
    <w:rsid w:val="0087478D"/>
    <w:rsid w:val="00874A02"/>
    <w:rsid w:val="00874F12"/>
    <w:rsid w:val="00874F47"/>
    <w:rsid w:val="00874F4E"/>
    <w:rsid w:val="0087532F"/>
    <w:rsid w:val="0087546D"/>
    <w:rsid w:val="00875549"/>
    <w:rsid w:val="008755FF"/>
    <w:rsid w:val="008758DF"/>
    <w:rsid w:val="0087593D"/>
    <w:rsid w:val="00875CB0"/>
    <w:rsid w:val="00875CE1"/>
    <w:rsid w:val="00875FF8"/>
    <w:rsid w:val="008761E1"/>
    <w:rsid w:val="00876383"/>
    <w:rsid w:val="008765F0"/>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843"/>
    <w:rsid w:val="00882A7E"/>
    <w:rsid w:val="00882D8B"/>
    <w:rsid w:val="00882DB8"/>
    <w:rsid w:val="00883548"/>
    <w:rsid w:val="008836A9"/>
    <w:rsid w:val="00883844"/>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568"/>
    <w:rsid w:val="00897571"/>
    <w:rsid w:val="00897C69"/>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40A8"/>
    <w:rsid w:val="008A40F7"/>
    <w:rsid w:val="008A4150"/>
    <w:rsid w:val="008A44DB"/>
    <w:rsid w:val="008A472A"/>
    <w:rsid w:val="008A490A"/>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2381"/>
    <w:rsid w:val="008B24D1"/>
    <w:rsid w:val="008B24F6"/>
    <w:rsid w:val="008B28EE"/>
    <w:rsid w:val="008B2BE9"/>
    <w:rsid w:val="008B2C29"/>
    <w:rsid w:val="008B2DAD"/>
    <w:rsid w:val="008B2DED"/>
    <w:rsid w:val="008B2ECD"/>
    <w:rsid w:val="008B3418"/>
    <w:rsid w:val="008B3557"/>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9E2"/>
    <w:rsid w:val="008B5A2D"/>
    <w:rsid w:val="008B609F"/>
    <w:rsid w:val="008B60DD"/>
    <w:rsid w:val="008B61D5"/>
    <w:rsid w:val="008B66D8"/>
    <w:rsid w:val="008B67B6"/>
    <w:rsid w:val="008B6A68"/>
    <w:rsid w:val="008B6B70"/>
    <w:rsid w:val="008B6D8C"/>
    <w:rsid w:val="008B7289"/>
    <w:rsid w:val="008B734A"/>
    <w:rsid w:val="008B7C86"/>
    <w:rsid w:val="008C0470"/>
    <w:rsid w:val="008C0509"/>
    <w:rsid w:val="008C078E"/>
    <w:rsid w:val="008C0803"/>
    <w:rsid w:val="008C0B4D"/>
    <w:rsid w:val="008C17E3"/>
    <w:rsid w:val="008C1CA6"/>
    <w:rsid w:val="008C1DE2"/>
    <w:rsid w:val="008C1E2F"/>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49C"/>
    <w:rsid w:val="008C55FD"/>
    <w:rsid w:val="008C56F2"/>
    <w:rsid w:val="008C5BC5"/>
    <w:rsid w:val="008C5D13"/>
    <w:rsid w:val="008C689E"/>
    <w:rsid w:val="008C6C8C"/>
    <w:rsid w:val="008C733E"/>
    <w:rsid w:val="008C7434"/>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A9B"/>
    <w:rsid w:val="008D1BEF"/>
    <w:rsid w:val="008D2039"/>
    <w:rsid w:val="008D204A"/>
    <w:rsid w:val="008D24A4"/>
    <w:rsid w:val="008D26EF"/>
    <w:rsid w:val="008D33BE"/>
    <w:rsid w:val="008D3D6B"/>
    <w:rsid w:val="008D3DD7"/>
    <w:rsid w:val="008D3EA1"/>
    <w:rsid w:val="008D40C4"/>
    <w:rsid w:val="008D4353"/>
    <w:rsid w:val="008D44AA"/>
    <w:rsid w:val="008D44F4"/>
    <w:rsid w:val="008D4522"/>
    <w:rsid w:val="008D454C"/>
    <w:rsid w:val="008D4745"/>
    <w:rsid w:val="008D4B1E"/>
    <w:rsid w:val="008D52BA"/>
    <w:rsid w:val="008D5401"/>
    <w:rsid w:val="008D5A9F"/>
    <w:rsid w:val="008D5F15"/>
    <w:rsid w:val="008D6554"/>
    <w:rsid w:val="008D6E89"/>
    <w:rsid w:val="008D6F31"/>
    <w:rsid w:val="008D714A"/>
    <w:rsid w:val="008D7759"/>
    <w:rsid w:val="008D7B37"/>
    <w:rsid w:val="008E00B3"/>
    <w:rsid w:val="008E01DE"/>
    <w:rsid w:val="008E0A4E"/>
    <w:rsid w:val="008E0BF1"/>
    <w:rsid w:val="008E0C77"/>
    <w:rsid w:val="008E1067"/>
    <w:rsid w:val="008E111B"/>
    <w:rsid w:val="008E136C"/>
    <w:rsid w:val="008E1425"/>
    <w:rsid w:val="008E1C4A"/>
    <w:rsid w:val="008E1D15"/>
    <w:rsid w:val="008E1E77"/>
    <w:rsid w:val="008E2061"/>
    <w:rsid w:val="008E2097"/>
    <w:rsid w:val="008E237B"/>
    <w:rsid w:val="008E23BF"/>
    <w:rsid w:val="008E2446"/>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2C"/>
    <w:rsid w:val="008F2065"/>
    <w:rsid w:val="008F2420"/>
    <w:rsid w:val="008F2685"/>
    <w:rsid w:val="008F2791"/>
    <w:rsid w:val="008F2939"/>
    <w:rsid w:val="008F2C69"/>
    <w:rsid w:val="008F38EC"/>
    <w:rsid w:val="008F3F94"/>
    <w:rsid w:val="008F404E"/>
    <w:rsid w:val="008F4245"/>
    <w:rsid w:val="008F4533"/>
    <w:rsid w:val="008F478E"/>
    <w:rsid w:val="008F4A5B"/>
    <w:rsid w:val="008F5537"/>
    <w:rsid w:val="008F5EA6"/>
    <w:rsid w:val="008F613F"/>
    <w:rsid w:val="008F62C1"/>
    <w:rsid w:val="008F6436"/>
    <w:rsid w:val="008F6576"/>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F94"/>
    <w:rsid w:val="00907126"/>
    <w:rsid w:val="0090719E"/>
    <w:rsid w:val="009075EE"/>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60E4"/>
    <w:rsid w:val="0091612D"/>
    <w:rsid w:val="00916509"/>
    <w:rsid w:val="0091670D"/>
    <w:rsid w:val="009167C5"/>
    <w:rsid w:val="00916A1A"/>
    <w:rsid w:val="00916B05"/>
    <w:rsid w:val="00916DB5"/>
    <w:rsid w:val="00916DF6"/>
    <w:rsid w:val="0091740E"/>
    <w:rsid w:val="00917967"/>
    <w:rsid w:val="009179C2"/>
    <w:rsid w:val="00917A7C"/>
    <w:rsid w:val="00917F1E"/>
    <w:rsid w:val="00917FA7"/>
    <w:rsid w:val="0092000D"/>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ED0"/>
    <w:rsid w:val="009240AD"/>
    <w:rsid w:val="0092496C"/>
    <w:rsid w:val="00924E87"/>
    <w:rsid w:val="0092508E"/>
    <w:rsid w:val="00925372"/>
    <w:rsid w:val="0092562B"/>
    <w:rsid w:val="00925760"/>
    <w:rsid w:val="00925806"/>
    <w:rsid w:val="00925D76"/>
    <w:rsid w:val="009265DF"/>
    <w:rsid w:val="009265F1"/>
    <w:rsid w:val="00926A12"/>
    <w:rsid w:val="0092725B"/>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393"/>
    <w:rsid w:val="0093347C"/>
    <w:rsid w:val="009334FC"/>
    <w:rsid w:val="00933B65"/>
    <w:rsid w:val="00933BB4"/>
    <w:rsid w:val="00934043"/>
    <w:rsid w:val="00934164"/>
    <w:rsid w:val="00934178"/>
    <w:rsid w:val="009341A6"/>
    <w:rsid w:val="009341C4"/>
    <w:rsid w:val="009344B2"/>
    <w:rsid w:val="00934A0C"/>
    <w:rsid w:val="009355E2"/>
    <w:rsid w:val="00935659"/>
    <w:rsid w:val="00935A7A"/>
    <w:rsid w:val="00935BEE"/>
    <w:rsid w:val="00935CAB"/>
    <w:rsid w:val="00935E5C"/>
    <w:rsid w:val="00936384"/>
    <w:rsid w:val="00936386"/>
    <w:rsid w:val="00936494"/>
    <w:rsid w:val="00936C46"/>
    <w:rsid w:val="00936F38"/>
    <w:rsid w:val="00936F91"/>
    <w:rsid w:val="0093714E"/>
    <w:rsid w:val="00937317"/>
    <w:rsid w:val="00937422"/>
    <w:rsid w:val="00937577"/>
    <w:rsid w:val="00937706"/>
    <w:rsid w:val="0093794D"/>
    <w:rsid w:val="0093799D"/>
    <w:rsid w:val="00937E18"/>
    <w:rsid w:val="00940047"/>
    <w:rsid w:val="00940318"/>
    <w:rsid w:val="00940600"/>
    <w:rsid w:val="00940CE9"/>
    <w:rsid w:val="00941052"/>
    <w:rsid w:val="009411C3"/>
    <w:rsid w:val="009412F7"/>
    <w:rsid w:val="009414AD"/>
    <w:rsid w:val="00941582"/>
    <w:rsid w:val="0094176E"/>
    <w:rsid w:val="009417C9"/>
    <w:rsid w:val="00941948"/>
    <w:rsid w:val="009419FF"/>
    <w:rsid w:val="00941A18"/>
    <w:rsid w:val="009420E6"/>
    <w:rsid w:val="009425FB"/>
    <w:rsid w:val="00942641"/>
    <w:rsid w:val="009426B9"/>
    <w:rsid w:val="009427F5"/>
    <w:rsid w:val="00942943"/>
    <w:rsid w:val="00942CA9"/>
    <w:rsid w:val="0094317C"/>
    <w:rsid w:val="00943438"/>
    <w:rsid w:val="00943497"/>
    <w:rsid w:val="00943C02"/>
    <w:rsid w:val="00943ECD"/>
    <w:rsid w:val="00943F25"/>
    <w:rsid w:val="00944041"/>
    <w:rsid w:val="00944238"/>
    <w:rsid w:val="0094446F"/>
    <w:rsid w:val="009444E9"/>
    <w:rsid w:val="00944519"/>
    <w:rsid w:val="00944A06"/>
    <w:rsid w:val="00945104"/>
    <w:rsid w:val="009452FC"/>
    <w:rsid w:val="0094530D"/>
    <w:rsid w:val="009454B1"/>
    <w:rsid w:val="0094598F"/>
    <w:rsid w:val="00945CD3"/>
    <w:rsid w:val="00945ED7"/>
    <w:rsid w:val="00946518"/>
    <w:rsid w:val="00946646"/>
    <w:rsid w:val="0094688E"/>
    <w:rsid w:val="009469A3"/>
    <w:rsid w:val="0094700B"/>
    <w:rsid w:val="00947553"/>
    <w:rsid w:val="00947A71"/>
    <w:rsid w:val="00947D82"/>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F4"/>
    <w:rsid w:val="00956B2B"/>
    <w:rsid w:val="00957056"/>
    <w:rsid w:val="00957316"/>
    <w:rsid w:val="00957385"/>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80D"/>
    <w:rsid w:val="00967845"/>
    <w:rsid w:val="00967B30"/>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AAA"/>
    <w:rsid w:val="00973189"/>
    <w:rsid w:val="009731EF"/>
    <w:rsid w:val="00973701"/>
    <w:rsid w:val="009738FD"/>
    <w:rsid w:val="00973B1E"/>
    <w:rsid w:val="00973BE2"/>
    <w:rsid w:val="00973DCF"/>
    <w:rsid w:val="00973EB3"/>
    <w:rsid w:val="00974214"/>
    <w:rsid w:val="0097437C"/>
    <w:rsid w:val="009744DB"/>
    <w:rsid w:val="009745BD"/>
    <w:rsid w:val="00974910"/>
    <w:rsid w:val="00974AEA"/>
    <w:rsid w:val="00974E2A"/>
    <w:rsid w:val="00974E84"/>
    <w:rsid w:val="00974E98"/>
    <w:rsid w:val="00974FC8"/>
    <w:rsid w:val="009750B8"/>
    <w:rsid w:val="00975364"/>
    <w:rsid w:val="00975A5F"/>
    <w:rsid w:val="00975BE3"/>
    <w:rsid w:val="00975FAC"/>
    <w:rsid w:val="009760F0"/>
    <w:rsid w:val="009761B4"/>
    <w:rsid w:val="009763B3"/>
    <w:rsid w:val="0097645A"/>
    <w:rsid w:val="009764D9"/>
    <w:rsid w:val="0097650C"/>
    <w:rsid w:val="0097688A"/>
    <w:rsid w:val="009768F3"/>
    <w:rsid w:val="00976953"/>
    <w:rsid w:val="00976AA0"/>
    <w:rsid w:val="00976C2F"/>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A76"/>
    <w:rsid w:val="00981C87"/>
    <w:rsid w:val="009821AF"/>
    <w:rsid w:val="009821FB"/>
    <w:rsid w:val="00982541"/>
    <w:rsid w:val="00982A81"/>
    <w:rsid w:val="00983064"/>
    <w:rsid w:val="0098319E"/>
    <w:rsid w:val="00983288"/>
    <w:rsid w:val="00983430"/>
    <w:rsid w:val="00983A23"/>
    <w:rsid w:val="00984363"/>
    <w:rsid w:val="009845BD"/>
    <w:rsid w:val="0098491B"/>
    <w:rsid w:val="0098498D"/>
    <w:rsid w:val="00984A8D"/>
    <w:rsid w:val="00984AB3"/>
    <w:rsid w:val="00984AEB"/>
    <w:rsid w:val="00984C71"/>
    <w:rsid w:val="00985103"/>
    <w:rsid w:val="0098575B"/>
    <w:rsid w:val="009859AF"/>
    <w:rsid w:val="00985A12"/>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794"/>
    <w:rsid w:val="00995913"/>
    <w:rsid w:val="00995A1B"/>
    <w:rsid w:val="00995BC7"/>
    <w:rsid w:val="00995C26"/>
    <w:rsid w:val="00995C98"/>
    <w:rsid w:val="00995D6B"/>
    <w:rsid w:val="009961DF"/>
    <w:rsid w:val="0099640B"/>
    <w:rsid w:val="00997161"/>
    <w:rsid w:val="009971EA"/>
    <w:rsid w:val="009972F3"/>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C13"/>
    <w:rsid w:val="009A4CE3"/>
    <w:rsid w:val="009A51C9"/>
    <w:rsid w:val="009A53AD"/>
    <w:rsid w:val="009A55A5"/>
    <w:rsid w:val="009A589A"/>
    <w:rsid w:val="009A5F5C"/>
    <w:rsid w:val="009A602A"/>
    <w:rsid w:val="009A6351"/>
    <w:rsid w:val="009A6457"/>
    <w:rsid w:val="009A66EF"/>
    <w:rsid w:val="009A673C"/>
    <w:rsid w:val="009A683C"/>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4C9"/>
    <w:rsid w:val="009B06E1"/>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E2"/>
    <w:rsid w:val="009B3B50"/>
    <w:rsid w:val="009B3CB9"/>
    <w:rsid w:val="009B3D3E"/>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E4B"/>
    <w:rsid w:val="009B60A7"/>
    <w:rsid w:val="009B60AB"/>
    <w:rsid w:val="009B63CC"/>
    <w:rsid w:val="009B6848"/>
    <w:rsid w:val="009B6877"/>
    <w:rsid w:val="009B698E"/>
    <w:rsid w:val="009B6A54"/>
    <w:rsid w:val="009B72EA"/>
    <w:rsid w:val="009B78BE"/>
    <w:rsid w:val="009B7D38"/>
    <w:rsid w:val="009C0214"/>
    <w:rsid w:val="009C0CA2"/>
    <w:rsid w:val="009C10D0"/>
    <w:rsid w:val="009C150D"/>
    <w:rsid w:val="009C19BB"/>
    <w:rsid w:val="009C1C27"/>
    <w:rsid w:val="009C1D0B"/>
    <w:rsid w:val="009C21F5"/>
    <w:rsid w:val="009C2203"/>
    <w:rsid w:val="009C2BB8"/>
    <w:rsid w:val="009C3327"/>
    <w:rsid w:val="009C3954"/>
    <w:rsid w:val="009C3CBC"/>
    <w:rsid w:val="009C3CE8"/>
    <w:rsid w:val="009C3D84"/>
    <w:rsid w:val="009C417A"/>
    <w:rsid w:val="009C469F"/>
    <w:rsid w:val="009C485A"/>
    <w:rsid w:val="009C48DA"/>
    <w:rsid w:val="009C4925"/>
    <w:rsid w:val="009C4C24"/>
    <w:rsid w:val="009C4CB8"/>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F10"/>
    <w:rsid w:val="009D020B"/>
    <w:rsid w:val="009D02D2"/>
    <w:rsid w:val="009D02DB"/>
    <w:rsid w:val="009D0375"/>
    <w:rsid w:val="009D06B8"/>
    <w:rsid w:val="009D08EF"/>
    <w:rsid w:val="009D08F0"/>
    <w:rsid w:val="009D10ED"/>
    <w:rsid w:val="009D10FF"/>
    <w:rsid w:val="009D1192"/>
    <w:rsid w:val="009D1DC3"/>
    <w:rsid w:val="009D1F53"/>
    <w:rsid w:val="009D229F"/>
    <w:rsid w:val="009D2306"/>
    <w:rsid w:val="009D2707"/>
    <w:rsid w:val="009D28BF"/>
    <w:rsid w:val="009D3002"/>
    <w:rsid w:val="009D353F"/>
    <w:rsid w:val="009D3944"/>
    <w:rsid w:val="009D395F"/>
    <w:rsid w:val="009D3CE1"/>
    <w:rsid w:val="009D413F"/>
    <w:rsid w:val="009D4150"/>
    <w:rsid w:val="009D44E6"/>
    <w:rsid w:val="009D4674"/>
    <w:rsid w:val="009D47C2"/>
    <w:rsid w:val="009D4C27"/>
    <w:rsid w:val="009D4CDB"/>
    <w:rsid w:val="009D52B4"/>
    <w:rsid w:val="009D544D"/>
    <w:rsid w:val="009D5490"/>
    <w:rsid w:val="009D5522"/>
    <w:rsid w:val="009D5554"/>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C59"/>
    <w:rsid w:val="009E5CF5"/>
    <w:rsid w:val="009E5D31"/>
    <w:rsid w:val="009E5F89"/>
    <w:rsid w:val="009E5FCD"/>
    <w:rsid w:val="009E6019"/>
    <w:rsid w:val="009E6193"/>
    <w:rsid w:val="009E6279"/>
    <w:rsid w:val="009E66B5"/>
    <w:rsid w:val="009E69C8"/>
    <w:rsid w:val="009E6CF1"/>
    <w:rsid w:val="009E6FF4"/>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814"/>
    <w:rsid w:val="00A02AF1"/>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5BA"/>
    <w:rsid w:val="00A107FC"/>
    <w:rsid w:val="00A10D8C"/>
    <w:rsid w:val="00A10E64"/>
    <w:rsid w:val="00A10E71"/>
    <w:rsid w:val="00A10EDE"/>
    <w:rsid w:val="00A10F06"/>
    <w:rsid w:val="00A110D4"/>
    <w:rsid w:val="00A11245"/>
    <w:rsid w:val="00A1141E"/>
    <w:rsid w:val="00A11867"/>
    <w:rsid w:val="00A119A3"/>
    <w:rsid w:val="00A11C5A"/>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341"/>
    <w:rsid w:val="00A1551F"/>
    <w:rsid w:val="00A15690"/>
    <w:rsid w:val="00A15696"/>
    <w:rsid w:val="00A15788"/>
    <w:rsid w:val="00A15D0C"/>
    <w:rsid w:val="00A15D35"/>
    <w:rsid w:val="00A166CF"/>
    <w:rsid w:val="00A16A85"/>
    <w:rsid w:val="00A16EB7"/>
    <w:rsid w:val="00A173BF"/>
    <w:rsid w:val="00A17ADC"/>
    <w:rsid w:val="00A17CEC"/>
    <w:rsid w:val="00A17DF1"/>
    <w:rsid w:val="00A200D7"/>
    <w:rsid w:val="00A2022E"/>
    <w:rsid w:val="00A2027B"/>
    <w:rsid w:val="00A20564"/>
    <w:rsid w:val="00A206C5"/>
    <w:rsid w:val="00A206C7"/>
    <w:rsid w:val="00A207D3"/>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587"/>
    <w:rsid w:val="00A22B5C"/>
    <w:rsid w:val="00A2329B"/>
    <w:rsid w:val="00A23963"/>
    <w:rsid w:val="00A23AE4"/>
    <w:rsid w:val="00A23E0B"/>
    <w:rsid w:val="00A23E70"/>
    <w:rsid w:val="00A23EAC"/>
    <w:rsid w:val="00A2402D"/>
    <w:rsid w:val="00A24084"/>
    <w:rsid w:val="00A24086"/>
    <w:rsid w:val="00A2450D"/>
    <w:rsid w:val="00A249D6"/>
    <w:rsid w:val="00A24E68"/>
    <w:rsid w:val="00A25472"/>
    <w:rsid w:val="00A256EE"/>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8D8"/>
    <w:rsid w:val="00A328E1"/>
    <w:rsid w:val="00A32974"/>
    <w:rsid w:val="00A32A7A"/>
    <w:rsid w:val="00A32C4F"/>
    <w:rsid w:val="00A32D23"/>
    <w:rsid w:val="00A3325C"/>
    <w:rsid w:val="00A33FAF"/>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5A0"/>
    <w:rsid w:val="00A37C47"/>
    <w:rsid w:val="00A37F23"/>
    <w:rsid w:val="00A40150"/>
    <w:rsid w:val="00A4015A"/>
    <w:rsid w:val="00A4033D"/>
    <w:rsid w:val="00A403DD"/>
    <w:rsid w:val="00A404EE"/>
    <w:rsid w:val="00A409B6"/>
    <w:rsid w:val="00A40B0E"/>
    <w:rsid w:val="00A40B80"/>
    <w:rsid w:val="00A40B8D"/>
    <w:rsid w:val="00A4116D"/>
    <w:rsid w:val="00A411DE"/>
    <w:rsid w:val="00A411E2"/>
    <w:rsid w:val="00A41320"/>
    <w:rsid w:val="00A413F1"/>
    <w:rsid w:val="00A41686"/>
    <w:rsid w:val="00A4169B"/>
    <w:rsid w:val="00A417E9"/>
    <w:rsid w:val="00A41AB0"/>
    <w:rsid w:val="00A41EC0"/>
    <w:rsid w:val="00A42034"/>
    <w:rsid w:val="00A42381"/>
    <w:rsid w:val="00A42659"/>
    <w:rsid w:val="00A4266A"/>
    <w:rsid w:val="00A428ED"/>
    <w:rsid w:val="00A42D24"/>
    <w:rsid w:val="00A42DE9"/>
    <w:rsid w:val="00A42E3E"/>
    <w:rsid w:val="00A43814"/>
    <w:rsid w:val="00A43902"/>
    <w:rsid w:val="00A43938"/>
    <w:rsid w:val="00A43984"/>
    <w:rsid w:val="00A439C9"/>
    <w:rsid w:val="00A439F3"/>
    <w:rsid w:val="00A43C5E"/>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D7F"/>
    <w:rsid w:val="00A46D95"/>
    <w:rsid w:val="00A470A5"/>
    <w:rsid w:val="00A4735E"/>
    <w:rsid w:val="00A47384"/>
    <w:rsid w:val="00A47408"/>
    <w:rsid w:val="00A474B9"/>
    <w:rsid w:val="00A4756E"/>
    <w:rsid w:val="00A4790C"/>
    <w:rsid w:val="00A47F24"/>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E9C"/>
    <w:rsid w:val="00A56125"/>
    <w:rsid w:val="00A569F2"/>
    <w:rsid w:val="00A56CEA"/>
    <w:rsid w:val="00A56CF0"/>
    <w:rsid w:val="00A5705C"/>
    <w:rsid w:val="00A5725C"/>
    <w:rsid w:val="00A57390"/>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6C5"/>
    <w:rsid w:val="00A63AAE"/>
    <w:rsid w:val="00A63CA7"/>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DDF"/>
    <w:rsid w:val="00A7330B"/>
    <w:rsid w:val="00A73BA6"/>
    <w:rsid w:val="00A73CA8"/>
    <w:rsid w:val="00A73F7B"/>
    <w:rsid w:val="00A74486"/>
    <w:rsid w:val="00A744C8"/>
    <w:rsid w:val="00A74530"/>
    <w:rsid w:val="00A74A65"/>
    <w:rsid w:val="00A74B5F"/>
    <w:rsid w:val="00A74C37"/>
    <w:rsid w:val="00A74D0C"/>
    <w:rsid w:val="00A74D7B"/>
    <w:rsid w:val="00A75082"/>
    <w:rsid w:val="00A751A6"/>
    <w:rsid w:val="00A75214"/>
    <w:rsid w:val="00A7563E"/>
    <w:rsid w:val="00A7587E"/>
    <w:rsid w:val="00A75A86"/>
    <w:rsid w:val="00A75DC1"/>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972"/>
    <w:rsid w:val="00A93A5E"/>
    <w:rsid w:val="00A93B65"/>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3062"/>
    <w:rsid w:val="00AA31CF"/>
    <w:rsid w:val="00AA329F"/>
    <w:rsid w:val="00AA3642"/>
    <w:rsid w:val="00AA3951"/>
    <w:rsid w:val="00AA397A"/>
    <w:rsid w:val="00AA3FCC"/>
    <w:rsid w:val="00AA43FA"/>
    <w:rsid w:val="00AA4557"/>
    <w:rsid w:val="00AA459D"/>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B00BE"/>
    <w:rsid w:val="00AB01A7"/>
    <w:rsid w:val="00AB028F"/>
    <w:rsid w:val="00AB0352"/>
    <w:rsid w:val="00AB06B8"/>
    <w:rsid w:val="00AB094D"/>
    <w:rsid w:val="00AB11B9"/>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614"/>
    <w:rsid w:val="00AB37A5"/>
    <w:rsid w:val="00AB3971"/>
    <w:rsid w:val="00AB3997"/>
    <w:rsid w:val="00AB3CFB"/>
    <w:rsid w:val="00AB3E23"/>
    <w:rsid w:val="00AB429C"/>
    <w:rsid w:val="00AB440B"/>
    <w:rsid w:val="00AB451A"/>
    <w:rsid w:val="00AB47AA"/>
    <w:rsid w:val="00AB4B53"/>
    <w:rsid w:val="00AB50B7"/>
    <w:rsid w:val="00AB525F"/>
    <w:rsid w:val="00AB52CD"/>
    <w:rsid w:val="00AB5331"/>
    <w:rsid w:val="00AB5A7A"/>
    <w:rsid w:val="00AB5CD5"/>
    <w:rsid w:val="00AB5CE4"/>
    <w:rsid w:val="00AB602C"/>
    <w:rsid w:val="00AB6248"/>
    <w:rsid w:val="00AB661F"/>
    <w:rsid w:val="00AB6638"/>
    <w:rsid w:val="00AB6710"/>
    <w:rsid w:val="00AB6B04"/>
    <w:rsid w:val="00AB6C73"/>
    <w:rsid w:val="00AB6D3A"/>
    <w:rsid w:val="00AB6FB5"/>
    <w:rsid w:val="00AB7338"/>
    <w:rsid w:val="00AB76FA"/>
    <w:rsid w:val="00AB778C"/>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3176"/>
    <w:rsid w:val="00AC31DB"/>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C1A"/>
    <w:rsid w:val="00AD6C67"/>
    <w:rsid w:val="00AD6D78"/>
    <w:rsid w:val="00AD6F0C"/>
    <w:rsid w:val="00AD75F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C5F"/>
    <w:rsid w:val="00AE7CF9"/>
    <w:rsid w:val="00AF077D"/>
    <w:rsid w:val="00AF0908"/>
    <w:rsid w:val="00AF0C9A"/>
    <w:rsid w:val="00AF0E30"/>
    <w:rsid w:val="00AF0FF7"/>
    <w:rsid w:val="00AF1435"/>
    <w:rsid w:val="00AF143E"/>
    <w:rsid w:val="00AF1643"/>
    <w:rsid w:val="00AF188D"/>
    <w:rsid w:val="00AF1A21"/>
    <w:rsid w:val="00AF243F"/>
    <w:rsid w:val="00AF2602"/>
    <w:rsid w:val="00AF2908"/>
    <w:rsid w:val="00AF29EB"/>
    <w:rsid w:val="00AF2C48"/>
    <w:rsid w:val="00AF2CC6"/>
    <w:rsid w:val="00AF2D30"/>
    <w:rsid w:val="00AF2E50"/>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37A"/>
    <w:rsid w:val="00AF4AB9"/>
    <w:rsid w:val="00AF5039"/>
    <w:rsid w:val="00AF5281"/>
    <w:rsid w:val="00AF52F4"/>
    <w:rsid w:val="00AF589D"/>
    <w:rsid w:val="00AF5A16"/>
    <w:rsid w:val="00AF5A6A"/>
    <w:rsid w:val="00AF5EE6"/>
    <w:rsid w:val="00AF5FAE"/>
    <w:rsid w:val="00AF614D"/>
    <w:rsid w:val="00AF63AF"/>
    <w:rsid w:val="00AF6633"/>
    <w:rsid w:val="00AF6673"/>
    <w:rsid w:val="00AF66F7"/>
    <w:rsid w:val="00AF678C"/>
    <w:rsid w:val="00AF69BA"/>
    <w:rsid w:val="00AF7025"/>
    <w:rsid w:val="00AF7332"/>
    <w:rsid w:val="00AF74D1"/>
    <w:rsid w:val="00AF7E33"/>
    <w:rsid w:val="00B00091"/>
    <w:rsid w:val="00B00127"/>
    <w:rsid w:val="00B00190"/>
    <w:rsid w:val="00B00925"/>
    <w:rsid w:val="00B00BAD"/>
    <w:rsid w:val="00B00C58"/>
    <w:rsid w:val="00B00DBD"/>
    <w:rsid w:val="00B0100D"/>
    <w:rsid w:val="00B01978"/>
    <w:rsid w:val="00B01982"/>
    <w:rsid w:val="00B01C35"/>
    <w:rsid w:val="00B01E66"/>
    <w:rsid w:val="00B02ACA"/>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76F3"/>
    <w:rsid w:val="00B077BD"/>
    <w:rsid w:val="00B103CC"/>
    <w:rsid w:val="00B104AB"/>
    <w:rsid w:val="00B105AA"/>
    <w:rsid w:val="00B10620"/>
    <w:rsid w:val="00B106D5"/>
    <w:rsid w:val="00B108B9"/>
    <w:rsid w:val="00B1098B"/>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874"/>
    <w:rsid w:val="00B36AF1"/>
    <w:rsid w:val="00B36C90"/>
    <w:rsid w:val="00B36DF7"/>
    <w:rsid w:val="00B36E30"/>
    <w:rsid w:val="00B371A9"/>
    <w:rsid w:val="00B37420"/>
    <w:rsid w:val="00B37577"/>
    <w:rsid w:val="00B378CD"/>
    <w:rsid w:val="00B4007E"/>
    <w:rsid w:val="00B400D9"/>
    <w:rsid w:val="00B401EA"/>
    <w:rsid w:val="00B404FA"/>
    <w:rsid w:val="00B4092B"/>
    <w:rsid w:val="00B40A3D"/>
    <w:rsid w:val="00B40D57"/>
    <w:rsid w:val="00B410A6"/>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395"/>
    <w:rsid w:val="00B463A0"/>
    <w:rsid w:val="00B463EB"/>
    <w:rsid w:val="00B4666D"/>
    <w:rsid w:val="00B4670D"/>
    <w:rsid w:val="00B468A4"/>
    <w:rsid w:val="00B46A36"/>
    <w:rsid w:val="00B4704D"/>
    <w:rsid w:val="00B471B8"/>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E24"/>
    <w:rsid w:val="00B53F94"/>
    <w:rsid w:val="00B53FF7"/>
    <w:rsid w:val="00B5407A"/>
    <w:rsid w:val="00B540AD"/>
    <w:rsid w:val="00B541CE"/>
    <w:rsid w:val="00B541E8"/>
    <w:rsid w:val="00B54232"/>
    <w:rsid w:val="00B54400"/>
    <w:rsid w:val="00B558D3"/>
    <w:rsid w:val="00B55A48"/>
    <w:rsid w:val="00B55ABD"/>
    <w:rsid w:val="00B55AD2"/>
    <w:rsid w:val="00B56280"/>
    <w:rsid w:val="00B562D9"/>
    <w:rsid w:val="00B56A1A"/>
    <w:rsid w:val="00B56C7F"/>
    <w:rsid w:val="00B571BD"/>
    <w:rsid w:val="00B574C2"/>
    <w:rsid w:val="00B578AD"/>
    <w:rsid w:val="00B57988"/>
    <w:rsid w:val="00B57FB7"/>
    <w:rsid w:val="00B6018B"/>
    <w:rsid w:val="00B60602"/>
    <w:rsid w:val="00B607AC"/>
    <w:rsid w:val="00B60C19"/>
    <w:rsid w:val="00B60D21"/>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4048"/>
    <w:rsid w:val="00B640B5"/>
    <w:rsid w:val="00B64201"/>
    <w:rsid w:val="00B643B5"/>
    <w:rsid w:val="00B6459E"/>
    <w:rsid w:val="00B64C4A"/>
    <w:rsid w:val="00B65C29"/>
    <w:rsid w:val="00B65D17"/>
    <w:rsid w:val="00B65D60"/>
    <w:rsid w:val="00B661C5"/>
    <w:rsid w:val="00B663DE"/>
    <w:rsid w:val="00B66611"/>
    <w:rsid w:val="00B66629"/>
    <w:rsid w:val="00B6762A"/>
    <w:rsid w:val="00B67B3A"/>
    <w:rsid w:val="00B67B43"/>
    <w:rsid w:val="00B67F2A"/>
    <w:rsid w:val="00B701B6"/>
    <w:rsid w:val="00B7022D"/>
    <w:rsid w:val="00B7023C"/>
    <w:rsid w:val="00B7025D"/>
    <w:rsid w:val="00B704B5"/>
    <w:rsid w:val="00B7097F"/>
    <w:rsid w:val="00B70AC3"/>
    <w:rsid w:val="00B70B7A"/>
    <w:rsid w:val="00B70D8B"/>
    <w:rsid w:val="00B70DFE"/>
    <w:rsid w:val="00B71277"/>
    <w:rsid w:val="00B71456"/>
    <w:rsid w:val="00B715C2"/>
    <w:rsid w:val="00B71AE8"/>
    <w:rsid w:val="00B71B00"/>
    <w:rsid w:val="00B71B25"/>
    <w:rsid w:val="00B71B30"/>
    <w:rsid w:val="00B71EF1"/>
    <w:rsid w:val="00B7225D"/>
    <w:rsid w:val="00B72488"/>
    <w:rsid w:val="00B72670"/>
    <w:rsid w:val="00B7299A"/>
    <w:rsid w:val="00B72C5F"/>
    <w:rsid w:val="00B72EC6"/>
    <w:rsid w:val="00B72F3A"/>
    <w:rsid w:val="00B72FF9"/>
    <w:rsid w:val="00B730F5"/>
    <w:rsid w:val="00B7325D"/>
    <w:rsid w:val="00B738A7"/>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632"/>
    <w:rsid w:val="00B91970"/>
    <w:rsid w:val="00B91A6C"/>
    <w:rsid w:val="00B91E34"/>
    <w:rsid w:val="00B91F47"/>
    <w:rsid w:val="00B91F80"/>
    <w:rsid w:val="00B92122"/>
    <w:rsid w:val="00B9228A"/>
    <w:rsid w:val="00B92351"/>
    <w:rsid w:val="00B924E0"/>
    <w:rsid w:val="00B924FA"/>
    <w:rsid w:val="00B92A4B"/>
    <w:rsid w:val="00B92BB6"/>
    <w:rsid w:val="00B92F4C"/>
    <w:rsid w:val="00B930A4"/>
    <w:rsid w:val="00B931A2"/>
    <w:rsid w:val="00B93428"/>
    <w:rsid w:val="00B93484"/>
    <w:rsid w:val="00B935EC"/>
    <w:rsid w:val="00B938B7"/>
    <w:rsid w:val="00B93BC5"/>
    <w:rsid w:val="00B93C8C"/>
    <w:rsid w:val="00B94530"/>
    <w:rsid w:val="00B94958"/>
    <w:rsid w:val="00B94A07"/>
    <w:rsid w:val="00B94A13"/>
    <w:rsid w:val="00B94AC5"/>
    <w:rsid w:val="00B94B0A"/>
    <w:rsid w:val="00B94C81"/>
    <w:rsid w:val="00B94D02"/>
    <w:rsid w:val="00B95157"/>
    <w:rsid w:val="00B954DF"/>
    <w:rsid w:val="00B95584"/>
    <w:rsid w:val="00B95944"/>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C0"/>
    <w:rsid w:val="00BA22BC"/>
    <w:rsid w:val="00BA2387"/>
    <w:rsid w:val="00BA2429"/>
    <w:rsid w:val="00BA26B9"/>
    <w:rsid w:val="00BA2B68"/>
    <w:rsid w:val="00BA2BCD"/>
    <w:rsid w:val="00BA2C86"/>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9D"/>
    <w:rsid w:val="00BA6E9A"/>
    <w:rsid w:val="00BA6F2B"/>
    <w:rsid w:val="00BA707F"/>
    <w:rsid w:val="00BA70FE"/>
    <w:rsid w:val="00BA73D4"/>
    <w:rsid w:val="00BA7E66"/>
    <w:rsid w:val="00BB0461"/>
    <w:rsid w:val="00BB06E0"/>
    <w:rsid w:val="00BB0A49"/>
    <w:rsid w:val="00BB0AC9"/>
    <w:rsid w:val="00BB0F76"/>
    <w:rsid w:val="00BB1218"/>
    <w:rsid w:val="00BB1386"/>
    <w:rsid w:val="00BB1B4C"/>
    <w:rsid w:val="00BB1C2A"/>
    <w:rsid w:val="00BB1EAB"/>
    <w:rsid w:val="00BB1F3A"/>
    <w:rsid w:val="00BB20AA"/>
    <w:rsid w:val="00BB20BA"/>
    <w:rsid w:val="00BB2194"/>
    <w:rsid w:val="00BB2661"/>
    <w:rsid w:val="00BB270A"/>
    <w:rsid w:val="00BB2C89"/>
    <w:rsid w:val="00BB33A8"/>
    <w:rsid w:val="00BB342B"/>
    <w:rsid w:val="00BB35CD"/>
    <w:rsid w:val="00BB3624"/>
    <w:rsid w:val="00BB3864"/>
    <w:rsid w:val="00BB3AE4"/>
    <w:rsid w:val="00BB3C28"/>
    <w:rsid w:val="00BB3E6D"/>
    <w:rsid w:val="00BB487B"/>
    <w:rsid w:val="00BB4979"/>
    <w:rsid w:val="00BB4B49"/>
    <w:rsid w:val="00BB4FB6"/>
    <w:rsid w:val="00BB542D"/>
    <w:rsid w:val="00BB5557"/>
    <w:rsid w:val="00BB5647"/>
    <w:rsid w:val="00BB5B16"/>
    <w:rsid w:val="00BB5C88"/>
    <w:rsid w:val="00BB5EDF"/>
    <w:rsid w:val="00BB6304"/>
    <w:rsid w:val="00BB6514"/>
    <w:rsid w:val="00BB6BE7"/>
    <w:rsid w:val="00BB73EA"/>
    <w:rsid w:val="00BB774F"/>
    <w:rsid w:val="00BB78ED"/>
    <w:rsid w:val="00BB78F7"/>
    <w:rsid w:val="00BB7B65"/>
    <w:rsid w:val="00BB7B80"/>
    <w:rsid w:val="00BB7BFE"/>
    <w:rsid w:val="00BB7C9B"/>
    <w:rsid w:val="00BC039F"/>
    <w:rsid w:val="00BC03DC"/>
    <w:rsid w:val="00BC0579"/>
    <w:rsid w:val="00BC06A2"/>
    <w:rsid w:val="00BC0B5A"/>
    <w:rsid w:val="00BC0C89"/>
    <w:rsid w:val="00BC129E"/>
    <w:rsid w:val="00BC19D1"/>
    <w:rsid w:val="00BC1AEC"/>
    <w:rsid w:val="00BC2923"/>
    <w:rsid w:val="00BC2B77"/>
    <w:rsid w:val="00BC2CCD"/>
    <w:rsid w:val="00BC2DC3"/>
    <w:rsid w:val="00BC317A"/>
    <w:rsid w:val="00BC3371"/>
    <w:rsid w:val="00BC345B"/>
    <w:rsid w:val="00BC39D7"/>
    <w:rsid w:val="00BC406E"/>
    <w:rsid w:val="00BC43C2"/>
    <w:rsid w:val="00BC449D"/>
    <w:rsid w:val="00BC49FC"/>
    <w:rsid w:val="00BC4A0D"/>
    <w:rsid w:val="00BC4CB3"/>
    <w:rsid w:val="00BC4D9D"/>
    <w:rsid w:val="00BC553B"/>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6E"/>
    <w:rsid w:val="00BC7FA5"/>
    <w:rsid w:val="00BD00C9"/>
    <w:rsid w:val="00BD06B8"/>
    <w:rsid w:val="00BD0976"/>
    <w:rsid w:val="00BD0C0F"/>
    <w:rsid w:val="00BD0EEB"/>
    <w:rsid w:val="00BD0F6F"/>
    <w:rsid w:val="00BD100F"/>
    <w:rsid w:val="00BD115D"/>
    <w:rsid w:val="00BD141A"/>
    <w:rsid w:val="00BD1853"/>
    <w:rsid w:val="00BD1AAD"/>
    <w:rsid w:val="00BD1F41"/>
    <w:rsid w:val="00BD2102"/>
    <w:rsid w:val="00BD22D3"/>
    <w:rsid w:val="00BD286F"/>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E5B"/>
    <w:rsid w:val="00BD6126"/>
    <w:rsid w:val="00BD6596"/>
    <w:rsid w:val="00BD664E"/>
    <w:rsid w:val="00BD668F"/>
    <w:rsid w:val="00BD69D3"/>
    <w:rsid w:val="00BD6A54"/>
    <w:rsid w:val="00BD6D8C"/>
    <w:rsid w:val="00BD6FA4"/>
    <w:rsid w:val="00BD746C"/>
    <w:rsid w:val="00BD74DF"/>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D53"/>
    <w:rsid w:val="00BE0E49"/>
    <w:rsid w:val="00BE0E9C"/>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FB"/>
    <w:rsid w:val="00BE5251"/>
    <w:rsid w:val="00BE57BC"/>
    <w:rsid w:val="00BE5925"/>
    <w:rsid w:val="00BE5AE7"/>
    <w:rsid w:val="00BE5C00"/>
    <w:rsid w:val="00BE5DC6"/>
    <w:rsid w:val="00BE66B6"/>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B52"/>
    <w:rsid w:val="00BF4C9B"/>
    <w:rsid w:val="00BF4E83"/>
    <w:rsid w:val="00BF4F77"/>
    <w:rsid w:val="00BF4F9C"/>
    <w:rsid w:val="00BF526D"/>
    <w:rsid w:val="00BF56E9"/>
    <w:rsid w:val="00BF581D"/>
    <w:rsid w:val="00BF59E8"/>
    <w:rsid w:val="00BF5A5C"/>
    <w:rsid w:val="00BF5BAD"/>
    <w:rsid w:val="00BF5FFF"/>
    <w:rsid w:val="00BF60E9"/>
    <w:rsid w:val="00BF6300"/>
    <w:rsid w:val="00BF636B"/>
    <w:rsid w:val="00BF65BC"/>
    <w:rsid w:val="00BF67DC"/>
    <w:rsid w:val="00BF6899"/>
    <w:rsid w:val="00BF6B5A"/>
    <w:rsid w:val="00BF6D69"/>
    <w:rsid w:val="00BF7875"/>
    <w:rsid w:val="00BF7C9E"/>
    <w:rsid w:val="00BF7E16"/>
    <w:rsid w:val="00BF7E56"/>
    <w:rsid w:val="00C001E8"/>
    <w:rsid w:val="00C00522"/>
    <w:rsid w:val="00C009CA"/>
    <w:rsid w:val="00C00FB4"/>
    <w:rsid w:val="00C0121C"/>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716"/>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4164"/>
    <w:rsid w:val="00C1428C"/>
    <w:rsid w:val="00C14756"/>
    <w:rsid w:val="00C14B83"/>
    <w:rsid w:val="00C14B9B"/>
    <w:rsid w:val="00C14FC1"/>
    <w:rsid w:val="00C1559C"/>
    <w:rsid w:val="00C15881"/>
    <w:rsid w:val="00C15DD8"/>
    <w:rsid w:val="00C15F24"/>
    <w:rsid w:val="00C15FDA"/>
    <w:rsid w:val="00C16332"/>
    <w:rsid w:val="00C163C7"/>
    <w:rsid w:val="00C16534"/>
    <w:rsid w:val="00C167B9"/>
    <w:rsid w:val="00C16CE1"/>
    <w:rsid w:val="00C16D22"/>
    <w:rsid w:val="00C16D70"/>
    <w:rsid w:val="00C16DA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A68"/>
    <w:rsid w:val="00C34175"/>
    <w:rsid w:val="00C34466"/>
    <w:rsid w:val="00C344A5"/>
    <w:rsid w:val="00C34730"/>
    <w:rsid w:val="00C34BFA"/>
    <w:rsid w:val="00C34D19"/>
    <w:rsid w:val="00C35084"/>
    <w:rsid w:val="00C352E2"/>
    <w:rsid w:val="00C35A72"/>
    <w:rsid w:val="00C35E32"/>
    <w:rsid w:val="00C360FC"/>
    <w:rsid w:val="00C363D9"/>
    <w:rsid w:val="00C3671C"/>
    <w:rsid w:val="00C36ABB"/>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524"/>
    <w:rsid w:val="00C448B7"/>
    <w:rsid w:val="00C44B90"/>
    <w:rsid w:val="00C44C0C"/>
    <w:rsid w:val="00C44C6B"/>
    <w:rsid w:val="00C450D3"/>
    <w:rsid w:val="00C450D9"/>
    <w:rsid w:val="00C45994"/>
    <w:rsid w:val="00C45AB8"/>
    <w:rsid w:val="00C45D59"/>
    <w:rsid w:val="00C45FA4"/>
    <w:rsid w:val="00C46184"/>
    <w:rsid w:val="00C4676B"/>
    <w:rsid w:val="00C46870"/>
    <w:rsid w:val="00C46B9B"/>
    <w:rsid w:val="00C46F3D"/>
    <w:rsid w:val="00C46F60"/>
    <w:rsid w:val="00C4706A"/>
    <w:rsid w:val="00C4729D"/>
    <w:rsid w:val="00C47535"/>
    <w:rsid w:val="00C4785F"/>
    <w:rsid w:val="00C47C01"/>
    <w:rsid w:val="00C47D61"/>
    <w:rsid w:val="00C47DF9"/>
    <w:rsid w:val="00C47EE2"/>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94D"/>
    <w:rsid w:val="00C56B7E"/>
    <w:rsid w:val="00C56F00"/>
    <w:rsid w:val="00C5704E"/>
    <w:rsid w:val="00C570A4"/>
    <w:rsid w:val="00C570E6"/>
    <w:rsid w:val="00C57655"/>
    <w:rsid w:val="00C5789C"/>
    <w:rsid w:val="00C57A15"/>
    <w:rsid w:val="00C57A6C"/>
    <w:rsid w:val="00C57E20"/>
    <w:rsid w:val="00C57E9D"/>
    <w:rsid w:val="00C57F87"/>
    <w:rsid w:val="00C60151"/>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B4E"/>
    <w:rsid w:val="00C75CCE"/>
    <w:rsid w:val="00C75DDE"/>
    <w:rsid w:val="00C76006"/>
    <w:rsid w:val="00C761F3"/>
    <w:rsid w:val="00C7632D"/>
    <w:rsid w:val="00C76776"/>
    <w:rsid w:val="00C76B6D"/>
    <w:rsid w:val="00C76C8C"/>
    <w:rsid w:val="00C76CC2"/>
    <w:rsid w:val="00C76E17"/>
    <w:rsid w:val="00C7702E"/>
    <w:rsid w:val="00C771CE"/>
    <w:rsid w:val="00C77343"/>
    <w:rsid w:val="00C774C1"/>
    <w:rsid w:val="00C77802"/>
    <w:rsid w:val="00C77849"/>
    <w:rsid w:val="00C77871"/>
    <w:rsid w:val="00C77BF5"/>
    <w:rsid w:val="00C77F0C"/>
    <w:rsid w:val="00C77FFD"/>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736"/>
    <w:rsid w:val="00C83C10"/>
    <w:rsid w:val="00C83DD3"/>
    <w:rsid w:val="00C8413A"/>
    <w:rsid w:val="00C841F0"/>
    <w:rsid w:val="00C842A1"/>
    <w:rsid w:val="00C84372"/>
    <w:rsid w:val="00C84B55"/>
    <w:rsid w:val="00C84E5E"/>
    <w:rsid w:val="00C8507D"/>
    <w:rsid w:val="00C85372"/>
    <w:rsid w:val="00C857E8"/>
    <w:rsid w:val="00C85B51"/>
    <w:rsid w:val="00C862B8"/>
    <w:rsid w:val="00C86487"/>
    <w:rsid w:val="00C86630"/>
    <w:rsid w:val="00C866D9"/>
    <w:rsid w:val="00C866F5"/>
    <w:rsid w:val="00C867FE"/>
    <w:rsid w:val="00C8685F"/>
    <w:rsid w:val="00C86B05"/>
    <w:rsid w:val="00C86B84"/>
    <w:rsid w:val="00C86E14"/>
    <w:rsid w:val="00C86F5A"/>
    <w:rsid w:val="00C8717D"/>
    <w:rsid w:val="00C87506"/>
    <w:rsid w:val="00C87693"/>
    <w:rsid w:val="00C87995"/>
    <w:rsid w:val="00C87A4B"/>
    <w:rsid w:val="00C87B32"/>
    <w:rsid w:val="00C87CFE"/>
    <w:rsid w:val="00C87DD9"/>
    <w:rsid w:val="00C90241"/>
    <w:rsid w:val="00C905B8"/>
    <w:rsid w:val="00C9084F"/>
    <w:rsid w:val="00C90968"/>
    <w:rsid w:val="00C90A3B"/>
    <w:rsid w:val="00C90D69"/>
    <w:rsid w:val="00C9102A"/>
    <w:rsid w:val="00C9145E"/>
    <w:rsid w:val="00C91548"/>
    <w:rsid w:val="00C918B9"/>
    <w:rsid w:val="00C9199F"/>
    <w:rsid w:val="00C91B2C"/>
    <w:rsid w:val="00C91CF2"/>
    <w:rsid w:val="00C91D49"/>
    <w:rsid w:val="00C91D76"/>
    <w:rsid w:val="00C9207D"/>
    <w:rsid w:val="00C92235"/>
    <w:rsid w:val="00C92419"/>
    <w:rsid w:val="00C92A64"/>
    <w:rsid w:val="00C92EF7"/>
    <w:rsid w:val="00C9323F"/>
    <w:rsid w:val="00C935D5"/>
    <w:rsid w:val="00C93729"/>
    <w:rsid w:val="00C93A0F"/>
    <w:rsid w:val="00C93E8A"/>
    <w:rsid w:val="00C93F88"/>
    <w:rsid w:val="00C94360"/>
    <w:rsid w:val="00C94374"/>
    <w:rsid w:val="00C94401"/>
    <w:rsid w:val="00C94689"/>
    <w:rsid w:val="00C946D4"/>
    <w:rsid w:val="00C95377"/>
    <w:rsid w:val="00C9537F"/>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E99"/>
    <w:rsid w:val="00C97F5B"/>
    <w:rsid w:val="00CA015C"/>
    <w:rsid w:val="00CA0165"/>
    <w:rsid w:val="00CA0351"/>
    <w:rsid w:val="00CA058C"/>
    <w:rsid w:val="00CA05B8"/>
    <w:rsid w:val="00CA05C9"/>
    <w:rsid w:val="00CA0609"/>
    <w:rsid w:val="00CA08DC"/>
    <w:rsid w:val="00CA0953"/>
    <w:rsid w:val="00CA0AFE"/>
    <w:rsid w:val="00CA0C56"/>
    <w:rsid w:val="00CA0EA4"/>
    <w:rsid w:val="00CA1072"/>
    <w:rsid w:val="00CA111F"/>
    <w:rsid w:val="00CA1147"/>
    <w:rsid w:val="00CA13EE"/>
    <w:rsid w:val="00CA1869"/>
    <w:rsid w:val="00CA1871"/>
    <w:rsid w:val="00CA1A67"/>
    <w:rsid w:val="00CA1BA8"/>
    <w:rsid w:val="00CA1D8C"/>
    <w:rsid w:val="00CA1F67"/>
    <w:rsid w:val="00CA2305"/>
    <w:rsid w:val="00CA264B"/>
    <w:rsid w:val="00CA26E5"/>
    <w:rsid w:val="00CA2754"/>
    <w:rsid w:val="00CA281B"/>
    <w:rsid w:val="00CA29C7"/>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BA"/>
    <w:rsid w:val="00CB181C"/>
    <w:rsid w:val="00CB1882"/>
    <w:rsid w:val="00CB19B2"/>
    <w:rsid w:val="00CB19D6"/>
    <w:rsid w:val="00CB1DED"/>
    <w:rsid w:val="00CB2071"/>
    <w:rsid w:val="00CB2152"/>
    <w:rsid w:val="00CB27BA"/>
    <w:rsid w:val="00CB27D6"/>
    <w:rsid w:val="00CB28D9"/>
    <w:rsid w:val="00CB2A46"/>
    <w:rsid w:val="00CB2A79"/>
    <w:rsid w:val="00CB2B2D"/>
    <w:rsid w:val="00CB2D04"/>
    <w:rsid w:val="00CB2F13"/>
    <w:rsid w:val="00CB3679"/>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6174"/>
    <w:rsid w:val="00CB6655"/>
    <w:rsid w:val="00CB69B4"/>
    <w:rsid w:val="00CB6A21"/>
    <w:rsid w:val="00CB6DE1"/>
    <w:rsid w:val="00CB6E13"/>
    <w:rsid w:val="00CB6EC8"/>
    <w:rsid w:val="00CB6EE5"/>
    <w:rsid w:val="00CB6F10"/>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4572"/>
    <w:rsid w:val="00CC49D9"/>
    <w:rsid w:val="00CC4D73"/>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F41"/>
    <w:rsid w:val="00CD3CBE"/>
    <w:rsid w:val="00CD3E26"/>
    <w:rsid w:val="00CD40C4"/>
    <w:rsid w:val="00CD4280"/>
    <w:rsid w:val="00CD429C"/>
    <w:rsid w:val="00CD42AF"/>
    <w:rsid w:val="00CD447D"/>
    <w:rsid w:val="00CD450C"/>
    <w:rsid w:val="00CD4806"/>
    <w:rsid w:val="00CD4884"/>
    <w:rsid w:val="00CD4C57"/>
    <w:rsid w:val="00CD5385"/>
    <w:rsid w:val="00CD545F"/>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4F3"/>
    <w:rsid w:val="00CE47BC"/>
    <w:rsid w:val="00CE4849"/>
    <w:rsid w:val="00CE4868"/>
    <w:rsid w:val="00CE4B5A"/>
    <w:rsid w:val="00CE4DB3"/>
    <w:rsid w:val="00CE4FD6"/>
    <w:rsid w:val="00CE5254"/>
    <w:rsid w:val="00CE5627"/>
    <w:rsid w:val="00CE5643"/>
    <w:rsid w:val="00CE56EE"/>
    <w:rsid w:val="00CE5970"/>
    <w:rsid w:val="00CE59D7"/>
    <w:rsid w:val="00CE5DAD"/>
    <w:rsid w:val="00CE5FC4"/>
    <w:rsid w:val="00CE6568"/>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3BB"/>
    <w:rsid w:val="00CF59F9"/>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D7F"/>
    <w:rsid w:val="00D0202E"/>
    <w:rsid w:val="00D022A8"/>
    <w:rsid w:val="00D02362"/>
    <w:rsid w:val="00D0278E"/>
    <w:rsid w:val="00D02846"/>
    <w:rsid w:val="00D029AD"/>
    <w:rsid w:val="00D02DC0"/>
    <w:rsid w:val="00D02E81"/>
    <w:rsid w:val="00D02F34"/>
    <w:rsid w:val="00D032C9"/>
    <w:rsid w:val="00D034DF"/>
    <w:rsid w:val="00D04663"/>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464"/>
    <w:rsid w:val="00D07A0F"/>
    <w:rsid w:val="00D07C46"/>
    <w:rsid w:val="00D07D9E"/>
    <w:rsid w:val="00D1031B"/>
    <w:rsid w:val="00D106FB"/>
    <w:rsid w:val="00D108E2"/>
    <w:rsid w:val="00D10B9D"/>
    <w:rsid w:val="00D10BD7"/>
    <w:rsid w:val="00D10BDB"/>
    <w:rsid w:val="00D10BDC"/>
    <w:rsid w:val="00D10F8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887"/>
    <w:rsid w:val="00D158FF"/>
    <w:rsid w:val="00D15A00"/>
    <w:rsid w:val="00D15B8E"/>
    <w:rsid w:val="00D15C3A"/>
    <w:rsid w:val="00D15CC5"/>
    <w:rsid w:val="00D15E28"/>
    <w:rsid w:val="00D15F6D"/>
    <w:rsid w:val="00D1608C"/>
    <w:rsid w:val="00D16422"/>
    <w:rsid w:val="00D166AD"/>
    <w:rsid w:val="00D20150"/>
    <w:rsid w:val="00D206ED"/>
    <w:rsid w:val="00D20714"/>
    <w:rsid w:val="00D20AF8"/>
    <w:rsid w:val="00D20B6A"/>
    <w:rsid w:val="00D20E2A"/>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28A"/>
    <w:rsid w:val="00D25444"/>
    <w:rsid w:val="00D254D1"/>
    <w:rsid w:val="00D25535"/>
    <w:rsid w:val="00D25A14"/>
    <w:rsid w:val="00D25DFF"/>
    <w:rsid w:val="00D25ED7"/>
    <w:rsid w:val="00D25F39"/>
    <w:rsid w:val="00D26056"/>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E7"/>
    <w:rsid w:val="00D408BF"/>
    <w:rsid w:val="00D408D7"/>
    <w:rsid w:val="00D40E03"/>
    <w:rsid w:val="00D40ED2"/>
    <w:rsid w:val="00D41007"/>
    <w:rsid w:val="00D410F1"/>
    <w:rsid w:val="00D41243"/>
    <w:rsid w:val="00D4125E"/>
    <w:rsid w:val="00D412A5"/>
    <w:rsid w:val="00D41643"/>
    <w:rsid w:val="00D417E9"/>
    <w:rsid w:val="00D41B45"/>
    <w:rsid w:val="00D41E30"/>
    <w:rsid w:val="00D41F62"/>
    <w:rsid w:val="00D423F2"/>
    <w:rsid w:val="00D426E0"/>
    <w:rsid w:val="00D42EA3"/>
    <w:rsid w:val="00D4310F"/>
    <w:rsid w:val="00D43110"/>
    <w:rsid w:val="00D43232"/>
    <w:rsid w:val="00D43322"/>
    <w:rsid w:val="00D43385"/>
    <w:rsid w:val="00D43424"/>
    <w:rsid w:val="00D434CF"/>
    <w:rsid w:val="00D43584"/>
    <w:rsid w:val="00D43601"/>
    <w:rsid w:val="00D439C1"/>
    <w:rsid w:val="00D43A9B"/>
    <w:rsid w:val="00D43AA5"/>
    <w:rsid w:val="00D43D3A"/>
    <w:rsid w:val="00D44180"/>
    <w:rsid w:val="00D44621"/>
    <w:rsid w:val="00D44672"/>
    <w:rsid w:val="00D44713"/>
    <w:rsid w:val="00D44A96"/>
    <w:rsid w:val="00D44C11"/>
    <w:rsid w:val="00D44DB4"/>
    <w:rsid w:val="00D44FF4"/>
    <w:rsid w:val="00D45173"/>
    <w:rsid w:val="00D453B6"/>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A79"/>
    <w:rsid w:val="00D53BB8"/>
    <w:rsid w:val="00D53E69"/>
    <w:rsid w:val="00D541B1"/>
    <w:rsid w:val="00D541E8"/>
    <w:rsid w:val="00D542F5"/>
    <w:rsid w:val="00D5442F"/>
    <w:rsid w:val="00D549DB"/>
    <w:rsid w:val="00D54CB7"/>
    <w:rsid w:val="00D550B6"/>
    <w:rsid w:val="00D55285"/>
    <w:rsid w:val="00D55349"/>
    <w:rsid w:val="00D5536E"/>
    <w:rsid w:val="00D557F5"/>
    <w:rsid w:val="00D55861"/>
    <w:rsid w:val="00D55ACE"/>
    <w:rsid w:val="00D55BF8"/>
    <w:rsid w:val="00D5644B"/>
    <w:rsid w:val="00D565FE"/>
    <w:rsid w:val="00D56D1D"/>
    <w:rsid w:val="00D571C9"/>
    <w:rsid w:val="00D57217"/>
    <w:rsid w:val="00D5723B"/>
    <w:rsid w:val="00D574D3"/>
    <w:rsid w:val="00D577AA"/>
    <w:rsid w:val="00D57A7F"/>
    <w:rsid w:val="00D57B3C"/>
    <w:rsid w:val="00D57B57"/>
    <w:rsid w:val="00D57BAC"/>
    <w:rsid w:val="00D6005E"/>
    <w:rsid w:val="00D60190"/>
    <w:rsid w:val="00D6027D"/>
    <w:rsid w:val="00D60396"/>
    <w:rsid w:val="00D6052F"/>
    <w:rsid w:val="00D609F2"/>
    <w:rsid w:val="00D60BD9"/>
    <w:rsid w:val="00D6111A"/>
    <w:rsid w:val="00D61303"/>
    <w:rsid w:val="00D614F5"/>
    <w:rsid w:val="00D615AF"/>
    <w:rsid w:val="00D622D5"/>
    <w:rsid w:val="00D6279B"/>
    <w:rsid w:val="00D6296C"/>
    <w:rsid w:val="00D62BA3"/>
    <w:rsid w:val="00D62C60"/>
    <w:rsid w:val="00D63231"/>
    <w:rsid w:val="00D63272"/>
    <w:rsid w:val="00D63465"/>
    <w:rsid w:val="00D637F1"/>
    <w:rsid w:val="00D63B59"/>
    <w:rsid w:val="00D63B94"/>
    <w:rsid w:val="00D63D9A"/>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397"/>
    <w:rsid w:val="00D7444C"/>
    <w:rsid w:val="00D74481"/>
    <w:rsid w:val="00D74851"/>
    <w:rsid w:val="00D74908"/>
    <w:rsid w:val="00D74C40"/>
    <w:rsid w:val="00D74C47"/>
    <w:rsid w:val="00D74E05"/>
    <w:rsid w:val="00D74FB4"/>
    <w:rsid w:val="00D7503F"/>
    <w:rsid w:val="00D7516C"/>
    <w:rsid w:val="00D75262"/>
    <w:rsid w:val="00D75AED"/>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DC4"/>
    <w:rsid w:val="00D8108A"/>
    <w:rsid w:val="00D810FF"/>
    <w:rsid w:val="00D813B6"/>
    <w:rsid w:val="00D813E2"/>
    <w:rsid w:val="00D81736"/>
    <w:rsid w:val="00D81951"/>
    <w:rsid w:val="00D81DAA"/>
    <w:rsid w:val="00D81FCF"/>
    <w:rsid w:val="00D82066"/>
    <w:rsid w:val="00D820A6"/>
    <w:rsid w:val="00D82822"/>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EF"/>
    <w:rsid w:val="00D86038"/>
    <w:rsid w:val="00D86082"/>
    <w:rsid w:val="00D862FB"/>
    <w:rsid w:val="00D86379"/>
    <w:rsid w:val="00D86732"/>
    <w:rsid w:val="00D86785"/>
    <w:rsid w:val="00D86C4C"/>
    <w:rsid w:val="00D86DF4"/>
    <w:rsid w:val="00D86E80"/>
    <w:rsid w:val="00D86EA5"/>
    <w:rsid w:val="00D87307"/>
    <w:rsid w:val="00D874F0"/>
    <w:rsid w:val="00D875F2"/>
    <w:rsid w:val="00D878EA"/>
    <w:rsid w:val="00D87C3A"/>
    <w:rsid w:val="00D900B2"/>
    <w:rsid w:val="00D9029D"/>
    <w:rsid w:val="00D90337"/>
    <w:rsid w:val="00D903BB"/>
    <w:rsid w:val="00D90D0A"/>
    <w:rsid w:val="00D91684"/>
    <w:rsid w:val="00D916D3"/>
    <w:rsid w:val="00D91CD8"/>
    <w:rsid w:val="00D91DBE"/>
    <w:rsid w:val="00D91FFE"/>
    <w:rsid w:val="00D9264B"/>
    <w:rsid w:val="00D92731"/>
    <w:rsid w:val="00D92B61"/>
    <w:rsid w:val="00D93010"/>
    <w:rsid w:val="00D9305B"/>
    <w:rsid w:val="00D9332A"/>
    <w:rsid w:val="00D937DB"/>
    <w:rsid w:val="00D938E9"/>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1268"/>
    <w:rsid w:val="00DB12C8"/>
    <w:rsid w:val="00DB14C4"/>
    <w:rsid w:val="00DB15E0"/>
    <w:rsid w:val="00DB17EC"/>
    <w:rsid w:val="00DB194B"/>
    <w:rsid w:val="00DB1B6E"/>
    <w:rsid w:val="00DB1C26"/>
    <w:rsid w:val="00DB22DA"/>
    <w:rsid w:val="00DB237C"/>
    <w:rsid w:val="00DB24A3"/>
    <w:rsid w:val="00DB25B1"/>
    <w:rsid w:val="00DB2752"/>
    <w:rsid w:val="00DB287C"/>
    <w:rsid w:val="00DB28B6"/>
    <w:rsid w:val="00DB2CDA"/>
    <w:rsid w:val="00DB2EA1"/>
    <w:rsid w:val="00DB349C"/>
    <w:rsid w:val="00DB3BAF"/>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889"/>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99"/>
    <w:rsid w:val="00DC4154"/>
    <w:rsid w:val="00DC46D5"/>
    <w:rsid w:val="00DC4AD5"/>
    <w:rsid w:val="00DC4EB8"/>
    <w:rsid w:val="00DC5166"/>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2DD"/>
    <w:rsid w:val="00DD66A9"/>
    <w:rsid w:val="00DD68C4"/>
    <w:rsid w:val="00DD6B98"/>
    <w:rsid w:val="00DD6D28"/>
    <w:rsid w:val="00DD6DDD"/>
    <w:rsid w:val="00DD7585"/>
    <w:rsid w:val="00DD79FC"/>
    <w:rsid w:val="00DD7A6A"/>
    <w:rsid w:val="00DD7D18"/>
    <w:rsid w:val="00DD7D57"/>
    <w:rsid w:val="00DD7FE6"/>
    <w:rsid w:val="00DE00A9"/>
    <w:rsid w:val="00DE05B5"/>
    <w:rsid w:val="00DE0708"/>
    <w:rsid w:val="00DE08C5"/>
    <w:rsid w:val="00DE0A54"/>
    <w:rsid w:val="00DE0EDF"/>
    <w:rsid w:val="00DE1147"/>
    <w:rsid w:val="00DE13D0"/>
    <w:rsid w:val="00DE1439"/>
    <w:rsid w:val="00DE1E97"/>
    <w:rsid w:val="00DE1F1D"/>
    <w:rsid w:val="00DE1FCC"/>
    <w:rsid w:val="00DE204E"/>
    <w:rsid w:val="00DE20A2"/>
    <w:rsid w:val="00DE2166"/>
    <w:rsid w:val="00DE2198"/>
    <w:rsid w:val="00DE21D2"/>
    <w:rsid w:val="00DE2251"/>
    <w:rsid w:val="00DE23A5"/>
    <w:rsid w:val="00DE29C4"/>
    <w:rsid w:val="00DE2C37"/>
    <w:rsid w:val="00DE2D89"/>
    <w:rsid w:val="00DE2F97"/>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DEF"/>
    <w:rsid w:val="00DF1FF7"/>
    <w:rsid w:val="00DF21F5"/>
    <w:rsid w:val="00DF2AC7"/>
    <w:rsid w:val="00DF2EF7"/>
    <w:rsid w:val="00DF30FE"/>
    <w:rsid w:val="00DF312E"/>
    <w:rsid w:val="00DF38F6"/>
    <w:rsid w:val="00DF3E3E"/>
    <w:rsid w:val="00DF3E4B"/>
    <w:rsid w:val="00DF3FDF"/>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4D"/>
    <w:rsid w:val="00E06013"/>
    <w:rsid w:val="00E06523"/>
    <w:rsid w:val="00E06566"/>
    <w:rsid w:val="00E066D2"/>
    <w:rsid w:val="00E06875"/>
    <w:rsid w:val="00E068E1"/>
    <w:rsid w:val="00E068ED"/>
    <w:rsid w:val="00E06C62"/>
    <w:rsid w:val="00E07253"/>
    <w:rsid w:val="00E07343"/>
    <w:rsid w:val="00E07B1D"/>
    <w:rsid w:val="00E07D42"/>
    <w:rsid w:val="00E07E7E"/>
    <w:rsid w:val="00E10095"/>
    <w:rsid w:val="00E1024E"/>
    <w:rsid w:val="00E106DF"/>
    <w:rsid w:val="00E10AE4"/>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3E7"/>
    <w:rsid w:val="00E16784"/>
    <w:rsid w:val="00E16CAE"/>
    <w:rsid w:val="00E16F9D"/>
    <w:rsid w:val="00E17A18"/>
    <w:rsid w:val="00E17E14"/>
    <w:rsid w:val="00E17F8D"/>
    <w:rsid w:val="00E17FBC"/>
    <w:rsid w:val="00E202BA"/>
    <w:rsid w:val="00E203F7"/>
    <w:rsid w:val="00E20486"/>
    <w:rsid w:val="00E20593"/>
    <w:rsid w:val="00E20BB2"/>
    <w:rsid w:val="00E20E99"/>
    <w:rsid w:val="00E2151E"/>
    <w:rsid w:val="00E216FE"/>
    <w:rsid w:val="00E217D6"/>
    <w:rsid w:val="00E218B3"/>
    <w:rsid w:val="00E21E8B"/>
    <w:rsid w:val="00E220C5"/>
    <w:rsid w:val="00E22579"/>
    <w:rsid w:val="00E22FE4"/>
    <w:rsid w:val="00E2345D"/>
    <w:rsid w:val="00E236F9"/>
    <w:rsid w:val="00E239D0"/>
    <w:rsid w:val="00E23D7C"/>
    <w:rsid w:val="00E242B7"/>
    <w:rsid w:val="00E242C4"/>
    <w:rsid w:val="00E24483"/>
    <w:rsid w:val="00E24650"/>
    <w:rsid w:val="00E24A7B"/>
    <w:rsid w:val="00E24AF9"/>
    <w:rsid w:val="00E24B28"/>
    <w:rsid w:val="00E24D1A"/>
    <w:rsid w:val="00E25298"/>
    <w:rsid w:val="00E25A94"/>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1272"/>
    <w:rsid w:val="00E316E3"/>
    <w:rsid w:val="00E31AAC"/>
    <w:rsid w:val="00E31CA7"/>
    <w:rsid w:val="00E31D47"/>
    <w:rsid w:val="00E31D92"/>
    <w:rsid w:val="00E31F38"/>
    <w:rsid w:val="00E3234D"/>
    <w:rsid w:val="00E32892"/>
    <w:rsid w:val="00E32A84"/>
    <w:rsid w:val="00E32D4A"/>
    <w:rsid w:val="00E32E8C"/>
    <w:rsid w:val="00E33194"/>
    <w:rsid w:val="00E33550"/>
    <w:rsid w:val="00E33640"/>
    <w:rsid w:val="00E3396B"/>
    <w:rsid w:val="00E33E7E"/>
    <w:rsid w:val="00E33F68"/>
    <w:rsid w:val="00E34166"/>
    <w:rsid w:val="00E34226"/>
    <w:rsid w:val="00E3467F"/>
    <w:rsid w:val="00E3488B"/>
    <w:rsid w:val="00E349CA"/>
    <w:rsid w:val="00E34A9E"/>
    <w:rsid w:val="00E34B43"/>
    <w:rsid w:val="00E34C54"/>
    <w:rsid w:val="00E34FBB"/>
    <w:rsid w:val="00E353E8"/>
    <w:rsid w:val="00E353F5"/>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E5E"/>
    <w:rsid w:val="00E4020B"/>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DA7"/>
    <w:rsid w:val="00E46055"/>
    <w:rsid w:val="00E46CFA"/>
    <w:rsid w:val="00E47167"/>
    <w:rsid w:val="00E4736D"/>
    <w:rsid w:val="00E4740D"/>
    <w:rsid w:val="00E474AF"/>
    <w:rsid w:val="00E479B1"/>
    <w:rsid w:val="00E47A61"/>
    <w:rsid w:val="00E47A8E"/>
    <w:rsid w:val="00E47E91"/>
    <w:rsid w:val="00E50085"/>
    <w:rsid w:val="00E507DA"/>
    <w:rsid w:val="00E5094A"/>
    <w:rsid w:val="00E509AF"/>
    <w:rsid w:val="00E50B3A"/>
    <w:rsid w:val="00E50C6C"/>
    <w:rsid w:val="00E50E1A"/>
    <w:rsid w:val="00E513DA"/>
    <w:rsid w:val="00E5188F"/>
    <w:rsid w:val="00E51BAC"/>
    <w:rsid w:val="00E51E7B"/>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831"/>
    <w:rsid w:val="00E54CD4"/>
    <w:rsid w:val="00E54D86"/>
    <w:rsid w:val="00E54E6F"/>
    <w:rsid w:val="00E557DA"/>
    <w:rsid w:val="00E55929"/>
    <w:rsid w:val="00E55A3C"/>
    <w:rsid w:val="00E55BD0"/>
    <w:rsid w:val="00E55F09"/>
    <w:rsid w:val="00E55FAC"/>
    <w:rsid w:val="00E5607F"/>
    <w:rsid w:val="00E56179"/>
    <w:rsid w:val="00E5629B"/>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AFD"/>
    <w:rsid w:val="00E6138D"/>
    <w:rsid w:val="00E617DB"/>
    <w:rsid w:val="00E619A8"/>
    <w:rsid w:val="00E61B95"/>
    <w:rsid w:val="00E61EB5"/>
    <w:rsid w:val="00E61EC5"/>
    <w:rsid w:val="00E61F88"/>
    <w:rsid w:val="00E62070"/>
    <w:rsid w:val="00E62183"/>
    <w:rsid w:val="00E62316"/>
    <w:rsid w:val="00E625B4"/>
    <w:rsid w:val="00E6267E"/>
    <w:rsid w:val="00E626E4"/>
    <w:rsid w:val="00E62D91"/>
    <w:rsid w:val="00E63049"/>
    <w:rsid w:val="00E63DC0"/>
    <w:rsid w:val="00E64328"/>
    <w:rsid w:val="00E646C8"/>
    <w:rsid w:val="00E64950"/>
    <w:rsid w:val="00E65305"/>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89"/>
    <w:rsid w:val="00E74953"/>
    <w:rsid w:val="00E74A07"/>
    <w:rsid w:val="00E74BF6"/>
    <w:rsid w:val="00E74E42"/>
    <w:rsid w:val="00E74F6E"/>
    <w:rsid w:val="00E75286"/>
    <w:rsid w:val="00E7537D"/>
    <w:rsid w:val="00E753AD"/>
    <w:rsid w:val="00E7564B"/>
    <w:rsid w:val="00E75C39"/>
    <w:rsid w:val="00E75D6C"/>
    <w:rsid w:val="00E75DDB"/>
    <w:rsid w:val="00E76249"/>
    <w:rsid w:val="00E764E0"/>
    <w:rsid w:val="00E76699"/>
    <w:rsid w:val="00E7692F"/>
    <w:rsid w:val="00E769B0"/>
    <w:rsid w:val="00E76BB2"/>
    <w:rsid w:val="00E76BBF"/>
    <w:rsid w:val="00E76C34"/>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C60"/>
    <w:rsid w:val="00E87045"/>
    <w:rsid w:val="00E87300"/>
    <w:rsid w:val="00E87344"/>
    <w:rsid w:val="00E875DB"/>
    <w:rsid w:val="00E876C9"/>
    <w:rsid w:val="00E87C57"/>
    <w:rsid w:val="00E87D0F"/>
    <w:rsid w:val="00E87DB4"/>
    <w:rsid w:val="00E90154"/>
    <w:rsid w:val="00E90202"/>
    <w:rsid w:val="00E904BE"/>
    <w:rsid w:val="00E90E00"/>
    <w:rsid w:val="00E90E37"/>
    <w:rsid w:val="00E90FB2"/>
    <w:rsid w:val="00E9101A"/>
    <w:rsid w:val="00E911B0"/>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489"/>
    <w:rsid w:val="00E93B57"/>
    <w:rsid w:val="00E93B5C"/>
    <w:rsid w:val="00E93BEE"/>
    <w:rsid w:val="00E93CB4"/>
    <w:rsid w:val="00E93CB8"/>
    <w:rsid w:val="00E93FC0"/>
    <w:rsid w:val="00E940AB"/>
    <w:rsid w:val="00E941DB"/>
    <w:rsid w:val="00E942B0"/>
    <w:rsid w:val="00E9446B"/>
    <w:rsid w:val="00E94995"/>
    <w:rsid w:val="00E94E03"/>
    <w:rsid w:val="00E94EAC"/>
    <w:rsid w:val="00E9513D"/>
    <w:rsid w:val="00E952EA"/>
    <w:rsid w:val="00E95419"/>
    <w:rsid w:val="00E96068"/>
    <w:rsid w:val="00E963E5"/>
    <w:rsid w:val="00E967F0"/>
    <w:rsid w:val="00E9682F"/>
    <w:rsid w:val="00E96D98"/>
    <w:rsid w:val="00E96DD5"/>
    <w:rsid w:val="00E97149"/>
    <w:rsid w:val="00E97276"/>
    <w:rsid w:val="00E97328"/>
    <w:rsid w:val="00E9741C"/>
    <w:rsid w:val="00E977F3"/>
    <w:rsid w:val="00E97822"/>
    <w:rsid w:val="00E97CA8"/>
    <w:rsid w:val="00E97CAD"/>
    <w:rsid w:val="00E97CED"/>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AF3"/>
    <w:rsid w:val="00EB4EFE"/>
    <w:rsid w:val="00EB52DB"/>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6D0"/>
    <w:rsid w:val="00EC192E"/>
    <w:rsid w:val="00EC1A54"/>
    <w:rsid w:val="00EC1C11"/>
    <w:rsid w:val="00EC1D6D"/>
    <w:rsid w:val="00EC200A"/>
    <w:rsid w:val="00EC2325"/>
    <w:rsid w:val="00EC23F5"/>
    <w:rsid w:val="00EC243E"/>
    <w:rsid w:val="00EC25C8"/>
    <w:rsid w:val="00EC2816"/>
    <w:rsid w:val="00EC29A5"/>
    <w:rsid w:val="00EC29E7"/>
    <w:rsid w:val="00EC2B2C"/>
    <w:rsid w:val="00EC2F15"/>
    <w:rsid w:val="00EC3315"/>
    <w:rsid w:val="00EC34C0"/>
    <w:rsid w:val="00EC3C16"/>
    <w:rsid w:val="00EC3C27"/>
    <w:rsid w:val="00EC3F7B"/>
    <w:rsid w:val="00EC4108"/>
    <w:rsid w:val="00EC4FBA"/>
    <w:rsid w:val="00EC504B"/>
    <w:rsid w:val="00EC5994"/>
    <w:rsid w:val="00EC5B16"/>
    <w:rsid w:val="00EC5CAE"/>
    <w:rsid w:val="00EC5D5D"/>
    <w:rsid w:val="00EC5FD8"/>
    <w:rsid w:val="00EC6131"/>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2E2"/>
    <w:rsid w:val="00ED45E5"/>
    <w:rsid w:val="00ED4739"/>
    <w:rsid w:val="00ED4F3C"/>
    <w:rsid w:val="00ED5176"/>
    <w:rsid w:val="00ED5275"/>
    <w:rsid w:val="00ED566C"/>
    <w:rsid w:val="00ED568B"/>
    <w:rsid w:val="00ED59BA"/>
    <w:rsid w:val="00ED610E"/>
    <w:rsid w:val="00ED6211"/>
    <w:rsid w:val="00ED63FD"/>
    <w:rsid w:val="00ED649E"/>
    <w:rsid w:val="00ED68C3"/>
    <w:rsid w:val="00ED6BC3"/>
    <w:rsid w:val="00ED6EBA"/>
    <w:rsid w:val="00ED72BF"/>
    <w:rsid w:val="00ED7384"/>
    <w:rsid w:val="00ED73C0"/>
    <w:rsid w:val="00ED7514"/>
    <w:rsid w:val="00ED76E2"/>
    <w:rsid w:val="00ED7A57"/>
    <w:rsid w:val="00ED7AF1"/>
    <w:rsid w:val="00ED7C10"/>
    <w:rsid w:val="00ED7C58"/>
    <w:rsid w:val="00EE00F0"/>
    <w:rsid w:val="00EE038E"/>
    <w:rsid w:val="00EE07BB"/>
    <w:rsid w:val="00EE0D22"/>
    <w:rsid w:val="00EE1065"/>
    <w:rsid w:val="00EE1242"/>
    <w:rsid w:val="00EE17FA"/>
    <w:rsid w:val="00EE1A8C"/>
    <w:rsid w:val="00EE1D14"/>
    <w:rsid w:val="00EE1DBC"/>
    <w:rsid w:val="00EE2678"/>
    <w:rsid w:val="00EE311B"/>
    <w:rsid w:val="00EE32F7"/>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75E"/>
    <w:rsid w:val="00F05795"/>
    <w:rsid w:val="00F05C1E"/>
    <w:rsid w:val="00F05E5B"/>
    <w:rsid w:val="00F05F7F"/>
    <w:rsid w:val="00F05FC7"/>
    <w:rsid w:val="00F06060"/>
    <w:rsid w:val="00F06298"/>
    <w:rsid w:val="00F06704"/>
    <w:rsid w:val="00F0674E"/>
    <w:rsid w:val="00F067BA"/>
    <w:rsid w:val="00F06A44"/>
    <w:rsid w:val="00F076BD"/>
    <w:rsid w:val="00F076E6"/>
    <w:rsid w:val="00F07FAE"/>
    <w:rsid w:val="00F101CA"/>
    <w:rsid w:val="00F10292"/>
    <w:rsid w:val="00F1059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266C"/>
    <w:rsid w:val="00F127BA"/>
    <w:rsid w:val="00F127BF"/>
    <w:rsid w:val="00F1289E"/>
    <w:rsid w:val="00F12911"/>
    <w:rsid w:val="00F12987"/>
    <w:rsid w:val="00F12A62"/>
    <w:rsid w:val="00F12AE3"/>
    <w:rsid w:val="00F12C5B"/>
    <w:rsid w:val="00F1316F"/>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CC6"/>
    <w:rsid w:val="00F15728"/>
    <w:rsid w:val="00F1575A"/>
    <w:rsid w:val="00F1593E"/>
    <w:rsid w:val="00F15AFB"/>
    <w:rsid w:val="00F15B9C"/>
    <w:rsid w:val="00F15D2D"/>
    <w:rsid w:val="00F15EAD"/>
    <w:rsid w:val="00F161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537"/>
    <w:rsid w:val="00F237C8"/>
    <w:rsid w:val="00F23809"/>
    <w:rsid w:val="00F23856"/>
    <w:rsid w:val="00F23B0A"/>
    <w:rsid w:val="00F23C97"/>
    <w:rsid w:val="00F23D38"/>
    <w:rsid w:val="00F23F26"/>
    <w:rsid w:val="00F24469"/>
    <w:rsid w:val="00F245D2"/>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DDD"/>
    <w:rsid w:val="00F30679"/>
    <w:rsid w:val="00F30729"/>
    <w:rsid w:val="00F3089A"/>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5430"/>
    <w:rsid w:val="00F3546D"/>
    <w:rsid w:val="00F357D8"/>
    <w:rsid w:val="00F35862"/>
    <w:rsid w:val="00F36102"/>
    <w:rsid w:val="00F36468"/>
    <w:rsid w:val="00F36542"/>
    <w:rsid w:val="00F3656B"/>
    <w:rsid w:val="00F366C2"/>
    <w:rsid w:val="00F36700"/>
    <w:rsid w:val="00F36A2F"/>
    <w:rsid w:val="00F36C4B"/>
    <w:rsid w:val="00F36E35"/>
    <w:rsid w:val="00F370D2"/>
    <w:rsid w:val="00F3717B"/>
    <w:rsid w:val="00F374BE"/>
    <w:rsid w:val="00F37613"/>
    <w:rsid w:val="00F376AF"/>
    <w:rsid w:val="00F3770F"/>
    <w:rsid w:val="00F37A14"/>
    <w:rsid w:val="00F37A25"/>
    <w:rsid w:val="00F37D5C"/>
    <w:rsid w:val="00F403FF"/>
    <w:rsid w:val="00F4047F"/>
    <w:rsid w:val="00F4061E"/>
    <w:rsid w:val="00F40754"/>
    <w:rsid w:val="00F4098C"/>
    <w:rsid w:val="00F40AF0"/>
    <w:rsid w:val="00F40AFE"/>
    <w:rsid w:val="00F40E81"/>
    <w:rsid w:val="00F41033"/>
    <w:rsid w:val="00F4137E"/>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B02"/>
    <w:rsid w:val="00F46FC1"/>
    <w:rsid w:val="00F47050"/>
    <w:rsid w:val="00F470E6"/>
    <w:rsid w:val="00F474E3"/>
    <w:rsid w:val="00F479AB"/>
    <w:rsid w:val="00F47AD5"/>
    <w:rsid w:val="00F47BD5"/>
    <w:rsid w:val="00F47C4E"/>
    <w:rsid w:val="00F5079A"/>
    <w:rsid w:val="00F50AD9"/>
    <w:rsid w:val="00F51015"/>
    <w:rsid w:val="00F51780"/>
    <w:rsid w:val="00F51A03"/>
    <w:rsid w:val="00F51A28"/>
    <w:rsid w:val="00F51F90"/>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518E"/>
    <w:rsid w:val="00F557B6"/>
    <w:rsid w:val="00F559BC"/>
    <w:rsid w:val="00F55AF4"/>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349A"/>
    <w:rsid w:val="00F63657"/>
    <w:rsid w:val="00F6391D"/>
    <w:rsid w:val="00F63F43"/>
    <w:rsid w:val="00F63FC5"/>
    <w:rsid w:val="00F64420"/>
    <w:rsid w:val="00F64C23"/>
    <w:rsid w:val="00F64FD2"/>
    <w:rsid w:val="00F65219"/>
    <w:rsid w:val="00F6529A"/>
    <w:rsid w:val="00F652EC"/>
    <w:rsid w:val="00F654BC"/>
    <w:rsid w:val="00F656B9"/>
    <w:rsid w:val="00F65B76"/>
    <w:rsid w:val="00F65B77"/>
    <w:rsid w:val="00F65E2D"/>
    <w:rsid w:val="00F65FE2"/>
    <w:rsid w:val="00F66197"/>
    <w:rsid w:val="00F66289"/>
    <w:rsid w:val="00F66795"/>
    <w:rsid w:val="00F6698D"/>
    <w:rsid w:val="00F66D9D"/>
    <w:rsid w:val="00F66DC2"/>
    <w:rsid w:val="00F6725F"/>
    <w:rsid w:val="00F674DC"/>
    <w:rsid w:val="00F708AF"/>
    <w:rsid w:val="00F708F7"/>
    <w:rsid w:val="00F70EC4"/>
    <w:rsid w:val="00F71103"/>
    <w:rsid w:val="00F71189"/>
    <w:rsid w:val="00F71967"/>
    <w:rsid w:val="00F71D40"/>
    <w:rsid w:val="00F71DE9"/>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EAE"/>
    <w:rsid w:val="00F77199"/>
    <w:rsid w:val="00F771E6"/>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CA9"/>
    <w:rsid w:val="00F94CD0"/>
    <w:rsid w:val="00F9508C"/>
    <w:rsid w:val="00F952B5"/>
    <w:rsid w:val="00F952C9"/>
    <w:rsid w:val="00F95404"/>
    <w:rsid w:val="00F959FD"/>
    <w:rsid w:val="00F95B74"/>
    <w:rsid w:val="00F95BF6"/>
    <w:rsid w:val="00F95BFE"/>
    <w:rsid w:val="00F95C76"/>
    <w:rsid w:val="00F95CD1"/>
    <w:rsid w:val="00F95E25"/>
    <w:rsid w:val="00F95ECE"/>
    <w:rsid w:val="00F9639C"/>
    <w:rsid w:val="00F96654"/>
    <w:rsid w:val="00F96728"/>
    <w:rsid w:val="00F9679D"/>
    <w:rsid w:val="00F96F09"/>
    <w:rsid w:val="00F970DC"/>
    <w:rsid w:val="00F97B8B"/>
    <w:rsid w:val="00F97BBA"/>
    <w:rsid w:val="00F97CCD"/>
    <w:rsid w:val="00F97D1B"/>
    <w:rsid w:val="00F97F39"/>
    <w:rsid w:val="00FA02E1"/>
    <w:rsid w:val="00FA03A0"/>
    <w:rsid w:val="00FA03CF"/>
    <w:rsid w:val="00FA05D4"/>
    <w:rsid w:val="00FA06CA"/>
    <w:rsid w:val="00FA06D0"/>
    <w:rsid w:val="00FA0CD2"/>
    <w:rsid w:val="00FA1718"/>
    <w:rsid w:val="00FA17AB"/>
    <w:rsid w:val="00FA1825"/>
    <w:rsid w:val="00FA19C7"/>
    <w:rsid w:val="00FA1B45"/>
    <w:rsid w:val="00FA2134"/>
    <w:rsid w:val="00FA22CE"/>
    <w:rsid w:val="00FA23BB"/>
    <w:rsid w:val="00FA2A11"/>
    <w:rsid w:val="00FA2ACB"/>
    <w:rsid w:val="00FA2D86"/>
    <w:rsid w:val="00FA2E23"/>
    <w:rsid w:val="00FA30CD"/>
    <w:rsid w:val="00FA3476"/>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D74"/>
    <w:rsid w:val="00FA4EF7"/>
    <w:rsid w:val="00FA4F01"/>
    <w:rsid w:val="00FA51A1"/>
    <w:rsid w:val="00FA52AF"/>
    <w:rsid w:val="00FA5453"/>
    <w:rsid w:val="00FA55CF"/>
    <w:rsid w:val="00FA5790"/>
    <w:rsid w:val="00FA6207"/>
    <w:rsid w:val="00FA64F5"/>
    <w:rsid w:val="00FA6615"/>
    <w:rsid w:val="00FA6846"/>
    <w:rsid w:val="00FA6D0A"/>
    <w:rsid w:val="00FA6DDE"/>
    <w:rsid w:val="00FA6E52"/>
    <w:rsid w:val="00FA6F27"/>
    <w:rsid w:val="00FA72AC"/>
    <w:rsid w:val="00FA7552"/>
    <w:rsid w:val="00FA7A71"/>
    <w:rsid w:val="00FA7C9F"/>
    <w:rsid w:val="00FA7E27"/>
    <w:rsid w:val="00FB0039"/>
    <w:rsid w:val="00FB03F4"/>
    <w:rsid w:val="00FB0CB2"/>
    <w:rsid w:val="00FB0FAC"/>
    <w:rsid w:val="00FB1163"/>
    <w:rsid w:val="00FB11BD"/>
    <w:rsid w:val="00FB12EC"/>
    <w:rsid w:val="00FB138C"/>
    <w:rsid w:val="00FB147B"/>
    <w:rsid w:val="00FB19D5"/>
    <w:rsid w:val="00FB1C72"/>
    <w:rsid w:val="00FB1DA2"/>
    <w:rsid w:val="00FB1FB3"/>
    <w:rsid w:val="00FB239F"/>
    <w:rsid w:val="00FB2456"/>
    <w:rsid w:val="00FB24D5"/>
    <w:rsid w:val="00FB2B1B"/>
    <w:rsid w:val="00FB344F"/>
    <w:rsid w:val="00FB35D4"/>
    <w:rsid w:val="00FB3A11"/>
    <w:rsid w:val="00FB3CCB"/>
    <w:rsid w:val="00FB41FC"/>
    <w:rsid w:val="00FB4454"/>
    <w:rsid w:val="00FB469E"/>
    <w:rsid w:val="00FB492D"/>
    <w:rsid w:val="00FB4F28"/>
    <w:rsid w:val="00FB4FBA"/>
    <w:rsid w:val="00FB5137"/>
    <w:rsid w:val="00FB5382"/>
    <w:rsid w:val="00FB560B"/>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A68"/>
    <w:rsid w:val="00FC0E97"/>
    <w:rsid w:val="00FC1097"/>
    <w:rsid w:val="00FC10BD"/>
    <w:rsid w:val="00FC148F"/>
    <w:rsid w:val="00FC1594"/>
    <w:rsid w:val="00FC15BD"/>
    <w:rsid w:val="00FC172B"/>
    <w:rsid w:val="00FC17CC"/>
    <w:rsid w:val="00FC1910"/>
    <w:rsid w:val="00FC1AB1"/>
    <w:rsid w:val="00FC1C04"/>
    <w:rsid w:val="00FC1C4C"/>
    <w:rsid w:val="00FC1D16"/>
    <w:rsid w:val="00FC1F3A"/>
    <w:rsid w:val="00FC2184"/>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B7"/>
    <w:rsid w:val="00FC7BAF"/>
    <w:rsid w:val="00FD0244"/>
    <w:rsid w:val="00FD05D1"/>
    <w:rsid w:val="00FD08FF"/>
    <w:rsid w:val="00FD0B06"/>
    <w:rsid w:val="00FD0BC9"/>
    <w:rsid w:val="00FD0CDF"/>
    <w:rsid w:val="00FD0D14"/>
    <w:rsid w:val="00FD0DF5"/>
    <w:rsid w:val="00FD141A"/>
    <w:rsid w:val="00FD1AA2"/>
    <w:rsid w:val="00FD1DAA"/>
    <w:rsid w:val="00FD1DBC"/>
    <w:rsid w:val="00FD228A"/>
    <w:rsid w:val="00FD23F1"/>
    <w:rsid w:val="00FD2425"/>
    <w:rsid w:val="00FD2582"/>
    <w:rsid w:val="00FD26D1"/>
    <w:rsid w:val="00FD2736"/>
    <w:rsid w:val="00FD28B7"/>
    <w:rsid w:val="00FD2988"/>
    <w:rsid w:val="00FD2A53"/>
    <w:rsid w:val="00FD2F10"/>
    <w:rsid w:val="00FD35F1"/>
    <w:rsid w:val="00FD3B62"/>
    <w:rsid w:val="00FD3BB1"/>
    <w:rsid w:val="00FD3C29"/>
    <w:rsid w:val="00FD41D9"/>
    <w:rsid w:val="00FD4644"/>
    <w:rsid w:val="00FD46D4"/>
    <w:rsid w:val="00FD4CE7"/>
    <w:rsid w:val="00FD4D8D"/>
    <w:rsid w:val="00FD51DB"/>
    <w:rsid w:val="00FD5404"/>
    <w:rsid w:val="00FD5536"/>
    <w:rsid w:val="00FD55CD"/>
    <w:rsid w:val="00FD583F"/>
    <w:rsid w:val="00FD5A75"/>
    <w:rsid w:val="00FD5ADD"/>
    <w:rsid w:val="00FD5CA6"/>
    <w:rsid w:val="00FD5D78"/>
    <w:rsid w:val="00FD606A"/>
    <w:rsid w:val="00FD6191"/>
    <w:rsid w:val="00FD622B"/>
    <w:rsid w:val="00FD62BC"/>
    <w:rsid w:val="00FD6743"/>
    <w:rsid w:val="00FD6890"/>
    <w:rsid w:val="00FD6924"/>
    <w:rsid w:val="00FD6D95"/>
    <w:rsid w:val="00FD7283"/>
    <w:rsid w:val="00FD7304"/>
    <w:rsid w:val="00FD7539"/>
    <w:rsid w:val="00FD77F1"/>
    <w:rsid w:val="00FD7D4C"/>
    <w:rsid w:val="00FD7E11"/>
    <w:rsid w:val="00FD7EBA"/>
    <w:rsid w:val="00FE036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E78"/>
    <w:rsid w:val="00FE2EB4"/>
    <w:rsid w:val="00FE3076"/>
    <w:rsid w:val="00FE30E3"/>
    <w:rsid w:val="00FE3337"/>
    <w:rsid w:val="00FE3379"/>
    <w:rsid w:val="00FE34C1"/>
    <w:rsid w:val="00FE354D"/>
    <w:rsid w:val="00FE371B"/>
    <w:rsid w:val="00FE37B5"/>
    <w:rsid w:val="00FE3A24"/>
    <w:rsid w:val="00FE3C4D"/>
    <w:rsid w:val="00FE3E6C"/>
    <w:rsid w:val="00FE48D8"/>
    <w:rsid w:val="00FE4B00"/>
    <w:rsid w:val="00FE4B02"/>
    <w:rsid w:val="00FE5118"/>
    <w:rsid w:val="00FE5411"/>
    <w:rsid w:val="00FE56F4"/>
    <w:rsid w:val="00FE5750"/>
    <w:rsid w:val="00FE5BD7"/>
    <w:rsid w:val="00FE5E35"/>
    <w:rsid w:val="00FE642F"/>
    <w:rsid w:val="00FE65FA"/>
    <w:rsid w:val="00FE6849"/>
    <w:rsid w:val="00FE6A69"/>
    <w:rsid w:val="00FE6ADC"/>
    <w:rsid w:val="00FE6F46"/>
    <w:rsid w:val="00FE73C4"/>
    <w:rsid w:val="00FE761C"/>
    <w:rsid w:val="00FE782F"/>
    <w:rsid w:val="00FE7F6D"/>
    <w:rsid w:val="00FE7FE1"/>
    <w:rsid w:val="00FF03A1"/>
    <w:rsid w:val="00FF0788"/>
    <w:rsid w:val="00FF079F"/>
    <w:rsid w:val="00FF09BC"/>
    <w:rsid w:val="00FF0D88"/>
    <w:rsid w:val="00FF15A9"/>
    <w:rsid w:val="00FF1A1A"/>
    <w:rsid w:val="00FF1D97"/>
    <w:rsid w:val="00FF2507"/>
    <w:rsid w:val="00FF29C4"/>
    <w:rsid w:val="00FF2D36"/>
    <w:rsid w:val="00FF2D4C"/>
    <w:rsid w:val="00FF33BD"/>
    <w:rsid w:val="00FF33DE"/>
    <w:rsid w:val="00FF35FD"/>
    <w:rsid w:val="00FF3975"/>
    <w:rsid w:val="00FF3CF1"/>
    <w:rsid w:val="00FF3E57"/>
    <w:rsid w:val="00FF4085"/>
    <w:rsid w:val="00FF41B9"/>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32" Type="http://schemas.openxmlformats.org/officeDocument/2006/relationships/theme" Target="theme/theme1.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openxmlformats.org/officeDocument/2006/relationships/image" Target="media/image8.png"/><Relationship Id="rId10" Type="http://schemas.openxmlformats.org/officeDocument/2006/relationships/endnotes" Target="endnotes.xml"/><Relationship Id="rId19" Type="http://schemas.microsoft.com/office/2016/09/relationships/commentsIds" Target="commentsIds.xml"/><Relationship Id="rId31" Type="http://schemas.openxmlformats.org/officeDocument/2006/relationships/glossaryDocument" Target="glossary/document.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image" Target="media/image7.png"/><Relationship Id="rId30" Type="http://schemas.microsoft.com/office/2011/relationships/people" Target="people.xml"/></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BB98920819A419B8400B82C01B6D591"/>
        <w:category>
          <w:name w:val="일반"/>
          <w:gallery w:val="placeholder"/>
        </w:category>
        <w:types>
          <w:type w:val="bbPlcHdr"/>
        </w:types>
        <w:behaviors>
          <w:behavior w:val="content"/>
        </w:behaviors>
        <w:guid w:val="{F442A6F1-63FD-4D5C-8CC1-913D8F42EA98}"/>
      </w:docPartPr>
      <w:docPartBody>
        <w:p w:rsidR="00FB0F3A" w:rsidRDefault="002C15B7" w:rsidP="002C15B7">
          <w:pPr>
            <w:pStyle w:val="5BB98920819A419B8400B82C01B6D591"/>
          </w:pPr>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9F2A994A0C25455B8B363B6306FB5A9E"/>
        <w:category>
          <w:name w:val="일반"/>
          <w:gallery w:val="placeholder"/>
        </w:category>
        <w:types>
          <w:type w:val="bbPlcHdr"/>
        </w:types>
        <w:behaviors>
          <w:behavior w:val="content"/>
        </w:behaviors>
        <w:guid w:val="{A83745DC-E2B0-43EC-9EFF-4DABBB4CD1E9}"/>
      </w:docPartPr>
      <w:docPartBody>
        <w:p w:rsidR="00AD62F0" w:rsidRDefault="00744A70" w:rsidP="00744A70">
          <w:pPr>
            <w:pStyle w:val="9F2A994A0C25455B8B363B6306FB5A9E"/>
          </w:pPr>
          <w:r w:rsidRPr="0090162F">
            <w:rPr>
              <w:rStyle w:val="a3"/>
            </w:rPr>
            <w:t>텍스트를 입력하려면 여기를 클릭하거나 탭하세요.</w:t>
          </w:r>
        </w:p>
      </w:docPartBody>
    </w:docPart>
    <w:docPart>
      <w:docPartPr>
        <w:name w:val="22A00ADD3DF942C6B4BD33A41B89407A"/>
        <w:category>
          <w:name w:val="일반"/>
          <w:gallery w:val="placeholder"/>
        </w:category>
        <w:types>
          <w:type w:val="bbPlcHdr"/>
        </w:types>
        <w:behaviors>
          <w:behavior w:val="content"/>
        </w:behaviors>
        <w:guid w:val="{11FF97F8-63BB-4C8A-8976-E8AFB8855191}"/>
      </w:docPartPr>
      <w:docPartBody>
        <w:p w:rsidR="00AD62F0" w:rsidRDefault="00744A70" w:rsidP="00744A70">
          <w:pPr>
            <w:pStyle w:val="22A00ADD3DF942C6B4BD33A41B89407A"/>
          </w:pPr>
          <w:r w:rsidRPr="0090162F">
            <w:rPr>
              <w:rStyle w:val="a3"/>
            </w:rPr>
            <w:t>텍스트를 입력하려면 여기를 클릭하거나 탭하세요.</w:t>
          </w:r>
        </w:p>
      </w:docPartBody>
    </w:docPart>
    <w:docPart>
      <w:docPartPr>
        <w:name w:val="C0927E3B97174184A45F52067B7A69B6"/>
        <w:category>
          <w:name w:val="일반"/>
          <w:gallery w:val="placeholder"/>
        </w:category>
        <w:types>
          <w:type w:val="bbPlcHdr"/>
        </w:types>
        <w:behaviors>
          <w:behavior w:val="content"/>
        </w:behaviors>
        <w:guid w:val="{7CBAB478-C79E-4D86-8A8F-013BA38464E7}"/>
      </w:docPartPr>
      <w:docPartBody>
        <w:p w:rsidR="00AD62F0" w:rsidRDefault="00744A70" w:rsidP="00744A70">
          <w:pPr>
            <w:pStyle w:val="C0927E3B97174184A45F52067B7A69B6"/>
          </w:pPr>
          <w:r w:rsidRPr="0090162F">
            <w:rPr>
              <w:rStyle w:val="a3"/>
            </w:rPr>
            <w:t>텍스트를 입력하려면 여기를 클릭하거나 탭하세요.</w:t>
          </w:r>
        </w:p>
      </w:docPartBody>
    </w:docPart>
    <w:docPart>
      <w:docPartPr>
        <w:name w:val="78986FC573AD4C288C9C57E58B4A7CBA"/>
        <w:category>
          <w:name w:val="일반"/>
          <w:gallery w:val="placeholder"/>
        </w:category>
        <w:types>
          <w:type w:val="bbPlcHdr"/>
        </w:types>
        <w:behaviors>
          <w:behavior w:val="content"/>
        </w:behaviors>
        <w:guid w:val="{D2CFEDCC-FE12-4311-861B-11F329B5D631}"/>
      </w:docPartPr>
      <w:docPartBody>
        <w:p w:rsidR="00000000" w:rsidRDefault="00607170" w:rsidP="00607170">
          <w:pPr>
            <w:pStyle w:val="78986FC573AD4C288C9C57E58B4A7CBA"/>
          </w:pPr>
          <w:r w:rsidRPr="0090162F">
            <w:rPr>
              <w:rStyle w:val="a3"/>
            </w:rPr>
            <w:t>텍스트를 입력하려면 여기를 클릭하거나 탭하세요.</w:t>
          </w:r>
        </w:p>
      </w:docPartBody>
    </w:docPart>
    <w:docPart>
      <w:docPartPr>
        <w:name w:val="E2180BD1117942AEB883BB73D0965D1C"/>
        <w:category>
          <w:name w:val="일반"/>
          <w:gallery w:val="placeholder"/>
        </w:category>
        <w:types>
          <w:type w:val="bbPlcHdr"/>
        </w:types>
        <w:behaviors>
          <w:behavior w:val="content"/>
        </w:behaviors>
        <w:guid w:val="{D92F22EF-5665-4722-9E39-CC1DDE3D27FE}"/>
      </w:docPartPr>
      <w:docPartBody>
        <w:p w:rsidR="00000000" w:rsidRDefault="00607170" w:rsidP="00607170">
          <w:pPr>
            <w:pStyle w:val="E2180BD1117942AEB883BB73D0965D1C"/>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B157D"/>
    <w:rsid w:val="002136A2"/>
    <w:rsid w:val="00266E4C"/>
    <w:rsid w:val="002A0682"/>
    <w:rsid w:val="002C15B7"/>
    <w:rsid w:val="00306E18"/>
    <w:rsid w:val="00387E40"/>
    <w:rsid w:val="00393A34"/>
    <w:rsid w:val="00453CC4"/>
    <w:rsid w:val="004B7DC2"/>
    <w:rsid w:val="004F0585"/>
    <w:rsid w:val="005B0A0D"/>
    <w:rsid w:val="00607170"/>
    <w:rsid w:val="00645A35"/>
    <w:rsid w:val="0069393B"/>
    <w:rsid w:val="006D7A3E"/>
    <w:rsid w:val="006F6CDF"/>
    <w:rsid w:val="00725E32"/>
    <w:rsid w:val="00744A70"/>
    <w:rsid w:val="007A08E5"/>
    <w:rsid w:val="00906DAE"/>
    <w:rsid w:val="00967385"/>
    <w:rsid w:val="009D695D"/>
    <w:rsid w:val="009F155E"/>
    <w:rsid w:val="00A071A1"/>
    <w:rsid w:val="00A123A5"/>
    <w:rsid w:val="00AA7D9B"/>
    <w:rsid w:val="00AB12F9"/>
    <w:rsid w:val="00AB19B6"/>
    <w:rsid w:val="00AD62F0"/>
    <w:rsid w:val="00AE082B"/>
    <w:rsid w:val="00AE0BCE"/>
    <w:rsid w:val="00B52D92"/>
    <w:rsid w:val="00B63B5B"/>
    <w:rsid w:val="00BB2828"/>
    <w:rsid w:val="00BB3E6D"/>
    <w:rsid w:val="00C764D5"/>
    <w:rsid w:val="00C84BAF"/>
    <w:rsid w:val="00CA2A8B"/>
    <w:rsid w:val="00CA3F0D"/>
    <w:rsid w:val="00CE4FD6"/>
    <w:rsid w:val="00D56A10"/>
    <w:rsid w:val="00DB1268"/>
    <w:rsid w:val="00DC7992"/>
    <w:rsid w:val="00DD4581"/>
    <w:rsid w:val="00DE7516"/>
    <w:rsid w:val="00F334C2"/>
    <w:rsid w:val="00FB0F3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07170"/>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78986FC573AD4C288C9C57E58B4A7CBA">
    <w:name w:val="78986FC573AD4C288C9C57E58B4A7CBA"/>
    <w:rsid w:val="006071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7b07f78c-e291-4a83-bc49-ab6805f1521a&quot;,&quot;properties&quot;:{&quot;noteIndex&quot;:0},&quot;isEdited&quot;:false,&quot;manualOverride&quot;:{&quot;isManuallyOverridden&quot;:false,&quot;citeprocText&quot;:&quot;[7]&quot;,&quot;manualOverrideText&quot;:&quot;&quot;},&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d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ID&quot;:&quot;MENDELEY_CITATION_f91845f7-1008-483c-a3f4-3feb5d1967ae&quot;,&quot;properties&quot;:{&quot;noteIndex&quot;:0},&quot;isEdited&quot;:false,&quot;manualOverride&quot;:{&quot;isManuallyOverridden&quot;:false,&quot;citeprocText&quot;:&quot;[8,9]&quot;,&quot;manualOverrideText&quot;:&quot;&quot;},&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&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ID&quot;:&quot;MENDELEY_CITATION_c728888e-3673-4057-a2af-b23297e98ac7&quot;,&quot;properties&quot;:{&quot;noteIndex&quot;:0},&quot;isEdited&quot;:false,&quot;manualOverride&quot;:{&quot;isManuallyOverridden&quot;:false,&quot;citeprocText&quot;:&quot;[10–14]&quot;,&quot;manualOverrideText&quot;:&quot;&quot;},&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w4oCTMTR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ID&quot;:&quot;MENDELEY_CITATION_d8120c7f-4ea0-4b10-8c26-0406f64057ac&quot;,&quot;properties&quot;:{&quot;noteIndex&quot;:0},&quot;isEdited&quot;:false,&quot;manualOverride&quot;:{&quot;isManuallyOverridden&quot;:false,&quot;citeprocText&quot;:&quot;[15]&quot;,&quot;manualOverrideText&quot;:&quot;&quot;},&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1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ID&quot;:&quot;MENDELEY_CITATION_9ee4fa36-ac62-4c07-8156-d2b41ff85bc9&quot;,&quot;properties&quot;:{&quot;noteIndex&quot;:0},&quot;isEdited&quot;:false,&quot;manualOverride&quot;:{&quot;isManuallyOverridden&quot;:false,&quot;citeprocText&quot;:&quot;[16–19]&quot;,&quot;manualOverrideText&quot;:&quot;&quot;},&quot;citationTag&quot;:&quot;MENDELEY_CITATION_v3_eyJjaXRhdGlvbklEIjoiTUVOREVMRVlfQ0lUQVRJT05fOWVlNGZhMzYtYWM2Mi00YzA3LTgxNTYtZDJiNDFmZjg1YmM5IiwicHJvcGVydGllcyI6eyJub3RlSW5kZXgiOjB9LCJpc0VkaXRlZCI6ZmFsc2UsIm1hbnVhbE92ZXJyaWRlIjp7ImlzTWFudWFsbHlPdmVycmlkZGVuIjpmYWxzZSwiY2l0ZXByb2NUZXh0IjoiWzE24oCTMTl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ID&quot;:&quot;MENDELEY_CITATION_74c69c3f-19d7-4b6b-a46e-4b3d8f6e37f0&quot;,&quot;properties&quot;:{&quot;noteIndex&quot;:0},&quot;isEdited&quot;:false,&quot;manualOverride&quot;:{&quot;isManuallyOverridden&quot;:false,&quot;citeprocText&quot;:&quot;[20–23]&quot;,&quot;manualOverrideText&quot;:&quot;&quot;},&quot;citationTag&quot;:&quot;MENDELEY_CITATION_v3_eyJjaXRhdGlvbklEIjoiTUVOREVMRVlfQ0lUQVRJT05fNzRjNjljM2YtMTlkNy00YjZiLWE0NmUtNGIzZDhmNmUzN2YwIiwicHJvcGVydGllcyI6eyJub3RlSW5kZXgiOjB9LCJpc0VkaXRlZCI6ZmFsc2UsIm1hbnVhbE92ZXJyaWRlIjp7ImlzTWFudWFsbHlPdmVycmlkZGVuIjpmYWxzZSwiY2l0ZXByb2NUZXh0IjoiWzIw4oCTMjN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ID&quot;:&quot;MENDELEY_CITATION_fc35c929-64ba-4f36-bca1-7311dfff1f95&quot;,&quot;properties&quot;:{&quot;noteIndex&quot;:0},&quot;isEdited&quot;:false,&quot;manualOverride&quot;:{&quot;isManuallyOverridden&quot;:false,&quot;citeprocText&quot;:&quot;[24]&quot;,&quot;manualOverrideText&quot;:&quot;&quot;},&quot;citationTag&quot;:&quot;MENDELEY_CITATION_v3_eyJjaXRhdGlvbklEIjoiTUVOREVMRVlfQ0lUQVRJT05fZmMzNWM5MjktNjRiYS00ZjM2LWJjYTEtNzMxMWRmZmYxZjk1IiwicHJvcGVydGllcyI6eyJub3RlSW5kZXgiOjB9LCJpc0VkaXRlZCI6ZmFsc2UsIm1hbnVhbE92ZXJyaWRlIjp7ImlzTWFudWFsbHlPdmVycmlkZGVuIjpmYWxzZSwiY2l0ZXByb2NUZXh0IjoiWzI0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ID&quot;:&quot;MENDELEY_CITATION_dfa1ea7a-b083-4fef-842e-4b39d806f942&quot;,&quot;properties&quot;:{&quot;noteIndex&quot;:0},&quot;isEdited&quot;:false,&quot;manualOverride&quot;:{&quot;isManuallyOverridden&quot;:false,&quot;citeprocText&quot;:&quot;[25]&quot;,&quot;manualOverrideText&quot;:&quot;&quot;},&quot;citationTag&quot;:&quot;MENDELEY_CITATION_v3_eyJjaXRhdGlvbklEIjoiTUVOREVMRVlfQ0lUQVRJT05fZGZhMWVhN2EtYjA4My00ZmVmLTg0MmUtNGIzOWQ4MDZmOTQyIiwicHJvcGVydGllcyI6eyJub3RlSW5kZXgiOjB9LCJpc0VkaXRlZCI6ZmFsc2UsIm1hbnVhbE92ZXJyaWRlIjp7ImlzTWFudWFsbHlPdmVycmlkZGVuIjpmYWxzZSwiY2l0ZXByb2NUZXh0IjoiWzI1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ID&quot;:&quot;MENDELEY_CITATION_6e64be9b-4d10-4f41-8d04-350a74ac4682&quot;,&quot;properties&quot;:{&quot;noteIndex&quot;:0},&quot;isEdited&quot;:false,&quot;manualOverride&quot;:{&quot;isManuallyOverridden&quot;:false,&quot;citeprocText&quot;:&quot;[26]&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&quot;},{&quot;citationID&quot;:&quot;MENDELEY_CITATION_f8c0507f-11eb-427f-b464-69b22c021f9f&quot;,&quot;properties&quot;:{&quot;noteIndex&quot;:0},&quot;isEdited&quot;:false,&quot;manualOverride&quot;:{&quot;isManuallyOverridden&quot;:false,&quot;citeprocText&quot;:&quot;[27]&quot;,&quot;manualOverrideText&quot;:&quot;&quot;},&quot;citationTag&quot;:&quot;MENDELEY_CITATION_v3_eyJjaXRhdGlvbklEIjoiTUVOREVMRVlfQ0lUQVRJT05fZjhjMDUwN2YtMTFlYi00MjdmLWI0NjQtNjliMjJjMDIxZjlmIiwicHJvcGVydGllcyI6eyJub3RlSW5kZXgiOjB9LCJpc0VkaXRlZCI6ZmFsc2UsIm1hbnVhbE92ZXJyaWRlIjp7ImlzTWFudWFsbHlPdmVycmlkZGVuIjpmYWxzZSwiY2l0ZXByb2NUZXh0IjoiWzI3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26508b8b-555f-4a00-9bcc-6f6251d930ce&quot;,&quot;properties&quot;:{&quot;noteIndex&quot;:0},&quot;isEdited&quot;:false,&quot;manualOverride&quot;:{&quot;isManuallyOverridden&quot;:false,&quot;citeprocText&quot;:&quot;[4]&quot;,&quot;manualOverrideText&quot;:&quot;&quot;},&quot;citationTag&quot;:&quot;MENDELEY_CITATION_v3_eyJjaXRhdGlvbklEIjoiTUVOREVMRVlfQ0lUQVRJT05fMjY1MDhiOGItNTU1Zi00YTAwLTliY2MtNmY2MjUxZDkzMGNl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090bd6e1-2c8f-4193-8797-f08c19f13204&quot;,&quot;properties&quot;:{&quot;noteIndex&quot;:0},&quot;isEdited&quot;:false,&quot;manualOverride&quot;:{&quot;isManuallyOverridden&quot;:false,&quot;citeprocText&quot;:&quot;[28]&quot;,&quot;manualOverrideText&quot;:&quot;&quot;},&quot;citationTag&quot;:&quot;MENDELEY_CITATION_v3_eyJjaXRhdGlvbklEIjoiTUVOREVMRVlfQ0lUQVRJT05fMDkwYmQ2ZTEtMmM4Zi00MTkzLTg3OTctZjA4YzE5ZjEzMjA0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ID&quot;:&quot;MENDELEY_CITATION_4bc31f51-ad62-41ef-8f91-0597268abe35&quot;,&quot;properties&quot;:{&quot;noteIndex&quot;:0},&quot;isEdited&quot;:false,&quot;manualOverride&quot;:{&quot;isManuallyOverridden&quot;:false,&quot;citeprocText&quot;:&quot;[29]&quot;,&quot;manualOverrideText&quot;:&quot;&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Tag&quot;:&quot;MENDELEY_CITATION_v3_eyJjaXRhdGlvbklEIjoiTUVOREVMRVlfQ0lUQVRJT05fNGJjMzFmNTEtYWQ2Mi00MWVmLThmOTEtMDU5NzI2OGFiZTM1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D&quot;:&quot;MENDELEY_CITATION_1b34e3c9-fbc0-4c47-838c-41a316c6381d&quot;,&quot;properties&quot;:{&quot;noteIndex&quot;:0},&quot;isEdited&quot;:false,&quot;manualOverride&quot;:{&quot;isManuallyOverridden&quot;:false,&quot;citeprocText&quot;:&quot;[30]&quot;,&quot;manualOverrideText&quot;:&quot;&quot;},&quot;citationTag&quot;:&quot;MENDELEY_CITATION_v3_eyJjaXRhdGlvbklEIjoiTUVOREVMRVlfQ0lUQVRJT05fMWIzNGUzYzktZmJjMC00YzQ3LTgzOGMtNDFhMzE2YzYzODFk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ID&quot;:&quot;MENDELEY_CITATION_7f6085c4-95c4-43d6-b737-c9dfa6f466f9&quot;,&quot;properties&quot;:{&quot;noteIndex&quot;:0},&quot;isEdited&quot;:false,&quot;manualOverride&quot;:{&quot;isManuallyOverridden&quot;:false,&quot;citeprocText&quot;:&quot;[31]&quot;,&quot;manualOverrideText&quot;:&quot;&quot;},&quot;citationTag&quot;:&quot;MENDELEY_CITATION_v3_eyJjaXRhdGlvbklEIjoiTUVOREVMRVlfQ0lUQVRJT05fN2Y2MDg1YzQtOTVjNC00M2Q2LWI3MzctYzlkZmE2ZjQ2NmY5IiwicHJvcGVydGllcyI6eyJub3RlSW5kZXgiOjB9LCJpc0VkaXRlZCI6ZmFsc2UsIm1hbnVhbE92ZXJyaWRlIjp7ImlzTWFudWFsbHlPdmVycmlkZGVuIjpmYWxzZSwiY2l0ZXByb2NUZXh0IjoiWzMx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ID&quot;:&quot;MENDELEY_CITATION_87194041-703a-4c3a-ad3c-061ae812420d&quot;,&quot;properties&quot;:{&quot;noteIndex&quot;:0},&quot;isEdited&quot;:false,&quot;manualOverride&quot;:{&quot;isManuallyOverridden&quot;:false,&quot;citeprocText&quot;:&quot;[32–37]&quot;,&quot;manualOverrideText&quot;:&quot;&quot;},&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My4oCTMzd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N2FhZDRhMDEtMjgwYS0zZDU4LTllYzQtYWFhNTYyMWI1MTY3IiwiaXRlbURhdGEiOnsidHlwZSI6ImFydGljbGUtam91cm5hbCIsImlkIjoiN2FhZDRhMDEtMjgwYS0zZDU4LTllYzQtYWFhNTYyMWI1MTY3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ff95857d-34eb-4e37-adc4-593b791ad0be&quot;,&quot;properties&quot;:{&quot;noteIndex&quot;:0},&quot;isEdited&quot;:false,&quot;manualOverride&quot;:{&quot;isManuallyOverridden&quot;:false,&quot;citeprocText&quot;:&quot;[38,39]&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M4LDM5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0562e147-7648-411e-a39a-cae8ad11e4a3&quot;,&quot;properties&quot;:{&quot;noteIndex&quot;:0},&quot;isEdited&quot;:false,&quot;manualOverride&quot;:{&quot;isManuallyOverridden&quot;:false,&quot;citeprocText&quot;:&quot;[32,40,41]&quot;,&quot;manualOverrideText&quot;:&quot;&quot;},&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MyLDQwLDQx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ID&quot;:&quot;MENDELEY_CITATION_1292c62d-bd79-4196-add6-c17adba15d3f&quot;,&quot;properties&quot;:{&quot;noteIndex&quot;:0},&quot;isEdited&quot;:false,&quot;manualOverride&quot;:{&quot;isManuallyOverridden&quot;:false,&quot;citeprocText&quot;:&quot;[42]&quot;,&quot;manualOverrideText&quot;:&quot;&quot;},&quot;citationTag&quot;:&quot;MENDELEY_CITATION_v3_eyJjaXRhdGlvbklEIjoiTUVOREVMRVlfQ0lUQVRJT05fMTI5MmM2MmQtYmQ3OS00MTk2LWFkZDYtYzE3YWRiYTE1ZDNmIiwicHJvcGVydGllcyI6eyJub3RlSW5kZXgiOjB9LCJpc0VkaXRlZCI6ZmFsc2UsIm1hbnVhbE92ZXJyaWRlIjp7ImlzTWFudWFsbHlPdmVycmlkZGVuIjpmYWxzZSwiY2l0ZXByb2NUZXh0IjoiWzQy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ID&quot;:&quot;MENDELEY_CITATION_2671a6e1-ce79-4bf6-b286-834f2fa36311&quot;,&quot;properties&quot;:{&quot;noteIndex&quot;:0},&quot;isEdited&quot;:false,&quot;manualOverride&quot;:{&quot;isManuallyOverridden&quot;:false,&quot;citeprocText&quot;:&quot;[43,44]&quot;,&quot;manualOverrideText&quot;:&quot;&quot;},&quot;citationTag&quot;:&quot;MENDELEY_CITATION_v3_eyJjaXRhdGlvbklEIjoiTUVOREVMRVlfQ0lUQVRJT05fMjY3MWE2ZTEtY2U3OS00YmY2LWIyODYtODM0ZjJmYTM2MzExIiwicHJvcGVydGllcyI6eyJub3RlSW5kZXgiOjB9LCJpc0VkaXRlZCI6ZmFsc2UsIm1hbnVhbE92ZXJyaWRlIjp7ImlzTWFudWFsbHlPdmVycmlkZGVuIjpmYWxzZSwiY2l0ZXByb2NUZXh0IjoiWzQzLDQ0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68d5ee11-f2eb-47e5-b184-1fa8cd64ed4b&quot;,&quot;properties&quot;:{&quot;noteIndex&quot;:0},&quot;isEdited&quot;:false,&quot;manualOverride&quot;:{&quot;isManuallyOverridden&quot;:false,&quot;citeprocText&quot;:&quot;[43–45]&quot;,&quot;manualOverrideText&quot;:&quot;&quot;},&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Qz4oCTNDV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ID&quot;:&quot;MENDELEY_CITATION_10b497c3-df95-4aeb-8f2e-642c0abf72c9&quot;,&quot;properties&quot;:{&quot;noteIndex&quot;:0},&quot;isEdited&quot;:false,&quot;manualOverride&quot;:{&quot;isManuallyOverridden&quot;:false,&quot;citeprocText&quot;:&quot;[46–48]&quot;,&quot;manualOverrideText&quot;:&quot;&quot;},&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Q24oCTNDh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AD54EA-0D91-47FF-B563-5E0194307940}">
  <ds:schemaRefs>
    <ds:schemaRef ds:uri="http://schemas.microsoft.com/sharepoint/v3/contenttype/forms"/>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447</TotalTime>
  <Pages>11</Pages>
  <Words>4338</Words>
  <Characters>24733</Characters>
  <Application>Microsoft Office Word</Application>
  <DocSecurity>0</DocSecurity>
  <Lines>206</Lines>
  <Paragraphs>58</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2901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451</cp:revision>
  <cp:lastPrinted>2024-03-13T06:55:00Z</cp:lastPrinted>
  <dcterms:created xsi:type="dcterms:W3CDTF">2024-02-22T08:26:00Z</dcterms:created>
  <dcterms:modified xsi:type="dcterms:W3CDTF">2024-09-13T05: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